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96286" w:rsidRDefault="00296286">
                                <w:pPr>
                                  <w:pStyle w:val="Title"/>
                                  <w:jc w:val="right"/>
                                  <w:rPr>
                                    <w:caps/>
                                    <w:color w:val="FFFFFF" w:themeColor="background1"/>
                                    <w:sz w:val="72"/>
                                    <w:szCs w:val="72"/>
                                  </w:rPr>
                                </w:pPr>
                              </w:p>
                              <w:p w14:paraId="31A5C00F" w14:textId="77777777" w:rsidR="00296286" w:rsidRDefault="00296286">
                                <w:pPr>
                                  <w:spacing w:before="240"/>
                                  <w:ind w:left="720"/>
                                  <w:jc w:val="right"/>
                                  <w:rPr>
                                    <w:color w:val="FFFFFF" w:themeColor="background1"/>
                                  </w:rPr>
                                </w:pPr>
                              </w:p>
                              <w:p w14:paraId="3EC5BD57" w14:textId="77777777" w:rsidR="00296286" w:rsidRDefault="00296286">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96286" w:rsidRDefault="00296286">
                          <w:pPr>
                            <w:pStyle w:val="Title"/>
                            <w:jc w:val="right"/>
                            <w:rPr>
                              <w:caps/>
                              <w:color w:val="FFFFFF" w:themeColor="background1"/>
                              <w:sz w:val="72"/>
                              <w:szCs w:val="72"/>
                            </w:rPr>
                          </w:pPr>
                        </w:p>
                        <w:p w14:paraId="31A5C00F" w14:textId="77777777" w:rsidR="00296286" w:rsidRDefault="00296286">
                          <w:pPr>
                            <w:spacing w:before="240"/>
                            <w:ind w:left="720"/>
                            <w:jc w:val="right"/>
                            <w:rPr>
                              <w:color w:val="FFFFFF" w:themeColor="background1"/>
                            </w:rPr>
                          </w:pPr>
                        </w:p>
                        <w:p w14:paraId="3EC5BD57" w14:textId="77777777" w:rsidR="00296286" w:rsidRDefault="00296286">
                          <w:pPr>
                            <w:spacing w:before="240"/>
                            <w:ind w:left="1008"/>
                            <w:jc w:val="right"/>
                            <w:rPr>
                              <w:color w:val="FFFFFF" w:themeColor="background1"/>
                            </w:rPr>
                          </w:pPr>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7F68FD74">
                    <wp:simplePos x="0" y="0"/>
                    <wp:positionH relativeFrom="column">
                      <wp:posOffset>-990600</wp:posOffset>
                    </wp:positionH>
                    <wp:positionV relativeFrom="paragraph">
                      <wp:posOffset>4470400</wp:posOffset>
                    </wp:positionV>
                    <wp:extent cx="5303520" cy="11049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104900"/>
                            </a:xfrm>
                            <a:prstGeom prst="rect">
                              <a:avLst/>
                            </a:prstGeom>
                            <a:noFill/>
                            <a:ln w="9525">
                              <a:noFill/>
                              <a:miter lim="800000"/>
                              <a:headEnd/>
                              <a:tailEnd/>
                            </a:ln>
                          </wps:spPr>
                          <wps:txbx>
                            <w:txbxContent>
                              <w:p w14:paraId="6AFAA812" w14:textId="65EC15E0" w:rsidR="00296286" w:rsidRDefault="00296286" w:rsidP="004C12BC">
                                <w:pPr>
                                  <w:spacing w:after="120"/>
                                  <w:jc w:val="right"/>
                                  <w:rPr>
                                    <w:rFonts w:cs="Arial"/>
                                    <w:b/>
                                    <w:color w:val="FFFFFF" w:themeColor="background1"/>
                                    <w:sz w:val="24"/>
                                    <w:szCs w:val="30"/>
                                  </w:rPr>
                                </w:pPr>
                                <w:r>
                                  <w:rPr>
                                    <w:rFonts w:cs="Arial"/>
                                    <w:b/>
                                    <w:color w:val="FFFFFF" w:themeColor="background1"/>
                                    <w:sz w:val="24"/>
                                    <w:szCs w:val="30"/>
                                  </w:rPr>
                                  <w:t>Issued August 2019</w:t>
                                </w:r>
                              </w:p>
                              <w:p w14:paraId="7CFF323D" w14:textId="79800770" w:rsidR="00296286" w:rsidRDefault="00296286" w:rsidP="00147FE9">
                                <w:pPr>
                                  <w:spacing w:after="120"/>
                                  <w:jc w:val="right"/>
                                  <w:rPr>
                                    <w:rFonts w:cs="Arial"/>
                                    <w:b/>
                                    <w:color w:val="FFFFFF" w:themeColor="background1"/>
                                    <w:sz w:val="24"/>
                                    <w:szCs w:val="30"/>
                                  </w:rPr>
                                </w:pPr>
                                <w:r>
                                  <w:rPr>
                                    <w:rFonts w:cs="Arial"/>
                                    <w:b/>
                                    <w:color w:val="FFFFFF" w:themeColor="background1"/>
                                    <w:sz w:val="24"/>
                                    <w:szCs w:val="30"/>
                                  </w:rPr>
                                  <w:t>Revised Februar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8pt;margin-top:352pt;width:417.6pt;height:8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" filled="f" stroked="f">
                    <v:textbox>
                      <w:txbxContent>
                        <w:p w14:paraId="6AFAA812" w14:textId="65EC15E0" w:rsidR="00296286" w:rsidRDefault="00296286" w:rsidP="004C12BC">
                          <w:pPr>
                            <w:spacing w:after="120"/>
                            <w:jc w:val="right"/>
                            <w:rPr>
                              <w:rFonts w:cs="Arial"/>
                              <w:b/>
                              <w:color w:val="FFFFFF" w:themeColor="background1"/>
                              <w:sz w:val="24"/>
                              <w:szCs w:val="30"/>
                            </w:rPr>
                          </w:pPr>
                          <w:r>
                            <w:rPr>
                              <w:rFonts w:cs="Arial"/>
                              <w:b/>
                              <w:color w:val="FFFFFF" w:themeColor="background1"/>
                              <w:sz w:val="24"/>
                              <w:szCs w:val="30"/>
                            </w:rPr>
                            <w:t>Issued August 2019</w:t>
                          </w:r>
                        </w:p>
                        <w:p w14:paraId="7CFF323D" w14:textId="79800770" w:rsidR="00296286" w:rsidRDefault="00296286" w:rsidP="00147FE9">
                          <w:pPr>
                            <w:spacing w:after="120"/>
                            <w:jc w:val="right"/>
                            <w:rPr>
                              <w:rFonts w:cs="Arial"/>
                              <w:b/>
                              <w:color w:val="FFFFFF" w:themeColor="background1"/>
                              <w:sz w:val="24"/>
                              <w:szCs w:val="30"/>
                            </w:rPr>
                          </w:pPr>
                          <w:r>
                            <w:rPr>
                              <w:rFonts w:cs="Arial"/>
                              <w:b/>
                              <w:color w:val="FFFFFF" w:themeColor="background1"/>
                              <w:sz w:val="24"/>
                              <w:szCs w:val="30"/>
                            </w:rPr>
                            <w:t>Revised February 2021</w:t>
                          </w:r>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96286" w:rsidRDefault="00296286"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96286" w:rsidRPr="00BC6F20" w:rsidRDefault="00296286"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96286" w:rsidRPr="00BC6F20" w:rsidRDefault="00296286"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96286" w:rsidRDefault="00296286"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96286" w:rsidRPr="00BC6F20" w:rsidRDefault="00296286"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96286" w:rsidRPr="00BC6F20" w:rsidRDefault="00296286"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96286" w:rsidRDefault="00296286">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96286" w:rsidRDefault="00296286">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96286" w:rsidRPr="00A653EC" w:rsidRDefault="00296286"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96286" w:rsidRPr="00A653EC" w:rsidRDefault="00296286"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96286" w:rsidRPr="00A653EC" w:rsidRDefault="00296286"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96286" w:rsidRPr="00A653EC" w:rsidRDefault="00296286"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96286" w:rsidRPr="00A653EC" w:rsidRDefault="00296286"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even" r:id="rId31"/>
          <w:headerReference w:type="default" r:id="rId32"/>
          <w:footerReference w:type="even" r:id="rId33"/>
          <w:footerReference w:type="default" r:id="rId34"/>
          <w:headerReference w:type="first" r:id="rId35"/>
          <w:footerReference w:type="first" r:id="rId36"/>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F20508">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F20508">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F20508">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F20508">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F20508">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F20508">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F20508">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F20508">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F20508">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F20508">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F20508">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F20508">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F20508">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F20508">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F20508">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F20508">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7"/>
          <w:footerReference w:type="default" r:id="rId38"/>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9"/>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0" w:name="_Toc364760935"/>
      <w:bookmarkStart w:id="1" w:name="_Ref374003775"/>
      <w:bookmarkStart w:id="2" w:name="_Ref395197463"/>
      <w:bookmarkStart w:id="3" w:name="_Toc14197360"/>
      <w:r w:rsidRPr="00491DBF">
        <w:lastRenderedPageBreak/>
        <w:t>Commercial and Industrial Measures</w:t>
      </w:r>
      <w:bookmarkEnd w:id="0"/>
      <w:bookmarkEnd w:id="1"/>
      <w:bookmarkEnd w:id="2"/>
      <w:bookmarkEnd w:id="3"/>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4" w:name="_Toc303086215"/>
      <w:bookmarkStart w:id="5" w:name="_Toc303339085"/>
      <w:bookmarkStart w:id="6" w:name="_Toc303347582"/>
      <w:bookmarkStart w:id="7" w:name="_Toc303352520"/>
      <w:bookmarkStart w:id="8" w:name="_Toc310868451"/>
      <w:bookmarkStart w:id="9" w:name="_Toc303347692"/>
      <w:bookmarkStart w:id="10" w:name="_Toc303352630"/>
      <w:bookmarkStart w:id="11" w:name="_Toc310868564"/>
      <w:bookmarkStart w:id="12" w:name="_Toc298621165"/>
      <w:bookmarkStart w:id="13" w:name="_Toc298621244"/>
      <w:bookmarkStart w:id="14" w:name="_Toc298621431"/>
      <w:bookmarkStart w:id="15" w:name="_Toc303086222"/>
      <w:bookmarkStart w:id="16" w:name="_Toc303339092"/>
      <w:bookmarkStart w:id="17" w:name="_Toc303347589"/>
      <w:bookmarkStart w:id="18" w:name="_Toc303352527"/>
      <w:bookmarkStart w:id="19" w:name="_Toc310868458"/>
      <w:bookmarkStart w:id="20" w:name="_Toc274913548"/>
      <w:bookmarkStart w:id="21" w:name="_Toc275507428"/>
      <w:bookmarkStart w:id="22" w:name="_Toc275514443"/>
      <w:bookmarkStart w:id="23" w:name="_Toc275521461"/>
      <w:bookmarkStart w:id="24" w:name="_Toc275528478"/>
      <w:bookmarkStart w:id="25" w:name="_Toc275535494"/>
      <w:bookmarkStart w:id="26" w:name="_Toc275542531"/>
      <w:bookmarkStart w:id="27" w:name="_Toc275549564"/>
      <w:bookmarkStart w:id="28" w:name="_Toc275848313"/>
      <w:bookmarkStart w:id="29" w:name="_Toc275857186"/>
      <w:bookmarkStart w:id="30" w:name="_Toc275864204"/>
      <w:bookmarkStart w:id="31" w:name="_Toc275867075"/>
      <w:bookmarkStart w:id="32" w:name="_Toc275867567"/>
      <w:bookmarkStart w:id="33" w:name="_Toc275878817"/>
      <w:bookmarkStart w:id="34" w:name="_Toc275902956"/>
      <w:bookmarkStart w:id="35" w:name="_Toc275942730"/>
      <w:bookmarkStart w:id="36" w:name="_Toc275943013"/>
      <w:bookmarkStart w:id="37" w:name="_Toc275943396"/>
      <w:bookmarkStart w:id="38" w:name="_Toc276630918"/>
      <w:bookmarkStart w:id="39" w:name="_Toc276631137"/>
      <w:bookmarkStart w:id="40" w:name="_Toc276631361"/>
      <w:bookmarkStart w:id="41" w:name="_Toc276631580"/>
      <w:bookmarkStart w:id="42" w:name="_Toc283146779"/>
      <w:bookmarkStart w:id="43" w:name="_Toc374011234"/>
      <w:bookmarkStart w:id="44" w:name="_Toc283146727"/>
      <w:bookmarkStart w:id="45" w:name="_Toc283154210"/>
      <w:bookmarkStart w:id="46" w:name="_Toc283715959"/>
      <w:bookmarkStart w:id="47" w:name="_Toc283719094"/>
      <w:bookmarkStart w:id="48" w:name="_Toc283719270"/>
      <w:bookmarkStart w:id="49" w:name="_Toc283719446"/>
      <w:bookmarkStart w:id="50" w:name="_Toc283739033"/>
      <w:bookmarkStart w:id="51" w:name="_Toc283739385"/>
      <w:bookmarkStart w:id="52" w:name="_Toc283739736"/>
      <w:bookmarkStart w:id="53" w:name="_Toc283740080"/>
      <w:bookmarkStart w:id="54" w:name="_Toc283740421"/>
      <w:bookmarkStart w:id="55" w:name="_Toc283740754"/>
      <w:bookmarkStart w:id="56" w:name="_Toc283741083"/>
      <w:bookmarkStart w:id="57" w:name="_Toc283741406"/>
      <w:bookmarkStart w:id="58" w:name="_Toc283741716"/>
      <w:bookmarkStart w:id="59" w:name="_Toc283742025"/>
      <w:bookmarkStart w:id="60" w:name="_Toc283742519"/>
      <w:bookmarkStart w:id="61" w:name="_Toc283742780"/>
      <w:bookmarkStart w:id="62" w:name="_Toc283743013"/>
      <w:bookmarkStart w:id="63" w:name="_Toc283743190"/>
      <w:bookmarkStart w:id="64" w:name="_Toc283743366"/>
      <w:bookmarkStart w:id="65" w:name="_Toc283743543"/>
      <w:bookmarkStart w:id="66" w:name="_Toc283743719"/>
      <w:bookmarkStart w:id="67" w:name="_Toc283146729"/>
      <w:bookmarkStart w:id="68" w:name="_Toc283154212"/>
      <w:bookmarkStart w:id="69" w:name="_Toc283715961"/>
      <w:bookmarkStart w:id="70" w:name="_Toc283719096"/>
      <w:bookmarkStart w:id="71" w:name="_Toc283719272"/>
      <w:bookmarkStart w:id="72" w:name="_Toc283719448"/>
      <w:bookmarkStart w:id="73" w:name="_Toc283739035"/>
      <w:bookmarkStart w:id="74" w:name="_Toc283739387"/>
      <w:bookmarkStart w:id="75" w:name="_Toc283739738"/>
      <w:bookmarkStart w:id="76" w:name="_Toc283740082"/>
      <w:bookmarkStart w:id="77" w:name="_Toc283740423"/>
      <w:bookmarkStart w:id="78" w:name="_Toc283740756"/>
      <w:bookmarkStart w:id="79" w:name="_Toc283741085"/>
      <w:bookmarkStart w:id="80" w:name="_Toc283741408"/>
      <w:bookmarkStart w:id="81" w:name="_Toc283741718"/>
      <w:bookmarkStart w:id="82" w:name="_Toc283742027"/>
      <w:bookmarkStart w:id="83" w:name="_Toc283742521"/>
      <w:bookmarkStart w:id="84" w:name="_Toc283742782"/>
      <w:bookmarkStart w:id="85" w:name="_Toc283743015"/>
      <w:bookmarkStart w:id="86" w:name="_Toc283743192"/>
      <w:bookmarkStart w:id="87" w:name="_Toc283743368"/>
      <w:bookmarkStart w:id="88" w:name="_Toc283743545"/>
      <w:bookmarkStart w:id="89" w:name="_Toc283743721"/>
      <w:bookmarkStart w:id="90" w:name="_Toc283146735"/>
      <w:bookmarkStart w:id="91" w:name="_Toc283154218"/>
      <w:bookmarkStart w:id="92" w:name="_Toc283715967"/>
      <w:bookmarkStart w:id="93" w:name="_Toc283719102"/>
      <w:bookmarkStart w:id="94" w:name="_Toc283719278"/>
      <w:bookmarkStart w:id="95" w:name="_Toc283719454"/>
      <w:bookmarkStart w:id="96" w:name="_Toc283739041"/>
      <w:bookmarkStart w:id="97" w:name="_Toc283739393"/>
      <w:bookmarkStart w:id="98" w:name="_Toc283739744"/>
      <w:bookmarkStart w:id="99" w:name="_Toc283740088"/>
      <w:bookmarkStart w:id="100" w:name="_Toc283740429"/>
      <w:bookmarkStart w:id="101" w:name="_Toc283740762"/>
      <w:bookmarkStart w:id="102" w:name="_Toc283741091"/>
      <w:bookmarkStart w:id="103" w:name="_Toc283741414"/>
      <w:bookmarkStart w:id="104" w:name="_Toc283741724"/>
      <w:bookmarkStart w:id="105" w:name="_Toc283742033"/>
      <w:bookmarkStart w:id="106" w:name="_Toc283742527"/>
      <w:bookmarkStart w:id="107" w:name="_Toc283742788"/>
      <w:bookmarkStart w:id="108" w:name="_Toc283743021"/>
      <w:bookmarkStart w:id="109" w:name="_Toc283743198"/>
      <w:bookmarkStart w:id="110" w:name="_Toc283743374"/>
      <w:bookmarkStart w:id="111" w:name="_Toc283743551"/>
      <w:bookmarkStart w:id="112" w:name="_Toc283743727"/>
      <w:bookmarkStart w:id="113" w:name="_Toc283146739"/>
      <w:bookmarkStart w:id="114" w:name="_Toc283154222"/>
      <w:bookmarkStart w:id="115" w:name="_Toc283715971"/>
      <w:bookmarkStart w:id="116" w:name="_Toc283719106"/>
      <w:bookmarkStart w:id="117" w:name="_Toc283719282"/>
      <w:bookmarkStart w:id="118" w:name="_Toc283719458"/>
      <w:bookmarkStart w:id="119" w:name="_Toc283739045"/>
      <w:bookmarkStart w:id="120" w:name="_Toc283739397"/>
      <w:bookmarkStart w:id="121" w:name="_Toc283739748"/>
      <w:bookmarkStart w:id="122" w:name="_Toc283740092"/>
      <w:bookmarkStart w:id="123" w:name="_Toc283740433"/>
      <w:bookmarkStart w:id="124" w:name="_Toc283740766"/>
      <w:bookmarkStart w:id="125" w:name="_Toc283741095"/>
      <w:bookmarkStart w:id="126" w:name="_Toc283741418"/>
      <w:bookmarkStart w:id="127" w:name="_Toc283741728"/>
      <w:bookmarkStart w:id="128" w:name="_Toc283742037"/>
      <w:bookmarkStart w:id="129" w:name="_Toc283742531"/>
      <w:bookmarkStart w:id="130" w:name="_Toc283742792"/>
      <w:bookmarkStart w:id="131" w:name="_Toc283743025"/>
      <w:bookmarkStart w:id="132" w:name="_Toc283743202"/>
      <w:bookmarkStart w:id="133" w:name="_Toc283743378"/>
      <w:bookmarkStart w:id="134" w:name="_Toc283743555"/>
      <w:bookmarkStart w:id="135" w:name="_Toc283743731"/>
      <w:bookmarkStart w:id="136" w:name="_Toc283146740"/>
      <w:bookmarkStart w:id="137" w:name="_Toc283146899"/>
      <w:bookmarkStart w:id="138" w:name="_Toc283154223"/>
      <w:bookmarkStart w:id="139" w:name="_Toc283715972"/>
      <w:bookmarkStart w:id="140" w:name="_Toc283719107"/>
      <w:bookmarkStart w:id="141" w:name="_Toc283719283"/>
      <w:bookmarkStart w:id="142" w:name="_Toc283719459"/>
      <w:bookmarkStart w:id="143" w:name="_Toc283739046"/>
      <w:bookmarkStart w:id="144" w:name="_Toc283739398"/>
      <w:bookmarkStart w:id="145" w:name="_Toc283739749"/>
      <w:bookmarkStart w:id="146" w:name="_Toc283740093"/>
      <w:bookmarkStart w:id="147" w:name="_Toc283740434"/>
      <w:bookmarkStart w:id="148" w:name="_Toc283740767"/>
      <w:bookmarkStart w:id="149" w:name="_Toc283741096"/>
      <w:bookmarkStart w:id="150" w:name="_Toc283741419"/>
      <w:bookmarkStart w:id="151" w:name="_Toc283741729"/>
      <w:bookmarkStart w:id="152" w:name="_Toc283742038"/>
      <w:bookmarkStart w:id="153" w:name="_Toc283742532"/>
      <w:bookmarkStart w:id="154" w:name="_Toc283742793"/>
      <w:bookmarkStart w:id="155" w:name="_Toc283743026"/>
      <w:bookmarkStart w:id="156" w:name="_Toc283743203"/>
      <w:bookmarkStart w:id="157" w:name="_Toc283743379"/>
      <w:bookmarkStart w:id="158" w:name="_Toc283743556"/>
      <w:bookmarkStart w:id="159" w:name="_Toc283743732"/>
      <w:bookmarkStart w:id="160" w:name="_Toc283146773"/>
      <w:bookmarkStart w:id="161" w:name="_Toc283154256"/>
      <w:bookmarkStart w:id="162" w:name="_Toc283716005"/>
      <w:bookmarkStart w:id="163" w:name="_Toc283719140"/>
      <w:bookmarkStart w:id="164" w:name="_Toc283719316"/>
      <w:bookmarkStart w:id="165" w:name="_Toc283719492"/>
      <w:bookmarkStart w:id="166" w:name="_Toc283739079"/>
      <w:bookmarkStart w:id="167" w:name="_Toc283739431"/>
      <w:bookmarkStart w:id="168" w:name="_Toc283739782"/>
      <w:bookmarkStart w:id="169" w:name="_Toc283740126"/>
      <w:bookmarkStart w:id="170" w:name="_Toc283740467"/>
      <w:bookmarkStart w:id="171" w:name="_Toc283740800"/>
      <w:bookmarkStart w:id="172" w:name="_Toc283741129"/>
      <w:bookmarkStart w:id="173" w:name="_Toc283741452"/>
      <w:bookmarkStart w:id="174" w:name="_Toc283741762"/>
      <w:bookmarkStart w:id="175" w:name="_Toc283742071"/>
      <w:bookmarkStart w:id="176" w:name="_Toc283742565"/>
      <w:bookmarkStart w:id="177" w:name="_Toc283742826"/>
      <w:bookmarkStart w:id="178" w:name="_Toc283743059"/>
      <w:bookmarkStart w:id="179" w:name="_Toc283743236"/>
      <w:bookmarkStart w:id="180" w:name="_Toc283743412"/>
      <w:bookmarkStart w:id="181" w:name="_Toc283743589"/>
      <w:bookmarkStart w:id="182" w:name="_Toc283743765"/>
      <w:bookmarkStart w:id="183" w:name="_Toc283146775"/>
      <w:bookmarkStart w:id="184" w:name="_Toc283154258"/>
      <w:bookmarkStart w:id="185" w:name="_Toc283716007"/>
      <w:bookmarkStart w:id="186" w:name="_Toc283719142"/>
      <w:bookmarkStart w:id="187" w:name="_Toc283719318"/>
      <w:bookmarkStart w:id="188" w:name="_Toc283719494"/>
      <w:bookmarkStart w:id="189" w:name="_Toc283739081"/>
      <w:bookmarkStart w:id="190" w:name="_Toc283739433"/>
      <w:bookmarkStart w:id="191" w:name="_Toc283739784"/>
      <w:bookmarkStart w:id="192" w:name="_Toc283740128"/>
      <w:bookmarkStart w:id="193" w:name="_Toc283740469"/>
      <w:bookmarkStart w:id="194" w:name="_Toc283740802"/>
      <w:bookmarkStart w:id="195" w:name="_Toc283741131"/>
      <w:bookmarkStart w:id="196" w:name="_Toc283741454"/>
      <w:bookmarkStart w:id="197" w:name="_Toc283741764"/>
      <w:bookmarkStart w:id="198" w:name="_Toc283742073"/>
      <w:bookmarkStart w:id="199" w:name="_Toc283742567"/>
      <w:bookmarkStart w:id="200" w:name="_Toc283742828"/>
      <w:bookmarkStart w:id="201" w:name="_Toc283743061"/>
      <w:bookmarkStart w:id="202" w:name="_Toc283743238"/>
      <w:bookmarkStart w:id="203" w:name="_Toc283743414"/>
      <w:bookmarkStart w:id="204" w:name="_Toc283743591"/>
      <w:bookmarkStart w:id="205" w:name="_Toc283743767"/>
      <w:bookmarkStart w:id="206" w:name="_Toc283154098"/>
      <w:bookmarkStart w:id="207" w:name="_Toc283154262"/>
      <w:bookmarkStart w:id="208" w:name="_Toc283716011"/>
      <w:bookmarkStart w:id="209" w:name="_Toc283719146"/>
      <w:bookmarkStart w:id="210" w:name="_Toc283719322"/>
      <w:bookmarkStart w:id="211" w:name="_Toc283719498"/>
      <w:bookmarkStart w:id="212" w:name="_Toc283739094"/>
      <w:bookmarkStart w:id="213" w:name="_Toc283739446"/>
      <w:bookmarkStart w:id="214" w:name="_Toc283739797"/>
      <w:bookmarkStart w:id="215" w:name="_Toc283740141"/>
      <w:bookmarkStart w:id="216" w:name="_Toc283740482"/>
      <w:bookmarkStart w:id="217" w:name="_Toc283740815"/>
      <w:bookmarkStart w:id="218" w:name="_Toc283741144"/>
      <w:bookmarkStart w:id="219" w:name="_Toc283741467"/>
      <w:bookmarkStart w:id="220" w:name="_Toc283741777"/>
      <w:bookmarkStart w:id="221" w:name="_Toc283742086"/>
      <w:bookmarkStart w:id="222" w:name="_Toc283742327"/>
      <w:bookmarkStart w:id="223" w:name="_Toc283742580"/>
      <w:bookmarkStart w:id="224" w:name="_Toc283742841"/>
      <w:bookmarkStart w:id="225" w:name="_Toc283743065"/>
      <w:bookmarkStart w:id="226" w:name="_Toc283743242"/>
      <w:bookmarkStart w:id="227" w:name="_Toc283743418"/>
      <w:bookmarkStart w:id="228" w:name="_Toc283743595"/>
      <w:bookmarkStart w:id="229" w:name="_Toc283743771"/>
      <w:bookmarkStart w:id="230" w:name="_Toc275507452"/>
      <w:bookmarkStart w:id="231" w:name="_Toc275514467"/>
      <w:bookmarkStart w:id="232" w:name="_Toc275521485"/>
      <w:bookmarkStart w:id="233" w:name="_Toc275528502"/>
      <w:bookmarkStart w:id="234" w:name="_Toc275535518"/>
      <w:bookmarkStart w:id="235" w:name="_Toc275542555"/>
      <w:bookmarkStart w:id="236" w:name="_Toc275549588"/>
      <w:bookmarkStart w:id="237" w:name="_Toc275848337"/>
      <w:bookmarkStart w:id="238" w:name="_Toc275857210"/>
      <w:bookmarkStart w:id="239" w:name="_Toc275864228"/>
      <w:bookmarkStart w:id="240" w:name="_Toc275867099"/>
      <w:bookmarkStart w:id="241" w:name="_Toc275867591"/>
      <w:bookmarkStart w:id="242" w:name="_Toc275878841"/>
      <w:bookmarkStart w:id="243" w:name="_Toc275902980"/>
      <w:bookmarkStart w:id="244" w:name="_Toc275942754"/>
      <w:bookmarkStart w:id="245" w:name="_Toc275943037"/>
      <w:bookmarkStart w:id="246" w:name="_Toc275943420"/>
      <w:bookmarkStart w:id="247" w:name="_Toc276630942"/>
      <w:bookmarkStart w:id="248" w:name="_Toc276631161"/>
      <w:bookmarkStart w:id="249" w:name="_Toc276631385"/>
      <w:bookmarkStart w:id="250" w:name="_Toc276631604"/>
      <w:bookmarkStart w:id="251" w:name="_Toc283146803"/>
      <w:bookmarkStart w:id="252" w:name="_Toc283154117"/>
      <w:bookmarkStart w:id="253" w:name="_Toc283154286"/>
      <w:bookmarkStart w:id="254" w:name="_Toc283716035"/>
      <w:bookmarkStart w:id="255" w:name="_Toc283719170"/>
      <w:bookmarkStart w:id="256" w:name="_Toc283719346"/>
      <w:bookmarkStart w:id="257" w:name="_Toc283719522"/>
      <w:bookmarkStart w:id="258" w:name="_Toc283739129"/>
      <w:bookmarkStart w:id="259" w:name="_Toc283739481"/>
      <w:bookmarkStart w:id="260" w:name="_Toc283739832"/>
      <w:bookmarkStart w:id="261" w:name="_Toc283740176"/>
      <w:bookmarkStart w:id="262" w:name="_Toc283740517"/>
      <w:bookmarkStart w:id="263" w:name="_Toc283740850"/>
      <w:bookmarkStart w:id="264" w:name="_Toc283741179"/>
      <w:bookmarkStart w:id="265" w:name="_Toc283741502"/>
      <w:bookmarkStart w:id="266" w:name="_Toc283741812"/>
      <w:bookmarkStart w:id="267" w:name="_Toc283742121"/>
      <w:bookmarkStart w:id="268" w:name="_Toc283742357"/>
      <w:bookmarkStart w:id="269" w:name="_Toc283742615"/>
      <w:bookmarkStart w:id="270" w:name="_Toc283742876"/>
      <w:bookmarkStart w:id="271" w:name="_Toc283743089"/>
      <w:bookmarkStart w:id="272" w:name="_Toc283743266"/>
      <w:bookmarkStart w:id="273" w:name="_Toc283743442"/>
      <w:bookmarkStart w:id="274" w:name="_Toc283743619"/>
      <w:bookmarkStart w:id="275" w:name="_Toc283743795"/>
      <w:bookmarkStart w:id="276" w:name="_Toc275507469"/>
      <w:bookmarkStart w:id="277" w:name="_Toc275514484"/>
      <w:bookmarkStart w:id="278" w:name="_Toc275521502"/>
      <w:bookmarkStart w:id="279" w:name="_Toc275528519"/>
      <w:bookmarkStart w:id="280" w:name="_Toc275535535"/>
      <w:bookmarkStart w:id="281" w:name="_Toc275542572"/>
      <w:bookmarkStart w:id="282" w:name="_Toc275549605"/>
      <w:bookmarkStart w:id="283" w:name="_Toc275848354"/>
      <w:bookmarkStart w:id="284" w:name="_Toc275857227"/>
      <w:bookmarkStart w:id="285" w:name="_Toc275864245"/>
      <w:bookmarkStart w:id="286" w:name="_Toc275867116"/>
      <w:bookmarkStart w:id="287" w:name="_Toc275867608"/>
      <w:bookmarkStart w:id="288" w:name="_Toc275878858"/>
      <w:bookmarkStart w:id="289" w:name="_Toc275902997"/>
      <w:bookmarkStart w:id="290" w:name="_Toc275942771"/>
      <w:bookmarkStart w:id="291" w:name="_Toc275943054"/>
      <w:bookmarkStart w:id="292" w:name="_Toc275943437"/>
      <w:bookmarkStart w:id="293" w:name="_Toc276630959"/>
      <w:bookmarkStart w:id="294" w:name="_Toc276631178"/>
      <w:bookmarkStart w:id="295" w:name="_Toc276631402"/>
      <w:bookmarkStart w:id="296" w:name="_Toc276631621"/>
      <w:bookmarkStart w:id="297" w:name="_Toc283146820"/>
      <w:bookmarkStart w:id="298" w:name="_Toc283154129"/>
      <w:bookmarkStart w:id="299" w:name="_Toc283154303"/>
      <w:bookmarkStart w:id="300" w:name="_Toc283716052"/>
      <w:bookmarkStart w:id="301" w:name="_Toc283719187"/>
      <w:bookmarkStart w:id="302" w:name="_Toc283719363"/>
      <w:bookmarkStart w:id="303" w:name="_Toc283719539"/>
      <w:bookmarkStart w:id="304" w:name="_Toc283739146"/>
      <w:bookmarkStart w:id="305" w:name="_Toc283739498"/>
      <w:bookmarkStart w:id="306" w:name="_Toc283739849"/>
      <w:bookmarkStart w:id="307" w:name="_Toc283740193"/>
      <w:bookmarkStart w:id="308" w:name="_Toc283740534"/>
      <w:bookmarkStart w:id="309" w:name="_Toc283740867"/>
      <w:bookmarkStart w:id="310" w:name="_Toc283741196"/>
      <w:bookmarkStart w:id="311" w:name="_Toc283741519"/>
      <w:bookmarkStart w:id="312" w:name="_Toc283741829"/>
      <w:bookmarkStart w:id="313" w:name="_Toc283742138"/>
      <w:bookmarkStart w:id="314" w:name="_Toc283742369"/>
      <w:bookmarkStart w:id="315" w:name="_Toc283742632"/>
      <w:bookmarkStart w:id="316" w:name="_Toc283742893"/>
      <w:bookmarkStart w:id="317" w:name="_Toc283743106"/>
      <w:bookmarkStart w:id="318" w:name="_Toc283743283"/>
      <w:bookmarkStart w:id="319" w:name="_Toc283743459"/>
      <w:bookmarkStart w:id="320" w:name="_Toc283743636"/>
      <w:bookmarkStart w:id="321" w:name="_Toc283743812"/>
      <w:bookmarkStart w:id="322" w:name="_Toc276630967"/>
      <w:bookmarkStart w:id="323" w:name="_Toc276631186"/>
      <w:bookmarkStart w:id="324" w:name="_Toc276631410"/>
      <w:bookmarkStart w:id="325" w:name="_Toc276631629"/>
      <w:bookmarkStart w:id="326" w:name="_Toc364760948"/>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1AA7F36D" w14:textId="5ADB1452" w:rsidR="00974003" w:rsidRPr="00491DBF" w:rsidRDefault="00974003" w:rsidP="00861824">
      <w:pPr>
        <w:pStyle w:val="Heading2"/>
        <w:tabs>
          <w:tab w:val="clear" w:pos="907"/>
        </w:tabs>
        <w:ind w:left="900" w:hanging="810"/>
      </w:pPr>
      <w:bookmarkStart w:id="327" w:name="_Toc14197361"/>
      <w:bookmarkStart w:id="328" w:name="_Ref395170559"/>
      <w:bookmarkStart w:id="329" w:name="_Toc411422475"/>
      <w:r w:rsidRPr="00491DBF">
        <w:t>Lighting</w:t>
      </w:r>
      <w:bookmarkEnd w:id="327"/>
    </w:p>
    <w:p w14:paraId="5ACB9FF1" w14:textId="0670FBEC" w:rsidR="004B65EA" w:rsidRPr="00491DBF" w:rsidRDefault="004B65EA" w:rsidP="007616DB">
      <w:pPr>
        <w:pStyle w:val="Heading3"/>
      </w:pPr>
      <w:bookmarkStart w:id="330" w:name="_Ref395162516"/>
      <w:bookmarkStart w:id="331" w:name="_Toc411422468"/>
      <w:bookmarkStart w:id="332" w:name="_Toc531955589"/>
      <w:bookmarkStart w:id="333" w:name="_Toc14197362"/>
      <w:r w:rsidRPr="00491DBF">
        <w:t>Lighting Improvements</w:t>
      </w:r>
      <w:bookmarkEnd w:id="330"/>
      <w:bookmarkEnd w:id="331"/>
      <w:bookmarkEnd w:id="332"/>
      <w:bookmarkEnd w:id="33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34" w:name="_Ref414025724"/>
    </w:p>
    <w:p w14:paraId="399B249A" w14:textId="0A130C70" w:rsidR="004B65EA" w:rsidRPr="00491DBF" w:rsidRDefault="004B65EA" w:rsidP="004B65EA">
      <w:pPr>
        <w:pStyle w:val="Caption"/>
      </w:pPr>
      <w:bookmarkStart w:id="335" w:name="_Ref531941264"/>
      <w:bookmarkStart w:id="336" w:name="_Toc533771046"/>
      <w:bookmarkStart w:id="337"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34"/>
      <w:bookmarkEnd w:id="335"/>
      <w:r w:rsidRPr="00491DBF">
        <w:t>: Assumed T-8 Baseline Fixtures for Removed T-12 Fixtures</w:t>
      </w:r>
      <w:bookmarkEnd w:id="336"/>
      <w:bookmarkEnd w:id="337"/>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lastRenderedPageBreak/>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24EE4893"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r w:rsidR="00D128C4">
        <w:t>Lm/W</w:t>
      </w:r>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r w:rsidR="00D128C4">
        <w:t>Lm/W</w:t>
      </w:r>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38" w:name="_Ref535402505"/>
      <w:bookmarkStart w:id="339"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38"/>
      <w:r w:rsidRPr="00491DBF">
        <w:t xml:space="preserve">: Assumed </w:t>
      </w:r>
      <w:r w:rsidR="000435A7" w:rsidRPr="00491DBF">
        <w:t>Generic GSL</w:t>
      </w:r>
      <w:r w:rsidRPr="00491DBF">
        <w:t xml:space="preserve"> Baseline Lamps/Fixtures for Removed Incandescent Lamps/Fixtures</w:t>
      </w:r>
      <w:bookmarkEnd w:id="339"/>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40" w:name="_Ref275549499"/>
      <w:r w:rsidRPr="00491DBF">
        <w:t>Algorithms</w:t>
      </w:r>
      <w:bookmarkEnd w:id="340"/>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41" w:name="_Hlk530135055"/>
      <w:r w:rsidRPr="00491DBF">
        <w:lastRenderedPageBreak/>
        <w:t>Definition of Terms</w:t>
      </w:r>
    </w:p>
    <w:p w14:paraId="494321B6" w14:textId="15DAFD73" w:rsidR="004B65EA" w:rsidRPr="00491DBF" w:rsidRDefault="004B65EA" w:rsidP="004B65EA">
      <w:pPr>
        <w:pStyle w:val="Caption"/>
      </w:pPr>
      <w:bookmarkStart w:id="342" w:name="_Ref12176186"/>
      <w:bookmarkStart w:id="343" w:name="_Toc411422685"/>
      <w:bookmarkStart w:id="344" w:name="_Toc533771047"/>
      <w:bookmarkStart w:id="345" w:name="_Toc14197465"/>
      <w:bookmarkStart w:id="346"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42"/>
      <w:r w:rsidRPr="00491DBF">
        <w:t>: Terms, Values, and References for Lighting</w:t>
      </w:r>
      <w:bookmarkEnd w:id="343"/>
      <w:bookmarkEnd w:id="344"/>
      <w:r w:rsidRPr="00491DBF">
        <w:t xml:space="preserve"> Improvements</w:t>
      </w:r>
      <w:bookmarkEnd w:id="345"/>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47" w:name="_Ref363040391"/>
            <w:bookmarkStart w:id="348" w:name="_Toc364760736"/>
            <w:bookmarkStart w:id="349"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F20508"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F20508"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F20508"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50" w:name="_Ref394488440"/>
      <w:bookmarkEnd w:id="346"/>
    </w:p>
    <w:bookmarkEnd w:id="347"/>
    <w:bookmarkEnd w:id="348"/>
    <w:bookmarkEnd w:id="349"/>
    <w:bookmarkEnd w:id="350"/>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51"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51"/>
      <w:r w:rsidRPr="00491DBF">
        <w:t xml:space="preserve"> </w:t>
      </w:r>
      <w:bookmarkStart w:id="352" w:name="_Ref364073503"/>
      <w:bookmarkStart w:id="353" w:name="_Ref303345912"/>
      <w:bookmarkStart w:id="354" w:name="_Ref275556521"/>
      <w:bookmarkStart w:id="355"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56" w:name="_Ref413750639"/>
      <w:bookmarkStart w:id="357" w:name="_Ref373942903"/>
      <w:bookmarkStart w:id="358" w:name="_Toc364760741"/>
      <w:bookmarkStart w:id="359" w:name="_Toc374017571"/>
      <w:bookmarkStart w:id="360" w:name="_Toc533771048"/>
      <w:bookmarkStart w:id="361" w:name="_Toc14197466"/>
      <w:bookmarkStart w:id="362"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56"/>
      <w:bookmarkEnd w:id="357"/>
      <w:r w:rsidRPr="00491DBF">
        <w:t>: Savings Control Factors Assumptions</w:t>
      </w:r>
      <w:r w:rsidRPr="00491DBF">
        <w:rPr>
          <w:vertAlign w:val="superscript"/>
        </w:rPr>
        <w:footnoteReference w:id="4"/>
      </w:r>
      <w:bookmarkEnd w:id="358"/>
      <w:bookmarkEnd w:id="359"/>
      <w:bookmarkEnd w:id="360"/>
      <w:bookmarkEnd w:id="361"/>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63"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64" w:name="_Ref377135126"/>
      <w:bookmarkStart w:id="365" w:name="_Toc377465556"/>
      <w:bookmarkEnd w:id="363"/>
    </w:p>
    <w:p w14:paraId="06380B87" w14:textId="3F4C4804" w:rsidR="004B65EA" w:rsidRPr="00491DBF" w:rsidRDefault="004B65EA" w:rsidP="004B65EA">
      <w:pPr>
        <w:pStyle w:val="Caption"/>
      </w:pPr>
      <w:bookmarkStart w:id="366" w:name="_Ref413750649"/>
      <w:bookmarkStart w:id="367" w:name="_Ref411434076"/>
      <w:bookmarkStart w:id="368" w:name="_Ref395162572"/>
      <w:bookmarkStart w:id="369" w:name="_Ref395038496"/>
      <w:bookmarkStart w:id="370" w:name="_Toc411422686"/>
      <w:bookmarkStart w:id="371" w:name="_Toc533771049"/>
      <w:bookmarkStart w:id="372" w:name="_Toc14197467"/>
      <w:bookmarkStart w:id="373" w:name="_Hlk529450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52"/>
      <w:bookmarkEnd w:id="353"/>
      <w:bookmarkEnd w:id="354"/>
      <w:bookmarkEnd w:id="364"/>
      <w:bookmarkEnd w:id="366"/>
      <w:bookmarkEnd w:id="367"/>
      <w:bookmarkEnd w:id="368"/>
      <w:r w:rsidRPr="00491DBF">
        <w:t xml:space="preserve">: Lighting HOU and CF by Building Type </w:t>
      </w:r>
      <w:bookmarkEnd w:id="355"/>
      <w:bookmarkEnd w:id="365"/>
      <w:bookmarkEnd w:id="369"/>
      <w:bookmarkEnd w:id="370"/>
      <w:r w:rsidRPr="00491DBF">
        <w:t>for Screw-Based Bulbs</w:t>
      </w:r>
      <w:bookmarkEnd w:id="371"/>
      <w:bookmarkEnd w:id="37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373"/>
    </w:tbl>
    <w:p w14:paraId="61118733" w14:textId="77777777" w:rsidR="004B65EA" w:rsidRPr="00491DBF" w:rsidRDefault="004B65EA" w:rsidP="004B65EA"/>
    <w:p w14:paraId="787C92BB" w14:textId="5A769899" w:rsidR="004B65EA" w:rsidRPr="00491DBF" w:rsidRDefault="004B65EA" w:rsidP="004B65EA">
      <w:pPr>
        <w:pStyle w:val="Caption"/>
      </w:pPr>
      <w:bookmarkStart w:id="374" w:name="_Ref413750906"/>
      <w:bookmarkStart w:id="375" w:name="_Toc533771050"/>
      <w:bookmarkStart w:id="376" w:name="_Toc14197468"/>
      <w:bookmarkStart w:id="377" w:name="_Hlk52945096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374"/>
      <w:r w:rsidRPr="00491DBF">
        <w:t>: Lighting HOU and CF by Building Type for Other General Service Lighting</w:t>
      </w:r>
      <w:bookmarkEnd w:id="375"/>
      <w:bookmarkEnd w:id="376"/>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378" w:name="_Ref275879784"/>
            <w:bookmarkStart w:id="379" w:name="_Ref275556722"/>
            <w:bookmarkStart w:id="380" w:name="_Ref261522869"/>
            <w:bookmarkStart w:id="381" w:name="_Toc364760739"/>
            <w:bookmarkStart w:id="382"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377"/>
    <w:p w14:paraId="5695769D" w14:textId="77777777" w:rsidR="004B65EA" w:rsidRPr="00491DBF" w:rsidRDefault="004B65EA" w:rsidP="004B65EA"/>
    <w:p w14:paraId="3EF44864" w14:textId="35CE3BD9" w:rsidR="004B65EA" w:rsidRPr="00491DBF" w:rsidRDefault="004B65EA" w:rsidP="004B65EA">
      <w:pPr>
        <w:pStyle w:val="Caption"/>
      </w:pPr>
      <w:bookmarkStart w:id="383" w:name="_Ref411599608"/>
      <w:bookmarkStart w:id="384" w:name="_Toc533771051"/>
      <w:bookmarkStart w:id="385" w:name="_Toc1419746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383"/>
      <w:r w:rsidRPr="00491DBF">
        <w:t>: Street lighting HOU by EDC</w:t>
      </w:r>
      <w:bookmarkEnd w:id="384"/>
      <w:bookmarkEnd w:id="385"/>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386" w:name="_Ref411601259"/>
      <w:bookmarkStart w:id="387" w:name="_Ref395522049"/>
      <w:bookmarkStart w:id="388" w:name="_Ref395038664"/>
      <w:bookmarkStart w:id="389" w:name="_Toc411422687"/>
      <w:bookmarkStart w:id="390" w:name="_Toc533771052"/>
      <w:bookmarkStart w:id="391" w:name="_Ref534213266"/>
      <w:bookmarkStart w:id="392" w:name="_Toc14197470"/>
      <w:bookmarkStart w:id="393"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378"/>
      <w:bookmarkEnd w:id="379"/>
      <w:bookmarkEnd w:id="380"/>
      <w:bookmarkEnd w:id="386"/>
      <w:bookmarkEnd w:id="387"/>
      <w:r w:rsidRPr="00491DBF">
        <w:t xml:space="preserve">: Interactive Factors </w:t>
      </w:r>
      <w:bookmarkEnd w:id="381"/>
      <w:bookmarkEnd w:id="382"/>
      <w:bookmarkEnd w:id="388"/>
      <w:bookmarkEnd w:id="389"/>
      <w:r w:rsidRPr="00491DBF">
        <w:t>for All Bulb Types</w:t>
      </w:r>
      <w:bookmarkEnd w:id="390"/>
      <w:bookmarkEnd w:id="391"/>
      <w:bookmarkEnd w:id="39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F20508"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F20508"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394" w:name="_Ref364435535"/>
      <w:bookmarkEnd w:id="362"/>
    </w:p>
    <w:p w14:paraId="15DFE0A8" w14:textId="3B2917DC" w:rsidR="004B65EA" w:rsidRPr="00491DBF" w:rsidRDefault="004B65EA" w:rsidP="004B65EA">
      <w:pPr>
        <w:pStyle w:val="Caption"/>
      </w:pPr>
      <w:bookmarkStart w:id="395" w:name="_Ref413751106"/>
      <w:bookmarkStart w:id="396" w:name="_Ref531873984"/>
      <w:bookmarkStart w:id="397" w:name="_Toc533771053"/>
      <w:bookmarkStart w:id="398"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395"/>
      <w:r w:rsidRPr="00491DBF">
        <w:t>: Interactive Factors for Comfort Cooled Spaces for All Building Types</w:t>
      </w:r>
      <w:bookmarkEnd w:id="396"/>
      <w:bookmarkEnd w:id="397"/>
      <w:bookmarkEnd w:id="398"/>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F20508"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F20508"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399" w:name="_Ref531949540"/>
      <w:bookmarkStart w:id="400" w:name="_Toc533771054"/>
      <w:bookmarkStart w:id="401" w:name="_Toc141974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399"/>
      <w:r w:rsidRPr="00491DBF">
        <w:t>: Connected Load of the Baseline Lighting</w:t>
      </w:r>
      <w:bookmarkEnd w:id="400"/>
      <w:bookmarkEnd w:id="401"/>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41"/>
    <w:bookmarkEnd w:id="393"/>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w:t>
      </w:r>
      <w:r w:rsidR="004B65EA" w:rsidRPr="00491DBF">
        <w:lastRenderedPageBreak/>
        <w:t xml:space="preserve">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394"/>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lastRenderedPageBreak/>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02" w:name="_Hlk529449017"/>
      <w:bookmarkStart w:id="403"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40"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41"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42"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02"/>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3"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4"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lastRenderedPageBreak/>
        <w:t>Mid-Atl</w:t>
      </w:r>
      <w:r w:rsidR="00612B67" w:rsidRPr="00491DBF">
        <w:t>antic Technical Reference Manual v8</w:t>
      </w:r>
      <w:r w:rsidRPr="00491DBF">
        <w:t xml:space="preserve">.0, </w:t>
      </w:r>
      <w:hyperlink r:id="rId45"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F20508" w:rsidP="00DA42B0">
      <w:pPr>
        <w:spacing w:after="120"/>
        <w:ind w:left="360"/>
        <w:jc w:val="left"/>
      </w:pPr>
      <w:hyperlink r:id="rId46"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F20508" w:rsidP="00DA42B0">
      <w:pPr>
        <w:spacing w:after="120"/>
        <w:ind w:left="360"/>
        <w:jc w:val="left"/>
      </w:pPr>
      <w:hyperlink r:id="rId47"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F20508" w:rsidP="00DA42B0">
      <w:pPr>
        <w:spacing w:after="120"/>
        <w:ind w:left="360"/>
        <w:jc w:val="left"/>
      </w:pPr>
      <w:hyperlink r:id="rId48"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F20508" w:rsidP="00DA42B0">
      <w:pPr>
        <w:spacing w:after="120"/>
        <w:ind w:left="360"/>
        <w:jc w:val="left"/>
      </w:pPr>
      <w:hyperlink r:id="rId49"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50" w:history="1">
        <w:r w:rsidRPr="00491DBF">
          <w:rPr>
            <w:rStyle w:val="Hyperlink"/>
          </w:rPr>
          <w:t>https://puc.vermont.gov/sites/psbnew/files/doc_library/ev-technical-reference-manual.pdf</w:t>
        </w:r>
      </w:hyperlink>
      <w:r w:rsidRPr="00491DBF">
        <w:t xml:space="preserve"> </w:t>
      </w:r>
    </w:p>
    <w:bookmarkEnd w:id="403"/>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51"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04" w:name="_Toc411422469"/>
      <w:bookmarkStart w:id="405" w:name="_Toc531955590"/>
      <w:bookmarkStart w:id="406" w:name="_Toc14197363"/>
      <w:r w:rsidRPr="00491DBF">
        <w:lastRenderedPageBreak/>
        <w:t>New Construction Lighting</w:t>
      </w:r>
      <w:bookmarkEnd w:id="404"/>
      <w:bookmarkEnd w:id="405"/>
      <w:bookmarkEnd w:id="406"/>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07" w:name="_Toc411422688"/>
      <w:bookmarkStart w:id="408" w:name="_Toc533771055"/>
      <w:bookmarkStart w:id="409"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07"/>
      <w:bookmarkEnd w:id="408"/>
      <w:bookmarkEnd w:id="409"/>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F20508"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F20508"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F20508"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10" w:name="_Ref303345729"/>
      <w:bookmarkStart w:id="411" w:name="_Ref394407259"/>
      <w:bookmarkStart w:id="412" w:name="_Toc364760733"/>
      <w:bookmarkStart w:id="413" w:name="_Toc377465551"/>
    </w:p>
    <w:p w14:paraId="6BA158FE" w14:textId="4D371F5C" w:rsidR="004B65EA" w:rsidRPr="00491DBF" w:rsidRDefault="004B65EA" w:rsidP="004B65EA">
      <w:pPr>
        <w:pStyle w:val="Caption"/>
      </w:pPr>
      <w:bookmarkStart w:id="414" w:name="_Ref395523251"/>
      <w:bookmarkStart w:id="415" w:name="_Toc411422689"/>
      <w:bookmarkStart w:id="416" w:name="_Toc533771056"/>
      <w:bookmarkStart w:id="417" w:name="_Toc1419747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10"/>
      <w:bookmarkEnd w:id="411"/>
      <w:bookmarkEnd w:id="414"/>
      <w:r w:rsidRPr="00491DBF">
        <w:t xml:space="preserve">: Lighting Power Densities from IECC 2015 Building Area Method </w:t>
      </w:r>
      <w:r w:rsidRPr="00491DBF">
        <w:rPr>
          <w:vertAlign w:val="superscript"/>
        </w:rPr>
        <w:t>Source 2</w:t>
      </w:r>
      <w:bookmarkEnd w:id="412"/>
      <w:bookmarkEnd w:id="413"/>
      <w:bookmarkEnd w:id="415"/>
      <w:bookmarkEnd w:id="416"/>
      <w:bookmarkEnd w:id="41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418" w:name="_Ref275549503"/>
      <w:bookmarkStart w:id="419" w:name="_Ref275446447"/>
      <w:bookmarkStart w:id="420" w:name="_Ref247603894"/>
      <w:bookmarkStart w:id="421" w:name="_Toc364760734"/>
      <w:bookmarkStart w:id="422" w:name="_Toc377465552"/>
      <w:bookmarkStart w:id="423" w:name="_Toc411422690"/>
      <w:bookmarkStart w:id="424" w:name="_Toc533771057"/>
      <w:bookmarkStart w:id="425"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418"/>
      <w:bookmarkEnd w:id="419"/>
      <w:bookmarkEnd w:id="420"/>
      <w:r w:rsidRPr="00491DBF">
        <w:t xml:space="preserve">: Lighting Power Densities from IECC 2015 Space-by-Space Method </w:t>
      </w:r>
      <w:r w:rsidRPr="00491DBF">
        <w:rPr>
          <w:vertAlign w:val="superscript"/>
        </w:rPr>
        <w:t>Source 2</w:t>
      </w:r>
      <w:bookmarkEnd w:id="421"/>
      <w:bookmarkEnd w:id="422"/>
      <w:bookmarkEnd w:id="423"/>
      <w:bookmarkEnd w:id="424"/>
      <w:bookmarkEnd w:id="42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426"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427" w:name="_Ref377135254"/>
      <w:bookmarkStart w:id="428" w:name="_Toc364760735"/>
      <w:bookmarkStart w:id="429" w:name="_Toc377465553"/>
      <w:bookmarkStart w:id="430" w:name="_Toc411422691"/>
      <w:bookmarkStart w:id="431" w:name="_Toc533771058"/>
      <w:bookmarkStart w:id="432" w:name="_Toc1419747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426"/>
      <w:bookmarkEnd w:id="427"/>
      <w:r w:rsidRPr="00491DBF">
        <w:t xml:space="preserve">: Baseline Exterior Lighting Power Densities </w:t>
      </w:r>
      <w:r w:rsidRPr="00491DBF">
        <w:rPr>
          <w:vertAlign w:val="superscript"/>
        </w:rPr>
        <w:t>Source 2</w:t>
      </w:r>
      <w:bookmarkEnd w:id="428"/>
      <w:bookmarkEnd w:id="429"/>
      <w:bookmarkEnd w:id="430"/>
      <w:bookmarkEnd w:id="431"/>
      <w:bookmarkEnd w:id="432"/>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433" w:name="_Ref413757344"/>
      <w:bookmarkStart w:id="434" w:name="_Toc533771059"/>
      <w:bookmarkStart w:id="435"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433"/>
      <w:r w:rsidRPr="00491DBF">
        <w:t>: Default Baseline Savings Control Factors Assumptions for New Construction Only</w:t>
      </w:r>
      <w:r w:rsidRPr="00491DBF">
        <w:rPr>
          <w:rStyle w:val="FootnoteReference"/>
        </w:rPr>
        <w:footnoteReference w:id="11"/>
      </w:r>
      <w:bookmarkEnd w:id="434"/>
      <w:bookmarkEnd w:id="43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lastRenderedPageBreak/>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w:t>
      </w:r>
      <w:r w:rsidRPr="00491DBF">
        <w:lastRenderedPageBreak/>
        <w:t xml:space="preserve">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xml:space="preserve">.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w:t>
      </w:r>
      <w:r w:rsidRPr="00491DBF">
        <w:lastRenderedPageBreak/>
        <w:t>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52"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3"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436" w:name="_Toc411422470"/>
      <w:bookmarkStart w:id="437" w:name="_Toc531955591"/>
      <w:bookmarkStart w:id="438" w:name="_Toc14197364"/>
      <w:r w:rsidRPr="00491DBF">
        <w:lastRenderedPageBreak/>
        <w:t>Lighting Controls</w:t>
      </w:r>
      <w:bookmarkEnd w:id="436"/>
      <w:bookmarkEnd w:id="437"/>
      <w:bookmarkEnd w:id="43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lastRenderedPageBreak/>
        <w:t>Definition of Terms</w:t>
      </w:r>
    </w:p>
    <w:p w14:paraId="65F47180" w14:textId="59BD4070" w:rsidR="004B65EA" w:rsidRPr="00491DBF" w:rsidRDefault="004B65EA" w:rsidP="004B65EA">
      <w:pPr>
        <w:pStyle w:val="Caption"/>
      </w:pPr>
      <w:bookmarkStart w:id="439" w:name="_Ref411600672"/>
      <w:bookmarkStart w:id="440" w:name="_Ref363047931"/>
      <w:bookmarkStart w:id="441" w:name="_Ref275879833"/>
      <w:bookmarkStart w:id="442" w:name="_Ref275549498"/>
      <w:bookmarkStart w:id="443" w:name="_Ref261522952"/>
      <w:bookmarkStart w:id="444" w:name="_Ref333941278"/>
      <w:bookmarkStart w:id="445" w:name="_Toc364760740"/>
      <w:bookmarkStart w:id="446" w:name="_Toc377465558"/>
      <w:bookmarkStart w:id="447" w:name="_Toc411422695"/>
      <w:bookmarkStart w:id="448" w:name="_Toc533771060"/>
      <w:bookmarkStart w:id="449"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439"/>
      <w:bookmarkEnd w:id="440"/>
      <w:bookmarkEnd w:id="441"/>
      <w:bookmarkEnd w:id="442"/>
      <w:bookmarkEnd w:id="443"/>
      <w:r w:rsidRPr="00491DBF">
        <w:t>: Terms, Values, and References for Lighting Controls</w:t>
      </w:r>
      <w:bookmarkEnd w:id="444"/>
      <w:bookmarkEnd w:id="445"/>
      <w:bookmarkEnd w:id="446"/>
      <w:bookmarkEnd w:id="447"/>
      <w:bookmarkEnd w:id="448"/>
      <w:bookmarkEnd w:id="449"/>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F20508"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F20508"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lastRenderedPageBreak/>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4"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5"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450" w:name="_Toc411422472"/>
      <w:bookmarkStart w:id="451" w:name="_Toc531955592"/>
      <w:bookmarkStart w:id="452" w:name="_Toc14197365"/>
      <w:r w:rsidRPr="00491DBF">
        <w:lastRenderedPageBreak/>
        <w:t>LED Exit Signs</w:t>
      </w:r>
      <w:bookmarkEnd w:id="450"/>
      <w:bookmarkEnd w:id="451"/>
      <w:bookmarkEnd w:id="452"/>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453" w:name="_Ref248897683"/>
      <w:bookmarkStart w:id="454"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lastRenderedPageBreak/>
        <w:t>Definition of Terms</w:t>
      </w:r>
    </w:p>
    <w:p w14:paraId="13387E65" w14:textId="68AF808E" w:rsidR="004B65EA" w:rsidRPr="00491DBF" w:rsidRDefault="004B65EA" w:rsidP="004B65EA">
      <w:pPr>
        <w:pStyle w:val="Caption"/>
      </w:pPr>
      <w:bookmarkStart w:id="455" w:name="_Ref534192086"/>
      <w:bookmarkStart w:id="456" w:name="_Toc533771061"/>
      <w:bookmarkStart w:id="457"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455"/>
      <w:r w:rsidRPr="00491DBF">
        <w:t>: Terms, Values, and References for LED Exit Signs</w:t>
      </w:r>
      <w:bookmarkEnd w:id="456"/>
      <w:bookmarkEnd w:id="457"/>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F20508"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F20508"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F20508"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F20508"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458" w:name="_Ref295989388"/>
      <w:bookmarkStart w:id="459" w:name="_Toc364760743"/>
      <w:bookmarkStart w:id="460" w:name="_Toc377465561"/>
    </w:p>
    <w:p w14:paraId="5B0FB872" w14:textId="77777777" w:rsidR="004B65EA" w:rsidRPr="00491DBF" w:rsidRDefault="004B65EA" w:rsidP="004B65EA">
      <w:pPr>
        <w:pStyle w:val="NoSpacing"/>
        <w:rPr>
          <w:b/>
          <w:sz w:val="18"/>
          <w:szCs w:val="18"/>
        </w:rPr>
      </w:pPr>
      <w:bookmarkStart w:id="461"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lastRenderedPageBreak/>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58"/>
    <w:bookmarkEnd w:id="459"/>
    <w:bookmarkEnd w:id="460"/>
    <w:bookmarkEnd w:id="461"/>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6"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462" w:name="_Toc364760965"/>
      <w:bookmarkStart w:id="463" w:name="_Toc411422473"/>
      <w:bookmarkStart w:id="464" w:name="_Toc531955593"/>
      <w:bookmarkStart w:id="465" w:name="_Toc14197366"/>
      <w:r w:rsidRPr="00491DBF">
        <w:lastRenderedPageBreak/>
        <w:t xml:space="preserve">LED </w:t>
      </w:r>
      <w:bookmarkEnd w:id="462"/>
      <w:r w:rsidRPr="00491DBF">
        <w:t>Channel Signage</w:t>
      </w:r>
      <w:bookmarkEnd w:id="463"/>
      <w:bookmarkEnd w:id="464"/>
      <w:bookmarkEnd w:id="465"/>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F20508"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F20508"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466" w:name="_Ref364436518"/>
      <w:bookmarkStart w:id="467" w:name="_Toc364760833"/>
      <w:bookmarkStart w:id="468" w:name="_Toc377465643"/>
    </w:p>
    <w:p w14:paraId="5C37D9F1" w14:textId="77777777" w:rsidR="004B65EA" w:rsidRPr="00491DBF" w:rsidRDefault="004B65EA" w:rsidP="00647C68">
      <w:pPr>
        <w:pStyle w:val="SubStyle"/>
        <w:keepNext/>
      </w:pPr>
      <w:r w:rsidRPr="00491DBF">
        <w:lastRenderedPageBreak/>
        <w:t>Definition of Terms</w:t>
      </w:r>
    </w:p>
    <w:p w14:paraId="65B0D24F" w14:textId="1EDB9887" w:rsidR="004B65EA" w:rsidRPr="00491DBF" w:rsidRDefault="004B65EA" w:rsidP="004B65EA">
      <w:pPr>
        <w:pStyle w:val="Caption"/>
      </w:pPr>
      <w:bookmarkStart w:id="469" w:name="_Ref395528501"/>
      <w:bookmarkStart w:id="470" w:name="_Toc411422699"/>
      <w:bookmarkStart w:id="471" w:name="_Toc533771063"/>
      <w:bookmarkStart w:id="472"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466"/>
      <w:bookmarkEnd w:id="469"/>
      <w:r w:rsidRPr="00491DBF">
        <w:t>: Terms, Values, and References for LED Channel Signage</w:t>
      </w:r>
      <w:bookmarkEnd w:id="467"/>
      <w:bookmarkEnd w:id="468"/>
      <w:bookmarkEnd w:id="470"/>
      <w:bookmarkEnd w:id="471"/>
      <w:bookmarkEnd w:id="472"/>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F20508"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F20508"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F20508"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F20508"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F20508"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F20508"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F20508"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lastRenderedPageBreak/>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473" w:name="_Toc411422474"/>
      <w:bookmarkStart w:id="474" w:name="_Toc531955594"/>
      <w:bookmarkStart w:id="475" w:name="_Toc14197367"/>
      <w:r w:rsidRPr="00491DBF">
        <w:lastRenderedPageBreak/>
        <w:t>LED Refrigeration Display Case Lighting</w:t>
      </w:r>
      <w:bookmarkEnd w:id="473"/>
      <w:bookmarkEnd w:id="474"/>
      <w:bookmarkEnd w:id="475"/>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lastRenderedPageBreak/>
        <w:t>Definition of Terms</w:t>
      </w:r>
    </w:p>
    <w:p w14:paraId="485A4C77" w14:textId="0FABFDF0" w:rsidR="004B65EA" w:rsidRPr="00491DBF" w:rsidRDefault="004B65EA" w:rsidP="004B65EA">
      <w:pPr>
        <w:pStyle w:val="Caption"/>
      </w:pPr>
      <w:bookmarkStart w:id="476" w:name="_Ref388212900"/>
      <w:bookmarkStart w:id="477" w:name="_Toc411422701"/>
      <w:bookmarkStart w:id="478" w:name="_Toc533771064"/>
      <w:bookmarkStart w:id="479"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476"/>
      <w:r w:rsidRPr="00491DBF">
        <w:t>: Terms, Values, and References for LED Refrigeration Case Lighting</w:t>
      </w:r>
      <w:bookmarkEnd w:id="477"/>
      <w:bookmarkEnd w:id="478"/>
      <w:bookmarkEnd w:id="479"/>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F20508"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F20508"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F20508"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F20508"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F20508"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F20508"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F20508"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7"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8" w:history="1">
        <w:r w:rsidRPr="00491DBF">
          <w:rPr>
            <w:rStyle w:val="Hyperlink"/>
            <w:rFonts w:cs="Arial"/>
          </w:rPr>
          <w:t>https://www.puc.pa.gov/pcdocs/1340978.pdf</w:t>
        </w:r>
      </w:hyperlink>
      <w:r w:rsidRPr="00491DBF">
        <w:t xml:space="preserve">. </w:t>
      </w:r>
    </w:p>
    <w:bookmarkEnd w:id="453"/>
    <w:bookmarkEnd w:id="454"/>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480" w:name="_Toc423087023"/>
      <w:bookmarkStart w:id="481" w:name="_Toc531955595"/>
      <w:bookmarkStart w:id="482" w:name="_Toc14197368"/>
      <w:r w:rsidRPr="00491DBF">
        <w:lastRenderedPageBreak/>
        <w:t>Lighting Improvements</w:t>
      </w:r>
      <w:bookmarkEnd w:id="480"/>
      <w:r w:rsidRPr="00491DBF">
        <w:t xml:space="preserve"> for Midstream Delivery Programs</w:t>
      </w:r>
      <w:bookmarkEnd w:id="481"/>
      <w:bookmarkEnd w:id="48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lastRenderedPageBreak/>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483" w:name="_Ref533769327"/>
      <w:bookmarkStart w:id="484" w:name="_Toc533771065"/>
      <w:bookmarkStart w:id="485"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483"/>
      <w:r w:rsidRPr="00491DBF">
        <w:t>: Terms, Values, and References for Lighting Improvements for Midstream Delivery Programs</w:t>
      </w:r>
      <w:bookmarkEnd w:id="484"/>
      <w:bookmarkEnd w:id="48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F20508"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F20508"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F20508"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F20508"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F20508"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486" w:name="_Ref531603585"/>
      <w:bookmarkStart w:id="487" w:name="_Toc533771066"/>
      <w:bookmarkStart w:id="488"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486"/>
      <w:r w:rsidRPr="00491DBF">
        <w:t>: Baseline Wattage, Omnidirectional Lamps</w:t>
      </w:r>
      <w:bookmarkEnd w:id="487"/>
      <w:bookmarkEnd w:id="488"/>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489"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490" w:name="_Ref531603593"/>
    </w:p>
    <w:p w14:paraId="007D852B" w14:textId="37A5D50C" w:rsidR="004B65EA" w:rsidRPr="00491DBF" w:rsidRDefault="004B65EA" w:rsidP="00DE50B9">
      <w:pPr>
        <w:pStyle w:val="Caption"/>
        <w:keepLines/>
      </w:pPr>
      <w:bookmarkStart w:id="491" w:name="_Ref533786967"/>
      <w:bookmarkStart w:id="492" w:name="_Toc533771067"/>
      <w:bookmarkStart w:id="493" w:name="_Toc1419748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490"/>
      <w:bookmarkEnd w:id="491"/>
      <w:r w:rsidRPr="00491DBF">
        <w:t>: Baseline Wattage, Decorative Lamps</w:t>
      </w:r>
      <w:bookmarkEnd w:id="492"/>
      <w:bookmarkEnd w:id="493"/>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494" w:name="_Ref531603598"/>
      <w:bookmarkStart w:id="495" w:name="_Toc533771068"/>
      <w:bookmarkStart w:id="496"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494"/>
      <w:r w:rsidRPr="00491DBF">
        <w:t>: Baseline Wattage, Directional Lamps</w:t>
      </w:r>
      <w:bookmarkEnd w:id="495"/>
      <w:bookmarkEnd w:id="496"/>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497" w:name="_Ref531603606"/>
      <w:bookmarkStart w:id="498" w:name="_Ref452388106"/>
      <w:bookmarkStart w:id="499" w:name="_Ref452459991"/>
      <w:bookmarkStart w:id="500" w:name="_Toc533771069"/>
      <w:bookmarkStart w:id="501"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497"/>
      <w:r w:rsidRPr="00491DBF">
        <w:t>: Baseline Wattage, Linear Lamps &amp; Fixtures, HID Interior and Exterior Fixtures</w:t>
      </w:r>
      <w:bookmarkEnd w:id="498"/>
      <w:bookmarkEnd w:id="499"/>
      <w:bookmarkEnd w:id="500"/>
      <w:bookmarkEnd w:id="501"/>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lastRenderedPageBreak/>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502" w:name="RANGE!M39"/>
            <w:r w:rsidRPr="00491DBF">
              <w:rPr>
                <w:rFonts w:cs="Arial"/>
                <w:color w:val="000000"/>
                <w:sz w:val="18"/>
                <w:szCs w:val="18"/>
              </w:rPr>
              <w:t>Exterior Fixture (Pole, Wall Pack or Parking Garage)</w:t>
            </w:r>
            <w:bookmarkEnd w:id="502"/>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503" w:name="_Ref531603770"/>
      <w:bookmarkEnd w:id="489"/>
    </w:p>
    <w:bookmarkEnd w:id="503"/>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9"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60"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61"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62"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43CE5F12" w:rsidR="004B65EA" w:rsidRPr="00491DBF" w:rsidRDefault="004B65EA" w:rsidP="0099685D">
      <w:pPr>
        <w:pStyle w:val="ListParagraph"/>
        <w:numPr>
          <w:ilvl w:val="0"/>
          <w:numId w:val="113"/>
        </w:numPr>
        <w:spacing w:after="120"/>
        <w:ind w:left="360"/>
        <w:jc w:val="left"/>
      </w:pPr>
      <w:r w:rsidRPr="00491DBF">
        <w:lastRenderedPageBreak/>
        <w:t xml:space="preserve">Energy Independence and Security Act (“EISA”) of 2007. </w:t>
      </w:r>
      <w:hyperlink r:id="rId63" w:history="1">
        <w:r w:rsidRPr="00491DBF">
          <w:rPr>
            <w:rStyle w:val="Hyperlink"/>
          </w:rPr>
          <w:t>https://www.congress.gov/bill/110th-congress/house-bill/6</w:t>
        </w:r>
      </w:hyperlink>
      <w:r w:rsidRPr="00491DBF">
        <w:t xml:space="preserve">. EISA requires all general service lamps sold on or after 1/1/2020 to meet efficacy requirements of 45 </w:t>
      </w:r>
      <w:r w:rsidR="00D128C4">
        <w:t>Lm/W</w:t>
      </w:r>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4"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5"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6"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7"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8"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9"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70"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71"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72"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3"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4"/>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504" w:name="_Toc14197369"/>
      <w:r w:rsidRPr="00491DBF">
        <w:lastRenderedPageBreak/>
        <w:t>HVAC</w:t>
      </w:r>
      <w:bookmarkEnd w:id="328"/>
      <w:bookmarkEnd w:id="329"/>
      <w:bookmarkEnd w:id="504"/>
    </w:p>
    <w:p w14:paraId="0B8430BC" w14:textId="77777777" w:rsidR="001B5D7B" w:rsidRPr="00491DBF" w:rsidRDefault="001B5D7B" w:rsidP="007616DB">
      <w:pPr>
        <w:pStyle w:val="Heading3"/>
      </w:pPr>
      <w:bookmarkStart w:id="505" w:name="_Toc411422476"/>
      <w:bookmarkStart w:id="506" w:name="_Ref423021657"/>
      <w:bookmarkStart w:id="507" w:name="_Toc14197370"/>
      <w:bookmarkStart w:id="508" w:name="_Toc364760938"/>
      <w:r w:rsidRPr="00491DBF">
        <w:t>HVAC Systems</w:t>
      </w:r>
      <w:bookmarkEnd w:id="505"/>
      <w:bookmarkEnd w:id="506"/>
      <w:bookmarkEnd w:id="5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5F2207CF"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r w:rsidR="00792A96">
        <w:t>t</w:t>
      </w:r>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509" w:name="_Ref295410401"/>
    </w:p>
    <w:p w14:paraId="24FFDB94" w14:textId="77777777" w:rsidR="001B5D7B" w:rsidRPr="00491DBF" w:rsidRDefault="001B5D7B" w:rsidP="001B5D7B">
      <w:pPr>
        <w:pStyle w:val="SubStyle"/>
      </w:pPr>
      <w:r w:rsidRPr="00491DBF">
        <w:t>Algorithms</w:t>
      </w:r>
      <w:bookmarkEnd w:id="509"/>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tcPr>
          <w:p w14:paraId="41E406D3" w14:textId="77777777" w:rsidR="001B5D7B" w:rsidRPr="00491DBF" w:rsidRDefault="00F20508"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F20508"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F20508"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510" w:name="_Toc377465570"/>
      <w:bookmarkStart w:id="511" w:name="_Toc411422702"/>
      <w:bookmarkStart w:id="512"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510"/>
      <w:bookmarkEnd w:id="511"/>
      <w:bookmarkEnd w:id="5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F20508"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F20508"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F20508"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F20508"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F20508"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F20508"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F20508"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F20508"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F20508"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F20508"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F20508"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F20508"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F20508"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F20508"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F20508"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F20508"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F20508"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513" w:name="_Ref275556733"/>
      <w:bookmarkStart w:id="514" w:name="_Toc364760754"/>
      <w:bookmarkStart w:id="515" w:name="_Toc377465571"/>
    </w:p>
    <w:p w14:paraId="1FE76CDF" w14:textId="7339A464" w:rsidR="001B5D7B" w:rsidRPr="00491DBF" w:rsidRDefault="001B5D7B" w:rsidP="001B5D7B">
      <w:pPr>
        <w:pStyle w:val="Caption"/>
      </w:pPr>
      <w:bookmarkStart w:id="516" w:name="_Ref393870871"/>
      <w:bookmarkStart w:id="517" w:name="_Toc411422703"/>
      <w:bookmarkStart w:id="518" w:name="_Toc14197488"/>
      <w:bookmarkStart w:id="519" w:name="_Hlk530043662"/>
      <w:bookmarkEnd w:id="513"/>
      <w:bookmarkEnd w:id="514"/>
      <w:bookmarkEnd w:id="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516"/>
      <w:r w:rsidRPr="00491DBF">
        <w:t>: HVAC Baseline Efficiencies</w:t>
      </w:r>
      <w:bookmarkEnd w:id="517"/>
      <w:bookmarkEnd w:id="518"/>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520"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lastRenderedPageBreak/>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39B2AC0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1239" w:type="dxa"/>
            <w:vAlign w:val="center"/>
          </w:tcPr>
          <w:p w14:paraId="4FF5BB7B" w14:textId="77C5084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19"/>
    </w:p>
    <w:p w14:paraId="4F1A01B8" w14:textId="77777777" w:rsidR="00E06BE6" w:rsidRPr="00491DBF" w:rsidRDefault="00E06BE6" w:rsidP="001B5D7B"/>
    <w:p w14:paraId="403BF97F" w14:textId="5E4D1561" w:rsidR="001B5D7B" w:rsidRPr="00491DBF" w:rsidRDefault="001B5D7B" w:rsidP="001B5D7B">
      <w:pPr>
        <w:pStyle w:val="Caption"/>
      </w:pPr>
      <w:bookmarkStart w:id="521" w:name="_Ref395530180"/>
      <w:bookmarkStart w:id="522" w:name="_Toc411422704"/>
      <w:bookmarkStart w:id="523" w:name="_Toc14197489"/>
      <w:bookmarkStart w:id="524"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521"/>
      <w:r w:rsidRPr="00491DBF">
        <w:t xml:space="preserve">: </w:t>
      </w:r>
      <w:r w:rsidR="00DA0302" w:rsidRPr="00491DBF">
        <w:t>Cooling</w:t>
      </w:r>
      <w:r w:rsidRPr="00491DBF">
        <w:t xml:space="preserve"> EFLHs for Pennsylvania Cities</w:t>
      </w:r>
      <w:bookmarkEnd w:id="522"/>
      <w:bookmarkEnd w:id="523"/>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525" w:name="_Ref393870990"/>
      <w:bookmarkStart w:id="526" w:name="_Ref275556731"/>
      <w:bookmarkStart w:id="527" w:name="_Toc364760756"/>
      <w:bookmarkStart w:id="528" w:name="_Toc377465573"/>
      <w:bookmarkEnd w:id="520"/>
    </w:p>
    <w:p w14:paraId="6CD0F95E" w14:textId="4E3A1F0D" w:rsidR="002358D9" w:rsidRPr="00491DBF" w:rsidRDefault="002358D9" w:rsidP="002358D9">
      <w:pPr>
        <w:pStyle w:val="Caption"/>
      </w:pPr>
      <w:bookmarkStart w:id="529" w:name="_Ref524879376"/>
      <w:bookmarkStart w:id="530" w:name="_Toc1419749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529"/>
      <w:r w:rsidRPr="00491DBF">
        <w:t xml:space="preserve">: </w:t>
      </w:r>
      <w:r w:rsidR="00DA0302" w:rsidRPr="00491DBF">
        <w:t>Cooling</w:t>
      </w:r>
      <w:r w:rsidRPr="00491DBF">
        <w:t xml:space="preserve"> Demand CFs for Pennsylvania Cities</w:t>
      </w:r>
      <w:bookmarkEnd w:id="53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524"/>
    </w:tbl>
    <w:p w14:paraId="69EE0F61" w14:textId="77777777" w:rsidR="002358D9" w:rsidRPr="00491DBF" w:rsidRDefault="002358D9" w:rsidP="001B5D7B"/>
    <w:p w14:paraId="2F78B153" w14:textId="26C61662" w:rsidR="001B5D7B" w:rsidRPr="00491DBF" w:rsidRDefault="001B5D7B" w:rsidP="001B5D7B">
      <w:pPr>
        <w:pStyle w:val="Caption"/>
      </w:pPr>
      <w:bookmarkStart w:id="531" w:name="_Ref393871023"/>
      <w:bookmarkStart w:id="532" w:name="_Toc411422706"/>
      <w:bookmarkStart w:id="533" w:name="_Toc14197491"/>
      <w:bookmarkEnd w:id="52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531"/>
      <w:r w:rsidRPr="00491DBF">
        <w:t xml:space="preserve">: </w:t>
      </w:r>
      <w:r w:rsidR="00DA0302" w:rsidRPr="00491DBF">
        <w:t>Heating</w:t>
      </w:r>
      <w:r w:rsidRPr="00491DBF">
        <w:t xml:space="preserve"> EFLHs for Pennsylvania Cities</w:t>
      </w:r>
      <w:bookmarkEnd w:id="532"/>
      <w:bookmarkEnd w:id="533"/>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526"/>
      <w:bookmarkEnd w:id="527"/>
      <w:bookmarkEnd w:id="528"/>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5"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lastRenderedPageBreak/>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6"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7"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534" w:name="_Toc411422477"/>
      <w:bookmarkStart w:id="535" w:name="_Toc14197371"/>
      <w:r w:rsidRPr="00491DBF">
        <w:lastRenderedPageBreak/>
        <w:t>Electric Chillers</w:t>
      </w:r>
      <w:bookmarkEnd w:id="534"/>
      <w:bookmarkEnd w:id="5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lastRenderedPageBreak/>
        <w:t>Definition of Terms</w:t>
      </w:r>
    </w:p>
    <w:p w14:paraId="60F000BE" w14:textId="204BB8FD" w:rsidR="001B5D7B" w:rsidRPr="00491DBF" w:rsidRDefault="001B5D7B" w:rsidP="00D52E34">
      <w:pPr>
        <w:pStyle w:val="Caption"/>
      </w:pPr>
      <w:bookmarkStart w:id="536" w:name="_Ref275556732"/>
      <w:bookmarkStart w:id="537" w:name="_Toc364760757"/>
      <w:bookmarkStart w:id="538" w:name="_Toc377465574"/>
      <w:bookmarkStart w:id="539" w:name="_Toc411422707"/>
      <w:bookmarkStart w:id="540"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536"/>
      <w:r w:rsidRPr="00491DBF">
        <w:t xml:space="preserve">: </w:t>
      </w:r>
      <w:r w:rsidR="00125CBE" w:rsidRPr="00491DBF">
        <w:t xml:space="preserve">Terms, Values, and References for </w:t>
      </w:r>
      <w:r w:rsidRPr="00491DBF">
        <w:t>Electric Chiller</w:t>
      </w:r>
      <w:bookmarkEnd w:id="537"/>
      <w:bookmarkEnd w:id="538"/>
      <w:bookmarkEnd w:id="539"/>
      <w:r w:rsidR="00125CBE" w:rsidRPr="00491DBF">
        <w:t>s</w:t>
      </w:r>
      <w:bookmarkEnd w:id="540"/>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F20508"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F20508"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F20508"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F20508"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F20508"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F20508"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F20508"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F20508"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F20508"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F20508"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F20508"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F20508"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F20508"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541" w:name="_Ref395163131"/>
      <w:bookmarkStart w:id="542" w:name="_Toc411422708"/>
      <w:bookmarkStart w:id="543" w:name="_Toc1419749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541"/>
      <w:r w:rsidRPr="00491DBF">
        <w:t>: Electric Chiller Baseline Efficiencies</w:t>
      </w:r>
      <w:r w:rsidRPr="00491DBF">
        <w:rPr>
          <w:rStyle w:val="FootnoteReference"/>
        </w:rPr>
        <w:footnoteReference w:id="20"/>
      </w:r>
      <w:bookmarkEnd w:id="542"/>
      <w:bookmarkEnd w:id="543"/>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544" w:name="_Ref394566387"/>
      <w:bookmarkStart w:id="545" w:name="_Toc411422709"/>
      <w:bookmarkStart w:id="546" w:name="_Toc141974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544"/>
      <w:r w:rsidRPr="00491DBF">
        <w:t>: Chiller EFLHs for Pennsylvania Cities</w:t>
      </w:r>
      <w:bookmarkEnd w:id="545"/>
      <w:bookmarkEnd w:id="54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547" w:name="_Ref394565251"/>
      <w:bookmarkStart w:id="548" w:name="_Ref394565057"/>
    </w:p>
    <w:p w14:paraId="3512D3A9" w14:textId="1A518687" w:rsidR="001B5D7B" w:rsidRPr="00491DBF" w:rsidRDefault="001B5D7B" w:rsidP="001B5D7B">
      <w:pPr>
        <w:pStyle w:val="Caption"/>
      </w:pPr>
      <w:bookmarkStart w:id="549" w:name="_Ref395530182"/>
      <w:bookmarkStart w:id="550" w:name="_Toc411422710"/>
      <w:bookmarkStart w:id="551"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547"/>
      <w:bookmarkEnd w:id="549"/>
      <w:r w:rsidRPr="00491DBF">
        <w:t>: Chiller Demand CFs for Pennsylvania Cities</w:t>
      </w:r>
      <w:bookmarkEnd w:id="548"/>
      <w:bookmarkEnd w:id="550"/>
      <w:bookmarkEnd w:id="551"/>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lastRenderedPageBreak/>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8"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552" w:name="_Toc364760953"/>
      <w:bookmarkStart w:id="553" w:name="_Ref374011745"/>
      <w:bookmarkStart w:id="554" w:name="_Ref395097938"/>
      <w:bookmarkStart w:id="555" w:name="_Ref395126757"/>
      <w:bookmarkStart w:id="556" w:name="_Ref395162895"/>
      <w:bookmarkStart w:id="557" w:name="_Toc411422478"/>
      <w:bookmarkStart w:id="558" w:name="_Ref14095679"/>
      <w:bookmarkStart w:id="559" w:name="_Toc14197372"/>
      <w:r w:rsidRPr="00491DBF">
        <w:lastRenderedPageBreak/>
        <w:t>Water Source and Geothermal Heat Pumps</w:t>
      </w:r>
      <w:bookmarkEnd w:id="552"/>
      <w:bookmarkEnd w:id="553"/>
      <w:bookmarkEnd w:id="554"/>
      <w:bookmarkEnd w:id="555"/>
      <w:bookmarkEnd w:id="556"/>
      <w:bookmarkEnd w:id="557"/>
      <w:bookmarkEnd w:id="558"/>
      <w:bookmarkEnd w:id="559"/>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560" w:name="_Toc364760795"/>
      <w:bookmarkStart w:id="561" w:name="_Toc377465612"/>
      <w:bookmarkStart w:id="562" w:name="_Toc411422711"/>
      <w:bookmarkStart w:id="563" w:name="_Toc141974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560"/>
      <w:bookmarkEnd w:id="561"/>
      <w:bookmarkEnd w:id="562"/>
      <w:bookmarkEnd w:id="563"/>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lastRenderedPageBreak/>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564" w:name="_Toc364760796"/>
      <w:bookmarkStart w:id="565" w:name="_Toc377465613"/>
      <w:bookmarkStart w:id="566" w:name="_Toc411422712"/>
      <w:bookmarkStart w:id="567" w:name="_Toc14197497"/>
      <w:bookmarkStart w:id="568"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564"/>
      <w:bookmarkEnd w:id="565"/>
      <w:bookmarkEnd w:id="566"/>
      <w:r w:rsidR="00125CBE" w:rsidRPr="00491DBF">
        <w:t>s</w:t>
      </w:r>
      <w:bookmarkEnd w:id="567"/>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F20508"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F20508"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F20508"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F20508"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F20508"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F20508"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F20508"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F20508"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F20508"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F20508"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F20508"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569" w:name="_Ref531942609"/>
            <w:r w:rsidRPr="00491DBF">
              <w:rPr>
                <w:rFonts w:cs="Arial"/>
                <w:szCs w:val="18"/>
                <w:vertAlign w:val="superscript"/>
              </w:rPr>
              <w:footnoteReference w:id="24"/>
            </w:r>
            <w:bookmarkEnd w:id="569"/>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F20508"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F20508"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F20508"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570" w:name="_Ref531944347"/>
            <w:r w:rsidRPr="00491DBF">
              <w:rPr>
                <w:rFonts w:cs="Arial"/>
                <w:szCs w:val="18"/>
                <w:vertAlign w:val="superscript"/>
              </w:rPr>
              <w:footnoteReference w:id="25"/>
            </w:r>
            <w:bookmarkEnd w:id="570"/>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F20508"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571" w:name="_Ref531944384"/>
            <w:r w:rsidR="001B5D7B" w:rsidRPr="00491DBF">
              <w:rPr>
                <w:rStyle w:val="FootnoteReference"/>
                <w:szCs w:val="18"/>
              </w:rPr>
              <w:footnoteReference w:id="26"/>
            </w:r>
            <w:bookmarkEnd w:id="571"/>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F20508"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F20508"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F20508"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F20508"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F20508"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568"/>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572" w:name="_Ref413757759"/>
      <w:bookmarkStart w:id="573"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572"/>
      <w:r w:rsidRPr="00491DBF">
        <w:t>: Federal Baseline Motor Efficiencies for NEMA Design A and NEMA Design B Motors</w:t>
      </w:r>
      <w:bookmarkEnd w:id="573"/>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574" w:name="_Ref288812382"/>
      <w:bookmarkStart w:id="575" w:name="_Toc364760798"/>
      <w:bookmarkStart w:id="576" w:name="_Toc377465615"/>
      <w:bookmarkStart w:id="577" w:name="_Toc411422714"/>
      <w:bookmarkStart w:id="578" w:name="_Toc1419749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574"/>
      <w:r w:rsidRPr="00491DBF">
        <w:t>: Ground/Water Loop Pump and Circulating Pump Efficiency</w:t>
      </w:r>
      <w:r w:rsidRPr="00491DBF">
        <w:rPr>
          <w:rStyle w:val="FootnoteReference"/>
        </w:rPr>
        <w:footnoteReference w:id="27"/>
      </w:r>
      <w:bookmarkEnd w:id="575"/>
      <w:bookmarkEnd w:id="576"/>
      <w:bookmarkEnd w:id="577"/>
      <w:bookmarkEnd w:id="578"/>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579" w:name="_Ref288814095"/>
      <w:bookmarkStart w:id="580" w:name="_Ref288824546"/>
    </w:p>
    <w:p w14:paraId="7F7F529E" w14:textId="77777777" w:rsidR="001B5D7B" w:rsidRPr="00491DBF" w:rsidRDefault="001B5D7B" w:rsidP="001B5D7B">
      <w:bookmarkStart w:id="581" w:name="_Ref310874949"/>
      <w:bookmarkStart w:id="582" w:name="_Toc364760799"/>
      <w:bookmarkStart w:id="583" w:name="_Toc377465616"/>
      <w:bookmarkEnd w:id="579"/>
      <w:bookmarkEnd w:id="580"/>
    </w:p>
    <w:p w14:paraId="52916731" w14:textId="0411D015" w:rsidR="001B5D7B" w:rsidRPr="00491DBF" w:rsidRDefault="001B5D7B" w:rsidP="001B5D7B">
      <w:pPr>
        <w:pStyle w:val="Table"/>
      </w:pPr>
      <w:bookmarkStart w:id="584" w:name="_Ref395098669"/>
      <w:bookmarkStart w:id="585" w:name="_Toc411422715"/>
      <w:bookmarkStart w:id="586" w:name="_Toc1419750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581"/>
      <w:bookmarkEnd w:id="584"/>
      <w:r w:rsidRPr="00491DBF">
        <w:t>:</w:t>
      </w:r>
      <w:r w:rsidRPr="00491DBF">
        <w:rPr>
          <w:noProof/>
        </w:rPr>
        <w:t xml:space="preserve"> Default Baseline Equipment Efficiencies</w:t>
      </w:r>
      <w:bookmarkEnd w:id="582"/>
      <w:bookmarkEnd w:id="583"/>
      <w:bookmarkEnd w:id="585"/>
      <w:bookmarkEnd w:id="586"/>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lastRenderedPageBreak/>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9"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587" w:name="_Toc411422479"/>
      <w:bookmarkStart w:id="588" w:name="_Toc14197373"/>
      <w:r w:rsidRPr="00491DBF">
        <w:lastRenderedPageBreak/>
        <w:t>Ductless Mini-Split Heat Pumps – Commercial &lt; 5.4 tons</w:t>
      </w:r>
      <w:bookmarkEnd w:id="587"/>
      <w:bookmarkEnd w:id="5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lastRenderedPageBreak/>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589" w:name="_Toc364760800"/>
      <w:bookmarkStart w:id="590" w:name="_Toc377465617"/>
      <w:bookmarkStart w:id="591" w:name="_Toc411422716"/>
      <w:bookmarkStart w:id="592"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589"/>
      <w:bookmarkEnd w:id="590"/>
      <w:bookmarkEnd w:id="591"/>
      <w:bookmarkEnd w:id="592"/>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F20508"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F20508"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F20508"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F20508"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F20508"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F20508"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F20508"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46CB2621" w:rsidR="001B5D7B" w:rsidRPr="00491DBF" w:rsidRDefault="00BC0DAD" w:rsidP="00E32940">
            <w:pPr>
              <w:pStyle w:val="TableCell"/>
              <w:spacing w:before="60" w:after="60"/>
              <w:jc w:val="center"/>
              <w:rPr>
                <w:szCs w:val="18"/>
              </w:rPr>
            </w:pPr>
            <w:r w:rsidRPr="00491DBF">
              <w:rPr>
                <w:szCs w:val="18"/>
              </w:rPr>
              <w:t>PTHP (New Construction): 3.</w:t>
            </w:r>
            <w:r w:rsidR="00D015AC" w:rsidRPr="00491DBF">
              <w:rPr>
                <w:szCs w:val="18"/>
              </w:rPr>
              <w:t>2</w:t>
            </w:r>
            <w:r w:rsidRPr="00491DBF">
              <w:rPr>
                <w:szCs w:val="18"/>
              </w:rPr>
              <w:t xml:space="preserve"> - (0.0</w:t>
            </w:r>
            <w:r w:rsidR="00D015AC" w:rsidRPr="00491DBF">
              <w:rPr>
                <w:szCs w:val="18"/>
              </w:rPr>
              <w:t>26</w:t>
            </w:r>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F20508"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F20508"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F20508"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F20508"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F20508"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F20508"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lastRenderedPageBreak/>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80"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81"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82"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593" w:name="_Toc364760975"/>
      <w:bookmarkStart w:id="594" w:name="_Toc411422480"/>
      <w:bookmarkStart w:id="595" w:name="_Toc14197374"/>
      <w:r w:rsidRPr="00491DBF">
        <w:lastRenderedPageBreak/>
        <w:t>Fuel Switching: Small Commercial Electric Heat to Natural gas / Propane / Oil Heat</w:t>
      </w:r>
      <w:bookmarkEnd w:id="593"/>
      <w:bookmarkEnd w:id="594"/>
      <w:bookmarkEnd w:id="5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596" w:name="_Ref531945957"/>
      <w:bookmarkStart w:id="597" w:name="_Toc411422718"/>
      <w:bookmarkStart w:id="598"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596"/>
      <w:r w:rsidRPr="00491DBF">
        <w:t>: ENERGY STAR Requirements for Furnaces and Boilers</w:t>
      </w:r>
      <w:bookmarkEnd w:id="597"/>
      <w:bookmarkEnd w:id="598"/>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lastRenderedPageBreak/>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F20508"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F20508"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lastRenderedPageBreak/>
        <w:t>Definition of Terms</w:t>
      </w:r>
    </w:p>
    <w:p w14:paraId="0BD9318A" w14:textId="6B24FB5B" w:rsidR="001B5D7B" w:rsidRPr="00491DBF" w:rsidRDefault="001B5D7B" w:rsidP="00B6736B">
      <w:pPr>
        <w:pStyle w:val="Caption"/>
      </w:pPr>
      <w:bookmarkStart w:id="599" w:name="_Toc364760855"/>
      <w:bookmarkStart w:id="600" w:name="_Toc377465669"/>
      <w:bookmarkStart w:id="601" w:name="_Toc411422719"/>
      <w:bookmarkStart w:id="602" w:name="_Ref468463814"/>
      <w:bookmarkStart w:id="603"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599"/>
      <w:bookmarkEnd w:id="600"/>
      <w:bookmarkEnd w:id="601"/>
      <w:bookmarkEnd w:id="602"/>
      <w:r w:rsidR="00B6736B" w:rsidRPr="00491DBF">
        <w:t>Fuel Switching</w:t>
      </w:r>
      <w:bookmarkEnd w:id="603"/>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F20508"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F20508"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F20508"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F20508"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F20508"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F20508"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F20508"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F20508"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F20508"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F20508"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F20508"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F20508"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3"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4"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5"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604" w:name="_Toc364760968"/>
      <w:bookmarkStart w:id="605" w:name="_Toc411422481"/>
      <w:bookmarkStart w:id="606" w:name="_Toc14197375"/>
      <w:r w:rsidRPr="00491DBF">
        <w:lastRenderedPageBreak/>
        <w:t>Sm</w:t>
      </w:r>
      <w:r w:rsidR="00125CBE" w:rsidRPr="00491DBF">
        <w:t>all C&amp;</w:t>
      </w:r>
      <w:r w:rsidRPr="00491DBF">
        <w:t>I HVAC Refrigerant Charge Correction</w:t>
      </w:r>
      <w:bookmarkEnd w:id="604"/>
      <w:bookmarkEnd w:id="605"/>
      <w:bookmarkEnd w:id="606"/>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w:t>
      </w:r>
      <w:r w:rsidRPr="00491DBF">
        <w:rPr>
          <w:rFonts w:cs="Arial"/>
        </w:rPr>
        <w:lastRenderedPageBreak/>
        <w:t xml:space="preserve">factor. </w:t>
      </w:r>
      <w:r w:rsidRPr="00491DBF">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F20508"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F20508"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F20508"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F20508"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lastRenderedPageBreak/>
        <w:t>Definition of Terms</w:t>
      </w:r>
    </w:p>
    <w:p w14:paraId="454C63F3" w14:textId="2B7265CA" w:rsidR="001B5D7B" w:rsidRPr="00491DBF" w:rsidRDefault="001B5D7B" w:rsidP="001B5D7B">
      <w:pPr>
        <w:pStyle w:val="Caption"/>
      </w:pPr>
      <w:bookmarkStart w:id="607" w:name="_Ref302742524"/>
      <w:bookmarkStart w:id="608" w:name="_Toc364760838"/>
      <w:bookmarkStart w:id="609" w:name="_Toc377465648"/>
      <w:bookmarkStart w:id="610" w:name="_Toc411422721"/>
      <w:bookmarkStart w:id="611"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607"/>
      <w:r w:rsidRPr="00491DBF">
        <w:t xml:space="preserve">: </w:t>
      </w:r>
      <w:r w:rsidR="00125CBE" w:rsidRPr="00491DBF">
        <w:t xml:space="preserve">Terms, Values, and References for </w:t>
      </w:r>
      <w:r w:rsidRPr="00491DBF">
        <w:t>Refrigerant Charge Correction</w:t>
      </w:r>
      <w:bookmarkEnd w:id="608"/>
      <w:bookmarkEnd w:id="609"/>
      <w:bookmarkEnd w:id="610"/>
      <w:bookmarkEnd w:id="611"/>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F20508"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F20508"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F20508"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F20508"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F20508"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F20508"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F20508"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F20508"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F20508"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F20508"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F20508"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F20508"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612" w:name="_Ref302742531"/>
      <w:bookmarkStart w:id="613" w:name="_Ref297122588"/>
      <w:bookmarkStart w:id="614" w:name="_Toc364760839"/>
      <w:bookmarkStart w:id="615" w:name="_Toc377465649"/>
      <w:bookmarkStart w:id="616" w:name="_Toc411422722"/>
      <w:bookmarkStart w:id="617" w:name="_Toc14197505"/>
      <w:r w:rsidRPr="00491DBF">
        <w:rPr>
          <w:rStyle w:val="CaptionChar"/>
          <w:b/>
        </w:rPr>
        <w:lastRenderedPageBreak/>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612"/>
      <w:r w:rsidRPr="00491DBF">
        <w:rPr>
          <w:rStyle w:val="CaptionChar"/>
          <w:b/>
        </w:rPr>
        <w:t>: Refrigerant charge correction COP degradation factor (RCF) for various relative charge adjustments for both TXV metered and non-TXV units</w:t>
      </w:r>
      <w:bookmarkEnd w:id="613"/>
      <w:bookmarkEnd w:id="614"/>
      <w:bookmarkEnd w:id="615"/>
      <w:bookmarkEnd w:id="616"/>
      <w:bookmarkEnd w:id="617"/>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lastRenderedPageBreak/>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6"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7"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8"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618" w:name="_Toc364760970"/>
      <w:bookmarkStart w:id="619" w:name="_Toc411422482"/>
      <w:bookmarkStart w:id="620" w:name="_Toc14197376"/>
      <w:r w:rsidRPr="00491DBF">
        <w:lastRenderedPageBreak/>
        <w:t>ENERGY STAR Room Air Conditioner</w:t>
      </w:r>
      <w:bookmarkEnd w:id="618"/>
      <w:bookmarkEnd w:id="619"/>
      <w:bookmarkEnd w:id="6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lastRenderedPageBreak/>
        <w:t>Definition of Terms</w:t>
      </w:r>
    </w:p>
    <w:p w14:paraId="1BD8A7BF" w14:textId="6AF4FCF6" w:rsidR="001B5D7B" w:rsidRPr="00491DBF" w:rsidRDefault="001B5D7B" w:rsidP="001B5D7B">
      <w:pPr>
        <w:pStyle w:val="Table"/>
      </w:pPr>
      <w:bookmarkStart w:id="621" w:name="_Toc364760841"/>
      <w:bookmarkStart w:id="622" w:name="_Toc377465651"/>
      <w:bookmarkStart w:id="623" w:name="_Toc411422723"/>
      <w:bookmarkStart w:id="624"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621"/>
      <w:bookmarkEnd w:id="622"/>
      <w:bookmarkEnd w:id="623"/>
      <w:r w:rsidR="00125CBE" w:rsidRPr="00491DBF">
        <w:t>Room Air Conditioners</w:t>
      </w:r>
      <w:bookmarkEnd w:id="624"/>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F20508"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F20508"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F20508"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F20508"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F20508"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F20508"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F20508"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F20508"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625" w:name="_Ref374022256"/>
      <w:bookmarkStart w:id="626" w:name="_Toc377465652"/>
      <w:bookmarkStart w:id="627" w:name="_Toc411422724"/>
      <w:bookmarkStart w:id="628" w:name="_Toc141975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625"/>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626"/>
      <w:bookmarkEnd w:id="627"/>
      <w:bookmarkEnd w:id="628"/>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629" w:name="_Ref374009459"/>
      <w:bookmarkStart w:id="630" w:name="_Toc411422725"/>
      <w:bookmarkStart w:id="631" w:name="_Toc14197508"/>
      <w:bookmarkStart w:id="632"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629"/>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630"/>
      <w:bookmarkEnd w:id="631"/>
      <w:r w:rsidRPr="00491DBF">
        <w:t xml:space="preserve"> </w:t>
      </w:r>
      <w:bookmarkEnd w:id="632"/>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633" w:name="_Ref374009475"/>
      <w:bookmarkStart w:id="634" w:name="_Toc377465654"/>
      <w:bookmarkStart w:id="635" w:name="_Toc411422726"/>
      <w:bookmarkStart w:id="636"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633"/>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634"/>
      <w:bookmarkEnd w:id="635"/>
      <w:bookmarkEnd w:id="636"/>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lastRenderedPageBreak/>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9"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90"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91"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92"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637" w:name="_Toc411422483"/>
      <w:bookmarkStart w:id="638" w:name="_Toc14197377"/>
      <w:r w:rsidRPr="00491DBF">
        <w:lastRenderedPageBreak/>
        <w:t>Controls: Guest Room Occupancy Sensor</w:t>
      </w:r>
      <w:bookmarkEnd w:id="637"/>
      <w:bookmarkEnd w:id="6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639" w:name="_Toc411422727"/>
      <w:bookmarkStart w:id="640"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639"/>
      <w:r w:rsidR="00125CBE" w:rsidRPr="00491DBF">
        <w:t>s</w:t>
      </w:r>
      <w:bookmarkEnd w:id="640"/>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F20508"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F20508"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lastRenderedPageBreak/>
        <w:t xml:space="preserve"> </w:t>
      </w:r>
      <w:bookmarkStart w:id="641" w:name="_Ref395164377"/>
      <w:bookmarkStart w:id="642" w:name="_Toc411422728"/>
      <w:bookmarkStart w:id="643"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641"/>
      <w:r w:rsidRPr="00491DBF">
        <w:t>: Energy Savings for Guest Room Occupancy Sensors – Motels</w:t>
      </w:r>
      <w:bookmarkEnd w:id="642"/>
      <w:bookmarkEnd w:id="643"/>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644" w:name="_Ref395164391"/>
      <w:bookmarkStart w:id="645" w:name="_Toc411422729"/>
      <w:bookmarkStart w:id="646"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644"/>
      <w:r w:rsidRPr="00491DBF">
        <w:t>: Energy Savings for Guest Room Occupancy Sensors – Hotels</w:t>
      </w:r>
      <w:bookmarkEnd w:id="645"/>
      <w:bookmarkEnd w:id="646"/>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647" w:name="_Ref395164436"/>
      <w:bookmarkStart w:id="648" w:name="_Toc411422730"/>
      <w:bookmarkStart w:id="649"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647"/>
      <w:r w:rsidRPr="00491DBF">
        <w:t>: Peak Demand Savings for Guest Room Occupancy Sensors – Motels</w:t>
      </w:r>
      <w:bookmarkEnd w:id="648"/>
      <w:bookmarkEnd w:id="64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650" w:name="_Ref395164442"/>
      <w:bookmarkStart w:id="651" w:name="_Toc411422731"/>
      <w:bookmarkStart w:id="652"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650"/>
      <w:r w:rsidRPr="00491DBF">
        <w:t>: Peak Demand Savings for Guest Room Occupancy Sensors – Hotels</w:t>
      </w:r>
      <w:bookmarkEnd w:id="651"/>
      <w:bookmarkEnd w:id="65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3"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653" w:name="_Toc411422484"/>
      <w:bookmarkStart w:id="654" w:name="_Toc14197378"/>
      <w:r w:rsidRPr="00491DBF">
        <w:lastRenderedPageBreak/>
        <w:t>Controls: Economizer</w:t>
      </w:r>
      <w:bookmarkEnd w:id="653"/>
      <w:bookmarkEnd w:id="6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lastRenderedPageBreak/>
        <w:t>Definition of Terms</w:t>
      </w:r>
    </w:p>
    <w:p w14:paraId="1E2609E6" w14:textId="5AE81EF4" w:rsidR="001B5D7B" w:rsidRPr="00491DBF" w:rsidRDefault="001B5D7B" w:rsidP="001B5D7B">
      <w:pPr>
        <w:pStyle w:val="Caption"/>
        <w:keepLines/>
      </w:pPr>
      <w:bookmarkStart w:id="655" w:name="_Toc411422732"/>
      <w:bookmarkStart w:id="656"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655"/>
      <w:r w:rsidR="00125CBE" w:rsidRPr="00491DBF">
        <w:t>s</w:t>
      </w:r>
      <w:bookmarkEnd w:id="656"/>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F20508"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F20508"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F20508"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F20508"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F20508"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657" w:name="_Ref392665507"/>
      <w:bookmarkStart w:id="658" w:name="_Toc411422733"/>
      <w:bookmarkStart w:id="659"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657"/>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658"/>
      <w:bookmarkEnd w:id="659"/>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lastRenderedPageBreak/>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4"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660" w:name="_Ref389036324"/>
      <w:r w:rsidRPr="00491DBF">
        <w:rPr>
          <w:rFonts w:eastAsiaTheme="minorHAnsi"/>
        </w:rPr>
        <w:t>Hours calculated based on local TMY weather data with outdoor temperature between 60°F and 70°F.</w:t>
      </w:r>
      <w:bookmarkEnd w:id="660"/>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5"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661" w:name="_Toc14197379"/>
      <w:r w:rsidRPr="00491DBF">
        <w:lastRenderedPageBreak/>
        <w:t>Computer Room Air Conditioner</w:t>
      </w:r>
      <w:bookmarkEnd w:id="6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lastRenderedPageBreak/>
        <w:t>Definition of Terms</w:t>
      </w:r>
    </w:p>
    <w:p w14:paraId="509625DE" w14:textId="6AD47506" w:rsidR="007E26E9" w:rsidRPr="00491DBF" w:rsidRDefault="007E26E9" w:rsidP="00BE2860">
      <w:pPr>
        <w:pStyle w:val="Caption"/>
        <w:jc w:val="left"/>
      </w:pPr>
      <w:bookmarkStart w:id="662"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66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F20508"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F20508"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F20508"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F20508"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F20508"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F20508"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F20508"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F20508"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F20508"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F20508"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663" w:name="_Ref466561223"/>
      <w:bookmarkStart w:id="664" w:name="_Toc405813176"/>
      <w:bookmarkStart w:id="665" w:name="_Toc1419751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663"/>
      <w:r w:rsidRPr="00491DBF">
        <w:t>: Computer Room Air Conditioner Baseline Efficiencies</w:t>
      </w:r>
      <w:bookmarkEnd w:id="664"/>
      <w:bookmarkEnd w:id="665"/>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lastRenderedPageBreak/>
        <w:t>Sources</w:t>
      </w:r>
    </w:p>
    <w:p w14:paraId="6EEBEC35" w14:textId="0014C307"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hyperlink r:id="rId96" w:history="1">
        <w:r w:rsidR="009B0C6E" w:rsidRPr="00491DBF">
          <w:rPr>
            <w:rStyle w:val="Hyperlink"/>
          </w:rPr>
          <w:t>http://www.deeresources.com/files/DEER2020/download/SupportTable-EUL2020.xlsx</w:t>
        </w:r>
      </w:hyperlink>
      <w:r w:rsidR="009B0C6E" w:rsidRPr="00491DBF" w:rsidDel="00603073">
        <w:t xml:space="preserve"> </w:t>
      </w:r>
      <w:r w:rsidR="009B0C6E" w:rsidRPr="00491DBF">
        <w:rPr>
          <w:szCs w:val="16"/>
        </w:rPr>
        <w:t xml:space="preserve">Accessed </w:t>
      </w:r>
      <w:r w:rsidR="0087731A" w:rsidRPr="00491DBF">
        <w:rPr>
          <w:szCs w:val="16"/>
        </w:rPr>
        <w:t>December 2018.</w:t>
      </w:r>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7"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666" w:name="_Toc411422485"/>
      <w:r w:rsidRPr="00491DBF">
        <w:br w:type="page"/>
      </w:r>
    </w:p>
    <w:p w14:paraId="0B5FC20C" w14:textId="1D49E90C" w:rsidR="00D04001" w:rsidRPr="00491DBF" w:rsidRDefault="00D04001" w:rsidP="007616DB">
      <w:pPr>
        <w:pStyle w:val="Heading3"/>
      </w:pPr>
      <w:bookmarkStart w:id="667" w:name="_Toc14197380"/>
      <w:r w:rsidRPr="00491DBF">
        <w:lastRenderedPageBreak/>
        <w:t>Computer Room Air Conditioner/Handler Electronically Commutated Plug Fans</w:t>
      </w:r>
      <w:bookmarkEnd w:id="6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668"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668"/>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F20508"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F20508"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r>
            <w:r w:rsidRPr="00491DBF">
              <w:rPr>
                <w:sz w:val="16"/>
              </w:rPr>
              <w:lastRenderedPageBreak/>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669"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669"/>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8"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9"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0"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101"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102"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103"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670" w:name="_Toc14197381"/>
      <w:r w:rsidRPr="00491DBF">
        <w:lastRenderedPageBreak/>
        <w:t>Computer Room Air Conditioner/Handler VSD on AC Fan Motors</w:t>
      </w:r>
      <w:bookmarkEnd w:id="6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lastRenderedPageBreak/>
        <w:t>Definition of Terms</w:t>
      </w:r>
    </w:p>
    <w:p w14:paraId="1DC051F8" w14:textId="73E83E63" w:rsidR="00D04001" w:rsidRPr="00491DBF" w:rsidRDefault="00D04001" w:rsidP="00D04001">
      <w:pPr>
        <w:pStyle w:val="Caption"/>
        <w:jc w:val="left"/>
      </w:pPr>
      <w:bookmarkStart w:id="671" w:name="_Ref467674194"/>
      <w:bookmarkStart w:id="672"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671"/>
      <w:bookmarkEnd w:id="672"/>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F20508"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F20508"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673"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673"/>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lastRenderedPageBreak/>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4"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5"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6"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7"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8"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674" w:name="_Toc14197382"/>
      <w:r w:rsidRPr="00491DBF">
        <w:lastRenderedPageBreak/>
        <w:t>Circulation Fan: High-Volume Low-Speed</w:t>
      </w:r>
      <w:bookmarkEnd w:id="6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r>
      <w:r w:rsidRPr="00491DBF">
        <w:lastRenderedPageBreak/>
        <w:t>Definition of Terms</w:t>
      </w:r>
    </w:p>
    <w:p w14:paraId="3A3A8C36" w14:textId="014E08CD" w:rsidR="00987281" w:rsidRPr="00491DBF" w:rsidRDefault="00987281" w:rsidP="00987281">
      <w:pPr>
        <w:pStyle w:val="Caption"/>
        <w:jc w:val="left"/>
      </w:pPr>
      <w:bookmarkStart w:id="675"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675"/>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F20508"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F20508"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F20508"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676" w:name="_Ref533078660"/>
      <w:bookmarkStart w:id="677"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676"/>
      <w:r w:rsidRPr="00491DBF">
        <w:t xml:space="preserve">: </w:t>
      </w:r>
      <w:r w:rsidRPr="00491DBF">
        <w:rPr>
          <w:szCs w:val="26"/>
        </w:rPr>
        <w:t>Default Values for Conventional and HVLS Fan Wattages</w:t>
      </w:r>
      <w:bookmarkEnd w:id="677"/>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F20508"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F20508"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678" w:name="_Ref533078677"/>
      <w:bookmarkStart w:id="679" w:name="_Toc1419752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678"/>
      <w:r w:rsidRPr="00491DBF">
        <w:t xml:space="preserve">: </w:t>
      </w:r>
      <w:r w:rsidRPr="00491DBF">
        <w:rPr>
          <w:szCs w:val="26"/>
        </w:rPr>
        <w:t>Default Hours of Use by Building Type and Region</w:t>
      </w:r>
      <w:bookmarkEnd w:id="679"/>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9"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lastRenderedPageBreak/>
        <w:t xml:space="preserve">Taber, Christian. </w:t>
      </w:r>
      <w:r w:rsidRPr="00491DBF">
        <w:rPr>
          <w:i/>
        </w:rPr>
        <w:t xml:space="preserve">The Thrust of ANSI/AMCA Standard 230-15, Circulator Fan Performance Testing Standards. </w:t>
      </w:r>
      <w:r w:rsidRPr="00491DBF">
        <w:t xml:space="preserve">ASHRAE Journal, September 2015. </w:t>
      </w:r>
      <w:hyperlink r:id="rId110"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11"/>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680" w:name="_Toc14197383"/>
      <w:r w:rsidRPr="00491DBF">
        <w:lastRenderedPageBreak/>
        <w:t>Motors and VFD</w:t>
      </w:r>
      <w:r w:rsidR="00861824" w:rsidRPr="00491DBF">
        <w:t>s</w:t>
      </w:r>
      <w:bookmarkEnd w:id="680"/>
    </w:p>
    <w:p w14:paraId="4D2BFFB0" w14:textId="77777777" w:rsidR="00C715DB" w:rsidRPr="00491DBF" w:rsidRDefault="00C715DB" w:rsidP="007616DB">
      <w:pPr>
        <w:pStyle w:val="Heading3"/>
      </w:pPr>
      <w:bookmarkStart w:id="681" w:name="_Toc411422486"/>
      <w:bookmarkStart w:id="682" w:name="_Toc473645689"/>
      <w:bookmarkStart w:id="683" w:name="_Toc14197384"/>
      <w:bookmarkStart w:id="684" w:name="_Ref364072379"/>
      <w:r w:rsidRPr="00491DBF">
        <w:t>Premium Efficiency Motors</w:t>
      </w:r>
      <w:bookmarkEnd w:id="681"/>
      <w:bookmarkEnd w:id="682"/>
      <w:bookmarkEnd w:id="68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685" w:name="_Ref394593070"/>
    </w:p>
    <w:p w14:paraId="0863A162" w14:textId="77777777" w:rsidR="00C715DB" w:rsidRPr="00491DBF" w:rsidRDefault="00C715DB" w:rsidP="00C715DB">
      <w:pPr>
        <w:pStyle w:val="SubStyle"/>
      </w:pPr>
      <w:r w:rsidRPr="00491DBF">
        <w:t>Algorithms</w:t>
      </w:r>
      <w:bookmarkEnd w:id="685"/>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F20508"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F20508"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F20508"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F20508"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lastRenderedPageBreak/>
        <w:t>Definition of Terms</w:t>
      </w:r>
    </w:p>
    <w:p w14:paraId="190C9118" w14:textId="480750B4" w:rsidR="00C715DB" w:rsidRPr="00491DBF" w:rsidRDefault="00C715DB" w:rsidP="00C715DB">
      <w:pPr>
        <w:pStyle w:val="Caption"/>
      </w:pPr>
      <w:bookmarkStart w:id="686" w:name="_Ref364075144"/>
      <w:bookmarkStart w:id="687" w:name="_Ref275549496"/>
      <w:bookmarkStart w:id="688" w:name="_Toc364760746"/>
      <w:bookmarkStart w:id="689" w:name="_Toc377465564"/>
      <w:bookmarkStart w:id="690" w:name="_Toc411422735"/>
      <w:bookmarkStart w:id="691" w:name="_Toc473645967"/>
      <w:bookmarkStart w:id="692"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686"/>
      <w:bookmarkEnd w:id="687"/>
      <w:r w:rsidRPr="00491DBF">
        <w:t>: Terms, Values, and References for Premium Efficiency Motor</w:t>
      </w:r>
      <w:bookmarkEnd w:id="688"/>
      <w:bookmarkEnd w:id="689"/>
      <w:bookmarkEnd w:id="690"/>
      <w:bookmarkEnd w:id="691"/>
      <w:r w:rsidRPr="00491DBF">
        <w:t>s</w:t>
      </w:r>
      <w:bookmarkEnd w:id="692"/>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378A8F14"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490B60EF" w14:textId="599FBA32" w:rsidR="00C715DB" w:rsidRPr="00491DBF" w:rsidRDefault="00C715DB" w:rsidP="00D52E34">
            <w:pPr>
              <w:pStyle w:val="TableCell"/>
              <w:jc w:val="center"/>
              <w:rPr>
                <w:i/>
                <w:szCs w:val="18"/>
              </w:rPr>
            </w:pPr>
            <w:r w:rsidRPr="00491DBF">
              <w:rPr>
                <w:i/>
                <w:szCs w:val="18"/>
              </w:rPr>
              <w:t>kW/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693" w:name="_Ref529972148"/>
              <m:r>
                <w:rPr>
                  <w:rStyle w:val="FootnoteReference"/>
                  <w:rFonts w:ascii="Cambria Math" w:hAnsi="Cambria Math" w:cs="Arial"/>
                  <w:i/>
                  <w:color w:val="000000"/>
                  <w:szCs w:val="18"/>
                </w:rPr>
                <w:footnoteReference w:id="34"/>
              </m:r>
            </m:oMath>
            <w:bookmarkEnd w:id="693"/>
            <w:r w:rsidRPr="00491DBF">
              <w:rPr>
                <w:szCs w:val="18"/>
              </w:rPr>
              <w:t>, Annual run hours of the motor</w:t>
            </w:r>
          </w:p>
        </w:tc>
        <w:tc>
          <w:tcPr>
            <w:tcW w:w="784" w:type="pct"/>
            <w:vMerge w:val="restart"/>
            <w:vAlign w:val="center"/>
          </w:tcPr>
          <w:p w14:paraId="46C2C8D5" w14:textId="77777777" w:rsidR="00C715DB" w:rsidRPr="00491DBF" w:rsidRDefault="00F20508"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F20508"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F20508"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694"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695" w:name="_Ref413757890"/>
      <w:bookmarkStart w:id="696" w:name="_Toc473645968"/>
      <w:r w:rsidRPr="00491DBF">
        <w:br w:type="page"/>
      </w:r>
    </w:p>
    <w:p w14:paraId="5AB7F5CA" w14:textId="78127DD5" w:rsidR="00C715DB" w:rsidRPr="00491DBF" w:rsidRDefault="00C715DB" w:rsidP="00C715DB">
      <w:pPr>
        <w:pStyle w:val="Caption"/>
      </w:pPr>
      <w:bookmarkStart w:id="697" w:name="_Ref533680101"/>
      <w:bookmarkStart w:id="698" w:name="_Toc1419752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695"/>
      <w:bookmarkEnd w:id="697"/>
      <w:r w:rsidRPr="00491DBF">
        <w:t>: Baseline Efficiencies for NEMA Design A and NEMA Design B Motors</w:t>
      </w:r>
      <w:bookmarkEnd w:id="696"/>
      <w:bookmarkEnd w:id="698"/>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699" w:name="_Ref413757896"/>
      <w:bookmarkStart w:id="700" w:name="_Toc473645969"/>
      <w:bookmarkStart w:id="701"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699"/>
      <w:r w:rsidRPr="00491DBF">
        <w:t>: Baseline Motor Efficiencies for NEMA Design C Motors</w:t>
      </w:r>
      <w:bookmarkEnd w:id="700"/>
      <w:bookmarkEnd w:id="701"/>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694"/>
    <w:p w14:paraId="70397B23" w14:textId="77777777" w:rsidR="00C715DB" w:rsidRPr="00491DBF" w:rsidRDefault="00C715DB" w:rsidP="00C715DB"/>
    <w:p w14:paraId="6835ED17" w14:textId="54B94EBC" w:rsidR="00C715DB" w:rsidRPr="00491DBF" w:rsidRDefault="00C715DB" w:rsidP="00C715DB">
      <w:pPr>
        <w:pStyle w:val="Table"/>
      </w:pPr>
      <w:bookmarkStart w:id="702" w:name="_Ref261523047"/>
      <w:bookmarkStart w:id="703" w:name="_Ref275556522"/>
      <w:bookmarkStart w:id="704" w:name="_Toc364760749"/>
      <w:bookmarkStart w:id="705" w:name="_Toc377465567"/>
      <w:bookmarkStart w:id="706" w:name="_Toc411422738"/>
      <w:bookmarkStart w:id="707" w:name="_Toc473645970"/>
      <w:bookmarkStart w:id="708" w:name="_Toc1419752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702"/>
      <w:bookmarkEnd w:id="703"/>
      <w:r w:rsidRPr="00491DBF">
        <w:t>: Default RHRS and CFs for Supply Fan Motors in Commercial Buildings</w:t>
      </w:r>
      <w:bookmarkEnd w:id="704"/>
      <w:bookmarkEnd w:id="705"/>
      <w:r w:rsidRPr="00491DBF">
        <w:rPr>
          <w:rStyle w:val="FootnoteReference"/>
        </w:rPr>
        <w:footnoteReference w:id="36"/>
      </w:r>
      <w:bookmarkEnd w:id="706"/>
      <w:bookmarkEnd w:id="707"/>
      <w:bookmarkEnd w:id="708"/>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lastRenderedPageBreak/>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709" w:name="_Ref393827821"/>
      <w:bookmarkStart w:id="710" w:name="_Toc411422739"/>
      <w:bookmarkStart w:id="711" w:name="_Toc473645971"/>
      <w:bookmarkStart w:id="712" w:name="_Toc1419753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709"/>
      <w:r w:rsidRPr="00491DBF">
        <w:t>: Default RHRS and CFs for Chilled Water Pump (CHWP) Motors in Commercial Buildings</w:t>
      </w:r>
      <w:r w:rsidRPr="00491DBF">
        <w:rPr>
          <w:rStyle w:val="FootnoteReference"/>
        </w:rPr>
        <w:footnoteReference w:id="37"/>
      </w:r>
      <w:bookmarkEnd w:id="710"/>
      <w:bookmarkEnd w:id="711"/>
      <w:bookmarkEnd w:id="712"/>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713" w:name="_Ref1132686"/>
      <w:bookmarkStart w:id="714" w:name="_Toc411422740"/>
      <w:bookmarkStart w:id="715" w:name="_Toc473645972"/>
      <w:bookmarkStart w:id="716" w:name="_Toc1419753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713"/>
      <w:r w:rsidRPr="00491DBF">
        <w:t>: Default RHRS and CFs for Cooling Tower Fan (CTF) Motors in Commercial Buildings</w:t>
      </w:r>
      <w:r w:rsidRPr="00491DBF">
        <w:rPr>
          <w:rStyle w:val="FootnoteReference"/>
        </w:rPr>
        <w:footnoteReference w:id="38"/>
      </w:r>
      <w:bookmarkEnd w:id="714"/>
      <w:bookmarkEnd w:id="715"/>
      <w:bookmarkEnd w:id="716"/>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717" w:name="_Toc411422741"/>
      <w:bookmarkStart w:id="718" w:name="_Toc473645973"/>
      <w:bookmarkStart w:id="719" w:name="_Toc1419753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717"/>
      <w:bookmarkEnd w:id="718"/>
      <w:bookmarkEnd w:id="719"/>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720" w:name="_Ref393827840"/>
      <w:bookmarkStart w:id="721" w:name="_Toc411422742"/>
      <w:bookmarkStart w:id="722" w:name="_Toc473645974"/>
      <w:bookmarkStart w:id="723" w:name="_Toc1419753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720"/>
      <w:r w:rsidRPr="00491DBF">
        <w:t>: Default RHRS and CFs for Condenser Water Pump Motors in Commercial Buildings</w:t>
      </w:r>
      <w:r w:rsidRPr="00491DBF">
        <w:rPr>
          <w:rStyle w:val="FootnoteReference"/>
        </w:rPr>
        <w:footnoteReference w:id="40"/>
      </w:r>
      <w:bookmarkEnd w:id="721"/>
      <w:bookmarkEnd w:id="722"/>
      <w:bookmarkEnd w:id="723"/>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lastRenderedPageBreak/>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5FB70606"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hyperlink r:id="rId113" w:history="1">
        <w:r w:rsidR="00EF27D0" w:rsidRPr="00491DBF">
          <w:rPr>
            <w:rStyle w:val="Hyperlink"/>
          </w:rPr>
          <w:t>http://www.puc.pa.gov/pcdocs/1311852.docx</w:t>
        </w:r>
      </w:hyperlink>
      <w:r w:rsidR="00EF27D0" w:rsidRPr="00491DBF">
        <w:t>. Accessed December 2018</w:t>
      </w:r>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14"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724" w:name="_Ref248897685"/>
      <w:bookmarkStart w:id="725" w:name="_Toc249174109"/>
      <w:bookmarkStart w:id="726" w:name="_Toc364760939"/>
      <w:bookmarkStart w:id="727" w:name="_Toc411422487"/>
      <w:bookmarkStart w:id="728" w:name="_Toc473645690"/>
      <w:bookmarkStart w:id="729" w:name="_Toc14197385"/>
      <w:bookmarkEnd w:id="684"/>
      <w:r w:rsidRPr="00491DBF">
        <w:lastRenderedPageBreak/>
        <w:t>Variable Frequency Drive (VFD) Improvements</w:t>
      </w:r>
      <w:bookmarkEnd w:id="724"/>
      <w:bookmarkEnd w:id="725"/>
      <w:bookmarkEnd w:id="726"/>
      <w:bookmarkEnd w:id="727"/>
      <w:bookmarkEnd w:id="728"/>
      <w:bookmarkEnd w:id="7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730" w:name="_Toc249174110"/>
      <w:bookmarkStart w:id="731" w:name="_Ref364072432"/>
    </w:p>
    <w:p w14:paraId="41AB816D" w14:textId="77777777" w:rsidR="00C715DB" w:rsidRPr="00491DBF" w:rsidRDefault="00C715DB" w:rsidP="00C715DB">
      <w:pPr>
        <w:pStyle w:val="SubStyle"/>
      </w:pPr>
      <w:r w:rsidRPr="00491DBF">
        <w:t>Algorithms</w:t>
      </w:r>
      <w:bookmarkEnd w:id="730"/>
      <w:bookmarkEnd w:id="731"/>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F20508"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F20508"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F20508"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F20508"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732" w:name="_Toc249174112"/>
      <w:bookmarkStart w:id="733" w:name="_Toc249174111"/>
      <w:r w:rsidRPr="00491DBF">
        <w:lastRenderedPageBreak/>
        <w:t>Definition</w:t>
      </w:r>
      <w:r w:rsidR="00C715DB" w:rsidRPr="00491DBF">
        <w:t xml:space="preserve"> of Terms</w:t>
      </w:r>
    </w:p>
    <w:p w14:paraId="49B6A7C2" w14:textId="4E8CF243" w:rsidR="00C715DB" w:rsidRPr="00491DBF" w:rsidRDefault="00C715DB" w:rsidP="00C715DB">
      <w:pPr>
        <w:pStyle w:val="Table"/>
      </w:pPr>
      <w:bookmarkStart w:id="734" w:name="_Toc473645975"/>
      <w:bookmarkStart w:id="735"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734"/>
      <w:r w:rsidRPr="00491DBF">
        <w:t>s</w:t>
      </w:r>
      <w:bookmarkEnd w:id="735"/>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736" w:name="_Ref529973612"/>
            <w:r w:rsidRPr="00491DBF">
              <w:rPr>
                <w:rStyle w:val="FootnoteReference"/>
                <w:rFonts w:cs="Arial"/>
                <w:color w:val="000000"/>
                <w:sz w:val="18"/>
                <w:szCs w:val="18"/>
              </w:rPr>
              <w:footnoteReference w:id="42"/>
            </w:r>
            <w:bookmarkEnd w:id="736"/>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F20508"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F20508"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F20508"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F20508"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F20508"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F20508"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F20508"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F20508"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737" w:name="_Ref392838452"/>
      <w:bookmarkStart w:id="738" w:name="_Toc411422744"/>
      <w:bookmarkStart w:id="739" w:name="_Toc473645976"/>
      <w:bookmarkStart w:id="740" w:name="_Toc14197535"/>
      <w:bookmarkEnd w:id="732"/>
      <w:bookmarkEnd w:id="73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737"/>
      <w:r w:rsidRPr="00491DBF">
        <w:t>: Default Load Profiles for HVAC Fans and Pump</w:t>
      </w:r>
      <w:bookmarkEnd w:id="738"/>
      <w:bookmarkEnd w:id="739"/>
      <w:r w:rsidRPr="00491DBF">
        <w:t>s</w:t>
      </w:r>
      <w:bookmarkEnd w:id="740"/>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741" w:name="_Ref529971539"/>
    </w:p>
    <w:p w14:paraId="7D0C0789" w14:textId="583C9D27" w:rsidR="00C715DB" w:rsidRPr="00491DBF" w:rsidRDefault="00C715DB" w:rsidP="00C715DB">
      <w:pPr>
        <w:pStyle w:val="Table"/>
      </w:pPr>
      <w:bookmarkStart w:id="742" w:name="_Ref533765789"/>
      <w:bookmarkStart w:id="743"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741"/>
      <w:bookmarkEnd w:id="742"/>
      <w:r w:rsidRPr="00491DBF">
        <w:t>: Supply/Return and Cooling Tower Fan Power Part Load Ratios</w:t>
      </w:r>
      <w:bookmarkEnd w:id="743"/>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744" w:name="_Ref529971555"/>
      <w:bookmarkStart w:id="745"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744"/>
      <w:r w:rsidRPr="00491DBF">
        <w:t>: HVAC Pump Power Part Load Ratios</w:t>
      </w:r>
      <w:bookmarkEnd w:id="745"/>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lastRenderedPageBreak/>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746"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746"/>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6"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7"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747" w:name="_Toc411422488"/>
      <w:bookmarkStart w:id="748" w:name="_Toc473645691"/>
      <w:bookmarkStart w:id="749" w:name="_Toc14197386"/>
      <w:r w:rsidRPr="00491DBF">
        <w:lastRenderedPageBreak/>
        <w:t>ECM Circulating Fan</w:t>
      </w:r>
      <w:bookmarkEnd w:id="747"/>
      <w:bookmarkEnd w:id="748"/>
      <w:bookmarkEnd w:id="7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F20508"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lastRenderedPageBreak/>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F20508"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0B6F09AC"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lastRenderedPageBreak/>
        <w:t>Definition of Terms</w:t>
      </w:r>
    </w:p>
    <w:p w14:paraId="0E79A9F5" w14:textId="38803012" w:rsidR="00C715DB" w:rsidRPr="00491DBF" w:rsidRDefault="00C715DB" w:rsidP="00C715DB">
      <w:pPr>
        <w:pStyle w:val="Caption"/>
        <w:keepLines/>
      </w:pPr>
      <w:bookmarkStart w:id="750" w:name="_Toc411422745"/>
      <w:bookmarkStart w:id="751" w:name="_Toc473645977"/>
      <w:bookmarkStart w:id="752"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750"/>
      <w:bookmarkEnd w:id="751"/>
      <w:r w:rsidRPr="00491DBF">
        <w:t>s</w:t>
      </w:r>
      <w:bookmarkEnd w:id="75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F20508"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F20508"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F20508"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F20508"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F20508"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F20508"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F20508"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F20508"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F20508"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F20508"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F20508"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57E0C174" w:rsidR="00C715DB" w:rsidRPr="00491DBF" w:rsidRDefault="00C715DB" w:rsidP="007E16C5">
            <w:pPr>
              <w:pStyle w:val="TableCell"/>
              <w:keepLines/>
              <w:jc w:val="left"/>
              <w:rPr>
                <w:szCs w:val="18"/>
              </w:rPr>
            </w:pPr>
            <m:oMath>
              <m:r>
                <w:rPr>
                  <w:rFonts w:ascii="Cambria Math" w:hAnsi="Cambria Math"/>
                  <w:szCs w:val="18"/>
                </w:rPr>
                <m:t>746</m:t>
              </m:r>
            </m:oMath>
            <w:r w:rsidRPr="00491DBF">
              <w:rPr>
                <w:szCs w:val="18"/>
              </w:rPr>
              <w:t xml:space="preserve">, Conversion factor for HP to </w:t>
            </w:r>
            <w:r w:rsidR="009C01DD" w:rsidRPr="00491DBF">
              <w:rPr>
                <w:szCs w:val="18"/>
              </w:rPr>
              <w:t>Watts</w:t>
            </w:r>
          </w:p>
        </w:tc>
        <w:tc>
          <w:tcPr>
            <w:tcW w:w="521" w:type="pct"/>
            <w:vAlign w:val="center"/>
          </w:tcPr>
          <w:p w14:paraId="4F6EEF44" w14:textId="609F12F0" w:rsidR="00C715DB" w:rsidRPr="00491DBF" w:rsidRDefault="00C715DB" w:rsidP="007E16C5">
            <w:pPr>
              <w:pStyle w:val="TableCell"/>
              <w:keepLines/>
              <w:jc w:val="center"/>
              <w:rPr>
                <w:i/>
                <w:szCs w:val="18"/>
              </w:rPr>
            </w:pPr>
            <w:r w:rsidRPr="00491DBF">
              <w:rPr>
                <w:i/>
                <w:szCs w:val="18"/>
              </w:rPr>
              <w:t>W/HP</w:t>
            </w:r>
          </w:p>
        </w:tc>
        <w:tc>
          <w:tcPr>
            <w:tcW w:w="1500" w:type="pct"/>
            <w:shd w:val="clear" w:color="auto" w:fill="auto"/>
            <w:vAlign w:val="center"/>
          </w:tcPr>
          <w:p w14:paraId="6DDDEFE6" w14:textId="51A66C1C" w:rsidR="00C715DB" w:rsidRPr="00491DBF" w:rsidRDefault="00C715DB" w:rsidP="007E16C5">
            <w:pPr>
              <w:pStyle w:val="TableCell"/>
              <w:keepLines/>
              <w:jc w:val="center"/>
              <w:rPr>
                <w:szCs w:val="18"/>
              </w:rPr>
            </w:pPr>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753" w:name="_Ref392665819"/>
      <w:bookmarkStart w:id="754" w:name="_Toc411422746"/>
      <w:bookmarkStart w:id="755"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756" w:name="_Toc14197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753"/>
      <w:r w:rsidRPr="00491DBF">
        <w:t xml:space="preserve">: </w:t>
      </w:r>
      <w:bookmarkEnd w:id="754"/>
      <w:bookmarkEnd w:id="755"/>
      <w:r w:rsidRPr="00491DBF">
        <w:t>Default Motor Efficiency by Motor Type</w:t>
      </w:r>
      <w:bookmarkEnd w:id="756"/>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57" w:name="_Ref389038333"/>
      <w:r w:rsidRPr="00491DBF">
        <w:rPr>
          <w:bCs/>
          <w:szCs w:val="24"/>
        </w:rPr>
        <w:t xml:space="preserve">California Public Utilities Commission Database for Energy Efficient Resources (DEER) EUL Support Table for 2020, </w:t>
      </w:r>
      <w:hyperlink r:id="rId11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9"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758" w:name="_Toc411422489"/>
      <w:bookmarkStart w:id="759" w:name="_Toc473645692"/>
      <w:bookmarkEnd w:id="757"/>
      <w:r w:rsidRPr="00491DBF">
        <w:t xml:space="preserve">Phase II SWE team modeling, described in the 2015 Tentative Order Section E.3.c, </w:t>
      </w:r>
      <w:hyperlink r:id="rId120"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21"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760" w:name="_Toc14197387"/>
      <w:r w:rsidRPr="00491DBF">
        <w:lastRenderedPageBreak/>
        <w:t>VSD on Kitchen Exhaust Fan</w:t>
      </w:r>
      <w:bookmarkEnd w:id="758"/>
      <w:bookmarkEnd w:id="759"/>
      <w:bookmarkEnd w:id="7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788E4FBA" w:rsidR="00C715DB" w:rsidRPr="00491DBF" w:rsidRDefault="00C715DB" w:rsidP="00C715DB">
      <w:r w:rsidRPr="00491DBF">
        <w:t xml:space="preserve">Annual energy and demand savings values are based on monitoring results from five different types of sites, as summarized in the </w:t>
      </w:r>
      <w:r w:rsidR="00C0265D">
        <w:t>SDG&amp;E</w:t>
      </w:r>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761" w:name="_Toc411422747"/>
      <w:bookmarkStart w:id="762" w:name="_Toc473645979"/>
      <w:bookmarkStart w:id="763"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761"/>
      <w:bookmarkEnd w:id="762"/>
      <w:r w:rsidRPr="00491DBF">
        <w:t>ns</w:t>
      </w:r>
      <w:bookmarkEnd w:id="763"/>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F20508"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F20508"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06957F72" w:rsidR="00C715DB" w:rsidRPr="00491DBF" w:rsidRDefault="00C0265D" w:rsidP="00D52E34">
            <w:pPr>
              <w:pStyle w:val="TableCell"/>
              <w:jc w:val="center"/>
            </w:pPr>
            <w:r>
              <w:t>2</w:t>
            </w:r>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lastRenderedPageBreak/>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764" w:name="_Toc14197388"/>
      <w:r w:rsidRPr="00491DBF">
        <w:lastRenderedPageBreak/>
        <w:t>ECM Circulator Pump</w:t>
      </w:r>
      <w:bookmarkEnd w:id="7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F20508"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2B67206A"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lastRenderedPageBreak/>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F20508"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2E535F0C"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F20508"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4F720F59"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765" w:name="_Ref473742276"/>
      <w:bookmarkStart w:id="766"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765"/>
      <w:r w:rsidRPr="00491DBF">
        <w:t>: Terms, Values, and References for ECM Circulator Pumps</w:t>
      </w:r>
      <w:bookmarkEnd w:id="766"/>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F20508"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F20508"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1E09D8A4" w:rsidR="00C715DB" w:rsidRPr="00491DBF" w:rsidRDefault="00C12F07" w:rsidP="00562CB9">
            <w:pPr>
              <w:pStyle w:val="TableCell"/>
              <w:keepNext w:val="0"/>
              <w:jc w:val="left"/>
              <w:rPr>
                <w:szCs w:val="18"/>
              </w:rPr>
            </w:pPr>
            <m:oMath>
              <m:r>
                <w:rPr>
                  <w:rFonts w:ascii="Cambria Math" w:hAnsi="Cambria Math"/>
                  <w:szCs w:val="18"/>
                </w:rPr>
                <m:t>R</m:t>
              </m:r>
            </m:oMath>
            <w:r w:rsidR="00C715DB" w:rsidRPr="00491DBF">
              <w:rPr>
                <w:szCs w:val="18"/>
              </w:rPr>
              <w:t xml:space="preserve">, </w:t>
            </w:r>
            <w:r w:rsidR="00D04B8D" w:rsidRPr="00491DBF">
              <w:rPr>
                <w:szCs w:val="18"/>
              </w:rPr>
              <w:t xml:space="preserve">Ratio of ECM watts to baseline watts. </w:t>
            </w:r>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F20508"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F20508"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F20508"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F20508"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F20508"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F20508"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F20508"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F20508"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F20508"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F20508"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04393809" w:rsidR="00C715DB" w:rsidRPr="00491DBF" w:rsidRDefault="00C715DB" w:rsidP="00562CB9">
            <w:pPr>
              <w:pStyle w:val="TableCell"/>
              <w:keepNext w:val="0"/>
              <w:jc w:val="left"/>
              <w:rPr>
                <w:szCs w:val="18"/>
              </w:rPr>
            </w:pPr>
            <m:oMath>
              <m:r>
                <w:rPr>
                  <w:rFonts w:ascii="Cambria Math" w:hAnsi="Cambria Math"/>
                  <w:szCs w:val="18"/>
                </w:rPr>
                <m:t>746</m:t>
              </m:r>
            </m:oMath>
            <w:r w:rsidRPr="00491DBF">
              <w:rPr>
                <w:szCs w:val="18"/>
              </w:rPr>
              <w:t xml:space="preserve">, Conversion factor for HP to </w:t>
            </w:r>
            <w:r w:rsidR="00B74CD2" w:rsidRPr="00491DBF">
              <w:rPr>
                <w:szCs w:val="18"/>
              </w:rPr>
              <w:t>Watts</w:t>
            </w:r>
          </w:p>
        </w:tc>
        <w:tc>
          <w:tcPr>
            <w:tcW w:w="508" w:type="pct"/>
            <w:vAlign w:val="center"/>
          </w:tcPr>
          <w:p w14:paraId="3F5D1697" w14:textId="5C0048AE" w:rsidR="00C715DB" w:rsidRPr="00491DBF" w:rsidRDefault="00C715DB" w:rsidP="00562CB9">
            <w:pPr>
              <w:pStyle w:val="TableCell"/>
              <w:keepNext w:val="0"/>
              <w:jc w:val="center"/>
              <w:rPr>
                <w:i/>
                <w:szCs w:val="18"/>
              </w:rPr>
            </w:pPr>
            <w:r w:rsidRPr="00491DBF">
              <w:rPr>
                <w:i/>
                <w:szCs w:val="18"/>
              </w:rPr>
              <w:t>W/HP</w:t>
            </w:r>
          </w:p>
        </w:tc>
        <w:tc>
          <w:tcPr>
            <w:tcW w:w="1415" w:type="pct"/>
            <w:shd w:val="clear" w:color="auto" w:fill="auto"/>
            <w:vAlign w:val="center"/>
          </w:tcPr>
          <w:p w14:paraId="713867C2" w14:textId="11F114E7" w:rsidR="00C715DB" w:rsidRPr="00491DBF" w:rsidRDefault="00C715DB" w:rsidP="00562CB9">
            <w:pPr>
              <w:pStyle w:val="TableCell"/>
              <w:keepNext w:val="0"/>
              <w:jc w:val="center"/>
              <w:rPr>
                <w:szCs w:val="18"/>
              </w:rPr>
            </w:pPr>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F20508"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767" w:name="_Ref465686998"/>
    </w:p>
    <w:p w14:paraId="4A46DDEF" w14:textId="2B22252A" w:rsidR="00C715DB" w:rsidRPr="00491DBF" w:rsidRDefault="00C715DB" w:rsidP="00C715DB">
      <w:pPr>
        <w:pStyle w:val="SubStyle"/>
        <w:keepNext/>
        <w:keepLines/>
      </w:pPr>
      <w:r w:rsidRPr="00491DBF">
        <w:t>Default Energy Savings</w:t>
      </w:r>
    </w:p>
    <w:bookmarkEnd w:id="767"/>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pPr>
      <w:r w:rsidRPr="00491DBF">
        <w:t xml:space="preserve">Wisconsin Focus on Energy 2018 Technical Reference Manual, </w:t>
      </w:r>
      <w:r w:rsidR="004A69D2" w:rsidRPr="00491DBF">
        <w:t>HVAC: Variable Speed ECM Pump, Domestic Hot Water Recirculation, Heating Water Circulation, and Cooling Water Circulation</w:t>
      </w:r>
      <w:r w:rsidRPr="00491DBF">
        <w:t xml:space="preserve">. </w:t>
      </w:r>
      <w:r w:rsidRPr="00237088">
        <w:rPr>
          <w:lang w:val="fr-FR"/>
        </w:rPr>
        <w:t xml:space="preserve">Page </w:t>
      </w:r>
      <w:r w:rsidR="004A69D2" w:rsidRPr="00237088">
        <w:rPr>
          <w:lang w:val="fr-FR"/>
        </w:rPr>
        <w:t>218</w:t>
      </w:r>
      <w:r w:rsidRPr="00237088">
        <w:rPr>
          <w:lang w:val="fr-FR"/>
        </w:rPr>
        <w:t xml:space="preserve">. </w:t>
      </w:r>
      <w:hyperlink r:id="rId124" w:history="1">
        <w:r w:rsidRPr="00A53EAB">
          <w:rPr>
            <w:rStyle w:val="Hyperlink"/>
            <w:rFonts w:cs="Arial"/>
          </w:rPr>
          <w:t>https://www.focusonenergy.com/sites/default/files/TRM%202018%20Final%20Version%20Dec%202017_1.pdf</w:t>
        </w:r>
      </w:hyperlink>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25"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768" w:name="_Toc14197389"/>
      <w:r w:rsidRPr="00491DBF">
        <w:lastRenderedPageBreak/>
        <w:t>High Efficiency Pumps</w:t>
      </w:r>
      <w:bookmarkEnd w:id="7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F20508"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F20508"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F20508"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F20508"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lastRenderedPageBreak/>
        <w:t>Definition of Terms</w:t>
      </w:r>
    </w:p>
    <w:p w14:paraId="3C977CFE" w14:textId="4741BF9C" w:rsidR="00180EFC" w:rsidRPr="00491DBF" w:rsidRDefault="00180EFC" w:rsidP="00180EFC">
      <w:pPr>
        <w:pStyle w:val="Caption"/>
      </w:pPr>
      <w:bookmarkStart w:id="769"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769"/>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32C72"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03B51D6F" w14:textId="187D0A94" w:rsidR="00180EFC" w:rsidRPr="00491DBF" w:rsidRDefault="00180EFC" w:rsidP="00145268">
            <w:pPr>
              <w:pStyle w:val="TableCell"/>
              <w:keepNext w:val="0"/>
              <w:jc w:val="center"/>
              <w:rPr>
                <w:i/>
                <w:szCs w:val="18"/>
              </w:rPr>
            </w:pPr>
            <w:r w:rsidRPr="00491DBF">
              <w:rPr>
                <w:i/>
                <w:szCs w:val="18"/>
              </w:rPr>
              <w:t>kW/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F20508"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F20508"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F20508"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770" w:name="_Ref536471766"/>
      <w:bookmarkStart w:id="771" w:name="_Toc14197543"/>
      <w:r w:rsidRPr="00491DBF">
        <w:lastRenderedPageBreak/>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770"/>
      <w:r w:rsidRPr="00491DBF">
        <w:t xml:space="preserve">: Baseline Pump Energy </w:t>
      </w:r>
      <w:r w:rsidR="006459FC" w:rsidRPr="00491DBF">
        <w:t>Indices</w:t>
      </w:r>
      <w:bookmarkEnd w:id="771"/>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6"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7"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8"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9"/>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772" w:name="_Toc411422490"/>
      <w:bookmarkStart w:id="773" w:name="_Toc531001930"/>
      <w:bookmarkStart w:id="774" w:name="_Toc14197390"/>
      <w:bookmarkStart w:id="775" w:name="_Toc364760942"/>
      <w:r w:rsidRPr="00491DBF">
        <w:lastRenderedPageBreak/>
        <w:t>Domestic Hot Water</w:t>
      </w:r>
      <w:bookmarkEnd w:id="772"/>
      <w:bookmarkEnd w:id="773"/>
      <w:bookmarkEnd w:id="774"/>
    </w:p>
    <w:p w14:paraId="107F1959" w14:textId="77777777" w:rsidR="00974003" w:rsidRPr="00491DBF" w:rsidRDefault="00974003" w:rsidP="007616DB">
      <w:pPr>
        <w:pStyle w:val="Heading3"/>
        <w:rPr>
          <w:rFonts w:cs="Arial"/>
        </w:rPr>
      </w:pPr>
      <w:bookmarkStart w:id="776" w:name="_Toc414025091"/>
      <w:bookmarkStart w:id="777" w:name="_Toc414025113"/>
      <w:bookmarkStart w:id="778" w:name="_Toc414025114"/>
      <w:bookmarkStart w:id="779" w:name="_Toc414025115"/>
      <w:bookmarkStart w:id="780" w:name="_Toc414025116"/>
      <w:bookmarkStart w:id="781" w:name="_Toc414025117"/>
      <w:bookmarkStart w:id="782" w:name="_Toc414025118"/>
      <w:bookmarkStart w:id="783" w:name="_Toc414025119"/>
      <w:bookmarkStart w:id="784" w:name="_Toc414025120"/>
      <w:bookmarkStart w:id="785" w:name="_Toc414025121"/>
      <w:bookmarkStart w:id="786" w:name="_Toc414025125"/>
      <w:bookmarkStart w:id="787" w:name="_Toc414025126"/>
      <w:bookmarkStart w:id="788" w:name="_Toc414025127"/>
      <w:bookmarkStart w:id="789" w:name="_Toc414025131"/>
      <w:bookmarkStart w:id="790" w:name="_Toc414025132"/>
      <w:bookmarkStart w:id="791" w:name="_Toc414025133"/>
      <w:bookmarkStart w:id="792" w:name="_Toc414025137"/>
      <w:bookmarkStart w:id="793" w:name="_Toc414025138"/>
      <w:bookmarkStart w:id="794" w:name="_Toc414025139"/>
      <w:bookmarkStart w:id="795" w:name="_Toc414025140"/>
      <w:bookmarkStart w:id="796" w:name="_Toc414025144"/>
      <w:bookmarkStart w:id="797" w:name="_Toc414025145"/>
      <w:bookmarkStart w:id="798" w:name="_Toc414025166"/>
      <w:bookmarkStart w:id="799" w:name="_Toc414025167"/>
      <w:bookmarkStart w:id="800" w:name="_Toc414025168"/>
      <w:bookmarkStart w:id="801" w:name="_Toc414025169"/>
      <w:bookmarkStart w:id="802" w:name="_Toc414025170"/>
      <w:bookmarkStart w:id="803" w:name="_Toc414025171"/>
      <w:bookmarkStart w:id="804" w:name="_Toc414025172"/>
      <w:bookmarkStart w:id="805" w:name="_Toc414025173"/>
      <w:bookmarkStart w:id="806" w:name="_Toc414025174"/>
      <w:bookmarkStart w:id="807" w:name="_Toc414025175"/>
      <w:bookmarkStart w:id="808" w:name="_Toc414025176"/>
      <w:bookmarkStart w:id="809" w:name="_Toc414025177"/>
      <w:bookmarkStart w:id="810" w:name="_Toc414025178"/>
      <w:bookmarkStart w:id="811" w:name="_Toc414025179"/>
      <w:bookmarkStart w:id="812" w:name="_Toc414025180"/>
      <w:bookmarkStart w:id="813" w:name="_Toc414025181"/>
      <w:bookmarkStart w:id="814" w:name="_Toc414025182"/>
      <w:bookmarkStart w:id="815" w:name="_Toc414025183"/>
      <w:bookmarkStart w:id="816" w:name="_Toc414025184"/>
      <w:bookmarkStart w:id="817" w:name="_Toc414025185"/>
      <w:bookmarkStart w:id="818" w:name="_Toc414025201"/>
      <w:bookmarkStart w:id="819" w:name="_Toc414025232"/>
      <w:bookmarkStart w:id="820" w:name="_Toc414025247"/>
      <w:bookmarkStart w:id="821" w:name="_Toc414025248"/>
      <w:bookmarkStart w:id="822" w:name="_Toc414025249"/>
      <w:bookmarkStart w:id="823" w:name="_Toc414025250"/>
      <w:bookmarkStart w:id="824" w:name="_Toc414025251"/>
      <w:bookmarkStart w:id="825" w:name="_Toc414025270"/>
      <w:bookmarkStart w:id="826" w:name="_Toc414025271"/>
      <w:bookmarkStart w:id="827" w:name="_Toc414025272"/>
      <w:bookmarkStart w:id="828" w:name="_Toc414025273"/>
      <w:bookmarkStart w:id="829" w:name="_Toc414025274"/>
      <w:bookmarkStart w:id="830" w:name="_Toc414025275"/>
      <w:bookmarkStart w:id="831" w:name="_Toc414025276"/>
      <w:bookmarkStart w:id="832" w:name="_Toc414025289"/>
      <w:bookmarkStart w:id="833" w:name="_Toc414025290"/>
      <w:bookmarkStart w:id="834" w:name="_Toc414025291"/>
      <w:bookmarkStart w:id="835" w:name="_Toc414025292"/>
      <w:bookmarkStart w:id="836" w:name="_Toc414025293"/>
      <w:bookmarkStart w:id="837" w:name="_Toc414025294"/>
      <w:bookmarkStart w:id="838" w:name="_Toc414025295"/>
      <w:bookmarkStart w:id="839" w:name="_Toc414025296"/>
      <w:bookmarkStart w:id="840" w:name="_Toc414025297"/>
      <w:bookmarkStart w:id="841" w:name="_Toc414025298"/>
      <w:bookmarkStart w:id="842" w:name="_Toc414025299"/>
      <w:bookmarkStart w:id="843" w:name="_Toc364760964"/>
      <w:bookmarkStart w:id="844" w:name="_Ref395165465"/>
      <w:bookmarkStart w:id="845" w:name="_Toc411422492"/>
      <w:bookmarkStart w:id="846" w:name="_Toc531001931"/>
      <w:bookmarkStart w:id="847" w:name="_Toc14197391"/>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r w:rsidRPr="00491DBF">
        <w:t>Heat Pump Water Heaters</w:t>
      </w:r>
      <w:bookmarkEnd w:id="843"/>
      <w:bookmarkEnd w:id="844"/>
      <w:bookmarkEnd w:id="845"/>
      <w:bookmarkEnd w:id="846"/>
      <w:bookmarkEnd w:id="8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F20508"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lastRenderedPageBreak/>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848" w:name="_Ref364436443"/>
      <w:bookmarkStart w:id="849" w:name="_Ref324346433"/>
      <w:bookmarkStart w:id="850" w:name="_Toc364760828"/>
      <w:bookmarkStart w:id="851" w:name="_Toc377465639"/>
    </w:p>
    <w:p w14:paraId="458739D1" w14:textId="77777777" w:rsidR="00974003" w:rsidRPr="00491DBF" w:rsidRDefault="00974003" w:rsidP="00974003">
      <w:pPr>
        <w:pStyle w:val="Caption"/>
      </w:pPr>
      <w:bookmarkStart w:id="852" w:name="_Ref421627441"/>
      <w:bookmarkStart w:id="853" w:name="_Ref413757968"/>
      <w:bookmarkStart w:id="854" w:name="_Ref394574878"/>
      <w:bookmarkStart w:id="855" w:name="_Toc411422752"/>
      <w:bookmarkStart w:id="856" w:name="_Toc531074150"/>
    </w:p>
    <w:p w14:paraId="60A50369" w14:textId="7FBC5F3F" w:rsidR="00464C00" w:rsidRPr="00491DBF" w:rsidRDefault="00464C00" w:rsidP="00464C00">
      <w:pPr>
        <w:pStyle w:val="Caption"/>
        <w:rPr>
          <w:vertAlign w:val="superscript"/>
        </w:rPr>
      </w:pPr>
      <w:bookmarkStart w:id="857" w:name="_Ref533762544"/>
      <w:bookmarkStart w:id="858" w:name="_Toc14197544"/>
      <w:bookmarkEnd w:id="848"/>
      <w:bookmarkEnd w:id="849"/>
      <w:bookmarkEnd w:id="850"/>
      <w:bookmarkEnd w:id="851"/>
      <w:bookmarkEnd w:id="852"/>
      <w:bookmarkEnd w:id="853"/>
      <w:bookmarkEnd w:id="854"/>
      <w:bookmarkEnd w:id="855"/>
      <w:bookmarkEnd w:id="8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857"/>
      <w:r w:rsidRPr="00491DBF">
        <w:t>: Typical water heating Gallons per Year and Energy to Demand Factors</w:t>
      </w:r>
      <w:bookmarkEnd w:id="8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859" w:name="_Ref377457537"/>
      <w:bookmarkStart w:id="860" w:name="_Toc364760829"/>
      <w:bookmarkStart w:id="861" w:name="_Toc377465640"/>
      <w:bookmarkStart w:id="862" w:name="_Toc411422753"/>
      <w:bookmarkStart w:id="863" w:name="_Toc531074151"/>
      <w:bookmarkStart w:id="864" w:name="_Toc141975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859"/>
      <w:r w:rsidRPr="00491DBF">
        <w:t>: COP Adjustment Factors</w:t>
      </w:r>
      <w:bookmarkEnd w:id="860"/>
      <w:bookmarkEnd w:id="861"/>
      <w:bookmarkEnd w:id="862"/>
      <w:bookmarkEnd w:id="863"/>
      <w:r w:rsidRPr="00491DBF">
        <w:t>, F</w:t>
      </w:r>
      <w:r w:rsidRPr="00491DBF">
        <w:rPr>
          <w:vertAlign w:val="subscript"/>
        </w:rPr>
        <w:t>adjust</w:t>
      </w:r>
      <w:bookmarkEnd w:id="864"/>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865" w:name="_Ref302742662"/>
      <w:bookmarkStart w:id="866" w:name="_Ref297042429"/>
    </w:p>
    <w:p w14:paraId="51E067D7" w14:textId="0B4DB021" w:rsidR="00974003" w:rsidRPr="00491DBF" w:rsidRDefault="00974003" w:rsidP="00974003">
      <w:pPr>
        <w:pStyle w:val="Caption"/>
      </w:pPr>
      <w:bookmarkStart w:id="867" w:name="_Toc531074149"/>
      <w:bookmarkStart w:id="868"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865"/>
      <w:r w:rsidRPr="00491DBF">
        <w:t>: Dependence of COP on Outdoor Wet Bulb Temperature</w:t>
      </w:r>
      <w:bookmarkEnd w:id="866"/>
      <w:bookmarkEnd w:id="867"/>
      <w:bookmarkEnd w:id="868"/>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lastRenderedPageBreak/>
        <w:t>Definition of Terms</w:t>
      </w:r>
    </w:p>
    <w:p w14:paraId="7541CF2F" w14:textId="774E6E9C" w:rsidR="00974003" w:rsidRPr="00491DBF" w:rsidRDefault="00974003" w:rsidP="00974003">
      <w:pPr>
        <w:pStyle w:val="Caption"/>
      </w:pPr>
      <w:bookmarkStart w:id="869" w:name="_Ref374021944"/>
      <w:bookmarkStart w:id="870" w:name="_Toc377465641"/>
      <w:bookmarkStart w:id="871" w:name="_Toc411422754"/>
      <w:bookmarkStart w:id="872" w:name="_Toc531074152"/>
      <w:bookmarkStart w:id="873"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869"/>
      <w:r w:rsidRPr="00491DBF">
        <w:t>: Terms, Values, and References for Heat Pump Water Heaters</w:t>
      </w:r>
      <w:bookmarkEnd w:id="870"/>
      <w:bookmarkEnd w:id="871"/>
      <w:bookmarkEnd w:id="872"/>
      <w:bookmarkEnd w:id="87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F20508"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F20508"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F20508"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F20508"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F20508"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F20508"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874" w:name="_Ref374021967"/>
      <w:bookmarkStart w:id="875" w:name="_Toc377465642"/>
      <w:bookmarkStart w:id="876" w:name="_Toc411422755"/>
      <w:bookmarkStart w:id="877" w:name="_Ref529428698"/>
      <w:bookmarkStart w:id="878" w:name="_Toc531074153"/>
      <w:bookmarkStart w:id="879"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874"/>
      <w:r w:rsidRPr="00491DBF">
        <w:t xml:space="preserve">: Minimum Baseline Uniform Energy Factor Based on </w:t>
      </w:r>
      <w:bookmarkEnd w:id="875"/>
      <w:bookmarkEnd w:id="876"/>
      <w:bookmarkEnd w:id="877"/>
      <w:bookmarkEnd w:id="878"/>
      <w:r w:rsidRPr="00491DBF">
        <w:t>Storage Volume</w:t>
      </w:r>
      <w:bookmarkEnd w:id="879"/>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lastRenderedPageBreak/>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880" w:name="_Toc14197548"/>
      <w:bookmarkStart w:id="881" w:name="_Toc411422756"/>
      <w:bookmarkStart w:id="882"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880"/>
      <w:r w:rsidRPr="00491DBF">
        <w:t xml:space="preserve"> </w:t>
      </w:r>
      <w:bookmarkEnd w:id="881"/>
      <w:bookmarkEnd w:id="882"/>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883" w:name="_Ref528568763"/>
      <w:r w:rsidRPr="00491DBF">
        <w:t xml:space="preserve">California Public Utilities Commission Database for Energy Efficient Resources (DEER) EUL Support Table for 2020, </w:t>
      </w:r>
      <w:hyperlink r:id="rId131" w:history="1">
        <w:r w:rsidRPr="00491DBF">
          <w:rPr>
            <w:rStyle w:val="Hyperlink"/>
          </w:rPr>
          <w:t>http://www.deeresources.com/files/DEER2020/download/SupportTable-EUL2020.xlsx</w:t>
        </w:r>
      </w:hyperlink>
      <w:r w:rsidRPr="00491DBF">
        <w:t>. Accessed November 13, 2018</w:t>
      </w:r>
      <w:bookmarkEnd w:id="883"/>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32" w:history="1">
        <w:r w:rsidRPr="00491DBF">
          <w:rPr>
            <w:rStyle w:val="Hyperlink"/>
            <w:rFonts w:cs="Arial"/>
          </w:rPr>
          <w:t>https://www.energystar.gov/sites/default/files/Water%20Heaters%20Final%20Version%203.2_Program%20Requirements_0.pdf</w:t>
        </w:r>
      </w:hyperlink>
      <w:r w:rsidRPr="00491DBF">
        <w:t xml:space="preserve"> </w:t>
      </w:r>
    </w:p>
    <w:p w14:paraId="5C417CC1" w14:textId="7C078D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r w:rsidR="005B0EEA">
        <w:t>f</w:t>
      </w:r>
      <w:r w:rsidR="007B4EC3" w:rsidRPr="00491DBF">
        <w:t>or</w:t>
      </w:r>
      <w:r w:rsidRPr="00491DBF">
        <w:t xml:space="preserve"> Consumer Products </w:t>
      </w:r>
      <w:r w:rsidR="005B0EEA">
        <w:t>a</w:t>
      </w:r>
      <w:r w:rsidR="007B4EC3" w:rsidRPr="00491DBF">
        <w:t>nd</w:t>
      </w:r>
      <w:r w:rsidRPr="00491DBF">
        <w:t xml:space="preserve"> Commercial </w:t>
      </w:r>
      <w:r w:rsidR="005B0EEA">
        <w:t>a</w:t>
      </w:r>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33" w:history="1">
        <w:r w:rsidRPr="00491DBF">
          <w:rPr>
            <w:rStyle w:val="Hyperlink"/>
            <w:rFonts w:cs="Arial"/>
          </w:rPr>
          <w:t>https://www.nrel.gov/docs/fy12osti/51433.pdf</w:t>
        </w:r>
      </w:hyperlink>
      <w:r w:rsidRPr="00491DBF">
        <w:t xml:space="preserve">. Values are more easily viewed: </w:t>
      </w:r>
      <w:hyperlink r:id="rId134"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35"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6"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lastRenderedPageBreak/>
        <w:t xml:space="preserve">Natural Resources Conservation Service. October 6, 2018. </w:t>
      </w:r>
      <w:hyperlink r:id="rId137"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8"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884" w:name="_Toc364760966"/>
      <w:bookmarkStart w:id="885" w:name="_Toc411422493"/>
      <w:bookmarkStart w:id="886" w:name="_Toc531001932"/>
      <w:bookmarkStart w:id="887" w:name="_Toc14197392"/>
      <w:r w:rsidRPr="00491DBF">
        <w:lastRenderedPageBreak/>
        <w:t>Low Flow Pre-Rinse Sprayers for Retrofit Programs</w:t>
      </w:r>
      <w:bookmarkEnd w:id="884"/>
      <w:bookmarkEnd w:id="885"/>
      <w:r w:rsidRPr="00491DBF">
        <w:t xml:space="preserve"> and Time of Sale Programs</w:t>
      </w:r>
      <w:bookmarkEnd w:id="886"/>
      <w:bookmarkEnd w:id="887"/>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888" w:name="_Ref531005675"/>
      <w:bookmarkStart w:id="889" w:name="_Toc531074155"/>
      <w:bookmarkStart w:id="890" w:name="_Toc1419754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888"/>
      <w:r w:rsidRPr="00491DBF">
        <w:t>: Typical Energy to Demand Factors</w:t>
      </w:r>
      <w:bookmarkEnd w:id="889"/>
      <w:bookmarkEnd w:id="890"/>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891" w:name="_Ref531005553"/>
      <w:bookmarkStart w:id="892" w:name="_Toc531074156"/>
      <w:bookmarkStart w:id="893"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891"/>
      <w:r w:rsidRPr="00491DBF">
        <w:t>: Terms, Values, and References for Low Flow Pre-Rinse Sprayer</w:t>
      </w:r>
      <w:bookmarkEnd w:id="892"/>
      <w:r w:rsidRPr="00491DBF">
        <w:t>s</w:t>
      </w:r>
      <w:bookmarkEnd w:id="893"/>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F20508"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F20508"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F20508"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F20508"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F20508"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894" w:name="_Ref529342945"/>
    </w:p>
    <w:p w14:paraId="7F7C4F53" w14:textId="2D27AC43" w:rsidR="00974003" w:rsidRPr="00491DBF" w:rsidRDefault="00974003" w:rsidP="00974003">
      <w:pPr>
        <w:pStyle w:val="Caption"/>
      </w:pPr>
      <w:bookmarkStart w:id="895" w:name="_Ref531004845"/>
      <w:bookmarkStart w:id="896" w:name="_Toc531074157"/>
      <w:bookmarkStart w:id="897" w:name="_Toc14197551"/>
      <w:bookmarkEnd w:id="8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895"/>
      <w:r w:rsidRPr="00491DBF">
        <w:t>: Flow Rate and Usage Duration by Program</w:t>
      </w:r>
      <w:bookmarkEnd w:id="896"/>
      <w:bookmarkEnd w:id="897"/>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898" w:name="_Ref531006082"/>
      <w:bookmarkStart w:id="899" w:name="_Toc531074158"/>
      <w:bookmarkStart w:id="900"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898"/>
      <w:r w:rsidRPr="00491DBF">
        <w:t>: Low Flow Pre-Rinse Sprayer Default Savings</w:t>
      </w:r>
      <w:bookmarkEnd w:id="899"/>
      <w:bookmarkEnd w:id="900"/>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w:t>
      </w:r>
      <w:r w:rsidRPr="00491DBF">
        <w:lastRenderedPageBreak/>
        <w:t xml:space="preserve">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9"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40"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41"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42"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43"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44"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45"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6"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7"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901" w:name="_Toc411422495"/>
      <w:bookmarkStart w:id="902" w:name="_Toc531001933"/>
      <w:bookmarkStart w:id="903" w:name="_Toc14197393"/>
      <w:r w:rsidRPr="00491DBF">
        <w:lastRenderedPageBreak/>
        <w:t xml:space="preserve">Fuel Switching: </w:t>
      </w:r>
      <w:bookmarkStart w:id="904" w:name="_Hlk529440027"/>
      <w:r w:rsidRPr="00491DBF">
        <w:t>Electric Resistance Water Heaters to Gas/Propane</w:t>
      </w:r>
      <w:bookmarkEnd w:id="901"/>
      <w:bookmarkEnd w:id="902"/>
      <w:bookmarkEnd w:id="9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904"/>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F20508"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lastRenderedPageBreak/>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905" w:name="_Ref364074377"/>
      <w:bookmarkStart w:id="906" w:name="_Toc364760849"/>
      <w:bookmarkStart w:id="907" w:name="_Toc377465661"/>
      <w:bookmarkStart w:id="908" w:name="_Toc411422761"/>
      <w:bookmarkStart w:id="909" w:name="_Toc531074159"/>
      <w:bookmarkStart w:id="910"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905"/>
      <w:r w:rsidRPr="00491DBF">
        <w:t>: Terms, Values, and References for Commercial Water Heater Fuel Switching</w:t>
      </w:r>
      <w:bookmarkEnd w:id="906"/>
      <w:bookmarkEnd w:id="907"/>
      <w:bookmarkEnd w:id="908"/>
      <w:bookmarkEnd w:id="909"/>
      <w:bookmarkEnd w:id="91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F20508"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911" w:name="_Ref531072542"/>
      <w:bookmarkStart w:id="912" w:name="_Ref531072538"/>
      <w:bookmarkStart w:id="913" w:name="_Toc531074160"/>
    </w:p>
    <w:p w14:paraId="359FBC12" w14:textId="52CA387A" w:rsidR="00974003" w:rsidRPr="00491DBF" w:rsidRDefault="00974003" w:rsidP="006E0DD5">
      <w:pPr>
        <w:pStyle w:val="Caption"/>
        <w:keepLines/>
      </w:pPr>
      <w:bookmarkStart w:id="914" w:name="_Toc141975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911"/>
      <w:r w:rsidRPr="00491DBF">
        <w:t>: Minimum Baseline Uniform Energy Factor for Gas Water Heaters</w:t>
      </w:r>
      <w:bookmarkEnd w:id="912"/>
      <w:bookmarkEnd w:id="913"/>
      <w:bookmarkEnd w:id="914"/>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915" w:name="_Ref531004525"/>
      <w:bookmarkStart w:id="916" w:name="_Toc364760850"/>
      <w:bookmarkStart w:id="917" w:name="_Toc377465663"/>
      <w:bookmarkStart w:id="918" w:name="_Toc411422763"/>
      <w:bookmarkStart w:id="919" w:name="_Toc531074161"/>
      <w:bookmarkStart w:id="920"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915"/>
      <w:r w:rsidRPr="00491DBF">
        <w:t xml:space="preserve">: Water Heating Fuel Switch Energy Savings </w:t>
      </w:r>
      <w:bookmarkEnd w:id="916"/>
      <w:r w:rsidRPr="00491DBF">
        <w:t>Algorithms</w:t>
      </w:r>
      <w:bookmarkEnd w:id="917"/>
      <w:bookmarkEnd w:id="918"/>
      <w:bookmarkEnd w:id="919"/>
      <w:bookmarkEnd w:id="920"/>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8" w:history="1">
        <w:r w:rsidRPr="00491DBF">
          <w:rPr>
            <w:rStyle w:val="Hyperlink"/>
          </w:rPr>
          <w:t>http://www.deeresources.com/files/DEER2020/download/SupportTable-EUL2020.xlsx</w:t>
        </w:r>
      </w:hyperlink>
      <w:r w:rsidRPr="00491DBF">
        <w:t>. Accessed November 13, 2018</w:t>
      </w:r>
    </w:p>
    <w:p w14:paraId="2FDAF793" w14:textId="5E73CE6F"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r w:rsidR="005B0EEA">
        <w:t>f</w:t>
      </w:r>
      <w:r w:rsidR="00A67709" w:rsidRPr="00491DBF">
        <w:t>or</w:t>
      </w:r>
      <w:r w:rsidRPr="00491DBF">
        <w:t xml:space="preserve"> Consumer Products </w:t>
      </w:r>
      <w:r w:rsidR="005B0EEA">
        <w:t>a</w:t>
      </w:r>
      <w:r w:rsidR="00A67709" w:rsidRPr="00491DBF">
        <w:t>nd</w:t>
      </w:r>
      <w:r w:rsidRPr="00491DBF">
        <w:t xml:space="preserve"> Commercial </w:t>
      </w:r>
      <w:r w:rsidR="005B0EEA">
        <w:t>a</w:t>
      </w:r>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9"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50"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lastRenderedPageBreak/>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51"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52"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53" w:history="1">
        <w:r w:rsidRPr="00491DBF">
          <w:rPr>
            <w:rStyle w:val="Hyperlink"/>
            <w:rFonts w:cs="Arial"/>
          </w:rPr>
          <w:t>https://wcc.sc.egov.usda.gov/nwcc/rgrpt?report=daily_scan_por&amp;state=PA</w:t>
        </w:r>
      </w:hyperlink>
      <w:bookmarkEnd w:id="775"/>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54"/>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921" w:name="_Toc411422497"/>
      <w:bookmarkStart w:id="922" w:name="_Toc532466220"/>
      <w:bookmarkStart w:id="923" w:name="_Toc14197394"/>
      <w:bookmarkEnd w:id="326"/>
      <w:bookmarkEnd w:id="508"/>
      <w:bookmarkEnd w:id="666"/>
      <w:r w:rsidRPr="00491DBF">
        <w:lastRenderedPageBreak/>
        <w:t>Refrigeration</w:t>
      </w:r>
      <w:bookmarkEnd w:id="921"/>
      <w:bookmarkEnd w:id="922"/>
      <w:bookmarkEnd w:id="923"/>
    </w:p>
    <w:p w14:paraId="45EF9A91" w14:textId="430BFB4A" w:rsidR="00974003" w:rsidRPr="00491DBF" w:rsidRDefault="00222054" w:rsidP="007616DB">
      <w:pPr>
        <w:pStyle w:val="Heading3"/>
      </w:pPr>
      <w:bookmarkStart w:id="924" w:name="_Toc364760944"/>
      <w:bookmarkStart w:id="925" w:name="_Toc411422498"/>
      <w:bookmarkStart w:id="926" w:name="_Toc532466221"/>
      <w:bookmarkStart w:id="927" w:name="_Toc14197395"/>
      <w:r w:rsidRPr="00491DBF">
        <w:t>ENERGY STAR</w:t>
      </w:r>
      <w:r w:rsidR="00974003" w:rsidRPr="00491DBF">
        <w:t xml:space="preserve"> Refrigeration/Freezer Cases</w:t>
      </w:r>
      <w:bookmarkEnd w:id="924"/>
      <w:bookmarkEnd w:id="925"/>
      <w:bookmarkEnd w:id="926"/>
      <w:bookmarkEnd w:id="92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928" w:name="_Toc364760762"/>
      <w:bookmarkStart w:id="929" w:name="_Toc377465579"/>
      <w:bookmarkStart w:id="930" w:name="_Toc411422769"/>
      <w:bookmarkStart w:id="931" w:name="_Toc532466240"/>
      <w:bookmarkStart w:id="932"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928"/>
      <w:bookmarkEnd w:id="929"/>
      <w:bookmarkEnd w:id="930"/>
      <w:bookmarkEnd w:id="931"/>
      <w:bookmarkEnd w:id="932"/>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F20508"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F20508"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933" w:name="_Ref275903160"/>
      <w:bookmarkStart w:id="934" w:name="_Toc364760763"/>
      <w:bookmarkStart w:id="935" w:name="_Toc377465580"/>
      <w:bookmarkStart w:id="936" w:name="_Toc411422770"/>
      <w:bookmarkStart w:id="937" w:name="_Toc532466241"/>
      <w:bookmarkStart w:id="938" w:name="_Toc141975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933"/>
      <w:r w:rsidRPr="00491DBF">
        <w:t>: Refrigeration &amp; Freezer Case Efficiencies</w:t>
      </w:r>
      <w:bookmarkEnd w:id="934"/>
      <w:bookmarkEnd w:id="935"/>
      <w:bookmarkEnd w:id="936"/>
      <w:bookmarkEnd w:id="937"/>
      <w:bookmarkEnd w:id="938"/>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F20508"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939" w:name="_Toc364760765"/>
      <w:bookmarkStart w:id="940" w:name="_Toc377465582"/>
      <w:r w:rsidRPr="00491DBF">
        <w:t>Default Savings</w:t>
      </w:r>
    </w:p>
    <w:p w14:paraId="2DF11BC2" w14:textId="77777777" w:rsidR="00974003" w:rsidRPr="00491DBF" w:rsidRDefault="00974003" w:rsidP="00974003">
      <w:r w:rsidRPr="00491DBF">
        <w:t>There are no default savings for this measure.</w:t>
      </w:r>
    </w:p>
    <w:bookmarkEnd w:id="939"/>
    <w:bookmarkEnd w:id="940"/>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6"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7"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941" w:name="_Toc364760945"/>
      <w:bookmarkStart w:id="942" w:name="_Ref374021680"/>
      <w:bookmarkStart w:id="943" w:name="_Ref395166585"/>
      <w:bookmarkStart w:id="944" w:name="_Toc411422499"/>
      <w:bookmarkStart w:id="945" w:name="_Toc532466222"/>
      <w:bookmarkStart w:id="946" w:name="_Toc14197396"/>
      <w:r w:rsidRPr="00491DBF">
        <w:lastRenderedPageBreak/>
        <w:t>High-Efficiency Evaporator Fan Motors for Walk-In or Reach-In Refrigerated Cases</w:t>
      </w:r>
      <w:bookmarkEnd w:id="941"/>
      <w:bookmarkEnd w:id="942"/>
      <w:bookmarkEnd w:id="943"/>
      <w:bookmarkEnd w:id="944"/>
      <w:bookmarkEnd w:id="945"/>
      <w:bookmarkEnd w:id="9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lastRenderedPageBreak/>
        <w:t>Definition of Terms</w:t>
      </w:r>
    </w:p>
    <w:p w14:paraId="5ABA55C3" w14:textId="53C30381" w:rsidR="00974003" w:rsidRPr="00491DBF" w:rsidRDefault="00974003" w:rsidP="00974003">
      <w:pPr>
        <w:pStyle w:val="Caption"/>
      </w:pPr>
      <w:bookmarkStart w:id="947"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9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F20508"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F20508"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F20508"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491DBF">
        <w:lastRenderedPageBreak/>
        <w:t xml:space="preserve">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9"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60"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61"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948" w:name="_Toc364760961"/>
      <w:bookmarkStart w:id="949" w:name="_Toc377465418"/>
      <w:bookmarkStart w:id="950" w:name="_Toc411422501"/>
      <w:bookmarkStart w:id="951" w:name="_Toc532466224"/>
      <w:bookmarkStart w:id="952" w:name="_Toc14197397"/>
      <w:r w:rsidRPr="00491DBF">
        <w:lastRenderedPageBreak/>
        <w:t>Controls: Evaporator Fan Controllers</w:t>
      </w:r>
      <w:bookmarkEnd w:id="948"/>
      <w:bookmarkEnd w:id="949"/>
      <w:bookmarkEnd w:id="950"/>
      <w:bookmarkEnd w:id="951"/>
      <w:bookmarkEnd w:id="9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lastRenderedPageBreak/>
        <w:t>Definition of Terms</w:t>
      </w:r>
    </w:p>
    <w:p w14:paraId="141A833A" w14:textId="7A3468E3" w:rsidR="00974003" w:rsidRPr="00491DBF" w:rsidRDefault="00974003" w:rsidP="00974003">
      <w:pPr>
        <w:pStyle w:val="Caption"/>
      </w:pPr>
      <w:bookmarkStart w:id="953"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953"/>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lastRenderedPageBreak/>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3"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64"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954" w:name="_Toc411422502"/>
      <w:bookmarkStart w:id="955" w:name="_Toc532466225"/>
      <w:bookmarkStart w:id="956" w:name="_Toc14197398"/>
      <w:r w:rsidRPr="00491DBF">
        <w:lastRenderedPageBreak/>
        <w:t>Controls: Floating Head Pressure Controls</w:t>
      </w:r>
      <w:bookmarkEnd w:id="954"/>
      <w:bookmarkEnd w:id="955"/>
      <w:bookmarkEnd w:id="95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lastRenderedPageBreak/>
        <w:t>Definition of Terms</w:t>
      </w:r>
      <w:r w:rsidRPr="00491DBF">
        <w:tab/>
      </w:r>
    </w:p>
    <w:p w14:paraId="7EF94810" w14:textId="0FCAEFA8" w:rsidR="00974003" w:rsidRPr="00491DBF" w:rsidRDefault="00974003" w:rsidP="00974003">
      <w:pPr>
        <w:pStyle w:val="Caption"/>
      </w:pPr>
      <w:bookmarkStart w:id="957" w:name="_Toc364760844"/>
      <w:bookmarkStart w:id="958" w:name="_Toc377465656"/>
      <w:bookmarkStart w:id="959" w:name="_Toc411422785"/>
      <w:bookmarkStart w:id="960" w:name="_Toc532466256"/>
      <w:bookmarkStart w:id="961"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957"/>
      <w:bookmarkEnd w:id="958"/>
      <w:bookmarkEnd w:id="959"/>
      <w:bookmarkEnd w:id="960"/>
      <w:bookmarkEnd w:id="96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F20508"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F20508"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F20508"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F20508"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962" w:name="_Ref303773883"/>
      <w:bookmarkStart w:id="963" w:name="_Toc364760845"/>
      <w:bookmarkStart w:id="964" w:name="_Toc377465657"/>
    </w:p>
    <w:p w14:paraId="75E730AC" w14:textId="1D483343" w:rsidR="00974003" w:rsidRPr="00491DBF" w:rsidRDefault="00974003" w:rsidP="00974003">
      <w:pPr>
        <w:pStyle w:val="Caption"/>
      </w:pPr>
      <w:bookmarkStart w:id="965" w:name="_Ref394496600"/>
      <w:bookmarkStart w:id="966" w:name="_Toc411422786"/>
      <w:bookmarkStart w:id="967" w:name="_Toc532466257"/>
      <w:bookmarkStart w:id="968" w:name="_Toc1419756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962"/>
      <w:bookmarkEnd w:id="965"/>
      <w:r w:rsidRPr="00491DBF">
        <w:t>: Annual Savings kWh/HP by Location</w:t>
      </w:r>
      <w:bookmarkEnd w:id="963"/>
      <w:bookmarkEnd w:id="964"/>
      <w:bookmarkEnd w:id="966"/>
      <w:bookmarkEnd w:id="967"/>
      <w:bookmarkEnd w:id="96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969" w:name="_Ref532982647"/>
      <w:bookmarkStart w:id="970" w:name="_Toc364760846"/>
      <w:bookmarkStart w:id="971" w:name="_Toc377465658"/>
      <w:bookmarkStart w:id="972" w:name="_Toc411422787"/>
      <w:bookmarkStart w:id="973" w:name="_Toc532466258"/>
      <w:bookmarkStart w:id="974"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969"/>
      <w:r w:rsidRPr="00491DBF">
        <w:t>: Default Condenser Type Annual Savings kWh/HP by Location</w:t>
      </w:r>
      <w:bookmarkEnd w:id="970"/>
      <w:bookmarkEnd w:id="971"/>
      <w:bookmarkEnd w:id="972"/>
      <w:bookmarkEnd w:id="973"/>
      <w:bookmarkEnd w:id="97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lastRenderedPageBreak/>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65"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6"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7"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8"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975" w:name="_Toc411422503"/>
      <w:bookmarkStart w:id="976" w:name="_Toc532466226"/>
      <w:bookmarkStart w:id="977" w:name="_Toc14197399"/>
      <w:r w:rsidRPr="00491DBF">
        <w:lastRenderedPageBreak/>
        <w:t>Controls: Anti-Sweat Heater Controls</w:t>
      </w:r>
      <w:bookmarkEnd w:id="975"/>
      <w:bookmarkEnd w:id="976"/>
      <w:bookmarkEnd w:id="97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lastRenderedPageBreak/>
        <w:t>Definition of Terms</w:t>
      </w:r>
    </w:p>
    <w:p w14:paraId="465833C0" w14:textId="1D146FA4" w:rsidR="00974003" w:rsidRPr="00491DBF" w:rsidRDefault="00974003" w:rsidP="00974003">
      <w:pPr>
        <w:pStyle w:val="Caption"/>
      </w:pPr>
      <w:bookmarkStart w:id="978" w:name="_Toc411422788"/>
      <w:bookmarkStart w:id="979" w:name="_Toc532466259"/>
      <w:bookmarkStart w:id="980"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978"/>
      <w:bookmarkEnd w:id="979"/>
      <w:bookmarkEnd w:id="980"/>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F20508"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F20508"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lastRenderedPageBreak/>
        <w:t>Default Savings</w:t>
      </w:r>
    </w:p>
    <w:p w14:paraId="6F1E3870" w14:textId="1043A002" w:rsidR="00974003" w:rsidRPr="00491DBF" w:rsidRDefault="00974003" w:rsidP="00974003">
      <w:pPr>
        <w:pStyle w:val="Caption"/>
      </w:pPr>
      <w:bookmarkStart w:id="981" w:name="_Ref266712219"/>
      <w:bookmarkStart w:id="982" w:name="_Toc364760761"/>
      <w:bookmarkStart w:id="983" w:name="_Toc377465578"/>
      <w:bookmarkStart w:id="984" w:name="_Toc411422789"/>
      <w:bookmarkStart w:id="985" w:name="_Toc532466260"/>
      <w:bookmarkStart w:id="986"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981"/>
      <w:r w:rsidRPr="00491DBF">
        <w:t xml:space="preserve">: </w:t>
      </w:r>
      <w:bookmarkEnd w:id="982"/>
      <w:bookmarkEnd w:id="983"/>
      <w:bookmarkEnd w:id="984"/>
      <w:r w:rsidRPr="00491DBF">
        <w:t>Per Door Savings with ASDH</w:t>
      </w:r>
      <w:bookmarkEnd w:id="985"/>
      <w:bookmarkEnd w:id="986"/>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70"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987" w:name="_Toc411422504"/>
      <w:bookmarkStart w:id="988" w:name="_Toc532466227"/>
      <w:bookmarkStart w:id="989" w:name="_Toc14197400"/>
      <w:r w:rsidRPr="00491DBF">
        <w:lastRenderedPageBreak/>
        <w:t>Controls: Evaporator Coil Defrost Control</w:t>
      </w:r>
      <w:bookmarkEnd w:id="987"/>
      <w:bookmarkEnd w:id="988"/>
      <w:bookmarkEnd w:id="98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990" w:name="_Toc411422790"/>
      <w:bookmarkStart w:id="991" w:name="_Toc532466261"/>
      <w:bookmarkStart w:id="992"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990"/>
      <w:bookmarkEnd w:id="991"/>
      <w:r w:rsidRPr="00491DBF">
        <w:t>s</w:t>
      </w:r>
      <w:bookmarkEnd w:id="99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F20508"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F20508"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993" w:name="_Ref388272796"/>
    </w:p>
    <w:bookmarkEnd w:id="993"/>
    <w:p w14:paraId="6B981D93" w14:textId="77777777" w:rsidR="00974003" w:rsidRPr="00491DBF" w:rsidRDefault="00974003" w:rsidP="00974003">
      <w:pPr>
        <w:pStyle w:val="SubStyle"/>
      </w:pPr>
      <w:r w:rsidRPr="00491DBF">
        <w:lastRenderedPageBreak/>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311C2552" w:rsidR="00974003" w:rsidRPr="00491DBF" w:rsidRDefault="00093A26" w:rsidP="000065A7">
      <w:pPr>
        <w:pStyle w:val="source1"/>
        <w:numPr>
          <w:ilvl w:val="0"/>
          <w:numId w:val="53"/>
        </w:numPr>
        <w:spacing w:after="120"/>
        <w:ind w:left="360"/>
        <w:jc w:val="left"/>
      </w:pPr>
      <w:r>
        <w:t xml:space="preserve">Efficiency Vermont </w:t>
      </w:r>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hyperlink r:id="rId171" w:history="1">
        <w:r w:rsidR="00A91CE4" w:rsidRPr="00491DBF">
          <w:rPr>
            <w:rStyle w:val="Hyperlink"/>
          </w:rPr>
          <w:t>https://www.puc.nh.gov/EESE%20Board/EERS_WG/vt_trm.pdf</w:t>
        </w:r>
      </w:hyperlink>
    </w:p>
    <w:p w14:paraId="1350C07C" w14:textId="1FD07742"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hyperlink r:id="rId172" w:history="1">
        <w:r w:rsidR="006E18E7" w:rsidRPr="00491DBF">
          <w:rPr>
            <w:rStyle w:val="Hyperlink"/>
          </w:rPr>
          <w:t>https://www.puc.nh.gov/EESE%20Board/EERS_WG/vt_trm.pdf</w:t>
        </w:r>
      </w:hyperlink>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73"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74"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994" w:name="_Toc364760972"/>
      <w:bookmarkStart w:id="995" w:name="_Toc411422505"/>
      <w:bookmarkStart w:id="996" w:name="_Toc532466228"/>
      <w:bookmarkStart w:id="997" w:name="_Toc14197401"/>
      <w:r w:rsidRPr="00491DBF">
        <w:lastRenderedPageBreak/>
        <w:t>Variable Speed Refrigeration Compressor</w:t>
      </w:r>
      <w:bookmarkEnd w:id="994"/>
      <w:bookmarkEnd w:id="995"/>
      <w:bookmarkEnd w:id="996"/>
      <w:bookmarkEnd w:id="9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lastRenderedPageBreak/>
        <w:t>Definition of Terms</w:t>
      </w:r>
    </w:p>
    <w:p w14:paraId="3483F548" w14:textId="6E6CABBF" w:rsidR="00974003" w:rsidRPr="00491DBF" w:rsidRDefault="00974003" w:rsidP="00974003">
      <w:pPr>
        <w:pStyle w:val="Caption"/>
      </w:pPr>
      <w:bookmarkStart w:id="998" w:name="_Toc364760847"/>
      <w:bookmarkStart w:id="999" w:name="_Toc377465659"/>
      <w:bookmarkStart w:id="1000" w:name="_Toc411422792"/>
      <w:bookmarkStart w:id="1001" w:name="_Toc532466263"/>
      <w:bookmarkStart w:id="1002"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998"/>
      <w:bookmarkEnd w:id="999"/>
      <w:bookmarkEnd w:id="1000"/>
      <w:bookmarkEnd w:id="1001"/>
      <w:r w:rsidRPr="00491DBF">
        <w:t>s</w:t>
      </w:r>
      <w:bookmarkEnd w:id="1002"/>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F20508"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F20508"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F20508"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F20508"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F20508"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F20508"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1B7BE8DC"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hyperlink r:id="rId176" w:history="1">
        <w:r w:rsidR="00182887" w:rsidRPr="00491DBF">
          <w:rPr>
            <w:rStyle w:val="Hyperlink"/>
          </w:rPr>
          <w:t>http://www.deeresources.com/index.php</w:t>
        </w:r>
      </w:hyperlink>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77"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78"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1003" w:name="_Toc411422506"/>
      <w:bookmarkStart w:id="1004" w:name="_Toc532466229"/>
      <w:bookmarkStart w:id="1005" w:name="_Toc14197402"/>
      <w:r w:rsidRPr="00491DBF">
        <w:lastRenderedPageBreak/>
        <w:t>Strip Curtains for Walk-In Freezers and Coolers</w:t>
      </w:r>
      <w:bookmarkEnd w:id="1003"/>
      <w:bookmarkEnd w:id="1004"/>
      <w:bookmarkEnd w:id="100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lastRenderedPageBreak/>
        <w:t>Definition of Terms</w:t>
      </w:r>
    </w:p>
    <w:p w14:paraId="06A849A4" w14:textId="422883C4" w:rsidR="00974003" w:rsidRPr="00491DBF" w:rsidRDefault="00974003" w:rsidP="00974003">
      <w:pPr>
        <w:pStyle w:val="Caption"/>
      </w:pPr>
      <w:bookmarkStart w:id="1006"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1006"/>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F20508"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F20508"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F20508"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F20508"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1007" w:name="_Ref532984447"/>
      <w:bookmarkStart w:id="1008"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1007"/>
      <w:r w:rsidRPr="00491DBF">
        <w:t>: Doorway Area Assumptions</w:t>
      </w:r>
      <w:bookmarkEnd w:id="10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1009" w:name="_Ref532984468"/>
      <w:bookmarkStart w:id="1010"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1009"/>
      <w:r w:rsidRPr="00491DBF">
        <w:t>: Default Energy Savings and Demand Reductions for Strip Curtains per Square Foot</w:t>
      </w:r>
      <w:bookmarkEnd w:id="1010"/>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lastRenderedPageBreak/>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80"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1011" w:name="_Toc364760956"/>
      <w:bookmarkStart w:id="1012" w:name="_Toc377465413"/>
      <w:bookmarkStart w:id="1013" w:name="_Toc411422507"/>
      <w:bookmarkStart w:id="1014" w:name="_Toc532466230"/>
      <w:bookmarkStart w:id="1015" w:name="_Toc14197403"/>
      <w:r w:rsidRPr="00491DBF">
        <w:lastRenderedPageBreak/>
        <w:t>Night Covers for Display Cases</w:t>
      </w:r>
      <w:bookmarkEnd w:id="1011"/>
      <w:bookmarkEnd w:id="1012"/>
      <w:bookmarkEnd w:id="1013"/>
      <w:bookmarkEnd w:id="1014"/>
      <w:bookmarkEnd w:id="101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1016" w:name="_Toc283744250"/>
      <w:bookmarkStart w:id="1017" w:name="_Toc364760805"/>
      <w:bookmarkStart w:id="1018" w:name="_Toc377465622"/>
      <w:bookmarkStart w:id="1019" w:name="_Toc411422799"/>
      <w:bookmarkStart w:id="1020" w:name="_Toc532466270"/>
      <w:bookmarkStart w:id="1021"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1016"/>
      <w:r w:rsidRPr="00491DBF">
        <w:t>Terms, Values, and References for Night Covers</w:t>
      </w:r>
      <w:bookmarkEnd w:id="1017"/>
      <w:bookmarkEnd w:id="1018"/>
      <w:bookmarkEnd w:id="1019"/>
      <w:bookmarkEnd w:id="1020"/>
      <w:bookmarkEnd w:id="1021"/>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F20508"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1022" w:name="_Ref297720186"/>
      <w:bookmarkStart w:id="1023" w:name="_Toc364760806"/>
      <w:bookmarkStart w:id="1024" w:name="_Toc377465623"/>
    </w:p>
    <w:p w14:paraId="7A0E9596" w14:textId="0A63B38C" w:rsidR="00974003" w:rsidRPr="00491DBF" w:rsidRDefault="00974003" w:rsidP="00974003">
      <w:pPr>
        <w:pStyle w:val="Caption"/>
      </w:pPr>
      <w:bookmarkStart w:id="1025" w:name="_Ref532466287"/>
      <w:bookmarkStart w:id="1026" w:name="_Ref394649728"/>
      <w:bookmarkStart w:id="1027" w:name="_Toc411422800"/>
      <w:bookmarkStart w:id="1028" w:name="_Toc532466271"/>
      <w:bookmarkStart w:id="1029" w:name="_Toc1419757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1025"/>
      <w:bookmarkEnd w:id="1026"/>
      <w:r w:rsidRPr="00491DBF">
        <w:t>: Savings Factors</w:t>
      </w:r>
      <w:bookmarkEnd w:id="1022"/>
      <w:bookmarkEnd w:id="1023"/>
      <w:bookmarkEnd w:id="1024"/>
      <w:bookmarkEnd w:id="1027"/>
      <w:bookmarkEnd w:id="1028"/>
      <w:bookmarkEnd w:id="1029"/>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82"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F20508" w:rsidP="00B11AF0">
      <w:pPr>
        <w:pStyle w:val="source1"/>
        <w:ind w:left="360"/>
        <w:jc w:val="left"/>
      </w:pPr>
      <w:hyperlink r:id="rId183"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1030" w:name="_Ref364071896"/>
      <w:bookmarkStart w:id="1031" w:name="_Toc364760958"/>
      <w:bookmarkStart w:id="1032" w:name="_Toc377465415"/>
      <w:bookmarkStart w:id="1033" w:name="_Toc411422508"/>
      <w:bookmarkStart w:id="1034" w:name="_Toc532466231"/>
      <w:bookmarkStart w:id="1035" w:name="_Toc14197404"/>
      <w:r w:rsidRPr="00491DBF">
        <w:lastRenderedPageBreak/>
        <w:t>Auto Closers</w:t>
      </w:r>
      <w:bookmarkEnd w:id="1030"/>
      <w:bookmarkEnd w:id="1031"/>
      <w:bookmarkEnd w:id="1032"/>
      <w:bookmarkEnd w:id="1033"/>
      <w:bookmarkEnd w:id="1034"/>
      <w:bookmarkEnd w:id="10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lastRenderedPageBreak/>
        <w:t>Definition of Terms</w:t>
      </w:r>
    </w:p>
    <w:p w14:paraId="02B9F625" w14:textId="587FB654" w:rsidR="00974003" w:rsidRPr="00491DBF" w:rsidRDefault="00974003" w:rsidP="00974003">
      <w:pPr>
        <w:pStyle w:val="Caption"/>
      </w:pPr>
      <w:bookmarkStart w:id="1036" w:name="_Toc411422801"/>
      <w:bookmarkStart w:id="1037" w:name="_Toc532466272"/>
      <w:bookmarkStart w:id="1038"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1036"/>
      <w:bookmarkEnd w:id="1037"/>
      <w:bookmarkEnd w:id="1038"/>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F20508"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F20508"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1039" w:name="_Ref388458204"/>
      <w:bookmarkStart w:id="1040" w:name="_Ref395532976"/>
      <w:bookmarkStart w:id="1041" w:name="_Toc364760808"/>
      <w:bookmarkStart w:id="1042" w:name="_Toc377465625"/>
      <w:bookmarkStart w:id="1043" w:name="_Toc411422802"/>
      <w:bookmarkStart w:id="1044" w:name="_Toc532466273"/>
      <w:bookmarkStart w:id="1045"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1039"/>
      <w:bookmarkEnd w:id="1040"/>
      <w:r w:rsidRPr="00491DBF">
        <w:t xml:space="preserve">: Refrigeration Auto Closers Default </w:t>
      </w:r>
      <w:bookmarkEnd w:id="1041"/>
      <w:bookmarkEnd w:id="1042"/>
      <w:r w:rsidRPr="00491DBF">
        <w:t>Savings</w:t>
      </w:r>
      <w:bookmarkEnd w:id="1043"/>
      <w:bookmarkEnd w:id="1044"/>
      <w:bookmarkEnd w:id="1045"/>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85"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1046" w:name="_Ref364071913"/>
      <w:bookmarkStart w:id="1047" w:name="_Toc364760959"/>
      <w:bookmarkStart w:id="1048" w:name="_Toc377465416"/>
      <w:bookmarkStart w:id="1049" w:name="_Toc411422509"/>
      <w:bookmarkStart w:id="1050" w:name="_Toc532466232"/>
      <w:bookmarkStart w:id="1051" w:name="_Toc14197405"/>
      <w:r w:rsidRPr="00491DBF">
        <w:lastRenderedPageBreak/>
        <w:t>Door Gaskets for Walk-in and Reach-in Coolers and Freezers</w:t>
      </w:r>
      <w:bookmarkEnd w:id="1046"/>
      <w:bookmarkEnd w:id="1047"/>
      <w:bookmarkEnd w:id="1048"/>
      <w:bookmarkEnd w:id="1049"/>
      <w:bookmarkEnd w:id="1050"/>
      <w:bookmarkEnd w:id="105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1052" w:name="_Toc364760809"/>
      <w:bookmarkStart w:id="1053" w:name="_Toc377465626"/>
      <w:bookmarkStart w:id="1054" w:name="_Toc411422803"/>
      <w:bookmarkStart w:id="1055" w:name="_Toc532466274"/>
      <w:bookmarkStart w:id="1056"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1052"/>
      <w:bookmarkEnd w:id="1053"/>
      <w:bookmarkEnd w:id="1054"/>
      <w:bookmarkEnd w:id="1055"/>
      <w:r w:rsidRPr="00491DBF">
        <w:t>s</w:t>
      </w:r>
      <w:bookmarkEnd w:id="1056"/>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F20508"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F20508"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F20508"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F20508"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1057" w:name="_Ref373847672"/>
      <w:bookmarkStart w:id="1058" w:name="_Ref364436164"/>
      <w:bookmarkStart w:id="1059" w:name="_Toc364760810"/>
      <w:bookmarkStart w:id="1060"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lastRenderedPageBreak/>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1061" w:name="_Ref395167019"/>
      <w:bookmarkStart w:id="1062" w:name="_Toc411422804"/>
      <w:bookmarkStart w:id="1063" w:name="_Toc532466275"/>
      <w:bookmarkStart w:id="1064"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1057"/>
      <w:bookmarkEnd w:id="1058"/>
      <w:bookmarkEnd w:id="1061"/>
      <w:r w:rsidRPr="00491DBF">
        <w:t>: Door Gasket Savings Per Door for Walk-in and Reach-in Coolers and Freezers</w:t>
      </w:r>
      <w:bookmarkEnd w:id="1059"/>
      <w:bookmarkEnd w:id="1060"/>
      <w:bookmarkEnd w:id="1062"/>
      <w:bookmarkEnd w:id="1063"/>
      <w:bookmarkEnd w:id="106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F20508"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F20508"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F20508"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F20508"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87"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1065" w:name="_Toc532466233"/>
      <w:bookmarkStart w:id="1066" w:name="_Toc364760969"/>
      <w:bookmarkStart w:id="1067" w:name="_Toc377465426"/>
      <w:bookmarkStart w:id="1068" w:name="_Toc411422510"/>
      <w:bookmarkStart w:id="1069" w:name="_Toc14197406"/>
      <w:r w:rsidRPr="00491DBF">
        <w:lastRenderedPageBreak/>
        <w:t>Special Doors with Low or No Anti-Sweat Heat for Reach-In Freezers and Coolers</w:t>
      </w:r>
      <w:bookmarkEnd w:id="1065"/>
      <w:bookmarkEnd w:id="1066"/>
      <w:bookmarkEnd w:id="1067"/>
      <w:bookmarkEnd w:id="1068"/>
      <w:bookmarkEnd w:id="10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lastRenderedPageBreak/>
        <w:t>Definition of Terms</w:t>
      </w:r>
    </w:p>
    <w:p w14:paraId="3ECDE5CC" w14:textId="0B04E064" w:rsidR="00974003" w:rsidRPr="00491DBF" w:rsidRDefault="00974003" w:rsidP="00974003">
      <w:pPr>
        <w:pStyle w:val="Caption"/>
      </w:pPr>
      <w:bookmarkStart w:id="1070" w:name="_Toc364760840"/>
      <w:bookmarkStart w:id="1071" w:name="_Toc377465650"/>
      <w:bookmarkStart w:id="1072" w:name="_Toc411422805"/>
      <w:bookmarkStart w:id="1073" w:name="_Toc532466276"/>
      <w:bookmarkStart w:id="1074"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1070"/>
      <w:bookmarkEnd w:id="1071"/>
      <w:bookmarkEnd w:id="1072"/>
      <w:bookmarkEnd w:id="1073"/>
      <w:bookmarkEnd w:id="1074"/>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F20508"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F20508"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F20508"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9"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90"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1075" w:name="_Ref364071929"/>
      <w:bookmarkStart w:id="1076" w:name="_Toc364760960"/>
      <w:bookmarkStart w:id="1077" w:name="_Toc377465417"/>
      <w:bookmarkStart w:id="1078" w:name="_Toc411422511"/>
      <w:bookmarkStart w:id="1079" w:name="_Toc532466234"/>
      <w:bookmarkStart w:id="1080" w:name="_Toc14197407"/>
      <w:r w:rsidRPr="00491DBF">
        <w:lastRenderedPageBreak/>
        <w:t>Suction Pipe Insulation for Walk-In Coolers and Freezers</w:t>
      </w:r>
      <w:bookmarkEnd w:id="1075"/>
      <w:bookmarkEnd w:id="1076"/>
      <w:bookmarkEnd w:id="1077"/>
      <w:bookmarkEnd w:id="1078"/>
      <w:bookmarkEnd w:id="1079"/>
      <w:bookmarkEnd w:id="1080"/>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lastRenderedPageBreak/>
        <w:t>Definition of Terms</w:t>
      </w:r>
    </w:p>
    <w:p w14:paraId="486BD67D" w14:textId="550C23C4" w:rsidR="00974003" w:rsidRPr="00491DBF" w:rsidRDefault="00974003" w:rsidP="00974003">
      <w:pPr>
        <w:pStyle w:val="Caption"/>
      </w:pPr>
      <w:bookmarkStart w:id="1081" w:name="_Ref374021614"/>
      <w:bookmarkStart w:id="1082" w:name="_Ref395533236"/>
      <w:bookmarkStart w:id="1083" w:name="_Toc377465628"/>
      <w:bookmarkStart w:id="1084" w:name="_Toc411422806"/>
      <w:bookmarkStart w:id="1085" w:name="_Toc532466277"/>
      <w:bookmarkStart w:id="1086"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1081"/>
      <w:bookmarkEnd w:id="1082"/>
      <w:r w:rsidRPr="00491DBF">
        <w:t>: Terms, Values, and References for Insulate Bare Refrigeration Suction Pipes</w:t>
      </w:r>
      <w:bookmarkEnd w:id="1083"/>
      <w:bookmarkEnd w:id="1084"/>
      <w:bookmarkEnd w:id="1085"/>
      <w:bookmarkEnd w:id="1086"/>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F20508"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F20508"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F20508"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1087" w:name="_Ref394588460"/>
    <w:bookmarkStart w:id="1088" w:name="_Ref395533222"/>
    <w:bookmarkStart w:id="1089" w:name="_Toc411422807"/>
    <w:bookmarkStart w:id="1090"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1091" w:name="_Ref533179301"/>
      <w:bookmarkStart w:id="1092" w:name="_Toc14197578"/>
      <w:bookmarkEnd w:id="1087"/>
      <w:bookmarkEnd w:id="1088"/>
      <w:bookmarkEnd w:id="1089"/>
      <w:bookmarkEnd w:id="10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1091"/>
      <w:r w:rsidRPr="00491DBF">
        <w:t>: Insulate Bare Refrigeration Suction Pipes Savings per Linear Foot</w:t>
      </w:r>
      <w:bookmarkEnd w:id="1092"/>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1093" w:name="_Ref299979465"/>
      <w:bookmarkStart w:id="1094"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093"/>
      <w:bookmarkEnd w:id="1094"/>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91"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095"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1096" w:name="_Toc532466235"/>
      <w:bookmarkStart w:id="1097" w:name="_Toc14197408"/>
      <w:bookmarkStart w:id="1098" w:name="_Toc411422512"/>
      <w:r w:rsidRPr="00491DBF">
        <w:lastRenderedPageBreak/>
        <w:t>Refrigerated Display Cases with Doors Replacing Open Cases</w:t>
      </w:r>
      <w:bookmarkEnd w:id="1096"/>
      <w:bookmarkEnd w:id="10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1099" w:name="_Toc532466279"/>
      <w:bookmarkStart w:id="1100"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1099"/>
      <w:r w:rsidRPr="00491DBF">
        <w:t xml:space="preserve"> with Doors Replacing Open Cases</w:t>
      </w:r>
      <w:bookmarkEnd w:id="1100"/>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F20508"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lastRenderedPageBreak/>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93"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1101" w:name="_Toc532466236"/>
      <w:bookmarkStart w:id="1102" w:name="_Toc14197409"/>
      <w:r w:rsidRPr="00491DBF">
        <w:lastRenderedPageBreak/>
        <w:t>Adding Doors to Existing Refrigerated Display Cases</w:t>
      </w:r>
      <w:bookmarkEnd w:id="1101"/>
      <w:bookmarkEnd w:id="11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lastRenderedPageBreak/>
        <w:t>Definition of Terms</w:t>
      </w:r>
    </w:p>
    <w:p w14:paraId="30F247E2" w14:textId="0B22F70F" w:rsidR="00974003" w:rsidRPr="00491DBF" w:rsidRDefault="00974003" w:rsidP="00974003">
      <w:pPr>
        <w:pStyle w:val="Caption"/>
        <w:jc w:val="left"/>
      </w:pPr>
      <w:bookmarkStart w:id="1103" w:name="_Toc532466280"/>
      <w:bookmarkStart w:id="1104"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1103"/>
      <w:bookmarkEnd w:id="1104"/>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F20508"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F20508"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9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95"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1105" w:name="_Toc532466237"/>
      <w:bookmarkStart w:id="1106" w:name="_Toc14197410"/>
      <w:r w:rsidRPr="00491DBF">
        <w:lastRenderedPageBreak/>
        <w:t>Air-Cooled Refrigeration Condenser</w:t>
      </w:r>
      <w:bookmarkEnd w:id="1105"/>
      <w:bookmarkEnd w:id="110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1107" w:name="_Toc532466281"/>
      <w:bookmarkStart w:id="1108"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1107"/>
      <w:bookmarkEnd w:id="1108"/>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F20508"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F20508"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 xml:space="preserve">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w:t>
      </w:r>
      <w:r w:rsidRPr="00491DBF">
        <w:lastRenderedPageBreak/>
        <w:t>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1109" w:name="_Ref472419220"/>
    </w:p>
    <w:p w14:paraId="1A986176" w14:textId="775F1D57" w:rsidR="00974003" w:rsidRPr="00491DBF" w:rsidRDefault="00974003" w:rsidP="00974003">
      <w:pPr>
        <w:pStyle w:val="Caption"/>
        <w:jc w:val="left"/>
      </w:pPr>
      <w:bookmarkStart w:id="1110" w:name="_Ref532989422"/>
      <w:bookmarkStart w:id="1111" w:name="_Toc532466282"/>
      <w:bookmarkStart w:id="1112"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1109"/>
      <w:bookmarkEnd w:id="1110"/>
      <w:r w:rsidRPr="00491DBF">
        <w:t>: Default Savings for Air-Cooled Refrigeration Condensers</w:t>
      </w:r>
      <w:bookmarkEnd w:id="1111"/>
      <w:bookmarkEnd w:id="11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97"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1113" w:name="_Toc532466238"/>
      <w:bookmarkStart w:id="1114" w:name="_Toc14197411"/>
      <w:r w:rsidRPr="00491DBF">
        <w:lastRenderedPageBreak/>
        <w:t>Refrigerated Case Light Occupancy Sensors</w:t>
      </w:r>
      <w:bookmarkEnd w:id="1113"/>
      <w:bookmarkEnd w:id="111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1115" w:name="_Ref477350832"/>
      <w:bookmarkStart w:id="1116" w:name="_Toc532466283"/>
      <w:bookmarkStart w:id="1117"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1115"/>
      <w:r w:rsidRPr="00491DBF">
        <w:t>: Terms, Values, and References for Refrigerated Case Light Occupancy Sensors</w:t>
      </w:r>
      <w:bookmarkEnd w:id="1116"/>
      <w:bookmarkEnd w:id="1117"/>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F20508"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lastRenderedPageBreak/>
        <w:t>Default Savings</w:t>
      </w:r>
    </w:p>
    <w:p w14:paraId="56B0AE68" w14:textId="77777777" w:rsidR="00974003" w:rsidRPr="00491DBF" w:rsidRDefault="00974003" w:rsidP="00974003">
      <w:pPr>
        <w:pStyle w:val="Caption"/>
        <w:rPr>
          <w:rFonts w:ascii="Arial" w:hAnsi="Arial"/>
          <w:b w:val="0"/>
          <w:bCs w:val="0"/>
        </w:rPr>
      </w:pPr>
      <w:bookmarkStart w:id="1118" w:name="_Ref477350843"/>
      <w:bookmarkStart w:id="1119"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1120"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1118"/>
      <w:r w:rsidRPr="00491DBF">
        <w:t>: Default energy and demand savings values, per watt of controlled lighting</w:t>
      </w:r>
      <w:bookmarkEnd w:id="1119"/>
      <w:bookmarkEnd w:id="1120"/>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9"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200" w:history="1">
        <w:r w:rsidRPr="00491DBF">
          <w:rPr>
            <w:rStyle w:val="Hyperlink"/>
          </w:rPr>
          <w:t>http://www.etcc-ca.com/sites/default/files/OLD/images/stories/pdf/ETCC_Report_204.pdf</w:t>
        </w:r>
      </w:hyperlink>
      <w:r w:rsidRPr="00491DBF">
        <w:t xml:space="preserve"> </w:t>
      </w:r>
      <w:bookmarkEnd w:id="1095"/>
      <w:bookmarkEnd w:id="1098"/>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1121" w:name="_Toc532466239"/>
      <w:bookmarkStart w:id="1122" w:name="_Toc14197412"/>
      <w:r w:rsidRPr="00491DBF">
        <w:lastRenderedPageBreak/>
        <w:t>Refrigeration Economizers</w:t>
      </w:r>
      <w:bookmarkEnd w:id="1121"/>
      <w:bookmarkEnd w:id="112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1123"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1123"/>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lastRenderedPageBreak/>
        <w:t>Definition</w:t>
      </w:r>
      <w:r w:rsidR="00974003" w:rsidRPr="00491DBF">
        <w:t xml:space="preserve"> of Terms</w:t>
      </w:r>
    </w:p>
    <w:p w14:paraId="6E397FDC" w14:textId="184ECB14" w:rsidR="00974003" w:rsidRPr="00491DBF" w:rsidRDefault="00974003" w:rsidP="00974003">
      <w:pPr>
        <w:pStyle w:val="Caption"/>
        <w:jc w:val="left"/>
      </w:pPr>
      <w:bookmarkStart w:id="1124" w:name="_Toc532466285"/>
      <w:bookmarkStart w:id="1125"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1124"/>
      <w:bookmarkEnd w:id="1125"/>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F20508"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1126" w:name="_Ref528080750"/>
      <w:bookmarkStart w:id="1127" w:name="_Toc532466286"/>
      <w:bookmarkStart w:id="1128" w:name="_Toc1419758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1126"/>
      <w:r w:rsidRPr="00491DBF">
        <w:t>: Hours and kWh Savings per HP for Refrigeration Economizers</w:t>
      </w:r>
      <w:bookmarkEnd w:id="1127"/>
      <w:bookmarkEnd w:id="1128"/>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F20508"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201"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202"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lastRenderedPageBreak/>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203"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204"/>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1129" w:name="_Toc14197413"/>
      <w:r w:rsidRPr="00491DBF">
        <w:lastRenderedPageBreak/>
        <w:t>Appliances</w:t>
      </w:r>
      <w:bookmarkEnd w:id="1129"/>
    </w:p>
    <w:p w14:paraId="62024438" w14:textId="77777777" w:rsidR="00F251D3" w:rsidRPr="00491DBF" w:rsidRDefault="00F251D3" w:rsidP="007616DB">
      <w:pPr>
        <w:pStyle w:val="Heading3"/>
        <w:rPr>
          <w:rFonts w:cs="Arial"/>
        </w:rPr>
      </w:pPr>
      <w:bookmarkStart w:id="1130" w:name="_Toc364760962"/>
      <w:bookmarkStart w:id="1131" w:name="_Toc411422513"/>
      <w:bookmarkStart w:id="1132" w:name="_Toc14197414"/>
      <w:r w:rsidRPr="00491DBF">
        <w:t>ENERGY STAR Clothes Washer</w:t>
      </w:r>
      <w:bookmarkEnd w:id="1130"/>
      <w:bookmarkEnd w:id="1131"/>
      <w:bookmarkEnd w:id="1132"/>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r w:rsidR="00F8413C" w:rsidRPr="00491DBF">
        <w:t>ENERGY STAR certification of commercial clo</w:t>
      </w:r>
      <w:r w:rsidR="002C307B" w:rsidRPr="00491DBF">
        <w:t xml:space="preserve">thes washers is limited to </w:t>
      </w:r>
      <w:r w:rsidR="00B222D8" w:rsidRPr="00491DBF">
        <w:t>units with capacities greater than 1.6 ft</w:t>
      </w:r>
      <w:r w:rsidR="00B222D8" w:rsidRPr="00491DBF">
        <w:rPr>
          <w:vertAlign w:val="superscript"/>
        </w:rPr>
        <w:t>3</w:t>
      </w:r>
      <w:r w:rsidR="00B222D8" w:rsidRPr="00491DBF">
        <w:t xml:space="preserve"> and less than 8.0 ft</w:t>
      </w:r>
      <w:r w:rsidR="00B222D8" w:rsidRPr="00491DBF">
        <w:rPr>
          <w:vertAlign w:val="superscript"/>
        </w:rPr>
        <w:t>3</w:t>
      </w:r>
      <w:r w:rsidR="00E026AF" w:rsidRPr="00491DBF">
        <w:t xml:space="preserve">. </w:t>
      </w:r>
      <w:r w:rsidR="00EA6E39" w:rsidRPr="00491DBF">
        <w:t xml:space="preserve">There are no ENERGY STAR certified top-loading commercial clothes washers </w:t>
      </w:r>
      <w:r w:rsidR="00395343" w:rsidRPr="00491DBF">
        <w:t xml:space="preserve">so this measure is only applicable to front-loading washers. </w:t>
      </w:r>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F20508"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F20508"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F20508"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rPr>
                <w:rFonts w:ascii="Cambria Math" w:hAnsi="Cambria Math"/>
                <w:i/>
              </w:rPr>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r w:rsidR="00406EE8">
        <w:t>,</w:t>
      </w:r>
      <w:r w:rsidRPr="00491DBF">
        <w:t xml:space="preserve"> the following example if provided from PG&amp;E service territory (northern CA). Although Northern CA is far from </w:t>
      </w:r>
      <w:r w:rsidRPr="00491DBF">
        <w:lastRenderedPageBreak/>
        <w:t xml:space="preserve">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1133" w:name="_Ref532818379"/>
      <w:bookmarkStart w:id="1134"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1133"/>
      <w:r w:rsidRPr="00491DBF">
        <w:t>: Utilization factor for a sample week in July</w:t>
      </w:r>
      <w:r w:rsidRPr="00491DBF">
        <w:rPr>
          <w:rStyle w:val="FootnoteReference"/>
        </w:rPr>
        <w:footnoteReference w:id="48"/>
      </w:r>
      <w:bookmarkEnd w:id="1134"/>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lastRenderedPageBreak/>
        <w:t>Definition of Terms</w:t>
      </w:r>
    </w:p>
    <w:p w14:paraId="2BBFE0ED" w14:textId="38C4B279" w:rsidR="00F251D3" w:rsidRPr="00491DBF" w:rsidRDefault="00F251D3" w:rsidP="00F251D3">
      <w:pPr>
        <w:pStyle w:val="Caption"/>
      </w:pPr>
      <w:bookmarkStart w:id="1135" w:name="_Ref364436271"/>
      <w:bookmarkStart w:id="1136" w:name="_Ref395534177"/>
      <w:bookmarkStart w:id="1137" w:name="_Ref342461781"/>
      <w:bookmarkStart w:id="1138" w:name="_Toc364760819"/>
      <w:bookmarkStart w:id="1139" w:name="_Toc377465631"/>
      <w:bookmarkStart w:id="1140" w:name="_Toc411422808"/>
      <w:bookmarkStart w:id="1141"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1135"/>
      <w:bookmarkEnd w:id="1136"/>
      <w:r w:rsidRPr="00491DBF">
        <w:t>: Terms, Values, and References for Commercial Clothes Washer</w:t>
      </w:r>
      <w:bookmarkEnd w:id="1137"/>
      <w:bookmarkEnd w:id="1138"/>
      <w:bookmarkEnd w:id="1139"/>
      <w:bookmarkEnd w:id="1140"/>
      <w:r w:rsidRPr="00491DBF">
        <w:t>s</w:t>
      </w:r>
      <w:bookmarkEnd w:id="114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1766"/>
        <w:gridCol w:w="1674"/>
        <w:gridCol w:w="1628"/>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F20508"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083741B7" w:rsidR="00F251D3" w:rsidRPr="00491DBF" w:rsidRDefault="00F20508"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F20508"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4AE0CF3D" w:rsidR="00F251D3" w:rsidRPr="00491DBF" w:rsidRDefault="00F20508"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F20508"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F20508"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F20508"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F20508"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F20508"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F20508"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F20508"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D7B351F" w:rsidR="00F251D3" w:rsidRPr="00491DBF" w:rsidRDefault="00BA1719" w:rsidP="00BB0612">
            <w:pPr>
              <w:pStyle w:val="TableCell"/>
              <w:spacing w:before="60" w:after="60"/>
              <w:jc w:val="center"/>
            </w:pPr>
            <w:r w:rsidRPr="00491DBF">
              <w:t>3</w:t>
            </w:r>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F20508"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F20508"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w:t>
      </w:r>
      <w:r w:rsidRPr="00491DBF">
        <w:lastRenderedPageBreak/>
        <w:t xml:space="preserve">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F20508"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F20508"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1142" w:name="_Ref364436246"/>
      <w:bookmarkStart w:id="1143" w:name="_Ref342461656"/>
      <w:bookmarkStart w:id="1144" w:name="_Toc364760820"/>
      <w:bookmarkStart w:id="1145" w:name="_Toc377465632"/>
      <w:bookmarkStart w:id="1146" w:name="_Toc411422809"/>
    </w:p>
    <w:p w14:paraId="06B66288" w14:textId="03CD1560" w:rsidR="00F251D3" w:rsidRPr="00491DBF" w:rsidRDefault="00F251D3" w:rsidP="00F251D3">
      <w:pPr>
        <w:pStyle w:val="Caption"/>
      </w:pPr>
      <w:bookmarkStart w:id="1147"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1147"/>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1148" w:name="_Ref363551279"/>
      <w:bookmarkStart w:id="1149" w:name="_Toc364760821"/>
      <w:bookmarkStart w:id="1150" w:name="_Toc377465633"/>
      <w:bookmarkEnd w:id="1142"/>
      <w:bookmarkEnd w:id="1143"/>
      <w:bookmarkEnd w:id="1144"/>
      <w:bookmarkEnd w:id="1145"/>
      <w:bookmarkEnd w:id="1146"/>
    </w:p>
    <w:p w14:paraId="08EF4274" w14:textId="5ACD61A0" w:rsidR="00F251D3" w:rsidRPr="00491DBF" w:rsidRDefault="00F251D3" w:rsidP="00F251D3">
      <w:pPr>
        <w:pStyle w:val="Caption"/>
      </w:pPr>
      <w:bookmarkStart w:id="1151" w:name="_Ref11661969"/>
      <w:bookmarkStart w:id="1152" w:name="_Toc411422810"/>
      <w:bookmarkStart w:id="1153" w:name="_Toc1419758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1148"/>
      <w:bookmarkEnd w:id="1151"/>
      <w:r w:rsidRPr="00491DBF">
        <w:t xml:space="preserve">: </w:t>
      </w:r>
      <w:bookmarkEnd w:id="1149"/>
      <w:bookmarkEnd w:id="1150"/>
      <w:bookmarkEnd w:id="1152"/>
      <w:r w:rsidRPr="00491DBF">
        <w:t xml:space="preserve">Default Savings for Replacing Front-Loading Clothes Washer in </w:t>
      </w:r>
      <w:r w:rsidR="00FC4700" w:rsidRPr="00491DBF">
        <w:t>Multifamily</w:t>
      </w:r>
      <w:r w:rsidRPr="00491DBF">
        <w:t xml:space="preserve"> Buildings with ENERGY STAR Clothes Washer</w:t>
      </w:r>
      <w:bookmarkEnd w:id="1153"/>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1154" w:name="_Toc364760822"/>
      <w:bookmarkStart w:id="1155" w:name="_Toc377465634"/>
    </w:p>
    <w:bookmarkEnd w:id="1154"/>
    <w:bookmarkEnd w:id="1155"/>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1156" w:name="_Ref363551340"/>
      <w:bookmarkStart w:id="1157" w:name="_Ref342461682"/>
      <w:bookmarkStart w:id="1158" w:name="_Toc364760823"/>
      <w:bookmarkStart w:id="1159" w:name="_Toc377465635"/>
      <w:bookmarkStart w:id="1160" w:name="_Toc411422812"/>
      <w:bookmarkStart w:id="1161"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1156"/>
      <w:r w:rsidRPr="00491DBF">
        <w:t xml:space="preserve">: </w:t>
      </w:r>
      <w:bookmarkEnd w:id="1157"/>
      <w:bookmarkEnd w:id="1158"/>
      <w:bookmarkEnd w:id="1159"/>
      <w:bookmarkEnd w:id="1160"/>
      <w:r w:rsidRPr="00491DBF">
        <w:t>Default Savings for Replacing Front-Loading Clothes Washer in Laundromats with ENERGY STAR Clothes Washer</w:t>
      </w:r>
      <w:bookmarkEnd w:id="1161"/>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206"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207"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208"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lastRenderedPageBreak/>
        <w:t xml:space="preserve">Annual hourly load shapes taken from Energy Environment and Economics (E3), Reviewer2: </w:t>
      </w:r>
      <w:hyperlink r:id="rId209"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10"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11"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12"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1162" w:name="_Toc14197415"/>
      <w:bookmarkStart w:id="1163" w:name="_Toc411422514"/>
      <w:r w:rsidRPr="00491DBF">
        <w:lastRenderedPageBreak/>
        <w:t>ENERGY STAR Bathroom Ventilation Fan in Commercial Applications</w:t>
      </w:r>
      <w:bookmarkEnd w:id="11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1164" w:name="_Ref532819022"/>
      <w:bookmarkStart w:id="1165"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1164"/>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1165"/>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lastRenderedPageBreak/>
        <w:t>Definition of Terms</w:t>
      </w:r>
    </w:p>
    <w:p w14:paraId="11E2B55C" w14:textId="23B26C99" w:rsidR="00F251D3" w:rsidRPr="00491DBF" w:rsidRDefault="00F251D3" w:rsidP="00F251D3">
      <w:pPr>
        <w:pStyle w:val="Caption"/>
        <w:jc w:val="left"/>
      </w:pPr>
      <w:bookmarkStart w:id="1166"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1166"/>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F20508"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F20508"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F20508"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F20508"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F20508"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1167" w:name="_Ref533757828"/>
      <w:bookmarkStart w:id="1168"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1167"/>
      <w:r w:rsidRPr="00491DBF">
        <w:t>: Default Savings for ENERGY STAR Bathroom Ventilation Fans in Commercial Applications</w:t>
      </w:r>
      <w:bookmarkEnd w:id="1168"/>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lastRenderedPageBreak/>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13"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14"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15"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63"/>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16"/>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1169" w:name="_Toc14197416"/>
      <w:r w:rsidRPr="00491DBF">
        <w:lastRenderedPageBreak/>
        <w:t>Food Service Equipment</w:t>
      </w:r>
      <w:bookmarkEnd w:id="1169"/>
    </w:p>
    <w:p w14:paraId="08349FE3" w14:textId="54797817" w:rsidR="00F251D3" w:rsidRPr="00491DBF" w:rsidRDefault="003469C5" w:rsidP="007616DB">
      <w:pPr>
        <w:pStyle w:val="Heading3"/>
      </w:pPr>
      <w:bookmarkStart w:id="1170" w:name="_Toc364760950"/>
      <w:bookmarkStart w:id="1171" w:name="_Toc411422515"/>
      <w:bookmarkStart w:id="1172" w:name="_Toc14197417"/>
      <w:r w:rsidRPr="00491DBF">
        <w:t>ENERGY STAR</w:t>
      </w:r>
      <w:r w:rsidR="00F251D3" w:rsidRPr="00491DBF">
        <w:t xml:space="preserve"> Ice Machines</w:t>
      </w:r>
      <w:bookmarkEnd w:id="1170"/>
      <w:bookmarkEnd w:id="1171"/>
      <w:bookmarkEnd w:id="117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1173" w:name="_Ref271184039"/>
      <w:bookmarkStart w:id="1174" w:name="_Toc364760783"/>
      <w:bookmarkStart w:id="1175" w:name="_Toc377465600"/>
      <w:bookmarkStart w:id="1176" w:name="_Toc411422813"/>
      <w:bookmarkStart w:id="1177" w:name="_Toc141975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1173"/>
      <w:r w:rsidRPr="00491DBF">
        <w:t>: Terms, Values, and References for High-Efficiency Ice Machine</w:t>
      </w:r>
      <w:bookmarkEnd w:id="1174"/>
      <w:bookmarkEnd w:id="1175"/>
      <w:bookmarkEnd w:id="1176"/>
      <w:r w:rsidRPr="00491DBF">
        <w:t>s</w:t>
      </w:r>
      <w:bookmarkEnd w:id="11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F20508"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F20508"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F20508"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F20508"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F20508"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F20508"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F20508"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F20508"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1178" w:name="_Ref413758293"/>
      <w:bookmarkStart w:id="1179"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1178"/>
      <w:r w:rsidRPr="00491DBF">
        <w:t>: Batch-Type Ice Machine Baseline Efficiencies</w:t>
      </w:r>
      <w:bookmarkEnd w:id="11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1180" w:name="_Ref412039587"/>
      <w:bookmarkStart w:id="1181" w:name="_Toc141975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1180"/>
      <w:r w:rsidRPr="00491DBF">
        <w:t>: Continuous Type Ice Machine Baseline Efficiencies</w:t>
      </w:r>
      <w:bookmarkEnd w:id="11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1182" w:name="_Ref412039573"/>
      <w:bookmarkStart w:id="1183"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1182"/>
      <w:r w:rsidRPr="00491DBF">
        <w:t>: Batch-Type Ice Machine ENERGY STAR Efficiencies</w:t>
      </w:r>
      <w:bookmarkEnd w:id="11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1184" w:name="_Ref412039579"/>
      <w:bookmarkStart w:id="1185" w:name="_Toc1419759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1184"/>
      <w:r w:rsidRPr="00491DBF">
        <w:t>: Continuous Type Ice Machine ENERGY STAR Efficiencies</w:t>
      </w:r>
      <w:bookmarkEnd w:id="11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17"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18"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9"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1186" w:name="_Toc364760949"/>
      <w:bookmarkStart w:id="1187" w:name="_Toc377465406"/>
      <w:bookmarkStart w:id="1188" w:name="_Toc411422516"/>
      <w:bookmarkStart w:id="1189" w:name="_Toc14197418"/>
      <w:r w:rsidRPr="00491DBF">
        <w:lastRenderedPageBreak/>
        <w:t>Controls: Beverage Machine Controls</w:t>
      </w:r>
      <w:bookmarkEnd w:id="1186"/>
      <w:bookmarkEnd w:id="1187"/>
      <w:bookmarkEnd w:id="1188"/>
      <w:bookmarkEnd w:id="118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lastRenderedPageBreak/>
        <w:t>Definition of Terms</w:t>
      </w:r>
    </w:p>
    <w:p w14:paraId="7646EE98" w14:textId="305FDCD0" w:rsidR="00F251D3" w:rsidRPr="00491DBF" w:rsidRDefault="00F251D3" w:rsidP="00F251D3">
      <w:pPr>
        <w:pStyle w:val="Caption"/>
      </w:pPr>
      <w:bookmarkStart w:id="1190" w:name="_Toc411422816"/>
      <w:bookmarkStart w:id="1191"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1190"/>
      <w:bookmarkEnd w:id="1191"/>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F20508"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F20508"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1192"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1193"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1193"/>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1192"/>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lastRenderedPageBreak/>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20"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1194" w:name="_Toc411422517"/>
      <w:bookmarkStart w:id="1195" w:name="_Toc14197419"/>
      <w:r w:rsidRPr="00491DBF">
        <w:lastRenderedPageBreak/>
        <w:t>Controls: Snack Machine Controls</w:t>
      </w:r>
      <w:bookmarkEnd w:id="1194"/>
      <w:bookmarkEnd w:id="119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1196" w:name="_Toc411422818"/>
      <w:bookmarkStart w:id="1197"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1196"/>
      <w:bookmarkEnd w:id="1197"/>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F20508"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F20508"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lastRenderedPageBreak/>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21"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1198" w:name="_Toc364760955"/>
      <w:bookmarkStart w:id="1199" w:name="_Toc411422518"/>
      <w:bookmarkStart w:id="1200" w:name="_Toc14197420"/>
      <w:r w:rsidRPr="00491DBF">
        <w:lastRenderedPageBreak/>
        <w:t>ENERGY STAR Electric Steam Cooker</w:t>
      </w:r>
      <w:bookmarkEnd w:id="1198"/>
      <w:bookmarkEnd w:id="1199"/>
      <w:bookmarkEnd w:id="12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lastRenderedPageBreak/>
        <w:t>Definition of Terms</w:t>
      </w:r>
      <w:bookmarkStart w:id="1201" w:name="_Toc364760803"/>
      <w:bookmarkStart w:id="1202" w:name="_Toc377465620"/>
    </w:p>
    <w:p w14:paraId="5F0E7BE0" w14:textId="6A04362A" w:rsidR="00F251D3" w:rsidRPr="00491DBF" w:rsidRDefault="00F251D3" w:rsidP="001A4E6D">
      <w:pPr>
        <w:pStyle w:val="Caption"/>
        <w:jc w:val="left"/>
      </w:pPr>
      <w:bookmarkStart w:id="1203" w:name="_Toc411422819"/>
      <w:bookmarkStart w:id="1204"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1201"/>
      <w:bookmarkEnd w:id="1202"/>
      <w:bookmarkEnd w:id="1203"/>
      <w:r w:rsidRPr="00491DBF">
        <w:t>Terms, Values, and References for ENERGY STAR Electric Steam Cookers</w:t>
      </w:r>
      <w:bookmarkEnd w:id="120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F20508"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F20508"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F20508"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7CE9C5C7" w:rsidR="00F251D3" w:rsidRPr="00491DBF" w:rsidRDefault="00F20508" w:rsidP="00BB0612">
            <w:pPr>
              <w:pStyle w:val="TableCell"/>
              <w:spacing w:before="40" w:after="40"/>
              <w:jc w:val="center"/>
              <w:rPr>
                <w:i/>
                <w:szCs w:val="18"/>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F20508"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2F5562D3" w:rsidR="00F251D3" w:rsidRPr="00491DBF" w:rsidRDefault="00F20508" w:rsidP="00BB0612">
            <w:pPr>
              <w:pStyle w:val="TableCell"/>
              <w:spacing w:before="40" w:after="40"/>
              <w:jc w:val="center"/>
              <w:rPr>
                <w:i/>
                <w:szCs w:val="18"/>
                <w:highlight w:val="yellow"/>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F20508"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F20508"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lastRenderedPageBreak/>
        <w:t>Default Savings</w:t>
      </w:r>
    </w:p>
    <w:p w14:paraId="7291ED28" w14:textId="56B64DBC" w:rsidR="00F251D3" w:rsidRPr="00491DBF" w:rsidRDefault="00F251D3" w:rsidP="001A4E6D">
      <w:pPr>
        <w:pStyle w:val="Caption"/>
        <w:suppressLineNumbers/>
        <w:jc w:val="left"/>
      </w:pPr>
      <w:bookmarkStart w:id="1205" w:name="_Ref298152194"/>
      <w:bookmarkStart w:id="1206" w:name="_Toc364760804"/>
      <w:bookmarkStart w:id="1207" w:name="_Toc377465621"/>
      <w:bookmarkStart w:id="1208" w:name="_Ref388528317"/>
      <w:bookmarkStart w:id="1209" w:name="_Ref388528328"/>
      <w:bookmarkStart w:id="1210" w:name="_Toc411422820"/>
      <w:bookmarkStart w:id="1211"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1205"/>
      <w:r w:rsidRPr="00491DBF">
        <w:t>: Default Values</w:t>
      </w:r>
      <w:r w:rsidRPr="00491DBF">
        <w:rPr>
          <w:rFonts w:cs="Arial"/>
        </w:rPr>
        <w:t xml:space="preserve"> for Electric Steam Cookers by Number of Pans</w:t>
      </w:r>
      <w:bookmarkEnd w:id="1206"/>
      <w:bookmarkEnd w:id="1207"/>
      <w:bookmarkEnd w:id="1208"/>
      <w:bookmarkEnd w:id="1209"/>
      <w:bookmarkEnd w:id="1210"/>
      <w:bookmarkEnd w:id="12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F20508"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F20508"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F20508"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F20508"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60A17550"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hyperlink r:id="rId222" w:history="1">
        <w:r w:rsidR="0001218C" w:rsidRPr="00491DBF">
          <w:rPr>
            <w:rStyle w:val="Hyperlink"/>
            <w:rFonts w:cs="Arial"/>
          </w:rPr>
          <w:t>https://www.energystar.gov/sites/default/files/asset/document/commercial_kitchen_equipment_calculator.xlsx</w:t>
        </w:r>
      </w:hyperlink>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lastRenderedPageBreak/>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23"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1212" w:name="_Toc14197421"/>
      <w:bookmarkStart w:id="1213" w:name="_Toc411422520"/>
      <w:r w:rsidRPr="00491DBF">
        <w:lastRenderedPageBreak/>
        <w:t>ENERGY STAR Combination Oven</w:t>
      </w:r>
      <w:bookmarkEnd w:id="12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1214"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1215" w:name="_Ref465669765"/>
      <w:bookmarkStart w:id="1216"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1214"/>
      <w:bookmarkEnd w:id="1215"/>
      <w:r w:rsidRPr="00491DBF">
        <w:t>: Combination Oven Eligibility Requirements</w:t>
      </w:r>
      <w:bookmarkEnd w:id="1216"/>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F20508"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F20508"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F20508"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F20508"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lastRenderedPageBreak/>
        <w:t>Definition of Terms</w:t>
      </w:r>
    </w:p>
    <w:p w14:paraId="3DCFA0A7" w14:textId="13F6A8D3" w:rsidR="00F251D3" w:rsidRPr="00491DBF" w:rsidRDefault="00F251D3" w:rsidP="001A4E6D">
      <w:pPr>
        <w:pStyle w:val="Caption"/>
        <w:jc w:val="left"/>
      </w:pPr>
      <w:bookmarkStart w:id="1217" w:name="_Ref476053791"/>
      <w:bookmarkStart w:id="1218"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1217"/>
      <w:r w:rsidRPr="00491DBF">
        <w:t>: Terms, Values, and References for ENERGY STAR Combination Ovens</w:t>
      </w:r>
      <w:bookmarkEnd w:id="1218"/>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F20508"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F20508"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F20508"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F20508"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F20508"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F20508"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F20508"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F20508"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F20508"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F20508"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F20508"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F20508"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F20508"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F20508"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F20508"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F20508"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F20508"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F20508"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F20508"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1219" w:name="_Ref465244305"/>
      <w:bookmarkStart w:id="1220" w:name="_Ref476651260"/>
      <w:bookmarkStart w:id="1221"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1219"/>
      <w:bookmarkEnd w:id="1220"/>
      <w:r w:rsidRPr="00491DBF">
        <w:t>: Default Baseline and Efficient-Case Values for ElecEFF</w:t>
      </w:r>
      <w:bookmarkEnd w:id="12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1222" w:name="_Ref465244529"/>
      <w:bookmarkStart w:id="1223" w:name="_Toc141976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1222"/>
      <w:r w:rsidRPr="00491DBF">
        <w:t>: Default Baseline Values for ElecIDLE</w:t>
      </w:r>
      <w:bookmarkEnd w:id="122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1224" w:name="_Ref465244648"/>
      <w:bookmarkStart w:id="1225"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1224"/>
      <w:r w:rsidRPr="00491DBF">
        <w:t>: Default Baseline Values for ElecPC</w:t>
      </w:r>
      <w:bookmarkEnd w:id="12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1226" w:name="_Ref465244749"/>
      <w:bookmarkStart w:id="1227"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1226"/>
      <w:r w:rsidRPr="00491DBF">
        <w:t>: Default Efficient-Case Values for ElecPC</w:t>
      </w:r>
      <w:bookmarkEnd w:id="12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24"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25"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1228" w:name="_Toc14197422"/>
      <w:r w:rsidRPr="00491DBF">
        <w:lastRenderedPageBreak/>
        <w:t>ENERGY STAR Commercial Convection Oven</w:t>
      </w:r>
      <w:bookmarkEnd w:id="12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F20508"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F20508"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F20508"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lastRenderedPageBreak/>
        <w:t>Definition of Terms</w:t>
      </w:r>
    </w:p>
    <w:p w14:paraId="2657FE84" w14:textId="27F51221" w:rsidR="00F251D3" w:rsidRPr="00491DBF" w:rsidRDefault="00F251D3" w:rsidP="004F4849">
      <w:pPr>
        <w:pStyle w:val="Caption"/>
        <w:jc w:val="left"/>
      </w:pPr>
      <w:bookmarkStart w:id="1229"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1229"/>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F20508"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1230" w:name="_Ref465694762"/>
      <w:bookmarkStart w:id="1231" w:name="_Ref465694744"/>
      <w:bookmarkStart w:id="1232" w:name="_Toc1419761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1230"/>
      <w:r w:rsidR="00653574" w:rsidRPr="00491DBF">
        <w:rPr>
          <w:noProof/>
        </w:rPr>
        <w:t>:</w:t>
      </w:r>
      <w:r w:rsidRPr="00491DBF">
        <w:t xml:space="preserve"> Electric Oven Performance Metrics: Baseline and Efficient Default </w:t>
      </w:r>
      <w:bookmarkEnd w:id="1231"/>
      <w:r w:rsidRPr="00491DBF">
        <w:t>Values</w:t>
      </w:r>
      <w:bookmarkEnd w:id="1232"/>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1233"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1233"/>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26"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27"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1234" w:name="_Toc14197423"/>
      <w:r w:rsidRPr="00491DBF">
        <w:lastRenderedPageBreak/>
        <w:t>ENERGY STAR Commercial Fryer</w:t>
      </w:r>
      <w:bookmarkEnd w:id="12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F20508"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F20508"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F20508"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lastRenderedPageBreak/>
        <w:t>Definition of Terms</w:t>
      </w:r>
    </w:p>
    <w:p w14:paraId="04CA777D" w14:textId="4C76EF37" w:rsidR="00F251D3" w:rsidRPr="00491DBF" w:rsidRDefault="00F251D3" w:rsidP="001A4E6D">
      <w:pPr>
        <w:pStyle w:val="Caption"/>
        <w:jc w:val="left"/>
      </w:pPr>
      <w:bookmarkStart w:id="1235"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1235"/>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F20508"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1236" w:name="_Ref465258547"/>
      <w:bookmarkStart w:id="1237" w:name="_Ref476662412"/>
      <w:bookmarkStart w:id="1238" w:name="_Toc1419761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1236"/>
      <w:bookmarkEnd w:id="1237"/>
      <w:r w:rsidR="00653574" w:rsidRPr="00491DBF">
        <w:rPr>
          <w:noProof/>
        </w:rPr>
        <w:t>:</w:t>
      </w:r>
      <w:r w:rsidRPr="00491DBF">
        <w:t xml:space="preserve"> Electric Fryer Performance Metrics: Baseline and Efficient Default Values</w:t>
      </w:r>
      <w:bookmarkEnd w:id="1238"/>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1239"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12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28"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29"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1240" w:name="_Toc14197424"/>
      <w:r w:rsidRPr="00491DBF">
        <w:lastRenderedPageBreak/>
        <w:t>ENERGY STAR Commercial Hot Food Holding Cabinet</w:t>
      </w:r>
      <w:bookmarkEnd w:id="12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2D1E6730"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r w:rsidR="00A37961">
        <w:t>D</w:t>
      </w:r>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lastRenderedPageBreak/>
        <w:t>Definition of Terms</w:t>
      </w:r>
    </w:p>
    <w:p w14:paraId="2AADFA83" w14:textId="20E6E501" w:rsidR="00F251D3" w:rsidRPr="00491DBF" w:rsidRDefault="00F251D3" w:rsidP="00F251D3">
      <w:pPr>
        <w:pStyle w:val="Caption"/>
        <w:jc w:val="left"/>
      </w:pPr>
      <w:bookmarkStart w:id="1241"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1241"/>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2697036" w:rsidR="00F4150C" w:rsidRPr="00491DBF" w:rsidRDefault="00F4150C" w:rsidP="00A67C6F">
            <w:pPr>
              <w:pStyle w:val="TableCell"/>
              <w:jc w:val="center"/>
            </w:pPr>
            <w:r w:rsidRPr="00491DBF">
              <w:t>Default = 1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1242" w:name="_Ref465342258"/>
      <w:bookmarkStart w:id="1243" w:name="_Ref476038423"/>
      <w:bookmarkStart w:id="1244"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1242"/>
      <w:bookmarkEnd w:id="1243"/>
      <w:r w:rsidRPr="00491DBF">
        <w:t>: Hot Food Holding Cabinet Performance Metrics: Default Baseline and Efficient Value Equations</w:t>
      </w:r>
      <w:bookmarkEnd w:id="1244"/>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30"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31"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1213"/>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1245" w:name="_Toc14197425"/>
      <w:r w:rsidRPr="00491DBF">
        <w:lastRenderedPageBreak/>
        <w:t>ENERGY STAR Commercial Dishwasher</w:t>
      </w:r>
      <w:bookmarkEnd w:id="124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lastRenderedPageBreak/>
        <w:t>Definition</w:t>
      </w:r>
      <w:r w:rsidR="00F251D3" w:rsidRPr="00491DBF">
        <w:t xml:space="preserve"> of Terms</w:t>
      </w:r>
    </w:p>
    <w:p w14:paraId="7BCD6462" w14:textId="11CD6357" w:rsidR="00F251D3" w:rsidRPr="00491DBF" w:rsidRDefault="00F251D3" w:rsidP="003C58FF">
      <w:pPr>
        <w:pStyle w:val="Caption"/>
        <w:jc w:val="left"/>
      </w:pPr>
      <w:bookmarkStart w:id="1246"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1246"/>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1247"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1247"/>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F20508"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F20508"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F20508"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1248" w:name="_Ref528138800"/>
      <w:bookmarkStart w:id="1249" w:name="_Ref532845507"/>
      <w:bookmarkStart w:id="1250" w:name="_Toc1419761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1248"/>
      <w:bookmarkEnd w:id="1249"/>
      <w:r w:rsidRPr="00491DBF">
        <w:t>: Default Inputs for ENERGY STAR Commercial Dishwasher</w:t>
      </w:r>
      <w:bookmarkEnd w:id="1250"/>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1251" w:name="_Ref528139053"/>
    </w:p>
    <w:p w14:paraId="43BB3CD4" w14:textId="4AEF9E31" w:rsidR="00F251D3" w:rsidRPr="00491DBF" w:rsidRDefault="00F251D3" w:rsidP="00F251D3">
      <w:pPr>
        <w:pStyle w:val="Caption"/>
        <w:jc w:val="left"/>
      </w:pPr>
      <w:bookmarkStart w:id="1252" w:name="_Ref535418977"/>
      <w:bookmarkStart w:id="1253"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1251"/>
      <w:bookmarkEnd w:id="1252"/>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1253"/>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lastRenderedPageBreak/>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32"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33"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34"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35"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36"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1254" w:name="_Toc14197426"/>
      <w:r w:rsidRPr="00491DBF">
        <w:lastRenderedPageBreak/>
        <w:t>ENERGY STAR Commercial Griddle</w:t>
      </w:r>
      <w:bookmarkEnd w:id="12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1255"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F20508"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F20508"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F20508"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55"/>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lastRenderedPageBreak/>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1256" w:name="_Ref528255063"/>
      <w:bookmarkStart w:id="1257"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1256"/>
      <w:r w:rsidRPr="00491DBF">
        <w:t>: Terms, Values, and References for ENERGY STAR Griddles</w:t>
      </w:r>
      <w:bookmarkEnd w:id="1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F20508"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F20508"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F20508"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F20508"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F20508"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F20508"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F20508"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F20508"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F20508"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F20508"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F20508"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F20508"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F20508"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lastRenderedPageBreak/>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1258" w:name="_Ref528255053"/>
      <w:bookmarkStart w:id="1259"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1258"/>
      <w:r w:rsidRPr="00491DBF">
        <w:t>: Default Savings for ENERGY STAR Griddles</w:t>
      </w:r>
      <w:bookmarkEnd w:id="12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37"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38"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39"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40"/>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1260" w:name="_Toc14197427"/>
      <w:r w:rsidRPr="00491DBF">
        <w:lastRenderedPageBreak/>
        <w:t>Building Shell</w:t>
      </w:r>
      <w:bookmarkEnd w:id="1260"/>
    </w:p>
    <w:p w14:paraId="719BD63C" w14:textId="77777777" w:rsidR="009F63BB" w:rsidRPr="00491DBF" w:rsidRDefault="009F63BB" w:rsidP="007616DB">
      <w:pPr>
        <w:pStyle w:val="Heading3"/>
      </w:pPr>
      <w:bookmarkStart w:id="1261" w:name="_Toc411422521"/>
      <w:bookmarkStart w:id="1262" w:name="_Toc14197428"/>
      <w:r w:rsidRPr="00491DBF">
        <w:t>Wall and Ceiling Insulation</w:t>
      </w:r>
      <w:bookmarkEnd w:id="1261"/>
      <w:bookmarkEnd w:id="12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lastRenderedPageBreak/>
        <w:t>Definition of Terms</w:t>
      </w:r>
    </w:p>
    <w:p w14:paraId="52B8B53A" w14:textId="451383E2" w:rsidR="009F63BB" w:rsidRPr="00491DBF" w:rsidRDefault="009F63BB" w:rsidP="009F63BB">
      <w:pPr>
        <w:pStyle w:val="Caption"/>
        <w:spacing w:line="288" w:lineRule="auto"/>
      </w:pPr>
      <w:bookmarkStart w:id="1263" w:name="_Toc364760785"/>
      <w:bookmarkStart w:id="1264" w:name="_Toc377465602"/>
      <w:bookmarkStart w:id="1265" w:name="_Toc411422823"/>
      <w:bookmarkStart w:id="1266"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1263"/>
      <w:bookmarkEnd w:id="1264"/>
      <w:bookmarkEnd w:id="1265"/>
      <w:r w:rsidRPr="00491DBF">
        <w:t>Terms, Values, and References for Wall and Ceiling Insulation</w:t>
      </w:r>
      <w:bookmarkEnd w:id="1266"/>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F20508"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F20508"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F20508"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F20508"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F20508"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F20508"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F20508"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F20508"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F20508"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F20508"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F20508"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F20508"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F20508"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F20508"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1267" w:name="_Ref272826219"/>
      <w:bookmarkStart w:id="1268" w:name="_Toc14197624"/>
      <w:bookmarkStart w:id="1269" w:name="_Ref275940714"/>
      <w:bookmarkStart w:id="1270" w:name="_Toc364760786"/>
      <w:bookmarkStart w:id="1271" w:name="_Toc377465603"/>
      <w:bookmarkStart w:id="1272" w:name="_Toc411422824"/>
      <w:bookmarkStart w:id="1273" w:name="_Ref27282621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1267"/>
      <w:r w:rsidRPr="00491DBF">
        <w:t>: Initial R-Values</w:t>
      </w:r>
      <w:bookmarkEnd w:id="1268"/>
      <w:r w:rsidRPr="00491DBF">
        <w:t xml:space="preserve"> </w:t>
      </w:r>
      <w:bookmarkEnd w:id="1269"/>
      <w:bookmarkEnd w:id="1270"/>
      <w:bookmarkEnd w:id="1271"/>
      <w:bookmarkEnd w:id="127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1274" w:name="_Ref275940719"/>
    </w:p>
    <w:bookmarkEnd w:id="1273"/>
    <w:bookmarkEnd w:id="1274"/>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41"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42"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43"/>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1275" w:name="_Toc14197429"/>
      <w:r w:rsidRPr="00491DBF">
        <w:lastRenderedPageBreak/>
        <w:t>Consumer Electronics</w:t>
      </w:r>
      <w:bookmarkEnd w:id="1275"/>
    </w:p>
    <w:p w14:paraId="1C22F24F" w14:textId="77777777" w:rsidR="00B123AA" w:rsidRPr="00491DBF" w:rsidRDefault="00B123AA" w:rsidP="007616DB">
      <w:pPr>
        <w:pStyle w:val="Heading3"/>
      </w:pPr>
      <w:bookmarkStart w:id="1276" w:name="_Toc411422523"/>
      <w:bookmarkStart w:id="1277" w:name="_Toc530145675"/>
      <w:bookmarkStart w:id="1278" w:name="_Toc14197430"/>
      <w:r w:rsidRPr="00491DBF">
        <w:t>ENERGY STAR Office Equipment</w:t>
      </w:r>
      <w:bookmarkEnd w:id="1276"/>
      <w:bookmarkEnd w:id="1277"/>
      <w:bookmarkEnd w:id="12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F20508"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F20508"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lastRenderedPageBreak/>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F20508"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lastRenderedPageBreak/>
        <w:t>Definition of Terms</w:t>
      </w:r>
    </w:p>
    <w:p w14:paraId="7D58C916" w14:textId="29A8FB19" w:rsidR="00B123AA" w:rsidRPr="00491DBF" w:rsidRDefault="00B123AA" w:rsidP="00B123AA">
      <w:pPr>
        <w:pStyle w:val="Caption"/>
      </w:pPr>
      <w:bookmarkStart w:id="1279" w:name="_Toc364760778"/>
      <w:bookmarkStart w:id="1280" w:name="_Toc377465595"/>
      <w:bookmarkStart w:id="1281" w:name="_Toc411422826"/>
      <w:bookmarkStart w:id="1282" w:name="_Toc530145978"/>
      <w:bookmarkStart w:id="1283"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1279"/>
      <w:bookmarkEnd w:id="1280"/>
      <w:bookmarkEnd w:id="1281"/>
      <w:bookmarkEnd w:id="1282"/>
      <w:bookmarkEnd w:id="1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F20508"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1284" w:name="_Ref390071772"/>
      <w:bookmarkStart w:id="1285" w:name="_Toc364760780"/>
      <w:bookmarkStart w:id="1286"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lastRenderedPageBreak/>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1287" w:name="_Ref392159941"/>
      <w:bookmarkStart w:id="1288" w:name="_Ref395534551"/>
      <w:bookmarkStart w:id="1289" w:name="_Toc411422827"/>
      <w:bookmarkStart w:id="1290" w:name="_Toc530145979"/>
      <w:bookmarkStart w:id="1291"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1284"/>
      <w:bookmarkEnd w:id="1287"/>
      <w:bookmarkEnd w:id="1288"/>
      <w:r w:rsidRPr="00491DBF">
        <w:t>: ENERGY STAR Office Equipment Measure Life</w:t>
      </w:r>
      <w:bookmarkEnd w:id="1285"/>
      <w:bookmarkEnd w:id="1286"/>
      <w:bookmarkEnd w:id="1289"/>
      <w:bookmarkEnd w:id="1290"/>
      <w:bookmarkEnd w:id="1291"/>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lastRenderedPageBreak/>
        <w:t>Default Savings</w:t>
      </w:r>
    </w:p>
    <w:p w14:paraId="3F7AF57E" w14:textId="1332775E" w:rsidR="00B123AA" w:rsidRPr="00491DBF" w:rsidRDefault="00B123AA" w:rsidP="00B123AA">
      <w:pPr>
        <w:pStyle w:val="Caption"/>
      </w:pPr>
      <w:bookmarkStart w:id="1292" w:name="_Ref275905692"/>
      <w:bookmarkStart w:id="1293" w:name="_Toc364760779"/>
      <w:bookmarkStart w:id="1294" w:name="_Toc377465596"/>
      <w:bookmarkStart w:id="1295" w:name="_Toc411422828"/>
      <w:bookmarkStart w:id="1296" w:name="_Toc530145980"/>
      <w:bookmarkStart w:id="1297"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1292"/>
      <w:r w:rsidRPr="00491DBF">
        <w:t>: ENERGY STAR Office Equipment Energy and Demand Savings Values</w:t>
      </w:r>
      <w:bookmarkEnd w:id="1293"/>
      <w:bookmarkEnd w:id="1294"/>
      <w:bookmarkEnd w:id="1295"/>
      <w:bookmarkEnd w:id="1296"/>
      <w:bookmarkEnd w:id="1297"/>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lastRenderedPageBreak/>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1298" w:name="_Toc364760957"/>
      <w:bookmarkStart w:id="1299" w:name="_Toc411422524"/>
      <w:bookmarkStart w:id="1300" w:name="_Toc530145676"/>
      <w:bookmarkStart w:id="1301" w:name="_Toc14197431"/>
      <w:r w:rsidRPr="00491DBF">
        <w:lastRenderedPageBreak/>
        <w:t>Office Equipment – Network Power Management Enabling</w:t>
      </w:r>
      <w:bookmarkEnd w:id="1298"/>
      <w:bookmarkEnd w:id="1299"/>
      <w:bookmarkEnd w:id="1300"/>
      <w:bookmarkEnd w:id="13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lastRenderedPageBreak/>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F20508"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F20508"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1302" w:name="_Toc530145981"/>
      <w:bookmarkStart w:id="1303"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1302"/>
      <w:bookmarkEnd w:id="13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F20508"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1304" w:name="_Ref374021557"/>
      <w:bookmarkStart w:id="1305" w:name="_Ref341712249"/>
      <w:bookmarkStart w:id="1306" w:name="_Toc364760807"/>
      <w:bookmarkStart w:id="1307"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1308" w:name="_Ref395535864"/>
      <w:bookmarkStart w:id="1309" w:name="_Toc411422829"/>
      <w:bookmarkStart w:id="1310" w:name="_Toc530145982"/>
      <w:bookmarkStart w:id="1311"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1304"/>
      <w:bookmarkEnd w:id="1308"/>
      <w:r w:rsidRPr="00491DBF">
        <w:t>: Network Power Controls, Per Unit Summary Table</w:t>
      </w:r>
      <w:bookmarkEnd w:id="1305"/>
      <w:bookmarkEnd w:id="1306"/>
      <w:bookmarkEnd w:id="1307"/>
      <w:bookmarkEnd w:id="1309"/>
      <w:bookmarkEnd w:id="1310"/>
      <w:bookmarkEnd w:id="1311"/>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lastRenderedPageBreak/>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44"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45"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1312" w:name="_Toc530145677"/>
      <w:bookmarkStart w:id="1313" w:name="_Toc530145699"/>
      <w:bookmarkStart w:id="1314" w:name="_Toc530145700"/>
      <w:bookmarkStart w:id="1315" w:name="_Toc530145701"/>
      <w:bookmarkStart w:id="1316" w:name="_Toc530145702"/>
      <w:bookmarkStart w:id="1317" w:name="_Toc530145703"/>
      <w:bookmarkStart w:id="1318" w:name="_Toc530145704"/>
      <w:bookmarkStart w:id="1319" w:name="_Toc530145705"/>
      <w:bookmarkStart w:id="1320" w:name="_Toc530145706"/>
      <w:bookmarkStart w:id="1321" w:name="_Toc530145707"/>
      <w:bookmarkStart w:id="1322" w:name="_Toc530145708"/>
      <w:bookmarkStart w:id="1323" w:name="_Toc530145709"/>
      <w:bookmarkStart w:id="1324" w:name="_Toc530145716"/>
      <w:bookmarkStart w:id="1325" w:name="_Toc530145717"/>
      <w:bookmarkStart w:id="1326" w:name="_Toc530145718"/>
      <w:bookmarkStart w:id="1327" w:name="_Toc530145725"/>
      <w:bookmarkStart w:id="1328" w:name="_Toc530145726"/>
      <w:bookmarkStart w:id="1329" w:name="_Toc530145727"/>
      <w:bookmarkStart w:id="1330" w:name="_Toc530145728"/>
      <w:bookmarkStart w:id="1331" w:name="_Toc530145729"/>
      <w:bookmarkStart w:id="1332" w:name="_Toc530145750"/>
      <w:bookmarkStart w:id="1333" w:name="_Toc530145751"/>
      <w:bookmarkStart w:id="1334" w:name="_Toc530145758"/>
      <w:bookmarkStart w:id="1335" w:name="_Toc530145759"/>
      <w:bookmarkStart w:id="1336" w:name="_Toc530145760"/>
      <w:bookmarkStart w:id="1337" w:name="_Toc530145761"/>
      <w:bookmarkStart w:id="1338" w:name="_Toc530145762"/>
      <w:bookmarkStart w:id="1339" w:name="_Toc530145763"/>
      <w:bookmarkStart w:id="1340" w:name="_Toc530145764"/>
      <w:bookmarkStart w:id="1341" w:name="_Toc527023794"/>
      <w:bookmarkStart w:id="1342" w:name="_Toc530145765"/>
      <w:bookmarkStart w:id="1343" w:name="_Toc14197432"/>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r w:rsidRPr="00491DBF">
        <w:lastRenderedPageBreak/>
        <w:t>Advanced Power Strips</w:t>
      </w:r>
      <w:bookmarkEnd w:id="1341"/>
      <w:bookmarkEnd w:id="1342"/>
      <w:bookmarkEnd w:id="134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1344" w:name="_Hlk519605840"/>
      <w:r w:rsidRPr="00491DBF">
        <w:rPr>
          <w:rFonts w:cs="Arial"/>
        </w:rPr>
        <w:t> </w:t>
      </w:r>
      <w:bookmarkStart w:id="1345"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45"/>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1346"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127276">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r w:rsidR="00127276" w:rsidRPr="00491DBF" w14:paraId="48C53292" w14:textId="77777777" w:rsidTr="001272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223" w:type="dxa"/>
            <w:tcBorders>
              <w:top w:val="nil"/>
              <w:left w:val="nil"/>
              <w:bottom w:val="nil"/>
              <w:right w:val="nil"/>
            </w:tcBorders>
          </w:tcPr>
          <w:p w14:paraId="51CB84F4" w14:textId="3C874EC9" w:rsidR="00127276" w:rsidRPr="00491DBF" w:rsidRDefault="00127276" w:rsidP="00296286">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m:t>
                </m:r>
              </m:oMath>
            </m:oMathPara>
          </w:p>
        </w:tc>
        <w:tc>
          <w:tcPr>
            <w:tcW w:w="6417" w:type="dxa"/>
            <w:tcBorders>
              <w:top w:val="nil"/>
              <w:left w:val="nil"/>
              <w:bottom w:val="nil"/>
              <w:right w:val="nil"/>
            </w:tcBorders>
          </w:tcPr>
          <w:p w14:paraId="07B869F3" w14:textId="3A90482D" w:rsidR="00127276" w:rsidRPr="00491DBF" w:rsidRDefault="00127276" w:rsidP="00296286">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emand</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peak_t1_workstation</m:t>
                    </m:r>
                  </m:sub>
                </m:sSub>
              </m:oMath>
            </m:oMathPara>
          </w:p>
        </w:tc>
      </w:tr>
    </w:tbl>
    <w:p w14:paraId="0DD4B58C" w14:textId="77777777" w:rsidR="00B123AA" w:rsidRPr="00491DBF" w:rsidRDefault="00B123AA" w:rsidP="00B123AA">
      <w:pPr>
        <w:rPr>
          <w:rFonts w:cs="Arial"/>
          <w:sz w:val="24"/>
          <w:szCs w:val="24"/>
        </w:rPr>
      </w:pPr>
    </w:p>
    <w:bookmarkEnd w:id="1346"/>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28234A">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r w:rsidR="0028234A" w:rsidRPr="00491DBF" w14:paraId="3EF30E04" w14:textId="77777777" w:rsidTr="002823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223" w:type="dxa"/>
            <w:tcBorders>
              <w:top w:val="nil"/>
              <w:left w:val="nil"/>
              <w:bottom w:val="nil"/>
              <w:right w:val="nil"/>
            </w:tcBorders>
          </w:tcPr>
          <w:p w14:paraId="06676979" w14:textId="3AA4580C" w:rsidR="0028234A" w:rsidRPr="00491DBF" w:rsidRDefault="0028234A" w:rsidP="00296286">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m:t>
                </m:r>
              </m:oMath>
            </m:oMathPara>
          </w:p>
        </w:tc>
        <w:tc>
          <w:tcPr>
            <w:tcW w:w="6417" w:type="dxa"/>
            <w:tcBorders>
              <w:top w:val="nil"/>
              <w:left w:val="nil"/>
              <w:bottom w:val="nil"/>
              <w:right w:val="nil"/>
            </w:tcBorders>
          </w:tcPr>
          <w:p w14:paraId="4845F5C9" w14:textId="46037A71" w:rsidR="0028234A" w:rsidRPr="00491DBF" w:rsidRDefault="0028234A" w:rsidP="00296286">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emand</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peak_t2_OS_workstation</m:t>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lastRenderedPageBreak/>
        <w:t>Definition of Terms </w:t>
      </w:r>
    </w:p>
    <w:p w14:paraId="72991058" w14:textId="724B9ECF" w:rsidR="00B123AA" w:rsidRPr="00491DBF" w:rsidRDefault="00B123AA" w:rsidP="00B123AA">
      <w:pPr>
        <w:pStyle w:val="Caption"/>
      </w:pPr>
      <w:bookmarkStart w:id="1347" w:name="_Ref530146850"/>
      <w:bookmarkStart w:id="1348"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1347"/>
      <w:r w:rsidRPr="00491DBF">
        <w:t xml:space="preserve">: Terms, Values, and References for </w:t>
      </w:r>
      <w:r w:rsidRPr="00491DBF">
        <w:rPr>
          <w:rFonts w:cs="Arial"/>
        </w:rPr>
        <w:t>Smart Strip Plug Outlets</w:t>
      </w:r>
      <w:bookmarkEnd w:id="1348"/>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F20508"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765F26" w:rsidRPr="00491DBF" w14:paraId="6839B526"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59990739" w14:textId="38B3C3F3" w:rsidR="00765F26" w:rsidRDefault="00F20508" w:rsidP="00765F26">
            <w:pPr>
              <w:keepNext/>
              <w:spacing w:before="120" w:after="120"/>
              <w:jc w:val="left"/>
              <w:rPr>
                <w:sz w:val="18"/>
              </w:rPr>
            </w:pPr>
            <m:oMath>
              <m:sSub>
                <m:sSubPr>
                  <m:ctrlPr>
                    <w:rPr>
                      <w:rFonts w:ascii="Cambria Math" w:hAnsi="Cambria Math" w:cs="Arial"/>
                      <w:sz w:val="18"/>
                    </w:rPr>
                  </m:ctrlPr>
                </m:sSubPr>
                <m:e>
                  <m:r>
                    <w:rPr>
                      <w:rFonts w:ascii="Cambria Math" w:hAnsi="Cambria Math" w:cs="Arial"/>
                      <w:sz w:val="18"/>
                    </w:rPr>
                    <m:t>Demand</m:t>
                  </m:r>
                </m:e>
                <m:sub>
                  <m:r>
                    <w:rPr>
                      <w:rFonts w:ascii="Cambria Math" w:hAnsi="Cambria Math" w:cs="Arial"/>
                      <w:sz w:val="18"/>
                    </w:rPr>
                    <m:t>workstation</m:t>
                  </m:r>
                </m:sub>
              </m:sSub>
            </m:oMath>
            <w:r w:rsidR="00765F26">
              <w:rPr>
                <w:rFonts w:cs="Arial"/>
                <w:color w:val="000000"/>
                <w:sz w:val="18"/>
                <w:szCs w:val="18"/>
                <w:bdr w:val="none" w:sz="0" w:space="0" w:color="auto" w:frame="1"/>
              </w:rPr>
              <w:t>, Demand</w:t>
            </w:r>
            <w:r w:rsidR="00765F26" w:rsidRPr="0012473F">
              <w:rPr>
                <w:rFonts w:cs="Arial"/>
                <w:color w:val="000000"/>
                <w:sz w:val="18"/>
                <w:szCs w:val="18"/>
                <w:bdr w:val="none" w:sz="0" w:space="0" w:color="auto" w:frame="1"/>
              </w:rPr>
              <w:t xml:space="preserve"> </w:t>
            </w:r>
            <w:r w:rsidR="00765F26">
              <w:rPr>
                <w:rFonts w:cs="Arial"/>
                <w:color w:val="000000"/>
                <w:sz w:val="18"/>
                <w:szCs w:val="18"/>
                <w:bdr w:val="none" w:sz="0" w:space="0" w:color="auto" w:frame="1"/>
              </w:rPr>
              <w:t>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5EB705A6" w14:textId="63711C3D" w:rsidR="00765F26" w:rsidRPr="00491DBF" w:rsidRDefault="00765F26" w:rsidP="00765F26">
            <w:pPr>
              <w:keepNext/>
              <w:spacing w:before="120" w:after="120"/>
              <w:jc w:val="center"/>
              <w:rPr>
                <w:rFonts w:cs="Arial"/>
                <w:i/>
                <w:iCs/>
                <w:sz w:val="18"/>
                <w:szCs w:val="18"/>
              </w:rPr>
            </w:pPr>
            <w:r w:rsidRPr="0012473F">
              <w:rPr>
                <w:rFonts w:cs="Arial"/>
                <w:i/>
                <w:iCs/>
                <w:sz w:val="18"/>
                <w:szCs w:val="18"/>
              </w:rPr>
              <w:t>kW</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2E609962" w14:textId="74D01A5A" w:rsidR="00765F26" w:rsidRPr="00491DBF" w:rsidRDefault="002622BC" w:rsidP="00765F26">
            <w:pPr>
              <w:keepNext/>
              <w:spacing w:before="120" w:after="120"/>
              <w:jc w:val="center"/>
              <w:rPr>
                <w:sz w:val="18"/>
                <w:szCs w:val="18"/>
              </w:rPr>
            </w:pPr>
            <w:r>
              <w:rPr>
                <w:sz w:val="18"/>
                <w:szCs w:val="18"/>
              </w:rPr>
              <w:t>0</w:t>
            </w:r>
            <w:r w:rsidR="00765F26">
              <w:rPr>
                <w:sz w:val="18"/>
                <w:szCs w:val="18"/>
              </w:rPr>
              <w:t>.062</w:t>
            </w:r>
            <w:r w:rsidR="00765F26" w:rsidRPr="0012473F">
              <w:rPr>
                <w:sz w:val="18"/>
                <w:szCs w:val="18"/>
              </w:rPr>
              <w:t xml:space="preserve"> kW</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AE9038A" w14:textId="322A31CA" w:rsidR="00765F26" w:rsidRPr="00491DBF" w:rsidRDefault="00765F26" w:rsidP="00765F26">
            <w:pPr>
              <w:keepNext/>
              <w:spacing w:before="120" w:after="120"/>
              <w:jc w:val="center"/>
              <w:rPr>
                <w:rFonts w:cs="Arial"/>
                <w:sz w:val="18"/>
                <w:szCs w:val="18"/>
              </w:rPr>
            </w:pPr>
            <w:r w:rsidRPr="002D5A8E">
              <w:rPr>
                <w:rFonts w:cs="Arial"/>
                <w:sz w:val="18"/>
                <w:szCs w:val="18"/>
              </w:rPr>
              <w:t>2</w:t>
            </w:r>
          </w:p>
        </w:tc>
      </w:tr>
      <w:tr w:rsidR="00B123AA" w:rsidRPr="00491DBF" w14:paraId="647BFC30" w14:textId="77777777" w:rsidTr="00263688">
        <w:trPr>
          <w:trHeight w:val="390"/>
          <w:jc w:val="center"/>
        </w:trPr>
        <w:tc>
          <w:tcPr>
            <w:tcW w:w="440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r w:rsidR="009E3EEE" w:rsidRPr="00491DBF" w14:paraId="1F537066"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746E0686" w14:textId="23882F33" w:rsidR="009E3EEE" w:rsidRDefault="00F20508" w:rsidP="009E3EEE">
            <w:pPr>
              <w:spacing w:before="120" w:after="120"/>
              <w:jc w:val="left"/>
              <w:rPr>
                <w:color w:val="000000"/>
                <w:sz w:val="18"/>
                <w:szCs w:val="18"/>
                <w:bdr w:val="none" w:sz="0" w:space="0" w:color="auto" w:frame="1"/>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RP</m:t>
                  </m:r>
                </m:e>
                <m:sub>
                  <m:r>
                    <w:rPr>
                      <w:rFonts w:ascii="Cambria Math" w:hAnsi="Cambria Math" w:cs="Arial"/>
                      <w:color w:val="000000"/>
                      <w:sz w:val="18"/>
                      <w:szCs w:val="18"/>
                      <w:bdr w:val="none" w:sz="0" w:space="0" w:color="auto" w:frame="1"/>
                    </w:rPr>
                    <m:t>peak</m:t>
                  </m:r>
                </m:sub>
              </m:sSub>
            </m:oMath>
            <w:r w:rsidR="009E3EEE">
              <w:rPr>
                <w:rFonts w:cs="Arial"/>
                <w:color w:val="000000"/>
                <w:sz w:val="18"/>
                <w:szCs w:val="18"/>
                <w:bdr w:val="none" w:sz="0" w:space="0" w:color="auto" w:frame="1"/>
              </w:rPr>
              <w:t>, Demand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3BFD49B3" w14:textId="3A878F92" w:rsidR="009E3EEE" w:rsidRPr="00491DBF" w:rsidRDefault="009E3EEE" w:rsidP="009E3EEE">
            <w:pPr>
              <w:spacing w:before="120" w:after="120"/>
              <w:jc w:val="center"/>
              <w:rPr>
                <w:sz w:val="18"/>
                <w:szCs w:val="18"/>
                <w:bdr w:val="none" w:sz="0" w:space="0" w:color="auto" w:frame="1"/>
              </w:rPr>
            </w:pPr>
            <w:r w:rsidRPr="0012473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7F013E27" w14:textId="7D9B97EC" w:rsidR="009E3EEE" w:rsidRPr="00491DBF" w:rsidRDefault="009E3EEE" w:rsidP="009E3EEE">
            <w:pPr>
              <w:spacing w:before="120" w:after="120"/>
              <w:jc w:val="center"/>
              <w:rPr>
                <w:rFonts w:cs="Arial"/>
                <w:sz w:val="18"/>
                <w:szCs w:val="18"/>
              </w:rPr>
            </w:pPr>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169</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6DBA4E1C" w14:textId="5520284D" w:rsidR="009E3EEE" w:rsidRPr="00491DBF" w:rsidRDefault="009E3EEE" w:rsidP="009E3EEE">
            <w:pPr>
              <w:spacing w:before="120" w:after="120"/>
              <w:jc w:val="center"/>
              <w:rPr>
                <w:rFonts w:cs="Arial"/>
                <w:sz w:val="18"/>
                <w:szCs w:val="18"/>
              </w:rPr>
            </w:pPr>
            <w:r>
              <w:rPr>
                <w:rFonts w:cs="Arial"/>
                <w:sz w:val="18"/>
                <w:szCs w:val="18"/>
              </w:rPr>
              <w:t>2, 3</w:t>
            </w:r>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1349" w:name="_Ref529976133"/>
      <w:bookmarkStart w:id="1350" w:name="_Toc530145983"/>
      <w:bookmarkStart w:id="1351"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1349"/>
      <w:r w:rsidRPr="00491DBF">
        <w:rPr>
          <w:rFonts w:cs="Arial"/>
        </w:rPr>
        <w:t>: Impact Factors for APS Strip Types</w:t>
      </w:r>
      <w:bookmarkEnd w:id="1350"/>
      <w:bookmarkEnd w:id="1351"/>
    </w:p>
    <w:tbl>
      <w:tblPr>
        <w:tblStyle w:val="TableGrid"/>
        <w:tblW w:w="5000" w:type="pct"/>
        <w:jc w:val="center"/>
        <w:tblLook w:val="04A0" w:firstRow="1" w:lastRow="0" w:firstColumn="1" w:lastColumn="0" w:noHBand="0" w:noVBand="1"/>
      </w:tblPr>
      <w:tblGrid>
        <w:gridCol w:w="1945"/>
        <w:gridCol w:w="4011"/>
        <w:gridCol w:w="1338"/>
        <w:gridCol w:w="1336"/>
      </w:tblGrid>
      <w:tr w:rsidR="00AA1695" w:rsidRPr="00491DBF" w14:paraId="23367F6E" w14:textId="5581037A" w:rsidTr="00F10A71">
        <w:trPr>
          <w:trHeight w:val="332"/>
          <w:jc w:val="center"/>
        </w:trPr>
        <w:tc>
          <w:tcPr>
            <w:tcW w:w="1127" w:type="pct"/>
            <w:shd w:val="clear" w:color="auto" w:fill="BFBFBF" w:themeFill="background1" w:themeFillShade="BF"/>
            <w:vAlign w:val="center"/>
          </w:tcPr>
          <w:p w14:paraId="6A0C4464" w14:textId="77777777" w:rsidR="00AA1695" w:rsidRPr="00491DBF" w:rsidRDefault="00AA1695" w:rsidP="00AA1695">
            <w:pPr>
              <w:spacing w:before="120" w:after="120"/>
              <w:jc w:val="left"/>
              <w:rPr>
                <w:b/>
                <w:sz w:val="18"/>
                <w:szCs w:val="18"/>
              </w:rPr>
            </w:pPr>
            <w:r w:rsidRPr="00491DBF">
              <w:rPr>
                <w:b/>
                <w:sz w:val="18"/>
                <w:szCs w:val="18"/>
              </w:rPr>
              <w:t>Strip Type</w:t>
            </w:r>
          </w:p>
        </w:tc>
        <w:tc>
          <w:tcPr>
            <w:tcW w:w="2324" w:type="pct"/>
            <w:shd w:val="clear" w:color="auto" w:fill="BFBFBF" w:themeFill="background1" w:themeFillShade="BF"/>
            <w:vAlign w:val="center"/>
          </w:tcPr>
          <w:p w14:paraId="73A89D7F" w14:textId="77777777" w:rsidR="00AA1695" w:rsidRPr="00491DBF" w:rsidRDefault="00AA1695" w:rsidP="00AA1695">
            <w:pPr>
              <w:spacing w:before="120" w:after="120"/>
              <w:jc w:val="center"/>
              <w:rPr>
                <w:b/>
                <w:sz w:val="18"/>
                <w:szCs w:val="18"/>
              </w:rPr>
            </w:pPr>
            <w:r w:rsidRPr="00491DBF">
              <w:rPr>
                <w:b/>
                <w:sz w:val="18"/>
                <w:szCs w:val="18"/>
              </w:rPr>
              <w:t>End-Use</w:t>
            </w:r>
          </w:p>
        </w:tc>
        <w:tc>
          <w:tcPr>
            <w:tcW w:w="775" w:type="pct"/>
            <w:shd w:val="clear" w:color="auto" w:fill="BFBFBF" w:themeFill="background1" w:themeFillShade="BF"/>
            <w:vAlign w:val="center"/>
          </w:tcPr>
          <w:p w14:paraId="26AF03EE" w14:textId="77777777" w:rsidR="00AA1695" w:rsidRPr="00491DBF" w:rsidRDefault="00AA1695" w:rsidP="00AA1695">
            <w:pPr>
              <w:spacing w:before="120" w:after="120"/>
              <w:jc w:val="center"/>
              <w:rPr>
                <w:b/>
                <w:sz w:val="18"/>
                <w:szCs w:val="18"/>
              </w:rPr>
            </w:pPr>
            <w:r w:rsidRPr="00491DBF">
              <w:rPr>
                <w:b/>
                <w:sz w:val="18"/>
                <w:szCs w:val="18"/>
              </w:rPr>
              <w:t>ERP</w:t>
            </w:r>
          </w:p>
        </w:tc>
        <w:tc>
          <w:tcPr>
            <w:tcW w:w="775" w:type="pct"/>
            <w:shd w:val="clear" w:color="auto" w:fill="BFBFBF" w:themeFill="background1" w:themeFillShade="BF"/>
          </w:tcPr>
          <w:p w14:paraId="6ACF13A7" w14:textId="068BC315" w:rsidR="00AA1695" w:rsidRPr="00491DBF" w:rsidRDefault="00AA1695" w:rsidP="00AA1695">
            <w:pPr>
              <w:spacing w:before="120" w:after="120"/>
              <w:jc w:val="center"/>
              <w:rPr>
                <w:b/>
                <w:sz w:val="18"/>
                <w:szCs w:val="18"/>
              </w:rPr>
            </w:pPr>
            <w:r>
              <w:rPr>
                <w:b/>
                <w:sz w:val="18"/>
                <w:szCs w:val="18"/>
              </w:rPr>
              <w:t>ERP</w:t>
            </w:r>
            <w:r>
              <w:rPr>
                <w:rFonts w:ascii="Arial Bold" w:hAnsi="Arial Bold"/>
                <w:b/>
                <w:sz w:val="18"/>
                <w:szCs w:val="18"/>
                <w:vertAlign w:val="subscript"/>
              </w:rPr>
              <w:t>peak</w:t>
            </w:r>
          </w:p>
        </w:tc>
      </w:tr>
      <w:tr w:rsidR="00AA1695" w:rsidRPr="00491DBF" w14:paraId="7ECEFE3D" w14:textId="770F8ABE" w:rsidTr="00F10A71">
        <w:trPr>
          <w:trHeight w:val="431"/>
          <w:jc w:val="center"/>
        </w:trPr>
        <w:tc>
          <w:tcPr>
            <w:tcW w:w="1127" w:type="pct"/>
            <w:vAlign w:val="center"/>
          </w:tcPr>
          <w:p w14:paraId="7CC35AC0"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6D7D7600"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0124E0C1" w14:textId="77777777" w:rsidR="00AA1695" w:rsidRPr="00491DBF" w:rsidRDefault="00AA1695" w:rsidP="00AA1695">
            <w:pPr>
              <w:spacing w:before="120" w:after="120"/>
              <w:jc w:val="center"/>
              <w:rPr>
                <w:sz w:val="18"/>
                <w:szCs w:val="18"/>
              </w:rPr>
            </w:pPr>
            <w:r w:rsidRPr="00491DBF">
              <w:rPr>
                <w:sz w:val="18"/>
                <w:szCs w:val="18"/>
              </w:rPr>
              <w:t>24.7%</w:t>
            </w:r>
          </w:p>
        </w:tc>
        <w:tc>
          <w:tcPr>
            <w:tcW w:w="775" w:type="pct"/>
          </w:tcPr>
          <w:p w14:paraId="7CA31B1A" w14:textId="3AC79EDF" w:rsidR="00AA1695" w:rsidRPr="00491DBF" w:rsidRDefault="00AA1695" w:rsidP="00AA1695">
            <w:pPr>
              <w:spacing w:before="120" w:after="120"/>
              <w:jc w:val="center"/>
              <w:rPr>
                <w:sz w:val="18"/>
                <w:szCs w:val="18"/>
              </w:rPr>
            </w:pPr>
            <w:r>
              <w:rPr>
                <w:sz w:val="18"/>
                <w:szCs w:val="18"/>
              </w:rPr>
              <w:t>0.0%</w:t>
            </w:r>
          </w:p>
        </w:tc>
      </w:tr>
      <w:tr w:rsidR="00AA1695" w:rsidRPr="00491DBF" w14:paraId="3595487F" w14:textId="26DAF429" w:rsidTr="00ED0DFA">
        <w:trPr>
          <w:jc w:val="center"/>
        </w:trPr>
        <w:tc>
          <w:tcPr>
            <w:tcW w:w="1127" w:type="pct"/>
            <w:vAlign w:val="center"/>
          </w:tcPr>
          <w:p w14:paraId="65FC57DB"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1CC34EF1"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0BB839FD" w14:textId="77777777" w:rsidR="00AA1695" w:rsidRPr="00491DBF" w:rsidRDefault="00AA1695" w:rsidP="00AA1695">
            <w:pPr>
              <w:spacing w:before="120" w:after="120"/>
              <w:jc w:val="center"/>
              <w:rPr>
                <w:sz w:val="18"/>
                <w:szCs w:val="18"/>
              </w:rPr>
            </w:pPr>
            <w:r w:rsidRPr="00491DBF">
              <w:rPr>
                <w:sz w:val="18"/>
                <w:szCs w:val="18"/>
              </w:rPr>
              <w:t>4.0%</w:t>
            </w:r>
          </w:p>
        </w:tc>
        <w:tc>
          <w:tcPr>
            <w:tcW w:w="775" w:type="pct"/>
            <w:vAlign w:val="center"/>
          </w:tcPr>
          <w:p w14:paraId="7904DCEC" w14:textId="1726AB3A" w:rsidR="00AA1695" w:rsidRPr="00491DBF" w:rsidRDefault="00AA1695" w:rsidP="00ED0DFA">
            <w:pPr>
              <w:spacing w:before="120" w:after="120"/>
              <w:jc w:val="center"/>
              <w:rPr>
                <w:sz w:val="18"/>
                <w:szCs w:val="18"/>
              </w:rPr>
            </w:pPr>
            <w:r w:rsidRPr="004D74FF">
              <w:rPr>
                <w:sz w:val="18"/>
                <w:szCs w:val="18"/>
              </w:rPr>
              <w:t>0.0%</w:t>
            </w:r>
          </w:p>
        </w:tc>
      </w:tr>
      <w:tr w:rsidR="00AA1695" w:rsidRPr="00491DBF" w14:paraId="4E5359D0" w14:textId="0237D638" w:rsidTr="00F10A71">
        <w:trPr>
          <w:jc w:val="center"/>
        </w:trPr>
        <w:tc>
          <w:tcPr>
            <w:tcW w:w="1127" w:type="pct"/>
            <w:vAlign w:val="center"/>
          </w:tcPr>
          <w:p w14:paraId="3B0B02B5"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3073BA0A"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62B4D4C4" w14:textId="77777777" w:rsidR="00AA1695" w:rsidRPr="00491DBF" w:rsidDel="00D41773" w:rsidRDefault="00AA1695" w:rsidP="00AA1695">
            <w:pPr>
              <w:spacing w:before="120" w:after="120"/>
              <w:jc w:val="center"/>
              <w:rPr>
                <w:sz w:val="18"/>
                <w:szCs w:val="18"/>
              </w:rPr>
            </w:pPr>
            <w:r w:rsidRPr="00491DBF">
              <w:rPr>
                <w:sz w:val="18"/>
                <w:szCs w:val="18"/>
              </w:rPr>
              <w:t>14.3%</w:t>
            </w:r>
          </w:p>
        </w:tc>
        <w:tc>
          <w:tcPr>
            <w:tcW w:w="775" w:type="pct"/>
          </w:tcPr>
          <w:p w14:paraId="4219E867" w14:textId="41839E39" w:rsidR="00AA1695" w:rsidRPr="00491DBF" w:rsidRDefault="00AA1695" w:rsidP="00AA1695">
            <w:pPr>
              <w:spacing w:before="120" w:after="120"/>
              <w:jc w:val="center"/>
              <w:rPr>
                <w:sz w:val="18"/>
                <w:szCs w:val="18"/>
              </w:rPr>
            </w:pPr>
            <w:r w:rsidRPr="004D74FF">
              <w:rPr>
                <w:sz w:val="18"/>
                <w:szCs w:val="18"/>
              </w:rPr>
              <w:t>0.0%</w:t>
            </w:r>
          </w:p>
        </w:tc>
      </w:tr>
      <w:tr w:rsidR="00AA1695" w:rsidRPr="00491DBF" w14:paraId="2FFE7F52" w14:textId="3DA6E806" w:rsidTr="00F10A71">
        <w:trPr>
          <w:jc w:val="center"/>
        </w:trPr>
        <w:tc>
          <w:tcPr>
            <w:tcW w:w="1127" w:type="pct"/>
            <w:vAlign w:val="center"/>
          </w:tcPr>
          <w:p w14:paraId="6EA96F01" w14:textId="4E97876B"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5146F86"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2C0752C1" w14:textId="77777777" w:rsidR="00AA1695" w:rsidRPr="00491DBF" w:rsidRDefault="00AA1695" w:rsidP="00AA1695">
            <w:pPr>
              <w:spacing w:before="120" w:after="120"/>
              <w:jc w:val="center"/>
              <w:rPr>
                <w:sz w:val="18"/>
                <w:szCs w:val="18"/>
              </w:rPr>
            </w:pPr>
            <w:r w:rsidRPr="00491DBF">
              <w:rPr>
                <w:sz w:val="18"/>
                <w:szCs w:val="18"/>
              </w:rPr>
              <w:t>30.0%</w:t>
            </w:r>
          </w:p>
        </w:tc>
        <w:tc>
          <w:tcPr>
            <w:tcW w:w="775" w:type="pct"/>
          </w:tcPr>
          <w:p w14:paraId="68479AE2" w14:textId="17690BBF" w:rsidR="00AA1695" w:rsidRPr="00491DBF" w:rsidRDefault="00AA1695" w:rsidP="00AA1695">
            <w:pPr>
              <w:spacing w:before="120" w:after="120"/>
              <w:jc w:val="center"/>
              <w:rPr>
                <w:sz w:val="18"/>
                <w:szCs w:val="18"/>
              </w:rPr>
            </w:pPr>
            <w:r w:rsidRPr="0046238A">
              <w:rPr>
                <w:sz w:val="18"/>
                <w:szCs w:val="18"/>
              </w:rPr>
              <w:t>2</w:t>
            </w:r>
            <w:r w:rsidR="00076E75">
              <w:rPr>
                <w:sz w:val="18"/>
                <w:szCs w:val="18"/>
              </w:rPr>
              <w:t>7</w:t>
            </w:r>
            <w:r w:rsidRPr="0046238A">
              <w:rPr>
                <w:sz w:val="18"/>
                <w:szCs w:val="18"/>
              </w:rPr>
              <w:t>.4</w:t>
            </w:r>
            <w:r w:rsidRPr="00E666CB">
              <w:rPr>
                <w:sz w:val="18"/>
                <w:szCs w:val="18"/>
              </w:rPr>
              <w:t>%</w:t>
            </w:r>
          </w:p>
        </w:tc>
      </w:tr>
      <w:tr w:rsidR="00AA1695" w:rsidRPr="00491DBF" w14:paraId="54183D22" w14:textId="761FF284" w:rsidTr="00ED0DFA">
        <w:trPr>
          <w:jc w:val="center"/>
        </w:trPr>
        <w:tc>
          <w:tcPr>
            <w:tcW w:w="1127" w:type="pct"/>
            <w:vAlign w:val="center"/>
          </w:tcPr>
          <w:p w14:paraId="51673206" w14:textId="2632F355"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EF6E3B9"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608B1E5A" w14:textId="77777777" w:rsidR="00AA1695" w:rsidRPr="00491DBF" w:rsidRDefault="00AA1695" w:rsidP="00AA1695">
            <w:pPr>
              <w:spacing w:before="120" w:after="120"/>
              <w:jc w:val="center"/>
              <w:rPr>
                <w:sz w:val="18"/>
                <w:szCs w:val="18"/>
              </w:rPr>
            </w:pPr>
            <w:r w:rsidRPr="00491DBF">
              <w:rPr>
                <w:sz w:val="18"/>
                <w:szCs w:val="18"/>
              </w:rPr>
              <w:t>4.0%</w:t>
            </w:r>
          </w:p>
        </w:tc>
        <w:tc>
          <w:tcPr>
            <w:tcW w:w="775" w:type="pct"/>
            <w:vAlign w:val="center"/>
          </w:tcPr>
          <w:p w14:paraId="11101E45" w14:textId="199472E0" w:rsidR="00AA1695" w:rsidRPr="00491DBF" w:rsidRDefault="00AA1695" w:rsidP="00ED0DFA">
            <w:pPr>
              <w:spacing w:before="120" w:after="120"/>
              <w:jc w:val="center"/>
              <w:rPr>
                <w:sz w:val="18"/>
                <w:szCs w:val="18"/>
              </w:rPr>
            </w:pPr>
            <w:r w:rsidRPr="0046238A">
              <w:rPr>
                <w:sz w:val="18"/>
                <w:szCs w:val="18"/>
              </w:rPr>
              <w:t>4.0%</w:t>
            </w:r>
          </w:p>
        </w:tc>
      </w:tr>
      <w:tr w:rsidR="00AA1695" w:rsidRPr="00491DBF" w14:paraId="6B1F947F" w14:textId="2724EECD" w:rsidTr="00F10A71">
        <w:trPr>
          <w:jc w:val="center"/>
        </w:trPr>
        <w:tc>
          <w:tcPr>
            <w:tcW w:w="1127" w:type="pct"/>
            <w:vAlign w:val="center"/>
          </w:tcPr>
          <w:p w14:paraId="40EE2468" w14:textId="0BADC718"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0AF78892"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553EF3E6" w14:textId="77777777" w:rsidR="00AA1695" w:rsidRPr="00491DBF" w:rsidRDefault="00AA1695" w:rsidP="00AA1695">
            <w:pPr>
              <w:spacing w:before="120" w:after="120"/>
              <w:jc w:val="center"/>
              <w:rPr>
                <w:sz w:val="18"/>
                <w:szCs w:val="18"/>
              </w:rPr>
            </w:pPr>
            <w:r w:rsidRPr="00491DBF">
              <w:rPr>
                <w:sz w:val="18"/>
                <w:szCs w:val="18"/>
              </w:rPr>
              <w:t>17.0%</w:t>
            </w:r>
          </w:p>
        </w:tc>
        <w:tc>
          <w:tcPr>
            <w:tcW w:w="775" w:type="pct"/>
          </w:tcPr>
          <w:p w14:paraId="545EEFA4" w14:textId="6F07B597" w:rsidR="00AA1695" w:rsidRPr="00491DBF" w:rsidRDefault="00AA1695" w:rsidP="00AA1695">
            <w:pPr>
              <w:spacing w:before="120" w:after="120"/>
              <w:jc w:val="center"/>
              <w:rPr>
                <w:sz w:val="18"/>
                <w:szCs w:val="18"/>
              </w:rPr>
            </w:pPr>
            <w:r w:rsidRPr="0046238A">
              <w:rPr>
                <w:sz w:val="18"/>
                <w:szCs w:val="18"/>
              </w:rPr>
              <w:t>15.7%</w:t>
            </w:r>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FF3169">
      <w:pPr>
        <w:pStyle w:val="Caption"/>
      </w:pPr>
      <w:bookmarkStart w:id="1352" w:name="_Ref530146923"/>
      <w:bookmarkStart w:id="1353" w:name="_Toc1419763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1352"/>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13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945"/>
        <w:gridCol w:w="4011"/>
        <w:gridCol w:w="1338"/>
        <w:gridCol w:w="1336"/>
      </w:tblGrid>
      <w:tr w:rsidR="00AF4FDE" w:rsidRPr="00491DBF" w14:paraId="61989E1E" w14:textId="245199F9" w:rsidTr="00FF3169">
        <w:trPr>
          <w:trHeight w:val="381"/>
          <w:jc w:val="center"/>
        </w:trPr>
        <w:tc>
          <w:tcPr>
            <w:tcW w:w="1127" w:type="pct"/>
            <w:shd w:val="clear" w:color="auto" w:fill="BFBFBF"/>
            <w:vAlign w:val="center"/>
          </w:tcPr>
          <w:p w14:paraId="033EA0D2" w14:textId="77777777" w:rsidR="00AF4FDE" w:rsidRPr="00491DBF" w:rsidRDefault="00AF4FDE" w:rsidP="00FF3169">
            <w:pPr>
              <w:keepNext/>
              <w:spacing w:before="120" w:after="120"/>
              <w:jc w:val="left"/>
              <w:rPr>
                <w:rFonts w:cs="Arial"/>
                <w:b/>
                <w:bCs/>
                <w:sz w:val="18"/>
                <w:szCs w:val="18"/>
              </w:rPr>
            </w:pPr>
            <w:r w:rsidRPr="00491DBF">
              <w:rPr>
                <w:rFonts w:cs="Arial"/>
                <w:b/>
                <w:bCs/>
                <w:sz w:val="18"/>
                <w:szCs w:val="18"/>
              </w:rPr>
              <w:t>Strip Type</w:t>
            </w:r>
          </w:p>
        </w:tc>
        <w:tc>
          <w:tcPr>
            <w:tcW w:w="2324" w:type="pct"/>
            <w:shd w:val="clear" w:color="auto" w:fill="BFBFBF"/>
            <w:vAlign w:val="center"/>
          </w:tcPr>
          <w:p w14:paraId="14AC3E81" w14:textId="77777777" w:rsidR="00AF4FDE" w:rsidRPr="00491DBF" w:rsidRDefault="00AF4FDE" w:rsidP="00FF3169">
            <w:pPr>
              <w:keepNext/>
              <w:spacing w:before="120" w:after="120"/>
              <w:jc w:val="center"/>
              <w:rPr>
                <w:rFonts w:cs="Arial"/>
                <w:b/>
                <w:bCs/>
                <w:sz w:val="18"/>
                <w:szCs w:val="18"/>
              </w:rPr>
            </w:pPr>
            <w:r w:rsidRPr="00491DBF">
              <w:rPr>
                <w:rFonts w:cs="Arial"/>
                <w:b/>
                <w:bCs/>
                <w:sz w:val="18"/>
                <w:szCs w:val="18"/>
              </w:rPr>
              <w:t>Use</w:t>
            </w:r>
          </w:p>
        </w:tc>
        <w:tc>
          <w:tcPr>
            <w:tcW w:w="775" w:type="pct"/>
            <w:shd w:val="clear" w:color="auto" w:fill="BFBFBF"/>
            <w:vAlign w:val="center"/>
            <w:hideMark/>
          </w:tcPr>
          <w:p w14:paraId="2EE6A6C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b/>
                <w:bCs/>
                <w:sz w:val="18"/>
                <w:szCs w:val="18"/>
              </w:rPr>
              <w:t>Energy Savings (kWh)</w:t>
            </w:r>
          </w:p>
        </w:tc>
        <w:tc>
          <w:tcPr>
            <w:tcW w:w="775" w:type="pct"/>
            <w:shd w:val="clear" w:color="auto" w:fill="BFBFBF"/>
          </w:tcPr>
          <w:p w14:paraId="1440EC8F" w14:textId="13DA19A9" w:rsidR="00AF4FDE" w:rsidRPr="00491DBF" w:rsidRDefault="00AF4FDE" w:rsidP="00FF3169">
            <w:pPr>
              <w:keepNext/>
              <w:spacing w:before="120" w:after="120"/>
              <w:jc w:val="center"/>
              <w:rPr>
                <w:rFonts w:cs="Arial"/>
                <w:b/>
                <w:bCs/>
                <w:sz w:val="18"/>
                <w:szCs w:val="18"/>
              </w:rPr>
            </w:pPr>
            <w:r>
              <w:rPr>
                <w:rFonts w:cs="Arial"/>
                <w:b/>
                <w:bCs/>
                <w:sz w:val="18"/>
                <w:szCs w:val="18"/>
              </w:rPr>
              <w:t xml:space="preserve">Demand </w:t>
            </w:r>
            <w:r w:rsidRPr="001D3B81">
              <w:rPr>
                <w:rFonts w:cs="Arial"/>
                <w:b/>
                <w:bCs/>
                <w:sz w:val="18"/>
                <w:szCs w:val="18"/>
              </w:rPr>
              <w:t>Savings (kW)</w:t>
            </w:r>
          </w:p>
        </w:tc>
      </w:tr>
      <w:tr w:rsidR="00AF4FDE" w:rsidRPr="00491DBF" w14:paraId="14931955" w14:textId="54C44D72" w:rsidTr="00FF3169">
        <w:trPr>
          <w:trHeight w:val="399"/>
          <w:jc w:val="center"/>
        </w:trPr>
        <w:tc>
          <w:tcPr>
            <w:tcW w:w="1127" w:type="pct"/>
            <w:vAlign w:val="center"/>
          </w:tcPr>
          <w:p w14:paraId="36F6DAD6"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373619D6"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3189F54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34</w:t>
            </w:r>
          </w:p>
        </w:tc>
        <w:tc>
          <w:tcPr>
            <w:tcW w:w="775" w:type="pct"/>
          </w:tcPr>
          <w:p w14:paraId="0EC629DE" w14:textId="31172D41"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18807414" w14:textId="33256204" w:rsidTr="00FF3169">
        <w:trPr>
          <w:jc w:val="center"/>
        </w:trPr>
        <w:tc>
          <w:tcPr>
            <w:tcW w:w="1127" w:type="pct"/>
            <w:vAlign w:val="center"/>
          </w:tcPr>
          <w:p w14:paraId="6A3F8D5F"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231F57E5"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047BB2A1"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6DE4507C" w14:textId="612FEDAE"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4B5A79A4" w14:textId="0B07A085" w:rsidTr="00FF3169">
        <w:trPr>
          <w:jc w:val="center"/>
        </w:trPr>
        <w:tc>
          <w:tcPr>
            <w:tcW w:w="1127" w:type="pct"/>
            <w:vAlign w:val="center"/>
          </w:tcPr>
          <w:p w14:paraId="12F1CF7A"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61B1353D"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775" w:type="pct"/>
            <w:shd w:val="clear" w:color="auto" w:fill="auto"/>
            <w:vAlign w:val="center"/>
            <w:hideMark/>
          </w:tcPr>
          <w:p w14:paraId="66544EA8"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78</w:t>
            </w:r>
          </w:p>
        </w:tc>
        <w:tc>
          <w:tcPr>
            <w:tcW w:w="775" w:type="pct"/>
          </w:tcPr>
          <w:p w14:paraId="69E01060" w14:textId="06BE089A"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651AE773" w14:textId="1650B916" w:rsidTr="00FF3169">
        <w:trPr>
          <w:trHeight w:val="363"/>
          <w:jc w:val="center"/>
        </w:trPr>
        <w:tc>
          <w:tcPr>
            <w:tcW w:w="1127" w:type="pct"/>
            <w:vAlign w:val="center"/>
          </w:tcPr>
          <w:p w14:paraId="68F97705" w14:textId="606BB2F5"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4557F0FA"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59C491D1"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63</w:t>
            </w:r>
          </w:p>
        </w:tc>
        <w:tc>
          <w:tcPr>
            <w:tcW w:w="775" w:type="pct"/>
          </w:tcPr>
          <w:p w14:paraId="4F7AD968" w14:textId="435CADFF" w:rsidR="00AF4FDE" w:rsidRPr="00491DBF" w:rsidRDefault="00AF4FDE" w:rsidP="00FF3169">
            <w:pPr>
              <w:keepNext/>
              <w:spacing w:before="120" w:after="120"/>
              <w:jc w:val="center"/>
              <w:rPr>
                <w:rFonts w:cs="Arial"/>
                <w:sz w:val="18"/>
                <w:szCs w:val="18"/>
              </w:rPr>
            </w:pPr>
            <w:r>
              <w:rPr>
                <w:rFonts w:cs="Arial"/>
                <w:sz w:val="18"/>
                <w:szCs w:val="18"/>
              </w:rPr>
              <w:t>0.017</w:t>
            </w:r>
          </w:p>
        </w:tc>
      </w:tr>
      <w:tr w:rsidR="00AF4FDE" w:rsidRPr="00491DBF" w14:paraId="661B0709" w14:textId="7CD49B1A" w:rsidTr="00FF3169">
        <w:trPr>
          <w:jc w:val="center"/>
        </w:trPr>
        <w:tc>
          <w:tcPr>
            <w:tcW w:w="1127" w:type="pct"/>
            <w:vAlign w:val="center"/>
          </w:tcPr>
          <w:p w14:paraId="542E0F87" w14:textId="1EBD487B"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06168557"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2905FF2C"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55EF9062" w14:textId="558BF65D" w:rsidR="00AF4FDE" w:rsidRPr="00491DBF" w:rsidRDefault="00AF4FDE" w:rsidP="00FF3169">
            <w:pPr>
              <w:keepNext/>
              <w:spacing w:before="120" w:after="120"/>
              <w:jc w:val="center"/>
              <w:rPr>
                <w:rFonts w:cs="Arial"/>
                <w:sz w:val="18"/>
                <w:szCs w:val="18"/>
              </w:rPr>
            </w:pPr>
            <w:r>
              <w:rPr>
                <w:rFonts w:cs="Arial"/>
                <w:sz w:val="18"/>
                <w:szCs w:val="18"/>
              </w:rPr>
              <w:t>0.002</w:t>
            </w:r>
          </w:p>
        </w:tc>
      </w:tr>
      <w:tr w:rsidR="00AF4FDE" w:rsidRPr="00491DBF" w14:paraId="6A166810" w14:textId="4DED8D6C" w:rsidTr="00FF3169">
        <w:trPr>
          <w:jc w:val="center"/>
        </w:trPr>
        <w:tc>
          <w:tcPr>
            <w:tcW w:w="1127" w:type="pct"/>
            <w:vAlign w:val="center"/>
          </w:tcPr>
          <w:p w14:paraId="35E9CC1F" w14:textId="5E926A9A"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654891A8"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p>
        </w:tc>
        <w:tc>
          <w:tcPr>
            <w:tcW w:w="775" w:type="pct"/>
            <w:shd w:val="clear" w:color="auto" w:fill="auto"/>
            <w:vAlign w:val="center"/>
          </w:tcPr>
          <w:p w14:paraId="2C08D66A" w14:textId="77777777" w:rsidR="00AF4FDE" w:rsidRPr="00491DBF" w:rsidRDefault="00AF4FDE" w:rsidP="00FF3169">
            <w:pPr>
              <w:keepNext/>
              <w:spacing w:before="120" w:after="120"/>
              <w:jc w:val="center"/>
              <w:rPr>
                <w:rFonts w:cs="Arial"/>
                <w:sz w:val="18"/>
                <w:szCs w:val="18"/>
              </w:rPr>
            </w:pPr>
            <w:r w:rsidRPr="00491DBF">
              <w:rPr>
                <w:rFonts w:cs="Arial"/>
                <w:sz w:val="18"/>
                <w:szCs w:val="18"/>
              </w:rPr>
              <w:t>92</w:t>
            </w:r>
          </w:p>
        </w:tc>
        <w:tc>
          <w:tcPr>
            <w:tcW w:w="775" w:type="pct"/>
          </w:tcPr>
          <w:p w14:paraId="6A48C94B" w14:textId="757728BF" w:rsidR="00AF4FDE" w:rsidRPr="00491DBF" w:rsidRDefault="00AF4FDE" w:rsidP="00FF3169">
            <w:pPr>
              <w:keepNext/>
              <w:spacing w:before="120" w:after="120"/>
              <w:jc w:val="center"/>
              <w:rPr>
                <w:rFonts w:cs="Arial"/>
                <w:sz w:val="18"/>
                <w:szCs w:val="18"/>
              </w:rPr>
            </w:pPr>
            <w:r>
              <w:rPr>
                <w:rFonts w:cs="Arial"/>
                <w:sz w:val="18"/>
                <w:szCs w:val="18"/>
              </w:rPr>
              <w:t>0.010</w:t>
            </w:r>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46"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47"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48" w:history="1">
        <w:r w:rsidRPr="00491DBF">
          <w:rPr>
            <w:rStyle w:val="Hyperlink"/>
            <w:rFonts w:cs="Arial"/>
          </w:rPr>
          <w:t>https://aceee.org/files/proceedings/2012/data/papers/0193-000277.pdf</w:t>
        </w:r>
      </w:hyperlink>
      <w:r w:rsidRPr="00491DBF">
        <w:rPr>
          <w:rFonts w:cs="Arial"/>
        </w:rPr>
        <w:t xml:space="preserve"> </w:t>
      </w:r>
    </w:p>
    <w:bookmarkEnd w:id="1344"/>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1354" w:name="_Toc530037958"/>
      <w:bookmarkStart w:id="1355" w:name="_Toc530145767"/>
      <w:bookmarkStart w:id="1356" w:name="_Toc530037980"/>
      <w:bookmarkStart w:id="1357" w:name="_Toc530145789"/>
      <w:bookmarkStart w:id="1358" w:name="_Toc530037981"/>
      <w:bookmarkStart w:id="1359" w:name="_Toc530145790"/>
      <w:bookmarkStart w:id="1360" w:name="_Toc530037982"/>
      <w:bookmarkStart w:id="1361" w:name="_Toc530145791"/>
      <w:bookmarkStart w:id="1362" w:name="_Toc530037983"/>
      <w:bookmarkStart w:id="1363" w:name="_Toc530145792"/>
      <w:bookmarkStart w:id="1364" w:name="_Toc530037984"/>
      <w:bookmarkStart w:id="1365" w:name="_Toc530145793"/>
      <w:bookmarkStart w:id="1366" w:name="_Toc530037985"/>
      <w:bookmarkStart w:id="1367" w:name="_Toc530145794"/>
      <w:bookmarkStart w:id="1368" w:name="_Toc530037986"/>
      <w:bookmarkStart w:id="1369" w:name="_Toc530145795"/>
      <w:bookmarkStart w:id="1370" w:name="_Toc530037987"/>
      <w:bookmarkStart w:id="1371" w:name="_Toc530145796"/>
      <w:bookmarkStart w:id="1372" w:name="_Toc530037994"/>
      <w:bookmarkStart w:id="1373" w:name="_Toc530145803"/>
      <w:bookmarkStart w:id="1374" w:name="_Toc530037995"/>
      <w:bookmarkStart w:id="1375" w:name="_Toc530145804"/>
      <w:bookmarkStart w:id="1376" w:name="_Toc530038011"/>
      <w:bookmarkStart w:id="1377" w:name="_Toc530145820"/>
      <w:bookmarkStart w:id="1378" w:name="_Toc530038012"/>
      <w:bookmarkStart w:id="1379" w:name="_Toc530145821"/>
      <w:bookmarkStart w:id="1380" w:name="_Toc530038013"/>
      <w:bookmarkStart w:id="1381" w:name="_Toc530145822"/>
      <w:bookmarkStart w:id="1382" w:name="_Toc530038014"/>
      <w:bookmarkStart w:id="1383" w:name="_Toc530145823"/>
      <w:bookmarkStart w:id="1384" w:name="_Toc530038100"/>
      <w:bookmarkStart w:id="1385" w:name="_Toc530145909"/>
      <w:bookmarkStart w:id="1386" w:name="_Toc530038101"/>
      <w:bookmarkStart w:id="1387" w:name="_Toc530145910"/>
      <w:bookmarkStart w:id="1388" w:name="_Toc530038105"/>
      <w:bookmarkStart w:id="1389" w:name="_Toc530145914"/>
      <w:bookmarkStart w:id="1390" w:name="_Toc530038129"/>
      <w:bookmarkStart w:id="1391" w:name="_Toc530145938"/>
      <w:bookmarkStart w:id="1392" w:name="_Toc530038130"/>
      <w:bookmarkStart w:id="1393" w:name="_Toc530145939"/>
      <w:bookmarkStart w:id="1394" w:name="_Toc530038134"/>
      <w:bookmarkStart w:id="1395" w:name="_Toc530145943"/>
      <w:bookmarkStart w:id="1396" w:name="_Toc530038158"/>
      <w:bookmarkStart w:id="1397" w:name="_Toc530145967"/>
      <w:bookmarkStart w:id="1398" w:name="_Toc530038159"/>
      <w:bookmarkStart w:id="1399" w:name="_Toc530145968"/>
      <w:bookmarkStart w:id="1400" w:name="_Toc530038160"/>
      <w:bookmarkStart w:id="1401" w:name="_Toc530145969"/>
      <w:bookmarkStart w:id="1402" w:name="_Toc530038161"/>
      <w:bookmarkStart w:id="1403" w:name="_Toc530145970"/>
      <w:bookmarkStart w:id="1404" w:name="_Toc530038162"/>
      <w:bookmarkStart w:id="1405" w:name="_Toc530145971"/>
      <w:bookmarkStart w:id="1406" w:name="_Toc530038163"/>
      <w:bookmarkStart w:id="1407" w:name="_Toc530145972"/>
      <w:bookmarkStart w:id="1408" w:name="_Toc530038164"/>
      <w:bookmarkStart w:id="1409" w:name="_Toc530145973"/>
      <w:bookmarkStart w:id="1410" w:name="_Toc530038165"/>
      <w:bookmarkStart w:id="1411" w:name="_Toc530145974"/>
      <w:bookmarkStart w:id="1412" w:name="_Toc530038166"/>
      <w:bookmarkStart w:id="1413" w:name="_Toc530145975"/>
      <w:bookmarkStart w:id="1414" w:name="_Toc411422531"/>
      <w:bookmarkStart w:id="1415" w:name="_Toc473645736"/>
      <w:bookmarkStart w:id="1416" w:name="_Toc530145976"/>
      <w:bookmarkStart w:id="1417" w:name="_Toc1419743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r w:rsidRPr="00491DBF">
        <w:lastRenderedPageBreak/>
        <w:t>ENERGY STAR Servers</w:t>
      </w:r>
      <w:bookmarkEnd w:id="1414"/>
      <w:bookmarkEnd w:id="1415"/>
      <w:bookmarkEnd w:id="1416"/>
      <w:bookmarkEnd w:id="141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F20508"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lastRenderedPageBreak/>
        <w:t>Definition of Terms</w:t>
      </w:r>
    </w:p>
    <w:p w14:paraId="4136B342" w14:textId="1FDEC1F6" w:rsidR="00B123AA" w:rsidRPr="00491DBF" w:rsidRDefault="00B123AA" w:rsidP="00B123AA">
      <w:pPr>
        <w:pStyle w:val="Caption"/>
      </w:pPr>
      <w:bookmarkStart w:id="1418" w:name="_Toc411422846"/>
      <w:bookmarkStart w:id="1419" w:name="_Toc473646079"/>
      <w:bookmarkStart w:id="1420" w:name="_Toc530145986"/>
      <w:bookmarkStart w:id="1421"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1418"/>
      <w:bookmarkEnd w:id="1419"/>
      <w:bookmarkEnd w:id="1420"/>
      <w:r w:rsidRPr="00491DBF">
        <w:t>s</w:t>
      </w:r>
      <w:bookmarkEnd w:id="142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F20508"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F20508"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1422" w:name="_Ref392666317"/>
      <w:bookmarkStart w:id="1423" w:name="_Toc411422847"/>
      <w:bookmarkStart w:id="1424" w:name="_Toc473646080"/>
      <w:bookmarkStart w:id="1425" w:name="_Toc530145987"/>
      <w:bookmarkStart w:id="1426"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1422"/>
      <w:r w:rsidRPr="00491DBF">
        <w:t>: ENERGY STAR Server Utilization Default Assumptions</w:t>
      </w:r>
      <w:bookmarkEnd w:id="1423"/>
      <w:bookmarkEnd w:id="1424"/>
      <w:bookmarkEnd w:id="1425"/>
      <w:bookmarkEnd w:id="1426"/>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F20508"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1427" w:name="_Ref392666329"/>
    </w:p>
    <w:p w14:paraId="4BDE4614" w14:textId="2B8A5977" w:rsidR="00B123AA" w:rsidRPr="00491DBF" w:rsidRDefault="00B123AA" w:rsidP="00B123AA">
      <w:pPr>
        <w:pStyle w:val="Caption"/>
      </w:pPr>
      <w:bookmarkStart w:id="1428" w:name="_Ref395168432"/>
      <w:bookmarkStart w:id="1429" w:name="_Toc411422848"/>
      <w:bookmarkStart w:id="1430" w:name="_Toc473646081"/>
      <w:bookmarkStart w:id="1431" w:name="_Toc530145988"/>
      <w:bookmarkStart w:id="1432"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1427"/>
      <w:bookmarkEnd w:id="1428"/>
      <w:r w:rsidRPr="00491DBF">
        <w:t>: ENERGY STAR Server Ratio of Idle Power to Full Load Power Factors</w:t>
      </w:r>
      <w:bookmarkEnd w:id="1429"/>
      <w:bookmarkEnd w:id="1430"/>
      <w:bookmarkEnd w:id="1431"/>
      <w:bookmarkEnd w:id="1432"/>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lastRenderedPageBreak/>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B3AFD22" w:rsidR="00B123AA" w:rsidRPr="00491DBF" w:rsidRDefault="00B123AA" w:rsidP="00C56DC2">
      <w:pPr>
        <w:pStyle w:val="source2"/>
        <w:numPr>
          <w:ilvl w:val="1"/>
          <w:numId w:val="85"/>
        </w:numPr>
        <w:spacing w:after="120"/>
        <w:ind w:left="720" w:hanging="360"/>
        <w:jc w:val="left"/>
      </w:pPr>
      <w:r w:rsidRPr="00491DBF">
        <w:t>IDC (February 201</w:t>
      </w:r>
      <w:r w:rsidR="000A0CEE">
        <w:t>4</w:t>
      </w:r>
      <w:r w:rsidRPr="00491DBF">
        <w:t xml:space="preserve">). “The Cost of Retaining Aging IT Infrastructure.” Sponsored by HP. Online. </w:t>
      </w:r>
      <w:hyperlink w:history="1"/>
      <w:hyperlink r:id="rId249" w:history="1">
        <w:r w:rsidR="00724E0D" w:rsidRPr="00491DBF">
          <w:rPr>
            <w:rStyle w:val="Hyperlink"/>
          </w:rPr>
          <w:t>https://www.asipartner.com/marketing/techzone2015/collateral/lenovo-wpidc-2014.pdf</w:t>
        </w:r>
      </w:hyperlink>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50" w:history="1">
        <w:r w:rsidRPr="00491DBF">
          <w:rPr>
            <w:rStyle w:val="Hyperlink"/>
          </w:rPr>
          <w:t>http://i.dell.com/sites/content/business/smb/sb360/en/Documents/server-refresh-strategies.pdf</w:t>
        </w:r>
      </w:hyperlink>
      <w:r w:rsidR="0039634C" w:rsidRPr="00491DBF">
        <w:t xml:space="preserve"> </w:t>
      </w:r>
    </w:p>
    <w:p w14:paraId="1A13E064" w14:textId="210DEC80"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hyperlink r:id="rId251" w:history="1">
        <w:r w:rsidR="004D3E80" w:rsidRPr="00491DBF">
          <w:rPr>
            <w:rStyle w:val="Hyperlink"/>
          </w:rPr>
          <w:t>https://ssl.www8.hp.com/de/de/pdf/4AA4-3104ENW_ServerRefreshCyclesTheCostsOfExtendingLifeCycles_tcm_144_1346368.pdf</w:t>
        </w:r>
      </w:hyperlink>
      <w:r w:rsidR="004D3E80" w:rsidRPr="00491DBF" w:rsidDel="004D3E80">
        <w:t xml:space="preserve"> </w:t>
      </w:r>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52"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3"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lastRenderedPageBreak/>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1433" w:name="_Toc530145977"/>
      <w:bookmarkStart w:id="1434" w:name="_Toc14197434"/>
      <w:r w:rsidRPr="00491DBF">
        <w:lastRenderedPageBreak/>
        <w:t>Server Virtualization</w:t>
      </w:r>
      <w:bookmarkEnd w:id="1433"/>
      <w:bookmarkEnd w:id="14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E116C8" w:rsidRPr="00491DBF" w14:paraId="73FAFB13" w14:textId="77777777" w:rsidTr="00D92A85">
        <w:trPr>
          <w:trHeight w:val="864"/>
        </w:trPr>
        <w:tc>
          <w:tcPr>
            <w:tcW w:w="2223" w:type="dxa"/>
            <w:vAlign w:val="center"/>
          </w:tcPr>
          <w:p w14:paraId="4A5F9BC8" w14:textId="30136A1E" w:rsidR="00E116C8" w:rsidRPr="00491DBF" w:rsidRDefault="00F20508" w:rsidP="00E116C8">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417" w:type="dxa"/>
          </w:tcPr>
          <w:p w14:paraId="50E81F06" w14:textId="7AA946A6" w:rsidR="00E116C8" w:rsidRPr="00491DBF" w:rsidRDefault="00E116C8" w:rsidP="00E116C8">
            <w:pPr>
              <w:pStyle w:val="TableCell"/>
              <w:jc w:val="left"/>
              <w:rPr>
                <w:rFonts w:cs="Arial"/>
              </w:rPr>
            </w:pPr>
            <m:oMathPara>
              <m:oMathParaPr>
                <m:jc m:val="left"/>
              </m:oMathParaP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v</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r>
                  <w:rPr>
                    <w:rFonts w:ascii="Cambria Math" w:hAnsi="Cambria Math" w:cs="Arial"/>
                  </w:rPr>
                  <m:t xml:space="preserve"> </m:t>
                </m:r>
              </m:oMath>
            </m:oMathPara>
          </w:p>
        </w:tc>
      </w:tr>
      <w:tr w:rsidR="00E116C8" w:rsidRPr="00491DBF" w14:paraId="0FF5FD48" w14:textId="77777777" w:rsidTr="00D92A85">
        <w:trPr>
          <w:trHeight w:val="864"/>
        </w:trPr>
        <w:tc>
          <w:tcPr>
            <w:tcW w:w="2223" w:type="dxa"/>
            <w:vAlign w:val="center"/>
          </w:tcPr>
          <w:p w14:paraId="7E7EF631" w14:textId="1A147341" w:rsidR="00E116C8" w:rsidRPr="00491DBF" w:rsidRDefault="00F20508" w:rsidP="00E116C8">
            <w:pPr>
              <w:pStyle w:val="TableCell"/>
              <w:jc w:val="left"/>
              <w:rPr>
                <w:rFonts w:ascii="Arial Black" w:hAnsi="Arial Black"/>
              </w:rPr>
            </w:pPr>
            <m:oMath>
              <m:sSub>
                <m:sSubPr>
                  <m:ctrlPr>
                    <w:rPr>
                      <w:rFonts w:ascii="Cambria Math" w:hAnsi="Cambria Math"/>
                    </w:rPr>
                  </m:ctrlPr>
                </m:sSubPr>
                <m:e>
                  <m:r>
                    <w:rPr>
                      <w:rFonts w:ascii="Cambria Math" w:hAnsi="Cambria Math"/>
                    </w:rPr>
                    <m:t>kW</m:t>
                  </m:r>
                </m:e>
                <m:sub>
                  <m:r>
                    <w:rPr>
                      <w:rFonts w:ascii="Cambria Math" w:hAnsi="Cambria Math"/>
                    </w:rPr>
                    <m:t>base</m:t>
                  </m:r>
                </m:sub>
              </m:sSub>
            </m:oMath>
            <w:r w:rsidR="00E116C8" w:rsidRPr="006B6081">
              <w:rPr>
                <w:rFonts w:ascii="Arial Black" w:hAnsi="Arial Black"/>
              </w:rPr>
              <w:t xml:space="preserve"> </w:t>
            </w:r>
          </w:p>
        </w:tc>
        <w:tc>
          <w:tcPr>
            <w:tcW w:w="6417" w:type="dxa"/>
          </w:tcPr>
          <w:p w14:paraId="67B7C463" w14:textId="1CF8807B" w:rsidR="00E116C8" w:rsidRPr="00491DBF" w:rsidRDefault="003E0828" w:rsidP="00E116C8">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U</m:t>
                        </m:r>
                      </m:e>
                      <m:sub>
                        <m:r>
                          <w:rPr>
                            <w:rFonts w:ascii="Cambria Math" w:hAnsi="Cambria Math" w:cs="Arial"/>
                          </w:rPr>
                          <m:t>p</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e>
                </m:nary>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lastRenderedPageBreak/>
        <w:t>Definition of Terms</w:t>
      </w:r>
    </w:p>
    <w:p w14:paraId="151C1536" w14:textId="535F2F58" w:rsidR="00B123AA" w:rsidRPr="00491DBF" w:rsidRDefault="00B123AA" w:rsidP="00B123AA">
      <w:pPr>
        <w:pStyle w:val="Caption"/>
        <w:jc w:val="left"/>
      </w:pPr>
      <w:bookmarkStart w:id="1435" w:name="_Toc530145989"/>
      <w:bookmarkStart w:id="1436"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1435"/>
      <w:bookmarkEnd w:id="143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1098"/>
        <w:gridCol w:w="2069"/>
        <w:gridCol w:w="1233"/>
      </w:tblGrid>
      <w:tr w:rsidR="00B123AA" w:rsidRPr="00491DBF" w14:paraId="72581156" w14:textId="77777777" w:rsidTr="00FA5050">
        <w:tc>
          <w:tcPr>
            <w:tcW w:w="2387"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52"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29"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2"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ED3EB4" w:rsidRPr="00491DBF" w14:paraId="45511B25" w14:textId="77777777" w:rsidTr="00FA5050">
        <w:tc>
          <w:tcPr>
            <w:tcW w:w="2387" w:type="pct"/>
            <w:shd w:val="clear" w:color="auto" w:fill="auto"/>
            <w:vAlign w:val="center"/>
          </w:tcPr>
          <w:p w14:paraId="379E03EF" w14:textId="1F4177C5" w:rsidR="00ED3EB4" w:rsidRPr="00491DBF" w:rsidRDefault="00F20508" w:rsidP="00ED3EB4">
            <w:pPr>
              <w:pStyle w:val="TableCell"/>
              <w:jc w:val="left"/>
              <w:rPr>
                <w:b/>
              </w:rPr>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v,idle</m:t>
                  </m:r>
                </m:sub>
              </m:sSub>
            </m:oMath>
            <w:r w:rsidR="00ED3EB4" w:rsidRPr="006B6081">
              <w:t xml:space="preserve"> , Power draw of virtualized server in idle mode</w:t>
            </w:r>
          </w:p>
        </w:tc>
        <w:tc>
          <w:tcPr>
            <w:tcW w:w="652" w:type="pct"/>
            <w:shd w:val="clear" w:color="auto" w:fill="auto"/>
            <w:vAlign w:val="center"/>
          </w:tcPr>
          <w:p w14:paraId="4409ACAF" w14:textId="2D9C71B9" w:rsidR="00ED3EB4" w:rsidRPr="00491DBF" w:rsidRDefault="00ED3EB4" w:rsidP="00ED3EB4">
            <w:pPr>
              <w:pStyle w:val="TableCell"/>
              <w:jc w:val="center"/>
              <w:rPr>
                <w:bCs/>
                <w:iCs/>
              </w:rPr>
            </w:pPr>
            <w:r w:rsidRPr="00BA6B79">
              <w:rPr>
                <w:rFonts w:eastAsia="Arial Unicode MS"/>
              </w:rPr>
              <w:t>kW</w:t>
            </w:r>
          </w:p>
        </w:tc>
        <w:tc>
          <w:tcPr>
            <w:tcW w:w="1229" w:type="pct"/>
            <w:shd w:val="clear" w:color="auto" w:fill="auto"/>
            <w:vAlign w:val="center"/>
          </w:tcPr>
          <w:p w14:paraId="42328CA4" w14:textId="65C37FAD" w:rsidR="00ED3EB4" w:rsidRPr="00491DBF" w:rsidRDefault="00ED3EB4" w:rsidP="00ED3EB4">
            <w:pPr>
              <w:pStyle w:val="TableCell"/>
              <w:jc w:val="center"/>
              <w:rPr>
                <w:b/>
                <w:bCs/>
                <w:iCs/>
              </w:rPr>
            </w:pPr>
            <w:r w:rsidRPr="006B6081">
              <w:t>EDC Data Gathering</w:t>
            </w:r>
          </w:p>
        </w:tc>
        <w:tc>
          <w:tcPr>
            <w:tcW w:w="732" w:type="pct"/>
            <w:shd w:val="clear" w:color="auto" w:fill="auto"/>
            <w:vAlign w:val="center"/>
          </w:tcPr>
          <w:p w14:paraId="284A4BF7" w14:textId="1805F5E7" w:rsidR="00ED3EB4" w:rsidRPr="00491DBF" w:rsidRDefault="00ED3EB4" w:rsidP="00ED3EB4">
            <w:pPr>
              <w:pStyle w:val="TableCell"/>
              <w:jc w:val="center"/>
              <w:rPr>
                <w:b/>
                <w:bCs/>
                <w:iCs/>
              </w:rPr>
            </w:pPr>
            <w:r w:rsidRPr="006B6081">
              <w:t>1</w:t>
            </w:r>
          </w:p>
        </w:tc>
      </w:tr>
      <w:tr w:rsidR="00ED3EB4" w:rsidRPr="00491DBF" w14:paraId="3813A8F2" w14:textId="77777777" w:rsidTr="00FA5050">
        <w:tc>
          <w:tcPr>
            <w:tcW w:w="2387" w:type="pct"/>
            <w:shd w:val="clear" w:color="auto" w:fill="auto"/>
            <w:vAlign w:val="center"/>
          </w:tcPr>
          <w:p w14:paraId="538B412B" w14:textId="62835D16" w:rsidR="00ED3EB4" w:rsidRPr="00491DBF" w:rsidRDefault="00F20508" w:rsidP="00ED3EB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p,idle</m:t>
                  </m:r>
                </m:sub>
              </m:sSub>
            </m:oMath>
            <w:r w:rsidR="00ED3EB4" w:rsidRPr="006B6081">
              <w:t xml:space="preserve"> , Power draw of </w:t>
            </w:r>
            <w:r w:rsidR="00ED3EB4">
              <w:t xml:space="preserve">single application </w:t>
            </w:r>
            <w:r w:rsidR="00ED3EB4" w:rsidRPr="006B6081">
              <w:t>server in idle mode</w:t>
            </w:r>
          </w:p>
        </w:tc>
        <w:tc>
          <w:tcPr>
            <w:tcW w:w="652" w:type="pct"/>
            <w:vAlign w:val="center"/>
          </w:tcPr>
          <w:p w14:paraId="204FE996" w14:textId="64970888" w:rsidR="00ED3EB4" w:rsidRPr="00491DBF" w:rsidRDefault="00ED3EB4" w:rsidP="00ED3EB4">
            <w:pPr>
              <w:pStyle w:val="TableCell"/>
              <w:jc w:val="center"/>
              <w:rPr>
                <w:rFonts w:eastAsia="Arial Unicode MS"/>
              </w:rPr>
            </w:pPr>
            <w:r w:rsidRPr="00BA6B79">
              <w:rPr>
                <w:rFonts w:eastAsia="Arial Unicode MS"/>
              </w:rPr>
              <w:t>kW</w:t>
            </w:r>
          </w:p>
        </w:tc>
        <w:tc>
          <w:tcPr>
            <w:tcW w:w="1229" w:type="pct"/>
            <w:shd w:val="clear" w:color="auto" w:fill="auto"/>
            <w:vAlign w:val="center"/>
          </w:tcPr>
          <w:p w14:paraId="34C0E69A" w14:textId="112F26B2" w:rsidR="00ED3EB4" w:rsidRPr="00491DBF" w:rsidRDefault="00ED3EB4" w:rsidP="00ED3EB4">
            <w:pPr>
              <w:pStyle w:val="TableCell"/>
              <w:jc w:val="center"/>
              <w:rPr>
                <w:rFonts w:eastAsia="Arial Unicode MS"/>
              </w:rPr>
            </w:pPr>
            <w:r w:rsidRPr="006B6081">
              <w:t>EDC Data Gathering</w:t>
            </w:r>
          </w:p>
        </w:tc>
        <w:tc>
          <w:tcPr>
            <w:tcW w:w="732" w:type="pct"/>
            <w:vAlign w:val="center"/>
          </w:tcPr>
          <w:p w14:paraId="675B63E1" w14:textId="58EC339C" w:rsidR="00ED3EB4" w:rsidRPr="00491DBF" w:rsidRDefault="00ED3EB4" w:rsidP="00ED3EB4">
            <w:pPr>
              <w:pStyle w:val="TableCell"/>
              <w:jc w:val="center"/>
              <w:rPr>
                <w:rFonts w:eastAsia="Arial Unicode MS"/>
              </w:rPr>
            </w:pPr>
            <w:r w:rsidRPr="006B6081">
              <w:t>1</w:t>
            </w:r>
          </w:p>
        </w:tc>
      </w:tr>
      <w:tr w:rsidR="00FA5050" w:rsidRPr="00491DBF" w14:paraId="2323DC54" w14:textId="77777777" w:rsidTr="00FA5050">
        <w:tc>
          <w:tcPr>
            <w:tcW w:w="2387" w:type="pct"/>
            <w:shd w:val="clear" w:color="auto" w:fill="auto"/>
            <w:vAlign w:val="center"/>
          </w:tcPr>
          <w:p w14:paraId="65452F91" w14:textId="5A199FC4" w:rsidR="00FA5050" w:rsidRPr="00491DBF" w:rsidRDefault="00F20508" w:rsidP="00FA5050">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p</m:t>
                  </m:r>
                </m:sub>
              </m:sSub>
            </m:oMath>
            <w:r w:rsidR="00FA5050" w:rsidRPr="006B6081">
              <w:rPr>
                <w:i/>
              </w:rPr>
              <w:t>,</w:t>
            </w:r>
            <w:r w:rsidR="00FA5050" w:rsidRPr="006B6081">
              <w:t xml:space="preserve"> </w:t>
            </w:r>
            <w:r w:rsidR="00FA5050">
              <w:t>U</w:t>
            </w:r>
            <w:r w:rsidR="00FA5050" w:rsidRPr="006B6081">
              <w:t xml:space="preserve">tilization of </w:t>
            </w:r>
            <w:r w:rsidR="00FA5050">
              <w:t>single application</w:t>
            </w:r>
            <w:r w:rsidR="00FA5050" w:rsidRPr="006B6081">
              <w:t xml:space="preserve"> server</w:t>
            </w:r>
          </w:p>
        </w:tc>
        <w:tc>
          <w:tcPr>
            <w:tcW w:w="652" w:type="pct"/>
            <w:vAlign w:val="center"/>
          </w:tcPr>
          <w:p w14:paraId="2A3EBDD8" w14:textId="24130449" w:rsidR="00FA5050" w:rsidRPr="00491DBF" w:rsidRDefault="00FA5050" w:rsidP="00FA5050">
            <w:pPr>
              <w:pStyle w:val="TableCell"/>
              <w:jc w:val="center"/>
              <w:rPr>
                <w:rFonts w:eastAsia="Arial Unicode MS"/>
              </w:rPr>
            </w:pPr>
            <w:r w:rsidRPr="00BA6B79">
              <w:rPr>
                <w:rFonts w:eastAsia="Arial Unicode MS"/>
              </w:rPr>
              <w:t>None</w:t>
            </w:r>
          </w:p>
        </w:tc>
        <w:tc>
          <w:tcPr>
            <w:tcW w:w="1229" w:type="pct"/>
            <w:shd w:val="clear" w:color="auto" w:fill="auto"/>
            <w:vAlign w:val="center"/>
          </w:tcPr>
          <w:p w14:paraId="53B2DD7E" w14:textId="77777777" w:rsidR="00FA5050" w:rsidRPr="006B6081" w:rsidRDefault="00FA5050" w:rsidP="00FA5050">
            <w:pPr>
              <w:pStyle w:val="TableCell"/>
            </w:pPr>
            <w:r w:rsidRPr="006B6081">
              <w:t>EDC Data Gathering</w:t>
            </w:r>
          </w:p>
          <w:p w14:paraId="3025CAEF" w14:textId="1F390B45" w:rsidR="00FA5050" w:rsidRPr="00491DBF" w:rsidRDefault="00FA5050" w:rsidP="00FA5050">
            <w:pPr>
              <w:pStyle w:val="TableCell"/>
              <w:jc w:val="center"/>
            </w:pPr>
            <w:r w:rsidRPr="006B6081">
              <w:t xml:space="preserve">Default: </w:t>
            </w:r>
            <w:r w:rsidR="003029F3">
              <w:fldChar w:fldCharType="begin"/>
            </w:r>
            <w:r w:rsidR="003029F3">
              <w:instrText xml:space="preserve"> REF _Ref476136931 \h </w:instrText>
            </w:r>
            <w:r w:rsidR="003029F3">
              <w:fldChar w:fldCharType="separate"/>
            </w:r>
            <w:r w:rsidR="003029F3" w:rsidRPr="00491DBF">
              <w:t xml:space="preserve">Table </w:t>
            </w:r>
            <w:r w:rsidR="003029F3" w:rsidRPr="00491DBF">
              <w:rPr>
                <w:noProof/>
              </w:rPr>
              <w:t>3</w:t>
            </w:r>
            <w:r w:rsidR="003029F3" w:rsidRPr="00491DBF">
              <w:noBreakHyphen/>
            </w:r>
            <w:r w:rsidR="003029F3" w:rsidRPr="00491DBF">
              <w:rPr>
                <w:noProof/>
              </w:rPr>
              <w:t>175</w:t>
            </w:r>
            <w:r w:rsidR="003029F3">
              <w:fldChar w:fldCharType="end"/>
            </w:r>
          </w:p>
        </w:tc>
        <w:tc>
          <w:tcPr>
            <w:tcW w:w="732" w:type="pct"/>
            <w:vAlign w:val="center"/>
          </w:tcPr>
          <w:p w14:paraId="1C9BE16D" w14:textId="34828CDA" w:rsidR="00FA5050" w:rsidRPr="00491DBF" w:rsidRDefault="009A0DD1" w:rsidP="00FA5050">
            <w:pPr>
              <w:pStyle w:val="TableCell"/>
              <w:jc w:val="center"/>
            </w:pPr>
            <w:r w:rsidRPr="00491DBF">
              <w:t>EDC Data Gathering</w:t>
            </w:r>
            <w:r w:rsidRPr="006B6081">
              <w:t xml:space="preserve"> </w:t>
            </w:r>
            <w:r w:rsidR="00FA5050" w:rsidRPr="006B6081">
              <w:t>2,3</w:t>
            </w:r>
          </w:p>
        </w:tc>
      </w:tr>
      <w:tr w:rsidR="006E5B97" w:rsidRPr="00491DBF" w14:paraId="335B04EB" w14:textId="77777777" w:rsidTr="00FA5050">
        <w:tc>
          <w:tcPr>
            <w:tcW w:w="2387" w:type="pct"/>
            <w:shd w:val="clear" w:color="auto" w:fill="auto"/>
            <w:vAlign w:val="center"/>
          </w:tcPr>
          <w:p w14:paraId="7C0736A2" w14:textId="723C453A" w:rsidR="006E5B97" w:rsidRDefault="00F20508" w:rsidP="006E5B97">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v</m:t>
                  </m:r>
                </m:sub>
              </m:sSub>
            </m:oMath>
            <w:r w:rsidR="00FF4FBD" w:rsidRPr="006B6081">
              <w:rPr>
                <w:i/>
              </w:rPr>
              <w:t>,</w:t>
            </w:r>
            <w:r w:rsidR="00FF4FBD" w:rsidRPr="006B6081">
              <w:t xml:space="preserve"> </w:t>
            </w:r>
            <w:r w:rsidR="00FF4FBD">
              <w:t>U</w:t>
            </w:r>
            <w:r w:rsidR="00FF4FBD" w:rsidRPr="006B6081">
              <w:t xml:space="preserve">tilization of virtualized </w:t>
            </w:r>
            <w:r w:rsidR="00FF4FBD">
              <w:t xml:space="preserve">host </w:t>
            </w:r>
            <w:r w:rsidR="00FF4FBD" w:rsidRPr="006B6081">
              <w:t>server</w:t>
            </w:r>
          </w:p>
        </w:tc>
        <w:tc>
          <w:tcPr>
            <w:tcW w:w="652" w:type="pct"/>
            <w:vAlign w:val="center"/>
          </w:tcPr>
          <w:p w14:paraId="3BC7D7CB" w14:textId="1FC67260" w:rsidR="006E5B97" w:rsidRPr="00BA6B79" w:rsidRDefault="006E5B97" w:rsidP="006E5B97">
            <w:pPr>
              <w:pStyle w:val="TableCell"/>
              <w:jc w:val="center"/>
              <w:rPr>
                <w:rFonts w:eastAsia="Arial Unicode MS"/>
              </w:rPr>
            </w:pPr>
            <w:r w:rsidRPr="00BA6B79">
              <w:rPr>
                <w:rFonts w:eastAsia="Arial Unicode MS"/>
              </w:rPr>
              <w:t>None</w:t>
            </w:r>
          </w:p>
        </w:tc>
        <w:tc>
          <w:tcPr>
            <w:tcW w:w="1229" w:type="pct"/>
            <w:shd w:val="clear" w:color="auto" w:fill="auto"/>
            <w:vAlign w:val="center"/>
          </w:tcPr>
          <w:p w14:paraId="1B1E88F8" w14:textId="77777777" w:rsidR="006E5B97" w:rsidRPr="006B6081" w:rsidRDefault="006E5B97" w:rsidP="006E5B97">
            <w:pPr>
              <w:pStyle w:val="TableCell"/>
            </w:pPr>
            <w:r w:rsidRPr="006B6081">
              <w:t>EDC Data Gathering</w:t>
            </w:r>
          </w:p>
          <w:p w14:paraId="7CAE52CC" w14:textId="7FB2D100" w:rsidR="006E5B97" w:rsidRPr="006B6081" w:rsidRDefault="006E5B97" w:rsidP="006E5B97">
            <w:pPr>
              <w:pStyle w:val="TableCell"/>
            </w:pPr>
            <w:r w:rsidRPr="006B6081">
              <w:t xml:space="preserve">Default: </w:t>
            </w:r>
            <w:r w:rsidR="003F0059">
              <w:fldChar w:fldCharType="begin"/>
            </w:r>
            <w:r w:rsidR="003F0059">
              <w:instrText xml:space="preserve"> REF _Ref476136931 \h </w:instrText>
            </w:r>
            <w:r w:rsidR="003F0059">
              <w:fldChar w:fldCharType="separate"/>
            </w:r>
            <w:r w:rsidR="003F0059" w:rsidRPr="00491DBF">
              <w:t xml:space="preserve">Table </w:t>
            </w:r>
            <w:r w:rsidR="003F0059" w:rsidRPr="00491DBF">
              <w:rPr>
                <w:noProof/>
              </w:rPr>
              <w:t>3</w:t>
            </w:r>
            <w:r w:rsidR="003F0059" w:rsidRPr="00491DBF">
              <w:noBreakHyphen/>
            </w:r>
            <w:r w:rsidR="003F0059" w:rsidRPr="00491DBF">
              <w:rPr>
                <w:noProof/>
              </w:rPr>
              <w:t>175</w:t>
            </w:r>
            <w:r w:rsidR="003F0059">
              <w:fldChar w:fldCharType="end"/>
            </w:r>
          </w:p>
        </w:tc>
        <w:tc>
          <w:tcPr>
            <w:tcW w:w="732" w:type="pct"/>
            <w:vAlign w:val="center"/>
          </w:tcPr>
          <w:p w14:paraId="46AB43F6" w14:textId="53B2FE12" w:rsidR="006E5B97" w:rsidRPr="00491DBF" w:rsidRDefault="006E5B97" w:rsidP="006E5B97">
            <w:pPr>
              <w:pStyle w:val="TableCell"/>
              <w:jc w:val="center"/>
            </w:pPr>
            <w:r w:rsidRPr="00491DBF">
              <w:t>EDC Data Gathering</w:t>
            </w:r>
            <w:r w:rsidRPr="006B6081">
              <w:t xml:space="preserve"> 2,</w:t>
            </w:r>
            <w:r w:rsidR="00FF4FBD">
              <w:t>4</w:t>
            </w:r>
          </w:p>
        </w:tc>
      </w:tr>
      <w:tr w:rsidR="00B123AA" w:rsidRPr="00491DBF" w14:paraId="7807F0FD" w14:textId="77777777" w:rsidTr="00FA5050">
        <w:tc>
          <w:tcPr>
            <w:tcW w:w="2387"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52"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29"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2" w:type="pct"/>
            <w:vAlign w:val="center"/>
          </w:tcPr>
          <w:p w14:paraId="1468DE5C" w14:textId="77777777" w:rsidR="00B123AA" w:rsidRPr="00491DBF" w:rsidRDefault="00B123AA" w:rsidP="00D52E34">
            <w:pPr>
              <w:pStyle w:val="TableCell"/>
              <w:jc w:val="center"/>
            </w:pPr>
            <w:r w:rsidRPr="00491DBF">
              <w:t>EDC Data Gathering</w:t>
            </w:r>
          </w:p>
          <w:p w14:paraId="16272D77" w14:textId="0F624D1B" w:rsidR="00B123AA" w:rsidRPr="00491DBF" w:rsidRDefault="00EA60D1" w:rsidP="00D52E34">
            <w:pPr>
              <w:pStyle w:val="TableCell"/>
              <w:jc w:val="center"/>
            </w:pPr>
            <w:r>
              <w:t>5</w:t>
            </w:r>
          </w:p>
        </w:tc>
      </w:tr>
      <w:tr w:rsidR="00EE5109" w:rsidRPr="00491DBF" w14:paraId="0F66AC36" w14:textId="77777777" w:rsidTr="00FA5050">
        <w:tc>
          <w:tcPr>
            <w:tcW w:w="2387" w:type="pct"/>
            <w:shd w:val="clear" w:color="auto" w:fill="auto"/>
            <w:vAlign w:val="center"/>
          </w:tcPr>
          <w:p w14:paraId="6FCD3439" w14:textId="0012D5AB" w:rsidR="00EE5109" w:rsidRDefault="00EE5109" w:rsidP="00EE5109">
            <w:pPr>
              <w:pStyle w:val="TableCell"/>
              <w:jc w:val="left"/>
            </w:pPr>
            <w:r w:rsidRPr="006B6081">
              <w:rPr>
                <w:i/>
              </w:rPr>
              <w:t xml:space="preserve">m, </w:t>
            </w:r>
            <w:r w:rsidRPr="006B6081">
              <w:t xml:space="preserve">number of </w:t>
            </w:r>
            <w:r w:rsidR="001119D3">
              <w:t>single application</w:t>
            </w:r>
            <w:r w:rsidRPr="006B6081">
              <w:t xml:space="preserve"> servers </w:t>
            </w:r>
          </w:p>
        </w:tc>
        <w:tc>
          <w:tcPr>
            <w:tcW w:w="652" w:type="pct"/>
            <w:vAlign w:val="center"/>
          </w:tcPr>
          <w:p w14:paraId="2E5952E3" w14:textId="2823BAFF" w:rsidR="00EE5109" w:rsidRPr="00491DBF" w:rsidRDefault="00EE5109" w:rsidP="00EE5109">
            <w:pPr>
              <w:pStyle w:val="TableCell"/>
              <w:jc w:val="center"/>
              <w:rPr>
                <w:rFonts w:eastAsia="Arial Unicode MS"/>
              </w:rPr>
            </w:pPr>
            <w:r w:rsidRPr="00BA6B79">
              <w:rPr>
                <w:rFonts w:eastAsia="Arial Unicode MS"/>
              </w:rPr>
              <w:t>Servers</w:t>
            </w:r>
          </w:p>
        </w:tc>
        <w:tc>
          <w:tcPr>
            <w:tcW w:w="1229" w:type="pct"/>
            <w:shd w:val="clear" w:color="auto" w:fill="auto"/>
            <w:vAlign w:val="center"/>
          </w:tcPr>
          <w:p w14:paraId="33CDA2C3" w14:textId="7DC98660" w:rsidR="00EE5109" w:rsidRPr="00491DBF" w:rsidRDefault="00EE5109" w:rsidP="00EE5109">
            <w:pPr>
              <w:pStyle w:val="TableCell"/>
              <w:jc w:val="center"/>
            </w:pPr>
            <w:r w:rsidRPr="006B6081">
              <w:t xml:space="preserve">EDC Data Gathering </w:t>
            </w:r>
          </w:p>
        </w:tc>
        <w:tc>
          <w:tcPr>
            <w:tcW w:w="732" w:type="pct"/>
            <w:vAlign w:val="center"/>
          </w:tcPr>
          <w:p w14:paraId="72E9D393" w14:textId="3735047D" w:rsidR="00EE5109" w:rsidRPr="00491DBF" w:rsidRDefault="00EE5109" w:rsidP="00EE5109">
            <w:pPr>
              <w:pStyle w:val="TableCell"/>
              <w:jc w:val="center"/>
            </w:pPr>
            <w:r w:rsidRPr="006B6081">
              <w:t>EDC Data Gathering</w:t>
            </w:r>
          </w:p>
        </w:tc>
      </w:tr>
      <w:tr w:rsidR="00EE5109" w:rsidRPr="00491DBF" w14:paraId="1B967467" w14:textId="77777777" w:rsidTr="00FA5050">
        <w:tc>
          <w:tcPr>
            <w:tcW w:w="2387" w:type="pct"/>
            <w:shd w:val="clear" w:color="auto" w:fill="auto"/>
            <w:vAlign w:val="center"/>
          </w:tcPr>
          <w:p w14:paraId="73548E06" w14:textId="07FA13BE" w:rsidR="00EE5109" w:rsidRDefault="00EE5109" w:rsidP="00EE5109">
            <w:pPr>
              <w:pStyle w:val="TableCell"/>
              <w:jc w:val="left"/>
            </w:p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6B6081">
              <w:t>, peak demand savings</w:t>
            </w:r>
          </w:p>
        </w:tc>
        <w:tc>
          <w:tcPr>
            <w:tcW w:w="652" w:type="pct"/>
            <w:vAlign w:val="center"/>
          </w:tcPr>
          <w:p w14:paraId="0DD976D7" w14:textId="1FD41BD2" w:rsidR="00EE5109" w:rsidRPr="00491DBF" w:rsidRDefault="00EE5109" w:rsidP="00EE5109">
            <w:pPr>
              <w:pStyle w:val="TableCell"/>
              <w:jc w:val="center"/>
              <w:rPr>
                <w:rFonts w:eastAsia="Arial Unicode MS"/>
              </w:rPr>
            </w:pPr>
            <w:r w:rsidRPr="00BA6B79">
              <w:rPr>
                <w:rFonts w:eastAsia="Arial Unicode MS"/>
              </w:rPr>
              <w:t>kW</w:t>
            </w:r>
          </w:p>
        </w:tc>
        <w:tc>
          <w:tcPr>
            <w:tcW w:w="1229" w:type="pct"/>
            <w:shd w:val="clear" w:color="auto" w:fill="auto"/>
            <w:vAlign w:val="center"/>
          </w:tcPr>
          <w:p w14:paraId="6AB0D6EB" w14:textId="273BF8D2" w:rsidR="00EE5109" w:rsidRPr="00491DBF" w:rsidRDefault="00EE5109" w:rsidP="00EE5109">
            <w:pPr>
              <w:pStyle w:val="TableCell"/>
              <w:jc w:val="center"/>
            </w:pPr>
            <w:r w:rsidRPr="006B6081">
              <w:t>Calculated per algorithm</w:t>
            </w:r>
          </w:p>
        </w:tc>
        <w:tc>
          <w:tcPr>
            <w:tcW w:w="732" w:type="pct"/>
            <w:vAlign w:val="center"/>
          </w:tcPr>
          <w:p w14:paraId="1D31D3C8" w14:textId="42C5463D" w:rsidR="00EE5109" w:rsidRPr="00491DBF" w:rsidRDefault="00EE5109" w:rsidP="00EE5109">
            <w:pPr>
              <w:pStyle w:val="TableCell"/>
              <w:jc w:val="center"/>
            </w:pPr>
            <w:r>
              <w:t>6</w:t>
            </w:r>
          </w:p>
        </w:tc>
      </w:tr>
    </w:tbl>
    <w:p w14:paraId="63B5140B" w14:textId="77777777" w:rsidR="00B123AA" w:rsidRPr="00491DBF" w:rsidRDefault="00B123AA" w:rsidP="00B123AA">
      <w:pPr>
        <w:pStyle w:val="Caption"/>
      </w:pPr>
      <w:bookmarkStart w:id="1437" w:name="_Toc405813320"/>
    </w:p>
    <w:p w14:paraId="34CEC6D5" w14:textId="2B7199A8" w:rsidR="00B123AA" w:rsidRPr="00491DBF" w:rsidRDefault="00B123AA" w:rsidP="00B123AA">
      <w:pPr>
        <w:pStyle w:val="Caption"/>
        <w:jc w:val="left"/>
      </w:pPr>
      <w:bookmarkStart w:id="1438" w:name="_Ref476136931"/>
      <w:bookmarkStart w:id="1439" w:name="_Toc530145990"/>
      <w:bookmarkStart w:id="1440"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1438"/>
      <w:r w:rsidRPr="00491DBF">
        <w:t>: Server Utilization Default Assumptions</w:t>
      </w:r>
      <w:bookmarkEnd w:id="1437"/>
      <w:bookmarkEnd w:id="1439"/>
      <w:bookmarkEnd w:id="1440"/>
    </w:p>
    <w:tbl>
      <w:tblPr>
        <w:tblW w:w="5760" w:type="dxa"/>
        <w:tblInd w:w="108" w:type="dxa"/>
        <w:tblLayout w:type="fixed"/>
        <w:tblLook w:val="04A0" w:firstRow="1" w:lastRow="0" w:firstColumn="1" w:lastColumn="0" w:noHBand="0" w:noVBand="1"/>
      </w:tblPr>
      <w:tblGrid>
        <w:gridCol w:w="2880"/>
        <w:gridCol w:w="2880"/>
      </w:tblGrid>
      <w:tr w:rsidR="00EE5109" w:rsidRPr="00491DBF" w14:paraId="6CD1D11D" w14:textId="77777777" w:rsidTr="00EE5109">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539544" w:rsidR="00EE5109" w:rsidRPr="00491DBF" w:rsidRDefault="00EE5109" w:rsidP="00D52E34">
            <w:pPr>
              <w:pStyle w:val="TableCell"/>
              <w:jc w:val="center"/>
              <w:rPr>
                <w:b/>
              </w:rPr>
            </w:pPr>
            <w:r w:rsidRPr="00491DBF">
              <w:rPr>
                <w:b/>
              </w:rPr>
              <w:t>Server</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64F2B403" w:rsidR="00EE5109" w:rsidRPr="00491DBF" w:rsidRDefault="00EE5109" w:rsidP="00D52E34">
            <w:pPr>
              <w:pStyle w:val="TableCell"/>
              <w:jc w:val="center"/>
              <w:rPr>
                <w:b/>
              </w:rPr>
            </w:pPr>
            <m:oMath>
              <m:r>
                <m:rPr>
                  <m:sty m:val="bi"/>
                </m:rPr>
                <w:rPr>
                  <w:rFonts w:ascii="Cambria Math" w:hAnsi="Cambria Math" w:cs="Arial"/>
                  <w:sz w:val="22"/>
                  <w:szCs w:val="22"/>
                </w:rPr>
                <m:t>Utilization</m:t>
              </m:r>
            </m:oMath>
            <w:r w:rsidRPr="00491DBF">
              <w:rPr>
                <w:b/>
              </w:rPr>
              <w:t xml:space="preserve"> (%)</w:t>
            </w:r>
          </w:p>
        </w:tc>
      </w:tr>
      <w:tr w:rsidR="0044177B" w:rsidRPr="00491DBF" w14:paraId="36418033" w14:textId="77777777" w:rsidTr="00D92A85">
        <w:trPr>
          <w:trHeight w:val="288"/>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8502824" w14:textId="5C923DE6" w:rsidR="0044177B" w:rsidRPr="00491DBF" w:rsidRDefault="0044177B" w:rsidP="0044177B">
            <w:pPr>
              <w:overflowPunct/>
              <w:autoSpaceDE/>
              <w:autoSpaceDN/>
              <w:adjustRightInd/>
              <w:jc w:val="center"/>
              <w:textAlignment w:val="auto"/>
              <w:rPr>
                <w:sz w:val="18"/>
              </w:rPr>
            </w:pPr>
            <w:r>
              <w:rPr>
                <w:sz w:val="18"/>
              </w:rPr>
              <w:t>Single Application Server</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15D857B" w:rsidR="0044177B" w:rsidRPr="00491DBF" w:rsidRDefault="0044177B" w:rsidP="0044177B">
            <w:pPr>
              <w:overflowPunct/>
              <w:autoSpaceDE/>
              <w:autoSpaceDN/>
              <w:adjustRightInd/>
              <w:jc w:val="center"/>
              <w:textAlignment w:val="auto"/>
              <w:rPr>
                <w:sz w:val="18"/>
              </w:rPr>
            </w:pPr>
            <w:r>
              <w:rPr>
                <w:sz w:val="18"/>
              </w:rPr>
              <w:t>9</w:t>
            </w:r>
            <w:r w:rsidRPr="006B6081">
              <w:rPr>
                <w:sz w:val="18"/>
              </w:rPr>
              <w:t>%</w:t>
            </w:r>
          </w:p>
        </w:tc>
      </w:tr>
      <w:tr w:rsidR="0044177B" w:rsidRPr="00491DBF" w14:paraId="63A7B88F" w14:textId="77777777" w:rsidTr="00D92A85">
        <w:trPr>
          <w:trHeight w:val="288"/>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9DFFA53" w14:textId="2BD6B339" w:rsidR="0044177B" w:rsidRPr="00491DBF" w:rsidRDefault="0044177B" w:rsidP="0044177B">
            <w:pPr>
              <w:overflowPunct/>
              <w:autoSpaceDE/>
              <w:autoSpaceDN/>
              <w:adjustRightInd/>
              <w:jc w:val="center"/>
              <w:textAlignment w:val="auto"/>
              <w:rPr>
                <w:sz w:val="18"/>
              </w:rPr>
            </w:pPr>
            <w:r>
              <w:rPr>
                <w:sz w:val="18"/>
              </w:rPr>
              <w:t>Virtualized Host Server</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66A66F24" w:rsidR="0044177B" w:rsidRPr="00491DBF" w:rsidRDefault="0044177B" w:rsidP="0044177B">
            <w:pPr>
              <w:overflowPunct/>
              <w:autoSpaceDE/>
              <w:autoSpaceDN/>
              <w:adjustRightInd/>
              <w:jc w:val="center"/>
              <w:textAlignment w:val="auto"/>
              <w:rPr>
                <w:sz w:val="18"/>
              </w:rPr>
            </w:pPr>
            <w:r>
              <w:rPr>
                <w:sz w:val="18"/>
              </w:rPr>
              <w:t>5</w:t>
            </w:r>
            <w:r w:rsidRPr="006B6081">
              <w:rPr>
                <w:sz w:val="18"/>
              </w:rPr>
              <w:t>0%</w:t>
            </w:r>
          </w:p>
        </w:tc>
      </w:tr>
    </w:tbl>
    <w:p w14:paraId="34603D63" w14:textId="77777777" w:rsidR="00B123AA" w:rsidRPr="00491DBF" w:rsidRDefault="00B123AA" w:rsidP="00B123AA"/>
    <w:p w14:paraId="6B1FC6F8" w14:textId="1A02A554" w:rsidR="00B123AA" w:rsidRPr="00491DBF" w:rsidRDefault="00B123AA" w:rsidP="00B123AA"/>
    <w:p w14:paraId="3D21074A" w14:textId="2E8AC75F" w:rsidR="00B123AA" w:rsidRPr="00491DBF" w:rsidRDefault="00B123AA" w:rsidP="00B123AA">
      <w:pPr>
        <w:pStyle w:val="Caption"/>
        <w:jc w:val="left"/>
      </w:pPr>
      <w:bookmarkStart w:id="1441" w:name="_Ref476137012"/>
      <w:bookmarkStart w:id="1442" w:name="_Toc405813321"/>
      <w:bookmarkStart w:id="1443" w:name="_Toc530145991"/>
      <w:bookmarkStart w:id="1444" w:name="_Toc141976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1441"/>
      <w:r w:rsidRPr="00491DBF">
        <w:t>: ENERGY STAR Server Ratio of Idle Power to Full Load Power Factors</w:t>
      </w:r>
      <w:bookmarkEnd w:id="1442"/>
      <w:bookmarkEnd w:id="1443"/>
      <w:bookmarkEnd w:id="1444"/>
    </w:p>
    <w:tbl>
      <w:tblPr>
        <w:tblW w:w="7172" w:type="dxa"/>
        <w:tblInd w:w="113" w:type="dxa"/>
        <w:tblLook w:val="04A0" w:firstRow="1" w:lastRow="0" w:firstColumn="1" w:lastColumn="0" w:noHBand="0" w:noVBand="1"/>
      </w:tblPr>
      <w:tblGrid>
        <w:gridCol w:w="2160"/>
        <w:gridCol w:w="2160"/>
        <w:gridCol w:w="2852"/>
      </w:tblGrid>
      <w:tr w:rsidR="00591405" w:rsidRPr="00491DBF" w14:paraId="5FD1EF9A" w14:textId="77777777" w:rsidTr="008E65DD">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804D75E" w14:textId="673FCBD0" w:rsidR="00591405" w:rsidRPr="00491DBF" w:rsidRDefault="00591405" w:rsidP="00D52E34">
            <w:pPr>
              <w:pStyle w:val="TableCell"/>
              <w:keepLines/>
              <w:jc w:val="center"/>
              <w:rPr>
                <w:b/>
              </w:rPr>
            </w:pPr>
            <w:r>
              <w:rPr>
                <w:b/>
              </w:rPr>
              <w:t xml:space="preserve">Server </w:t>
            </w: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591405" w:rsidRPr="00491DBF" w:rsidRDefault="00591405" w:rsidP="00D52E34">
            <w:pPr>
              <w:pStyle w:val="TableCell"/>
              <w:keepLines/>
              <w:jc w:val="center"/>
              <w:rPr>
                <w:b/>
              </w:rPr>
            </w:pPr>
            <w:r w:rsidRPr="00491DBF">
              <w:rPr>
                <w:b/>
              </w:rPr>
              <w:t>Managed Server</w:t>
            </w:r>
            <w:r w:rsidRPr="00491DBF">
              <w:rPr>
                <w:rStyle w:val="FootnoteReference"/>
                <w:b/>
              </w:rPr>
              <w:footnoteReference w:id="53"/>
            </w:r>
          </w:p>
        </w:tc>
        <w:tc>
          <w:tcPr>
            <w:tcW w:w="2852" w:type="dxa"/>
            <w:tcBorders>
              <w:top w:val="single" w:sz="4" w:space="0" w:color="auto"/>
              <w:left w:val="nil"/>
              <w:bottom w:val="single" w:sz="4" w:space="0" w:color="auto"/>
              <w:right w:val="single" w:sz="4" w:space="0" w:color="auto"/>
            </w:tcBorders>
            <w:shd w:val="clear" w:color="000000" w:fill="BFBFBF"/>
            <w:vAlign w:val="center"/>
          </w:tcPr>
          <w:p w14:paraId="4800BFFC" w14:textId="791FD1B4" w:rsidR="00591405" w:rsidRPr="008E65DD" w:rsidRDefault="00591405" w:rsidP="00D52E34">
            <w:pPr>
              <w:pStyle w:val="TableCell"/>
              <w:keepLines/>
              <w:jc w:val="center"/>
              <w:rPr>
                <w:b/>
              </w:rPr>
            </w:pPr>
            <m:oMath>
              <m:r>
                <m:rPr>
                  <m:sty m:val="bi"/>
                </m:rPr>
                <w:rPr>
                  <w:rFonts w:ascii="Cambria Math" w:hAnsi="Cambria Math"/>
                </w:rPr>
                <m:t>b</m:t>
              </m:r>
            </m:oMath>
            <w:r w:rsidR="003F0059" w:rsidRPr="008E65DD">
              <w:rPr>
                <w:b/>
              </w:rPr>
              <w:t>, Ratio of idle power to full load power for server</w:t>
            </w:r>
          </w:p>
        </w:tc>
      </w:tr>
      <w:tr w:rsidR="00591405" w:rsidRPr="00491DBF" w14:paraId="57DE799D"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04A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121201DF"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2.1%</w:t>
            </w:r>
          </w:p>
        </w:tc>
      </w:tr>
      <w:tr w:rsidR="00591405" w:rsidRPr="00491DBF" w14:paraId="32FD8B11"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73C0"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111628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3.2%</w:t>
            </w:r>
          </w:p>
        </w:tc>
      </w:tr>
      <w:tr w:rsidR="00591405" w:rsidRPr="00491DBF" w14:paraId="6F4FE6F3"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FE96"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6FBAE0D3" w14:textId="77777777" w:rsidR="00591405" w:rsidRPr="00491DBF" w:rsidRDefault="00591405" w:rsidP="00D52E34">
            <w:pPr>
              <w:keepNext/>
              <w:keepLines/>
              <w:overflowPunct/>
              <w:autoSpaceDE/>
              <w:autoSpaceDN/>
              <w:adjustRightInd/>
              <w:jc w:val="center"/>
              <w:textAlignment w:val="auto"/>
              <w:rPr>
                <w:sz w:val="18"/>
              </w:rPr>
            </w:pPr>
            <w:r w:rsidRPr="00491DBF">
              <w:rPr>
                <w:sz w:val="18"/>
              </w:rPr>
              <w:t>61.3%</w:t>
            </w:r>
          </w:p>
        </w:tc>
      </w:tr>
      <w:tr w:rsidR="00591405" w:rsidRPr="00491DBF" w14:paraId="494CAACC"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62C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CE787AC"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lastRenderedPageBreak/>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4FDC17D6" w14:textId="1C76D05C"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w:t>
      </w:r>
      <w:r w:rsidR="00A313D1">
        <w:t>In absence of metered data, t</w:t>
      </w:r>
      <w:r w:rsidRPr="00491DBF">
        <w:t xml:space="preserve">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idle</m:t>
            </m:r>
          </m:sub>
        </m:sSub>
      </m:oMath>
      <w:r w:rsidR="0039634C" w:rsidRPr="00491DBF">
        <w:t xml:space="preserve"> </w:t>
      </w:r>
      <w:r w:rsidRPr="00491DBF">
        <w:t xml:space="preserve">variable used in the algorithms. The ENERGY STAR qualified server list is located at here: </w:t>
      </w:r>
      <w:hyperlink r:id="rId254"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244BD701" w:rsidR="00B123AA" w:rsidRPr="00491DBF" w:rsidRDefault="006A1204" w:rsidP="0099685D">
      <w:pPr>
        <w:pStyle w:val="source1"/>
        <w:numPr>
          <w:ilvl w:val="0"/>
          <w:numId w:val="92"/>
        </w:numPr>
        <w:spacing w:after="120"/>
        <w:ind w:left="360"/>
        <w:jc w:val="left"/>
      </w:pPr>
      <w:r w:rsidRPr="00491DBF">
        <w:t>Glanz, James. Power Pollution and The Internet, The New York Times, September 22, 2012. This article cited to sources of average utilization rates between 6 to 12%</w:t>
      </w:r>
      <w:r w:rsidR="00B123AA" w:rsidRPr="00491DBF">
        <w:t>.</w:t>
      </w:r>
    </w:p>
    <w:p w14:paraId="3A613AA3" w14:textId="41350D47" w:rsidR="00B123AA" w:rsidRPr="00491DBF" w:rsidRDefault="003A1B42" w:rsidP="0099685D">
      <w:pPr>
        <w:pStyle w:val="source1"/>
        <w:numPr>
          <w:ilvl w:val="0"/>
          <w:numId w:val="92"/>
        </w:numPr>
        <w:spacing w:after="120"/>
        <w:ind w:left="360"/>
        <w:jc w:val="left"/>
      </w:pPr>
      <w:r>
        <w:t>U</w:t>
      </w:r>
      <w:r w:rsidRPr="006B6081">
        <w:t>sing Virtualization to Improve Data Center Efficiency, Green Grid White Paper, Editor: Richard Talaber, VMWare, 2009</w:t>
      </w:r>
      <w:r w:rsidR="00B123AA" w:rsidRPr="00491DBF">
        <w:t>.</w:t>
      </w:r>
      <w:r>
        <w:t xml:space="preserve"> </w:t>
      </w:r>
      <w:r w:rsidRPr="00491DBF">
        <w:t>A target of 50% server utilization is recommended when setting up a virtual host.</w:t>
      </w:r>
    </w:p>
    <w:p w14:paraId="402BC881" w14:textId="64578AE2" w:rsidR="00B123AA" w:rsidRDefault="00B123AA" w:rsidP="0099685D">
      <w:pPr>
        <w:pStyle w:val="source1"/>
        <w:numPr>
          <w:ilvl w:val="0"/>
          <w:numId w:val="92"/>
        </w:numPr>
        <w:spacing w:after="120"/>
        <w:ind w:left="360"/>
        <w:jc w:val="left"/>
      </w:pPr>
      <w:r w:rsidRPr="00491DBF">
        <w:t xml:space="preserve">In December 2013, ENERGY STAR stopped including full load power data as a field in the ENERGY STAR certified product list. In order to </w:t>
      </w:r>
      <w:r w:rsidR="00C311A3">
        <w:t xml:space="preserve">calculate </w:t>
      </w:r>
      <w:r w:rsidRPr="00491DBF">
        <w:t>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0D77E808" w14:textId="049B5CD4" w:rsidR="0073339C" w:rsidRPr="00491DBF" w:rsidRDefault="0073339C" w:rsidP="0099685D">
      <w:pPr>
        <w:pStyle w:val="source1"/>
        <w:numPr>
          <w:ilvl w:val="0"/>
          <w:numId w:val="92"/>
        </w:numPr>
        <w:spacing w:after="120"/>
        <w:ind w:left="360"/>
        <w:jc w:val="left"/>
      </w:pPr>
      <w:r w:rsidRPr="006B6081">
        <w:t>The coincident peak demand factor was assumed to be 100% since the servers operate 24 hours per day, 365 days per year and the demand reduction associated with this measure is constant</w:t>
      </w:r>
      <w:r>
        <w:t>.</w:t>
      </w:r>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55"/>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1445" w:name="_Toc411422526"/>
      <w:bookmarkStart w:id="1446" w:name="_Toc14197435"/>
      <w:r w:rsidRPr="00491DBF">
        <w:lastRenderedPageBreak/>
        <w:t>Compressed Air</w:t>
      </w:r>
      <w:bookmarkEnd w:id="1445"/>
      <w:bookmarkEnd w:id="1446"/>
    </w:p>
    <w:p w14:paraId="307374F5" w14:textId="77777777" w:rsidR="009F63BB" w:rsidRPr="00491DBF" w:rsidRDefault="009F63BB" w:rsidP="007616DB">
      <w:pPr>
        <w:pStyle w:val="Heading3"/>
      </w:pPr>
      <w:bookmarkStart w:id="1447" w:name="_Toc411422527"/>
      <w:bookmarkStart w:id="1448" w:name="_Toc14197436"/>
      <w:r w:rsidRPr="00491DBF">
        <w:t>Cycling Refrigerated Thermal Mass Dryer</w:t>
      </w:r>
      <w:bookmarkEnd w:id="1447"/>
      <w:bookmarkEnd w:id="14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F20508"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lastRenderedPageBreak/>
        <w:t>Definition of Terms</w:t>
      </w:r>
    </w:p>
    <w:p w14:paraId="430DC7C0" w14:textId="2D979A23" w:rsidR="009F63BB" w:rsidRPr="00491DBF" w:rsidRDefault="009F63BB" w:rsidP="009F63BB">
      <w:pPr>
        <w:pStyle w:val="Caption"/>
      </w:pPr>
      <w:bookmarkStart w:id="1449" w:name="_Toc411422831"/>
      <w:bookmarkStart w:id="1450"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1449"/>
      <w:r w:rsidRPr="00491DBF">
        <w:t>s</w:t>
      </w:r>
      <w:bookmarkEnd w:id="14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F20508"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F20508"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F20508"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F20508"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F20508"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1451" w:name="_Ref387993316"/>
      <w:bookmarkStart w:id="1452" w:name="_Ref392665185"/>
    </w:p>
    <w:p w14:paraId="53E0EC58" w14:textId="2D2E57C0" w:rsidR="009F63BB" w:rsidRPr="00491DBF" w:rsidRDefault="009F63BB" w:rsidP="009F63BB">
      <w:pPr>
        <w:pStyle w:val="Caption"/>
      </w:pPr>
      <w:bookmarkStart w:id="1453" w:name="_Ref395597924"/>
      <w:bookmarkStart w:id="1454" w:name="_Toc411422832"/>
      <w:bookmarkStart w:id="1455"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1451"/>
      <w:bookmarkEnd w:id="1452"/>
      <w:bookmarkEnd w:id="1453"/>
      <w:r w:rsidRPr="00491DBF">
        <w:t xml:space="preserve">: </w:t>
      </w:r>
      <w:bookmarkEnd w:id="1454"/>
      <w:r w:rsidRPr="00491DBF">
        <w:t>Default Hours and Coincidence Factors by Shift Type</w:t>
      </w:r>
      <w:bookmarkEnd w:id="1455"/>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1456" w:name="_Toc1419764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1456"/>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56"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1457"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1457"/>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1458" w:name="_Toc411422528"/>
      <w:bookmarkStart w:id="1459" w:name="_Toc14197437"/>
      <w:r w:rsidRPr="00491DBF">
        <w:lastRenderedPageBreak/>
        <w:t>Air-Entraining Air Nozzle</w:t>
      </w:r>
      <w:bookmarkEnd w:id="1458"/>
      <w:bookmarkEnd w:id="14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F20508"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1460"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lastRenderedPageBreak/>
        <w:t xml:space="preserve">Definition of </w:t>
      </w:r>
      <w:bookmarkEnd w:id="1460"/>
      <w:r w:rsidRPr="00491DBF">
        <w:t>Terms</w:t>
      </w:r>
    </w:p>
    <w:p w14:paraId="5F214195" w14:textId="51CA1582" w:rsidR="009F63BB" w:rsidRPr="00491DBF" w:rsidRDefault="009F63BB" w:rsidP="009F63BB">
      <w:pPr>
        <w:pStyle w:val="Caption"/>
      </w:pPr>
      <w:bookmarkStart w:id="1461" w:name="_Toc411422834"/>
      <w:bookmarkStart w:id="1462"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1461"/>
      <w:r w:rsidRPr="00491DBF">
        <w:t>s</w:t>
      </w:r>
      <w:bookmarkEnd w:id="1462"/>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F20508"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F20508"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F20508"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F20508"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1463" w:name="_Ref392664684"/>
      <w:bookmarkStart w:id="1464" w:name="_Toc411422835"/>
      <w:bookmarkStart w:id="1465"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1463"/>
      <w:r w:rsidRPr="00491DBF">
        <w:t>: Baseline Nozzle Flow</w:t>
      </w:r>
      <w:bookmarkEnd w:id="1464"/>
      <w:bookmarkEnd w:id="1465"/>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1466" w:name="_Ref392664778"/>
      <w:bookmarkStart w:id="1467" w:name="_Toc411422836"/>
      <w:bookmarkStart w:id="1468"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1466"/>
      <w:r w:rsidRPr="00491DBF">
        <w:t>: Air Entraining Nozzle Flow</w:t>
      </w:r>
      <w:bookmarkEnd w:id="1467"/>
      <w:bookmarkEnd w:id="1468"/>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1469" w:name="_Ref392664786"/>
      <w:bookmarkStart w:id="1470" w:name="_Toc411422837"/>
      <w:bookmarkStart w:id="1471" w:name="_Toc141976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1469"/>
      <w:r w:rsidRPr="00491DBF">
        <w:t>: Average Compressor kW / CFM (COMP)</w:t>
      </w:r>
      <w:bookmarkEnd w:id="1470"/>
      <w:bookmarkEnd w:id="1471"/>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1472" w:name="_Ref392664790"/>
      <w:bookmarkStart w:id="1473" w:name="_Toc14197646"/>
      <w:bookmarkStart w:id="1474"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1472"/>
      <w:r w:rsidRPr="00491DBF">
        <w:t>: Default Hours and Coincidence Factors by Shift Type</w:t>
      </w:r>
      <w:bookmarkEnd w:id="1473"/>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1474"/>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57"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lastRenderedPageBreak/>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1475" w:name="_Toc411422529"/>
      <w:bookmarkStart w:id="1476" w:name="_Toc14197438"/>
      <w:r w:rsidRPr="00491DBF">
        <w:lastRenderedPageBreak/>
        <w:t>No-Loss Condensate Drains</w:t>
      </w:r>
      <w:bookmarkEnd w:id="1475"/>
      <w:bookmarkEnd w:id="147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F20508"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lastRenderedPageBreak/>
        <w:t>Definition of Terms</w:t>
      </w:r>
    </w:p>
    <w:p w14:paraId="39E8D849" w14:textId="379404E0" w:rsidR="009F63BB" w:rsidRPr="00491DBF" w:rsidRDefault="009F63BB" w:rsidP="009F63BB">
      <w:pPr>
        <w:pStyle w:val="Caption"/>
      </w:pPr>
      <w:bookmarkStart w:id="1477" w:name="_Toc411422840"/>
      <w:bookmarkStart w:id="1478"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1477"/>
      <w:bookmarkEnd w:id="1478"/>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F20508"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F20508"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F20508"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1479" w:name="_Ref392664904"/>
      <w:bookmarkStart w:id="1480" w:name="_Toc411422841"/>
      <w:bookmarkStart w:id="1481" w:name="_Toc1419764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1479"/>
      <w:r w:rsidRPr="00491DBF">
        <w:t>: Average Air Loss Rates (ALR)</w:t>
      </w:r>
      <w:bookmarkEnd w:id="1480"/>
      <w:bookmarkEnd w:id="148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1482" w:name="_Ref383501410"/>
    </w:p>
    <w:p w14:paraId="6EF092BA" w14:textId="7B092854" w:rsidR="009F63BB" w:rsidRPr="00491DBF" w:rsidRDefault="009F63BB" w:rsidP="009F63BB">
      <w:pPr>
        <w:pStyle w:val="Caption"/>
      </w:pPr>
      <w:bookmarkStart w:id="1483" w:name="_Ref395535250"/>
      <w:bookmarkStart w:id="1484" w:name="_Toc411422842"/>
      <w:bookmarkStart w:id="1485"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1482"/>
      <w:bookmarkEnd w:id="1483"/>
      <w:r w:rsidRPr="00491DBF">
        <w:t>: Average Compressor kW/CFM (COMP)</w:t>
      </w:r>
      <w:bookmarkEnd w:id="1484"/>
      <w:bookmarkEnd w:id="1485"/>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1486"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1487" w:name="_Ref392664930"/>
      <w:bookmarkStart w:id="1488" w:name="_Toc411422843"/>
      <w:bookmarkStart w:id="1489" w:name="_Toc1419765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1486"/>
      <w:bookmarkEnd w:id="1487"/>
      <w:r w:rsidRPr="00491DBF">
        <w:t>: Adjustment Factor (AF)</w:t>
      </w:r>
      <w:bookmarkEnd w:id="1488"/>
      <w:bookmarkEnd w:id="1489"/>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1490" w:name="_Ref383504319"/>
    </w:p>
    <w:p w14:paraId="7D3378A8" w14:textId="5EC45AA2" w:rsidR="009F63BB" w:rsidRPr="00491DBF" w:rsidRDefault="009F63BB" w:rsidP="009F63BB">
      <w:pPr>
        <w:pStyle w:val="Caption"/>
      </w:pPr>
      <w:bookmarkStart w:id="1491" w:name="_Ref392664939"/>
      <w:bookmarkStart w:id="1492" w:name="_Toc411422844"/>
      <w:bookmarkStart w:id="1493"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1490"/>
      <w:bookmarkEnd w:id="1491"/>
      <w:r w:rsidRPr="00491DBF">
        <w:t xml:space="preserve">: Default Hours and Coincidence Factors by </w:t>
      </w:r>
      <w:bookmarkEnd w:id="1492"/>
      <w:r w:rsidRPr="00491DBF">
        <w:t>Shift Type</w:t>
      </w:r>
      <w:bookmarkEnd w:id="1493"/>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lastRenderedPageBreak/>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1494" w:name="_Toc14197439"/>
      <w:bookmarkStart w:id="1495" w:name="_Ref395092646"/>
      <w:bookmarkStart w:id="1496" w:name="_Toc411422530"/>
      <w:r w:rsidRPr="00491DBF">
        <w:lastRenderedPageBreak/>
        <w:t>Air Tanks for Load/No Load Compressors</w:t>
      </w:r>
      <w:bookmarkEnd w:id="149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lastRenderedPageBreak/>
        <w:t>Definition of Terms</w:t>
      </w:r>
    </w:p>
    <w:p w14:paraId="5C41685D" w14:textId="398CCF10" w:rsidR="009F63BB" w:rsidRPr="00491DBF" w:rsidRDefault="009F63BB" w:rsidP="009F63BB">
      <w:pPr>
        <w:pStyle w:val="Caption"/>
      </w:pPr>
      <w:bookmarkStart w:id="1497"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1497"/>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F20508"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1498" w:name="_Ref532908577"/>
      <w:bookmarkStart w:id="1499"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1498"/>
      <w:r w:rsidRPr="00491DBF">
        <w:t>: Default Hours and Coincidence Factors by Shift Type</w:t>
      </w:r>
      <w:bookmarkEnd w:id="1499"/>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1500" w:name="_Ref532908510"/>
      <w:bookmarkStart w:id="1501" w:name="_Toc141976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1500"/>
      <w:r w:rsidRPr="00491DBF">
        <w:t>: Default Savings per HP for Air Tanks for Load/No Load Compressors</w:t>
      </w:r>
      <w:bookmarkEnd w:id="1501"/>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58"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1502" w:name="_Toc14197440"/>
      <w:r w:rsidRPr="00491DBF">
        <w:lastRenderedPageBreak/>
        <w:t>Variable-Speed Drive Air Compressor</w:t>
      </w:r>
      <w:bookmarkEnd w:id="15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lastRenderedPageBreak/>
        <w:t>Definition of Terms</w:t>
      </w:r>
    </w:p>
    <w:p w14:paraId="1E397CA9" w14:textId="6127C61A" w:rsidR="009F63BB" w:rsidRPr="00491DBF" w:rsidRDefault="009F63BB" w:rsidP="009F63BB">
      <w:pPr>
        <w:pStyle w:val="Caption"/>
      </w:pPr>
      <w:bookmarkStart w:id="1503" w:name="_Ref476057343"/>
      <w:bookmarkStart w:id="1504"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1503"/>
      <w:r w:rsidRPr="00491DBF">
        <w:t>: Terms, Values, and References for Variable-Speed Drive Air Compressors</w:t>
      </w:r>
      <w:bookmarkEnd w:id="1504"/>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F20508"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1505" w:name="_Ref532900509"/>
      <w:bookmarkStart w:id="1506"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1505"/>
      <w:r w:rsidRPr="00491DBF">
        <w:t xml:space="preserve">: </w:t>
      </w:r>
      <w:bookmarkStart w:id="1507" w:name="_Hlk529458544"/>
      <w:r w:rsidRPr="00491DBF">
        <w:t xml:space="preserve">Default Hours and Coincidence Factors by </w:t>
      </w:r>
      <w:bookmarkEnd w:id="1507"/>
      <w:r w:rsidRPr="00491DBF">
        <w:t>Shift Type</w:t>
      </w:r>
      <w:bookmarkEnd w:id="1506"/>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1508" w:name="_Toc141976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150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59"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60"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1495"/>
    <w:bookmarkEnd w:id="1496"/>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1509" w:name="_Toc14197441"/>
      <w:r w:rsidRPr="00491DBF">
        <w:lastRenderedPageBreak/>
        <w:t>Compressed Air Controller</w:t>
      </w:r>
      <w:bookmarkEnd w:id="15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lastRenderedPageBreak/>
        <w:t>Definition</w:t>
      </w:r>
      <w:r w:rsidR="009F63BB" w:rsidRPr="00491DBF">
        <w:t xml:space="preserve"> of Terms</w:t>
      </w:r>
    </w:p>
    <w:p w14:paraId="70DDBE59" w14:textId="3B099FDE" w:rsidR="009F63BB" w:rsidRPr="00491DBF" w:rsidRDefault="009F63BB" w:rsidP="009F63BB">
      <w:pPr>
        <w:pStyle w:val="Table"/>
      </w:pPr>
      <w:bookmarkStart w:id="1510" w:name="_Ref275556726"/>
      <w:bookmarkStart w:id="1511" w:name="_Toc364760750"/>
      <w:bookmarkStart w:id="1512" w:name="_Toc377465568"/>
      <w:bookmarkStart w:id="1513" w:name="_Toc411422743"/>
      <w:bookmarkStart w:id="1514"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1510"/>
      <w:r w:rsidRPr="00491DBF">
        <w:t>: Terms, Values, and References for Compressed Air Controller</w:t>
      </w:r>
      <w:bookmarkEnd w:id="1511"/>
      <w:bookmarkEnd w:id="1512"/>
      <w:bookmarkEnd w:id="1513"/>
      <w:r w:rsidRPr="00491DBF">
        <w:t>s</w:t>
      </w:r>
      <w:bookmarkEnd w:id="1514"/>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F20508"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F20508"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1515" w:name="_Ref528223263"/>
      <w:bookmarkStart w:id="1516"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1515"/>
      <w:r w:rsidRPr="00491DBF">
        <w:t>: Default Hours and Coincidence Factors by Shift Type</w:t>
      </w:r>
      <w:bookmarkEnd w:id="1516"/>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1517" w:name="_Toc1419766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151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518" w:name="_Toc249174113"/>
      <w:r w:rsidRPr="00491DBF">
        <w:t>guidelines and requirements for evaluation procedures.</w:t>
      </w:r>
    </w:p>
    <w:p w14:paraId="39B9BF53" w14:textId="77777777" w:rsidR="009F63BB" w:rsidRPr="00491DBF" w:rsidRDefault="009F63BB" w:rsidP="009F63BB"/>
    <w:bookmarkEnd w:id="1518"/>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1519" w:name="_Toc14197442"/>
      <w:r w:rsidRPr="00491DBF">
        <w:t>Compressed Air Low Pressure Drop Filters</w:t>
      </w:r>
      <w:bookmarkEnd w:id="151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lastRenderedPageBreak/>
        <w:t>Definition</w:t>
      </w:r>
      <w:r w:rsidR="009F63BB" w:rsidRPr="00491DBF">
        <w:t xml:space="preserve"> of Terms</w:t>
      </w:r>
    </w:p>
    <w:p w14:paraId="40D34D9C" w14:textId="6124AE0B" w:rsidR="009F63BB" w:rsidRPr="00491DBF" w:rsidRDefault="009F63BB" w:rsidP="009F63BB">
      <w:pPr>
        <w:pStyle w:val="Table"/>
      </w:pPr>
      <w:bookmarkStart w:id="1520"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1520"/>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F20508"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F20508"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1521" w:name="_Ref532908675"/>
      <w:bookmarkStart w:id="1522" w:name="_Toc14197662"/>
      <w:bookmarkStart w:id="1523" w:name="_Ref275556523"/>
      <w:bookmarkStart w:id="1524" w:name="_Ref261523229"/>
      <w:bookmarkStart w:id="1525" w:name="_Toc364760751"/>
      <w:bookmarkStart w:id="1526"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1521"/>
      <w:r w:rsidRPr="00491DBF">
        <w:t>: Default Hours and Coincidence Factors by Shift Type</w:t>
      </w:r>
      <w:bookmarkEnd w:id="1522"/>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1523"/>
    <w:bookmarkEnd w:id="1524"/>
    <w:bookmarkEnd w:id="1525"/>
    <w:bookmarkEnd w:id="1526"/>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1527" w:name="_Toc1419766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152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61"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1528" w:name="_Toc14197443"/>
      <w:r w:rsidRPr="00491DBF">
        <w:lastRenderedPageBreak/>
        <w:t>Compressed Air Mist Eliminators</w:t>
      </w:r>
      <w:bookmarkEnd w:id="15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1529" w:name="_Ref528145641"/>
            <w:r w:rsidRPr="00491DBF">
              <w:t xml:space="preserve"> </w:t>
            </w:r>
            <w:r w:rsidRPr="00491DBF">
              <w:rPr>
                <w:vertAlign w:val="superscript"/>
              </w:rPr>
              <w:t>Source 1</w:t>
            </w:r>
            <w:bookmarkEnd w:id="1529"/>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lastRenderedPageBreak/>
        <w:t>Definition</w:t>
      </w:r>
      <w:r w:rsidR="009F63BB" w:rsidRPr="00491DBF">
        <w:t xml:space="preserve"> of Terms</w:t>
      </w:r>
    </w:p>
    <w:p w14:paraId="07E44132" w14:textId="5F9818F4" w:rsidR="009F63BB" w:rsidRPr="00491DBF" w:rsidRDefault="009F63BB" w:rsidP="009F63BB">
      <w:pPr>
        <w:pStyle w:val="Table"/>
      </w:pPr>
      <w:bookmarkStart w:id="1530"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1530"/>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F20508"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F20508"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F20508"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1531" w:name="_Ref532908718"/>
      <w:bookmarkStart w:id="1532" w:name="_Toc1419766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1531"/>
      <w:r w:rsidRPr="00491DBF">
        <w:t>: Default Hours and Coincidence Factors by Shift Type</w:t>
      </w:r>
      <w:bookmarkEnd w:id="1532"/>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1533"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153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62"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63"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 xml:space="preserve">Standard Savings Estimation Protocol for </w:t>
      </w:r>
      <w:r w:rsidRPr="00491DBF">
        <w:rPr>
          <w:rFonts w:cs="Arial"/>
          <w:i/>
        </w:rPr>
        <w:lastRenderedPageBreak/>
        <w:t>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64"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65"/>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1534" w:name="_Toc14197444"/>
      <w:r w:rsidRPr="00491DBF">
        <w:lastRenderedPageBreak/>
        <w:t>Miscellaneous</w:t>
      </w:r>
      <w:bookmarkEnd w:id="1534"/>
    </w:p>
    <w:p w14:paraId="7BA20577" w14:textId="77777777" w:rsidR="009F63BB" w:rsidRPr="00491DBF" w:rsidRDefault="009F63BB" w:rsidP="007616DB">
      <w:pPr>
        <w:pStyle w:val="Heading3"/>
      </w:pPr>
      <w:bookmarkStart w:id="1535" w:name="_Toc14197445"/>
      <w:r w:rsidRPr="00491DBF">
        <w:t>High Efficiency Transformer</w:t>
      </w:r>
      <w:bookmarkEnd w:id="15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F20508"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F20508"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lastRenderedPageBreak/>
        <w:t>Definition</w:t>
      </w:r>
      <w:r w:rsidR="009F63BB" w:rsidRPr="00491DBF">
        <w:t xml:space="preserve"> of Terms</w:t>
      </w:r>
    </w:p>
    <w:p w14:paraId="00415027" w14:textId="13462978" w:rsidR="009F63BB" w:rsidRPr="00491DBF" w:rsidRDefault="009F63BB" w:rsidP="009F63BB">
      <w:pPr>
        <w:pStyle w:val="Caption"/>
        <w:jc w:val="left"/>
      </w:pPr>
      <w:bookmarkStart w:id="1536"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1536"/>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F20508"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F20508"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1537" w:name="_Ref528241140"/>
      <w:bookmarkStart w:id="1538"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1537"/>
      <w:r w:rsidRPr="00491DBF">
        <w:t>: Baseline Efficiencies for Low-Voltage Dry-Type Distribution Transformers</w:t>
      </w:r>
      <w:bookmarkEnd w:id="153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lastRenderedPageBreak/>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1539" w:name="_Toc14197446"/>
      <w:r w:rsidRPr="00491DBF">
        <w:lastRenderedPageBreak/>
        <w:t>Engine Block Heat Timer</w:t>
      </w:r>
      <w:bookmarkEnd w:id="15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1540"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1540"/>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lastRenderedPageBreak/>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1541"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1541"/>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66"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67"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1542" w:name="_Toc14197447"/>
      <w:r w:rsidRPr="00491DBF">
        <w:lastRenderedPageBreak/>
        <w:t>High Frequency Battery Chargers</w:t>
      </w:r>
      <w:bookmarkEnd w:id="154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lastRenderedPageBreak/>
        <w:t>Definition</w:t>
      </w:r>
      <w:r w:rsidR="009F63BB" w:rsidRPr="00491DBF">
        <w:t xml:space="preserve"> of Terms</w:t>
      </w:r>
    </w:p>
    <w:p w14:paraId="4147F192" w14:textId="4F8C85A3" w:rsidR="00FC3DEB" w:rsidRPr="00491DBF" w:rsidRDefault="00FC3DEB" w:rsidP="00FC3DEB">
      <w:pPr>
        <w:pStyle w:val="Caption"/>
      </w:pPr>
      <w:bookmarkStart w:id="1543"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1543"/>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F20508"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F20508"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F20508"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F20508"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F20508"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F20508"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F20508"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F20508"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F20508"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1544" w:name="_Ref528243458"/>
      <w:bookmarkStart w:id="1545" w:name="_Toc141976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1544"/>
      <w:r w:rsidRPr="00491DBF">
        <w:t>: Default Values for Number of Charges Per Year</w:t>
      </w:r>
      <w:bookmarkEnd w:id="1545"/>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1546"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1546"/>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68"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lastRenderedPageBreak/>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9"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70"/>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1547" w:name="_Toc14197448"/>
      <w:r w:rsidRPr="00491DBF">
        <w:lastRenderedPageBreak/>
        <w:t>Demand Response</w:t>
      </w:r>
      <w:bookmarkEnd w:id="1547"/>
    </w:p>
    <w:p w14:paraId="0E091C8B" w14:textId="77777777" w:rsidR="004446E1" w:rsidRPr="00491DBF" w:rsidRDefault="004446E1" w:rsidP="007616DB">
      <w:pPr>
        <w:pStyle w:val="Heading3"/>
      </w:pPr>
      <w:bookmarkStart w:id="1548" w:name="_Toc14197449"/>
      <w:r w:rsidRPr="00491DBF">
        <w:t>Load Curtailment for Commercial and Industrial Programs</w:t>
      </w:r>
      <w:bookmarkEnd w:id="154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 xml:space="preserve">A ‘within-subjects’ regression analysis where the loads of participating customers on non-event days are used to estimate the reference load. The regression equation should include </w:t>
      </w:r>
      <w:r w:rsidRPr="00491DBF">
        <w:lastRenderedPageBreak/>
        <w:t>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w:lastRenderedPageBreak/>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F20508"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1549"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154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F20508"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F20508"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F20508"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71"/>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1550" w:name="_Toc14197450"/>
      <w:r w:rsidRPr="00491DBF">
        <w:lastRenderedPageBreak/>
        <w:t>Agricultural Measures</w:t>
      </w:r>
      <w:bookmarkEnd w:id="1550"/>
    </w:p>
    <w:p w14:paraId="01CC2310" w14:textId="77777777" w:rsidR="00861824" w:rsidRPr="00491DBF" w:rsidRDefault="00861824" w:rsidP="00861824">
      <w:pPr>
        <w:pStyle w:val="Heading2"/>
        <w:ind w:left="900" w:hanging="810"/>
      </w:pPr>
      <w:bookmarkStart w:id="1551" w:name="_Toc411422533"/>
      <w:bookmarkStart w:id="1552" w:name="_Toc473645738"/>
      <w:bookmarkStart w:id="1553" w:name="_Toc14197451"/>
      <w:r w:rsidRPr="00491DBF">
        <w:t>Agricultural</w:t>
      </w:r>
      <w:bookmarkEnd w:id="1551"/>
      <w:bookmarkEnd w:id="1552"/>
      <w:bookmarkEnd w:id="1553"/>
      <w:r w:rsidRPr="00491DBF">
        <w:t xml:space="preserve"> </w:t>
      </w:r>
    </w:p>
    <w:p w14:paraId="0F69D4DD" w14:textId="77777777" w:rsidR="00861824" w:rsidRPr="00491DBF" w:rsidRDefault="00861824" w:rsidP="007616DB">
      <w:pPr>
        <w:pStyle w:val="Heading3"/>
      </w:pPr>
      <w:bookmarkStart w:id="1554" w:name="_Toc411422534"/>
      <w:bookmarkStart w:id="1555" w:name="_Toc473645739"/>
      <w:bookmarkStart w:id="1556" w:name="_Toc14197452"/>
      <w:r w:rsidRPr="00491DBF">
        <w:t>Automatic Milker Takeoffs</w:t>
      </w:r>
      <w:bookmarkEnd w:id="1554"/>
      <w:bookmarkEnd w:id="1555"/>
      <w:bookmarkEnd w:id="1556"/>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1557" w:name="_Toc373320379"/>
      <w:bookmarkStart w:id="1558" w:name="_Toc364760858"/>
      <w:bookmarkStart w:id="1559" w:name="_Toc377465672"/>
      <w:bookmarkStart w:id="1560" w:name="_Toc411422849"/>
      <w:bookmarkStart w:id="1561" w:name="_Toc473646082"/>
      <w:bookmarkStart w:id="1562"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1557"/>
      <w:bookmarkEnd w:id="1558"/>
      <w:bookmarkEnd w:id="1559"/>
      <w:bookmarkEnd w:id="1560"/>
      <w:bookmarkEnd w:id="1561"/>
      <w:bookmarkEnd w:id="1562"/>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lastRenderedPageBreak/>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72"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73"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4"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1563" w:name="_Toc373320500"/>
      <w:bookmarkStart w:id="1564" w:name="_Toc364760978"/>
      <w:bookmarkStart w:id="1565" w:name="_Toc411422535"/>
      <w:bookmarkStart w:id="1566" w:name="_Toc473645740"/>
      <w:bookmarkStart w:id="1567" w:name="_Toc14197453"/>
      <w:r w:rsidRPr="00491DBF">
        <w:lastRenderedPageBreak/>
        <w:t>Dairy Scroll Compressors</w:t>
      </w:r>
      <w:bookmarkEnd w:id="1563"/>
      <w:bookmarkEnd w:id="1564"/>
      <w:bookmarkEnd w:id="1565"/>
      <w:bookmarkEnd w:id="1566"/>
      <w:bookmarkEnd w:id="15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lastRenderedPageBreak/>
        <w:t>Definition of Terms</w:t>
      </w:r>
    </w:p>
    <w:p w14:paraId="37F65A1F" w14:textId="7D81D013" w:rsidR="00861824" w:rsidRPr="00491DBF" w:rsidRDefault="00861824" w:rsidP="00861824">
      <w:pPr>
        <w:pStyle w:val="Caption"/>
      </w:pPr>
      <w:bookmarkStart w:id="1568" w:name="_Toc373320380"/>
      <w:bookmarkStart w:id="1569" w:name="_Toc364760859"/>
      <w:bookmarkStart w:id="1570" w:name="_Toc377465673"/>
      <w:bookmarkStart w:id="1571" w:name="_Toc411422850"/>
      <w:bookmarkStart w:id="1572" w:name="_Toc473646083"/>
      <w:bookmarkStart w:id="1573"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1568"/>
      <w:bookmarkEnd w:id="1569"/>
      <w:bookmarkEnd w:id="1570"/>
      <w:bookmarkEnd w:id="1571"/>
      <w:bookmarkEnd w:id="1572"/>
      <w:bookmarkEnd w:id="1573"/>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F20508"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F20508"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75"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lastRenderedPageBreak/>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6"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77"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1574" w:name="_Toc373320501"/>
      <w:bookmarkStart w:id="1575" w:name="_Toc364760979"/>
      <w:bookmarkStart w:id="1576" w:name="_Toc411422536"/>
      <w:bookmarkStart w:id="1577" w:name="_Toc473645741"/>
      <w:bookmarkStart w:id="1578" w:name="_Toc14197454"/>
      <w:r w:rsidRPr="00491DBF">
        <w:lastRenderedPageBreak/>
        <w:t>High</w:t>
      </w:r>
      <w:r w:rsidR="00087DB5" w:rsidRPr="00491DBF">
        <w:t>-</w:t>
      </w:r>
      <w:r w:rsidRPr="00491DBF">
        <w:t>Efficiency Ventilation Fans with and without Thermostats</w:t>
      </w:r>
      <w:bookmarkEnd w:id="1574"/>
      <w:bookmarkEnd w:id="1575"/>
      <w:bookmarkEnd w:id="1576"/>
      <w:bookmarkEnd w:id="1577"/>
      <w:bookmarkEnd w:id="15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lastRenderedPageBreak/>
        <w:t>Definition of Terms</w:t>
      </w:r>
    </w:p>
    <w:p w14:paraId="73B1A960" w14:textId="3FAEF793" w:rsidR="00861824" w:rsidRPr="00491DBF" w:rsidRDefault="00861824" w:rsidP="00861824">
      <w:pPr>
        <w:pStyle w:val="Caption"/>
      </w:pPr>
      <w:bookmarkStart w:id="1579" w:name="_Toc373320381"/>
      <w:bookmarkStart w:id="1580" w:name="_Toc364760860"/>
      <w:bookmarkStart w:id="1581" w:name="_Toc377465674"/>
      <w:bookmarkStart w:id="1582" w:name="_Toc411422851"/>
      <w:bookmarkStart w:id="1583" w:name="_Toc473646084"/>
      <w:bookmarkStart w:id="1584"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1579"/>
      <w:bookmarkEnd w:id="1580"/>
      <w:bookmarkEnd w:id="1581"/>
      <w:bookmarkEnd w:id="1582"/>
      <w:bookmarkEnd w:id="1583"/>
      <w:bookmarkEnd w:id="158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F20508"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F20508"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F20508"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F20508"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F20508"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1585" w:name="_Ref350251205"/>
      <w:bookmarkStart w:id="1586" w:name="_Toc373320382"/>
      <w:bookmarkStart w:id="1587" w:name="_Toc364760861"/>
      <w:bookmarkStart w:id="1588" w:name="_Toc377465675"/>
      <w:bookmarkStart w:id="1589" w:name="_Toc411422852"/>
      <w:bookmarkStart w:id="1590" w:name="_Toc473646085"/>
      <w:bookmarkStart w:id="1591"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1585"/>
      <w:r w:rsidRPr="00491DBF">
        <w:rPr>
          <w:szCs w:val="26"/>
        </w:rPr>
        <w:t>: Default values for standard and high efficiency ventilation fans for dairy and swine facilities</w:t>
      </w:r>
      <w:bookmarkEnd w:id="1586"/>
      <w:bookmarkEnd w:id="1587"/>
      <w:bookmarkEnd w:id="1588"/>
      <w:bookmarkEnd w:id="1589"/>
      <w:bookmarkEnd w:id="1590"/>
      <w:bookmarkEnd w:id="159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1592" w:name="_Ref350774060"/>
      <w:bookmarkStart w:id="1593" w:name="_Toc373320383"/>
      <w:bookmarkStart w:id="1594" w:name="_Toc364760862"/>
      <w:bookmarkStart w:id="1595" w:name="_Toc377465676"/>
      <w:bookmarkStart w:id="1596" w:name="_Toc411422853"/>
      <w:bookmarkStart w:id="1597" w:name="_Toc473646086"/>
      <w:bookmarkStart w:id="1598" w:name="_Toc1419767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1592"/>
      <w:r w:rsidR="00653574" w:rsidRPr="00491DBF">
        <w:t>:</w:t>
      </w:r>
      <w:r w:rsidRPr="00491DBF">
        <w:t xml:space="preserve"> Default Hours for Ventilation Fans by Facility Type by Location (No Thermostat)</w:t>
      </w:r>
      <w:bookmarkEnd w:id="1593"/>
      <w:bookmarkEnd w:id="1594"/>
      <w:bookmarkEnd w:id="1595"/>
      <w:bookmarkEnd w:id="1596"/>
      <w:bookmarkEnd w:id="1597"/>
      <w:bookmarkEnd w:id="1598"/>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1599" w:name="_Ref350781234"/>
      <w:bookmarkStart w:id="1600" w:name="_Toc14197680"/>
      <w:bookmarkStart w:id="1601" w:name="_Toc373320384"/>
      <w:bookmarkStart w:id="1602" w:name="_Toc364760863"/>
      <w:bookmarkStart w:id="1603" w:name="_Toc377465677"/>
      <w:bookmarkStart w:id="1604" w:name="_Toc411422854"/>
      <w:bookmarkStart w:id="1605"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1599"/>
      <w:r w:rsidR="00653574" w:rsidRPr="00491DBF">
        <w:rPr>
          <w:noProof/>
        </w:rPr>
        <w:t>:</w:t>
      </w:r>
      <w:r w:rsidRPr="00491DBF">
        <w:t xml:space="preserve"> Default Hours for Ventilation Fans by Facility Type by Location (With Thermostat)</w:t>
      </w:r>
      <w:bookmarkEnd w:id="1600"/>
      <w:r w:rsidRPr="00491DBF" w:rsidDel="00D25B74">
        <w:rPr>
          <w:rStyle w:val="CommentReference"/>
          <w:rFonts w:ascii="Times New Roman" w:hAnsi="Times New Roman"/>
          <w:b w:val="0"/>
          <w:bCs w:val="0"/>
        </w:rPr>
        <w:t xml:space="preserve"> </w:t>
      </w:r>
      <w:bookmarkEnd w:id="1601"/>
      <w:bookmarkEnd w:id="1602"/>
      <w:bookmarkEnd w:id="1603"/>
      <w:bookmarkEnd w:id="1604"/>
      <w:bookmarkEnd w:id="1605"/>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lastRenderedPageBreak/>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79"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80"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81"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1606" w:name="_Toc373320502"/>
      <w:bookmarkStart w:id="1607" w:name="_Toc364760980"/>
      <w:bookmarkStart w:id="1608" w:name="_Toc411422537"/>
      <w:bookmarkStart w:id="1609" w:name="_Toc473645742"/>
      <w:bookmarkStart w:id="1610" w:name="_Toc14197455"/>
      <w:r w:rsidRPr="00491DBF">
        <w:lastRenderedPageBreak/>
        <w:t>Heat Reclaimers</w:t>
      </w:r>
      <w:bookmarkEnd w:id="1606"/>
      <w:bookmarkEnd w:id="1607"/>
      <w:bookmarkEnd w:id="1608"/>
      <w:bookmarkEnd w:id="1609"/>
      <w:bookmarkEnd w:id="161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lastRenderedPageBreak/>
        <w:t>Definition of Terms</w:t>
      </w:r>
    </w:p>
    <w:p w14:paraId="22DA826C" w14:textId="6F2F5AFF" w:rsidR="00861824" w:rsidRPr="00491DBF" w:rsidRDefault="00861824" w:rsidP="00861824">
      <w:pPr>
        <w:pStyle w:val="Caption"/>
      </w:pPr>
      <w:bookmarkStart w:id="1611" w:name="_Toc373320385"/>
      <w:bookmarkStart w:id="1612" w:name="_Toc364760864"/>
      <w:bookmarkStart w:id="1613" w:name="_Toc377465678"/>
      <w:bookmarkStart w:id="1614" w:name="_Toc411422855"/>
      <w:bookmarkStart w:id="1615" w:name="_Toc473646088"/>
      <w:bookmarkStart w:id="1616"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1611"/>
      <w:bookmarkEnd w:id="1612"/>
      <w:bookmarkEnd w:id="1613"/>
      <w:bookmarkEnd w:id="1614"/>
      <w:bookmarkEnd w:id="1615"/>
      <w:bookmarkEnd w:id="161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F20508"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82"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 xml:space="preserve">Based on a delta T (temperature difference between the milk leaving the cow and the cooled milk in tank storage) of 59°F for a system without a pre-cooler and 19°F for a system with a pre-cooler. It was also assumed that a cow produces 6 gallons of milk per day (based on two </w:t>
      </w:r>
      <w:r w:rsidRPr="00491DBF">
        <w:lastRenderedPageBreak/>
        <w:t>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83"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4"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1617" w:name="_Toc373320503"/>
      <w:bookmarkStart w:id="1618" w:name="_Toc364760981"/>
      <w:bookmarkStart w:id="1619" w:name="_Toc411422538"/>
      <w:bookmarkStart w:id="1620" w:name="_Toc473645743"/>
      <w:bookmarkStart w:id="1621" w:name="_Ref533166694"/>
      <w:bookmarkStart w:id="1622" w:name="_Ref533166735"/>
      <w:bookmarkStart w:id="1623" w:name="_Toc14197456"/>
      <w:r w:rsidRPr="00491DBF">
        <w:lastRenderedPageBreak/>
        <w:t>High Volume Low Speed Fans</w:t>
      </w:r>
      <w:bookmarkEnd w:id="1617"/>
      <w:bookmarkEnd w:id="1618"/>
      <w:bookmarkEnd w:id="1619"/>
      <w:bookmarkEnd w:id="1620"/>
      <w:bookmarkEnd w:id="1621"/>
      <w:bookmarkEnd w:id="1622"/>
      <w:bookmarkEnd w:id="162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1624" w:name="_Ref364074907"/>
      <w:bookmarkStart w:id="1625" w:name="_Toc373320386"/>
      <w:bookmarkStart w:id="1626" w:name="_Toc364760865"/>
      <w:bookmarkStart w:id="1627" w:name="_Toc377465679"/>
    </w:p>
    <w:p w14:paraId="32D014FE" w14:textId="092EF6CF" w:rsidR="00861824" w:rsidRPr="00491DBF" w:rsidRDefault="00861824" w:rsidP="00861824">
      <w:pPr>
        <w:pStyle w:val="Caption"/>
      </w:pPr>
      <w:bookmarkStart w:id="1628" w:name="_Ref394329122"/>
      <w:bookmarkStart w:id="1629" w:name="_Toc411422856"/>
      <w:bookmarkStart w:id="1630" w:name="_Toc473646089"/>
      <w:bookmarkStart w:id="1631"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1624"/>
      <w:bookmarkEnd w:id="1628"/>
      <w:r w:rsidRPr="00491DBF">
        <w:t>: Terms, Values, and References for HVLS Fans</w:t>
      </w:r>
      <w:bookmarkEnd w:id="1625"/>
      <w:bookmarkEnd w:id="1626"/>
      <w:bookmarkEnd w:id="1627"/>
      <w:bookmarkEnd w:id="1629"/>
      <w:bookmarkEnd w:id="1630"/>
      <w:bookmarkEnd w:id="163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F20508"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F20508"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F20508"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1632" w:name="_Ref373321128"/>
      <w:bookmarkStart w:id="1633" w:name="_Toc373320387"/>
      <w:bookmarkStart w:id="1634" w:name="_Toc364760866"/>
      <w:bookmarkStart w:id="1635" w:name="_Toc377465680"/>
      <w:bookmarkStart w:id="1636" w:name="_Toc411422857"/>
      <w:bookmarkStart w:id="1637" w:name="_Toc473646090"/>
      <w:bookmarkStart w:id="1638" w:name="_Toc14197683"/>
      <w:r w:rsidRPr="00491DBF">
        <w:rPr>
          <w:szCs w:val="26"/>
        </w:rPr>
        <w:lastRenderedPageBreak/>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1632"/>
      <w:r w:rsidRPr="00491DBF">
        <w:rPr>
          <w:szCs w:val="26"/>
        </w:rPr>
        <w:t>: Default Values for Conventional and HVLS Fan Wattages</w:t>
      </w:r>
      <w:bookmarkEnd w:id="1633"/>
      <w:bookmarkEnd w:id="1634"/>
      <w:bookmarkEnd w:id="1635"/>
      <w:bookmarkEnd w:id="1636"/>
      <w:bookmarkEnd w:id="1637"/>
      <w:bookmarkEnd w:id="1638"/>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F20508"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F20508"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1639" w:name="_Ref373321143"/>
      <w:bookmarkStart w:id="1640" w:name="_Ref351633384"/>
      <w:bookmarkStart w:id="1641" w:name="_Toc373320388"/>
      <w:bookmarkStart w:id="1642" w:name="_Toc364760867"/>
      <w:bookmarkStart w:id="1643" w:name="_Toc377465681"/>
    </w:p>
    <w:p w14:paraId="023F324B" w14:textId="3EAB33EF" w:rsidR="00861824" w:rsidRPr="00491DBF" w:rsidRDefault="00861824" w:rsidP="00861824">
      <w:pPr>
        <w:pStyle w:val="Caption"/>
        <w:rPr>
          <w:szCs w:val="26"/>
        </w:rPr>
      </w:pPr>
      <w:bookmarkStart w:id="1644" w:name="_Ref394329436"/>
      <w:bookmarkStart w:id="1645" w:name="_Toc411422858"/>
      <w:bookmarkStart w:id="1646" w:name="_Toc473646091"/>
      <w:bookmarkStart w:id="1647"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1639"/>
      <w:bookmarkEnd w:id="1640"/>
      <w:bookmarkEnd w:id="1644"/>
      <w:r w:rsidR="00653574" w:rsidRPr="00491DBF">
        <w:rPr>
          <w:szCs w:val="26"/>
        </w:rPr>
        <w:t xml:space="preserve">: </w:t>
      </w:r>
      <w:r w:rsidRPr="00491DBF">
        <w:rPr>
          <w:szCs w:val="26"/>
        </w:rPr>
        <w:t>Default Hours by Location for Dairy/Poultry/Swine Applications</w:t>
      </w:r>
      <w:bookmarkEnd w:id="1641"/>
      <w:bookmarkEnd w:id="1642"/>
      <w:bookmarkEnd w:id="1643"/>
      <w:bookmarkEnd w:id="1645"/>
      <w:bookmarkEnd w:id="1646"/>
      <w:bookmarkEnd w:id="1647"/>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85"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1648" w:name="_Toc373320504"/>
      <w:bookmarkStart w:id="1649" w:name="_Toc364760982"/>
      <w:r w:rsidRPr="00491DBF">
        <w:br w:type="page"/>
      </w:r>
    </w:p>
    <w:p w14:paraId="21AC10F4" w14:textId="77777777" w:rsidR="00861824" w:rsidRPr="00491DBF" w:rsidRDefault="00861824" w:rsidP="007616DB">
      <w:pPr>
        <w:pStyle w:val="Heading3"/>
      </w:pPr>
      <w:bookmarkStart w:id="1650" w:name="_Toc411422539"/>
      <w:bookmarkStart w:id="1651" w:name="_Toc473645744"/>
      <w:bookmarkStart w:id="1652" w:name="_Toc14197457"/>
      <w:r w:rsidRPr="00491DBF">
        <w:lastRenderedPageBreak/>
        <w:t>Livestock Waterer</w:t>
      </w:r>
      <w:bookmarkEnd w:id="1648"/>
      <w:bookmarkEnd w:id="1649"/>
      <w:bookmarkEnd w:id="1650"/>
      <w:bookmarkEnd w:id="1651"/>
      <w:bookmarkEnd w:id="16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1653" w:name="_Toc373320389"/>
      <w:bookmarkStart w:id="1654" w:name="_Toc364760868"/>
      <w:bookmarkStart w:id="1655" w:name="_Toc377465682"/>
      <w:bookmarkStart w:id="1656" w:name="_Toc411422859"/>
      <w:bookmarkStart w:id="1657" w:name="_Toc473646092"/>
      <w:bookmarkStart w:id="1658"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1653"/>
      <w:bookmarkEnd w:id="1654"/>
      <w:bookmarkEnd w:id="1655"/>
      <w:bookmarkEnd w:id="1656"/>
      <w:bookmarkEnd w:id="1657"/>
      <w:bookmarkEnd w:id="165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F20508"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lastRenderedPageBreak/>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86"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87"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88"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89"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1659" w:name="_Toc373320505"/>
      <w:bookmarkStart w:id="1660" w:name="_Toc364760983"/>
      <w:bookmarkStart w:id="1661" w:name="_Toc411422540"/>
      <w:bookmarkStart w:id="1662" w:name="_Toc473645745"/>
      <w:bookmarkStart w:id="1663" w:name="_Toc14197458"/>
      <w:r w:rsidRPr="00491DBF">
        <w:lastRenderedPageBreak/>
        <w:t>Variable Speed Drive (VSD) Controller on Dairy Vacuum Pumps</w:t>
      </w:r>
      <w:bookmarkEnd w:id="1659"/>
      <w:bookmarkEnd w:id="1660"/>
      <w:bookmarkEnd w:id="1661"/>
      <w:bookmarkEnd w:id="1662"/>
      <w:bookmarkEnd w:id="166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1664" w:name="_Ref364075019"/>
      <w:bookmarkStart w:id="1665" w:name="_Ref364075016"/>
      <w:bookmarkStart w:id="1666" w:name="_Toc411422566"/>
      <w:bookmarkStart w:id="1667" w:name="_Toc473645775"/>
      <w:bookmarkStart w:id="1668" w:name="_Toc14197462"/>
      <w:r w:rsidRPr="00491DBF">
        <w:lastRenderedPageBreak/>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1664"/>
      <w:r w:rsidRPr="00491DBF">
        <w:t>: Typical Dairy Vacuum Pump Coincident Peak Demand Reduction</w:t>
      </w:r>
      <w:bookmarkEnd w:id="1665"/>
      <w:bookmarkEnd w:id="1666"/>
      <w:bookmarkEnd w:id="1667"/>
      <w:bookmarkEnd w:id="1668"/>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lastRenderedPageBreak/>
        <w:t>Definition of Terms</w:t>
      </w:r>
    </w:p>
    <w:p w14:paraId="6338EACB" w14:textId="347183EB" w:rsidR="00861824" w:rsidRPr="00491DBF" w:rsidRDefault="00861824" w:rsidP="00861824">
      <w:pPr>
        <w:pStyle w:val="Caption"/>
      </w:pPr>
      <w:bookmarkStart w:id="1669" w:name="_Toc373320390"/>
      <w:bookmarkStart w:id="1670" w:name="_Toc364760869"/>
      <w:bookmarkStart w:id="1671" w:name="_Toc377465683"/>
      <w:bookmarkStart w:id="1672" w:name="_Toc411422860"/>
      <w:bookmarkStart w:id="1673" w:name="_Toc473646093"/>
      <w:bookmarkStart w:id="1674"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1669"/>
      <w:bookmarkEnd w:id="1670"/>
      <w:bookmarkEnd w:id="1671"/>
      <w:bookmarkEnd w:id="1672"/>
      <w:bookmarkEnd w:id="1673"/>
      <w:bookmarkEnd w:id="1674"/>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F20508"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F20508"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F20508"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lastRenderedPageBreak/>
        <w:t xml:space="preserve">California Public Utilities Commission Database for Energy Efficient Resources (DEER) EUL Support Table for 2020, </w:t>
      </w:r>
      <w:hyperlink r:id="rId2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92"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93"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94"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1675" w:name="_Toc373320506"/>
      <w:bookmarkStart w:id="1676" w:name="_Toc364760984"/>
      <w:bookmarkStart w:id="1677" w:name="_Toc411422541"/>
      <w:bookmarkStart w:id="1678" w:name="_Toc473645746"/>
      <w:bookmarkStart w:id="1679" w:name="_Toc14197459"/>
      <w:r w:rsidRPr="00491DBF">
        <w:lastRenderedPageBreak/>
        <w:t>Low Pressure Irrigation System</w:t>
      </w:r>
      <w:bookmarkEnd w:id="1675"/>
      <w:bookmarkEnd w:id="1676"/>
      <w:bookmarkEnd w:id="1677"/>
      <w:bookmarkEnd w:id="1678"/>
      <w:bookmarkEnd w:id="16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F20508"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lastRenderedPageBreak/>
        <w:t>Definition of Terms</w:t>
      </w:r>
    </w:p>
    <w:p w14:paraId="1F244572" w14:textId="4FB55C49" w:rsidR="00861824" w:rsidRPr="00491DBF" w:rsidRDefault="00861824" w:rsidP="00D54BF5">
      <w:pPr>
        <w:pStyle w:val="Caption"/>
      </w:pPr>
      <w:bookmarkStart w:id="1680" w:name="_Toc373320391"/>
      <w:bookmarkStart w:id="1681" w:name="_Toc364760870"/>
      <w:bookmarkStart w:id="1682" w:name="_Toc377465684"/>
      <w:bookmarkStart w:id="1683" w:name="_Toc411422861"/>
      <w:bookmarkStart w:id="1684" w:name="_Toc473646094"/>
      <w:bookmarkStart w:id="1685"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1680"/>
      <w:bookmarkEnd w:id="1681"/>
      <w:bookmarkEnd w:id="1682"/>
      <w:bookmarkEnd w:id="1683"/>
      <w:bookmarkEnd w:id="1684"/>
      <w:bookmarkEnd w:id="1685"/>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F20508"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F20508"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F20508"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F20508"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F20508"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96"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97"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9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8320D" w14:textId="77777777" w:rsidR="00F20508" w:rsidRDefault="00F20508">
      <w:r>
        <w:separator/>
      </w:r>
    </w:p>
  </w:endnote>
  <w:endnote w:type="continuationSeparator" w:id="0">
    <w:p w14:paraId="08C1CC79" w14:textId="77777777" w:rsidR="00F20508" w:rsidRDefault="00F20508">
      <w:r>
        <w:continuationSeparator/>
      </w:r>
    </w:p>
  </w:endnote>
  <w:endnote w:type="continuationNotice" w:id="1">
    <w:p w14:paraId="2EF0B54D" w14:textId="77777777" w:rsidR="00F20508" w:rsidRDefault="00F20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127CE" w14:textId="77777777" w:rsidR="00296286" w:rsidRDefault="0029628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96286" w:rsidRPr="00F84A22" w:rsidRDefault="00296286" w:rsidP="00F84A22">
          <w:pPr>
            <w:tabs>
              <w:tab w:val="right" w:pos="8640"/>
            </w:tabs>
            <w:rPr>
              <w:rFonts w:ascii="Arial Narrow" w:hAnsi="Arial Narrow"/>
              <w:u w:val="single"/>
            </w:rPr>
          </w:pPr>
        </w:p>
      </w:tc>
    </w:tr>
    <w:tr w:rsidR="00296286"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96286" w:rsidRPr="00630C70" w:rsidRDefault="00296286"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96286" w:rsidRPr="00AE4498" w:rsidRDefault="00296286"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96286" w:rsidRPr="00F84A22" w:rsidRDefault="00296286" w:rsidP="00F84A22">
          <w:pPr>
            <w:tabs>
              <w:tab w:val="right" w:pos="8640"/>
            </w:tabs>
            <w:rPr>
              <w:rFonts w:ascii="Arial Narrow" w:hAnsi="Arial Narrow"/>
              <w:u w:val="single"/>
            </w:rPr>
          </w:pPr>
        </w:p>
      </w:tc>
    </w:tr>
    <w:tr w:rsidR="00296286"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96286" w:rsidRPr="00630C70" w:rsidRDefault="00296286"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96286" w:rsidRPr="00AE4498" w:rsidRDefault="00296286"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96286" w:rsidRPr="00F84A22" w:rsidRDefault="00296286" w:rsidP="00F84A22">
          <w:pPr>
            <w:tabs>
              <w:tab w:val="right" w:pos="8640"/>
            </w:tabs>
            <w:rPr>
              <w:rFonts w:ascii="Arial Narrow" w:hAnsi="Arial Narrow"/>
              <w:u w:val="single"/>
            </w:rPr>
          </w:pPr>
        </w:p>
      </w:tc>
    </w:tr>
    <w:tr w:rsidR="00296286"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96286" w:rsidRPr="00630C70" w:rsidRDefault="00296286"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96286" w:rsidRPr="00AE4498" w:rsidRDefault="00296286"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96286" w:rsidRPr="00F84A22" w:rsidRDefault="00296286" w:rsidP="00F84A22">
          <w:pPr>
            <w:tabs>
              <w:tab w:val="right" w:pos="8640"/>
            </w:tabs>
            <w:rPr>
              <w:rFonts w:ascii="Arial Narrow" w:hAnsi="Arial Narrow"/>
              <w:u w:val="single"/>
            </w:rPr>
          </w:pPr>
        </w:p>
      </w:tc>
    </w:tr>
    <w:tr w:rsidR="00296286"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96286" w:rsidRPr="00630C70" w:rsidRDefault="00296286"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96286" w:rsidRPr="00AE4498" w:rsidRDefault="00296286"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96286" w:rsidRPr="00F84A22" w:rsidRDefault="00296286" w:rsidP="00F84A22">
          <w:pPr>
            <w:tabs>
              <w:tab w:val="right" w:pos="8640"/>
            </w:tabs>
            <w:rPr>
              <w:rFonts w:ascii="Arial Narrow" w:hAnsi="Arial Narrow"/>
              <w:u w:val="single"/>
            </w:rPr>
          </w:pPr>
        </w:p>
      </w:tc>
    </w:tr>
    <w:tr w:rsidR="00296286"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96286" w:rsidRPr="00630C70" w:rsidRDefault="00296286"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96286" w:rsidRPr="00AE4498" w:rsidRDefault="00296286"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96286" w:rsidRPr="00F84A22" w:rsidRDefault="00296286" w:rsidP="00F84A22">
          <w:pPr>
            <w:tabs>
              <w:tab w:val="right" w:pos="8640"/>
            </w:tabs>
            <w:rPr>
              <w:rFonts w:ascii="Arial Narrow" w:hAnsi="Arial Narrow"/>
              <w:u w:val="single"/>
            </w:rPr>
          </w:pPr>
        </w:p>
      </w:tc>
    </w:tr>
    <w:tr w:rsidR="00296286"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96286" w:rsidRPr="00630C70" w:rsidRDefault="00296286"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96286" w:rsidRPr="00AE4498" w:rsidRDefault="00296286"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96286" w:rsidRPr="00F84A22" w:rsidRDefault="00296286" w:rsidP="00F84A22">
          <w:pPr>
            <w:tabs>
              <w:tab w:val="right" w:pos="8640"/>
            </w:tabs>
            <w:rPr>
              <w:rFonts w:ascii="Arial Narrow" w:hAnsi="Arial Narrow"/>
              <w:u w:val="single"/>
            </w:rPr>
          </w:pPr>
        </w:p>
      </w:tc>
    </w:tr>
    <w:tr w:rsidR="00296286"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96286" w:rsidRPr="00630C70" w:rsidRDefault="00296286"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96286" w:rsidRPr="00AE4498" w:rsidRDefault="00296286" w:rsidP="00AE4498">
    <w:pPr>
      <w:tabs>
        <w:tab w:val="right" w:pos="8640"/>
      </w:tabs>
      <w:spacing w:after="40"/>
      <w:rPr>
        <w:rFonts w:ascii="Arial Narrow" w:hAnsi="Arial Narrow"/>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96286" w:rsidRPr="00F84A22" w:rsidRDefault="00296286" w:rsidP="00F84A22">
          <w:pPr>
            <w:tabs>
              <w:tab w:val="right" w:pos="8640"/>
            </w:tabs>
            <w:rPr>
              <w:rFonts w:ascii="Arial Narrow" w:hAnsi="Arial Narrow"/>
              <w:u w:val="single"/>
            </w:rPr>
          </w:pPr>
        </w:p>
      </w:tc>
    </w:tr>
    <w:tr w:rsidR="00296286"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96286" w:rsidRPr="00630C70" w:rsidRDefault="00296286"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96286" w:rsidRPr="00AE4498" w:rsidRDefault="00296286" w:rsidP="00AE4498">
    <w:pPr>
      <w:tabs>
        <w:tab w:val="right" w:pos="8640"/>
      </w:tabs>
      <w:spacing w:after="40"/>
      <w:rPr>
        <w:rFonts w:ascii="Arial Narrow" w:hAnsi="Arial Narrow"/>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96286" w:rsidRPr="00F84A22" w:rsidRDefault="00296286" w:rsidP="00F84A22">
          <w:pPr>
            <w:tabs>
              <w:tab w:val="right" w:pos="8640"/>
            </w:tabs>
            <w:rPr>
              <w:rFonts w:ascii="Arial Narrow" w:hAnsi="Arial Narrow"/>
              <w:u w:val="single"/>
            </w:rPr>
          </w:pPr>
        </w:p>
      </w:tc>
    </w:tr>
    <w:tr w:rsidR="00296286"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96286" w:rsidRPr="00630C70" w:rsidRDefault="00296286"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96286" w:rsidRPr="00AE4498" w:rsidRDefault="00296286"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95218" w14:textId="77777777" w:rsidR="00296286" w:rsidRPr="00957B81" w:rsidRDefault="00296286">
    <w:pPr>
      <w:pStyle w:val="Footer"/>
      <w:jc w:val="center"/>
    </w:pPr>
  </w:p>
  <w:p w14:paraId="24CF1B97" w14:textId="77777777" w:rsidR="00296286" w:rsidRDefault="00296286" w:rsidP="00780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68B64" w14:textId="77777777" w:rsidR="00296286" w:rsidRDefault="00296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38" w:type="dxa"/>
      <w:shd w:val="clear" w:color="auto" w:fill="A6A6A6"/>
      <w:tblLook w:val="04A0" w:firstRow="1" w:lastRow="0" w:firstColumn="1" w:lastColumn="0" w:noHBand="0" w:noVBand="1"/>
    </w:tblPr>
    <w:tblGrid>
      <w:gridCol w:w="4500"/>
      <w:gridCol w:w="3438"/>
      <w:gridCol w:w="900"/>
    </w:tblGrid>
    <w:tr w:rsidR="00296286"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96286" w:rsidRPr="00F84A22" w:rsidRDefault="00296286"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96286" w:rsidRPr="00F84A22" w:rsidRDefault="00296286"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96286" w:rsidRPr="00F84A22" w:rsidRDefault="00296286" w:rsidP="00A97743">
          <w:pPr>
            <w:tabs>
              <w:tab w:val="right" w:pos="8640"/>
            </w:tabs>
            <w:rPr>
              <w:rFonts w:ascii="Arial Narrow" w:hAnsi="Arial Narrow"/>
              <w:u w:val="single"/>
            </w:rPr>
          </w:pPr>
        </w:p>
      </w:tc>
    </w:tr>
    <w:tr w:rsidR="00296286"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96286" w:rsidRPr="00F84A22" w:rsidRDefault="00296286"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96286" w:rsidRPr="00F84A22" w:rsidRDefault="00296286"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96286" w:rsidRPr="00D752C2" w:rsidRDefault="00296286" w:rsidP="00D752C2">
    <w:pP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68" w:type="dxa"/>
      <w:shd w:val="clear" w:color="auto" w:fill="A6A6A6"/>
      <w:tblLook w:val="04A0" w:firstRow="1" w:lastRow="0" w:firstColumn="1" w:lastColumn="0" w:noHBand="0" w:noVBand="1"/>
    </w:tblPr>
    <w:tblGrid>
      <w:gridCol w:w="4518"/>
      <w:gridCol w:w="3150"/>
      <w:gridCol w:w="900"/>
    </w:tblGrid>
    <w:tr w:rsidR="00296286"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96286" w:rsidRPr="00F84A22" w:rsidRDefault="00296286"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96286" w:rsidRPr="00F84A22" w:rsidRDefault="00296286"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96286" w:rsidRPr="00F84A22" w:rsidRDefault="00296286" w:rsidP="00F84A22">
          <w:pPr>
            <w:tabs>
              <w:tab w:val="right" w:pos="8640"/>
            </w:tabs>
            <w:rPr>
              <w:rFonts w:ascii="Arial Narrow" w:hAnsi="Arial Narrow"/>
              <w:u w:val="single"/>
            </w:rPr>
          </w:pPr>
        </w:p>
      </w:tc>
    </w:tr>
    <w:tr w:rsidR="00296286"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96286" w:rsidRPr="00F84A22" w:rsidRDefault="00296286"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96286" w:rsidRPr="00D752C2" w:rsidRDefault="00296286" w:rsidP="00D752C2">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96286" w:rsidRPr="00F84A22" w:rsidRDefault="00296286" w:rsidP="00F84A22">
          <w:pPr>
            <w:tabs>
              <w:tab w:val="right" w:pos="8640"/>
            </w:tabs>
            <w:rPr>
              <w:rFonts w:ascii="Arial Narrow" w:hAnsi="Arial Narrow"/>
              <w:u w:val="single"/>
            </w:rPr>
          </w:pPr>
        </w:p>
      </w:tc>
    </w:tr>
    <w:tr w:rsidR="00296286"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96286" w:rsidRPr="00630C70" w:rsidRDefault="00296286"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96286" w:rsidRPr="00AE4498" w:rsidRDefault="00296286"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96286" w:rsidRPr="00F84A22" w:rsidRDefault="00296286" w:rsidP="00F84A22">
          <w:pPr>
            <w:tabs>
              <w:tab w:val="right" w:pos="8640"/>
            </w:tabs>
            <w:rPr>
              <w:rFonts w:ascii="Arial Narrow" w:hAnsi="Arial Narrow"/>
              <w:u w:val="single"/>
            </w:rPr>
          </w:pPr>
        </w:p>
      </w:tc>
    </w:tr>
    <w:tr w:rsidR="00296286"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96286" w:rsidRPr="00630C70" w:rsidRDefault="00296286"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96286" w:rsidRPr="00AE4498" w:rsidRDefault="00296286"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96286" w:rsidRPr="00F84A22" w:rsidRDefault="00296286" w:rsidP="00F84A22">
          <w:pPr>
            <w:tabs>
              <w:tab w:val="right" w:pos="8640"/>
            </w:tabs>
            <w:rPr>
              <w:rFonts w:ascii="Arial Narrow" w:hAnsi="Arial Narrow"/>
              <w:u w:val="single"/>
            </w:rPr>
          </w:pPr>
        </w:p>
      </w:tc>
    </w:tr>
    <w:tr w:rsidR="00296286"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96286" w:rsidRPr="00630C70" w:rsidRDefault="00296286"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96286" w:rsidRPr="00AE4498" w:rsidRDefault="00296286"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296286"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96286" w:rsidRPr="00630C70" w:rsidRDefault="00296286"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96286" w:rsidRPr="00F84A22" w:rsidRDefault="00296286"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96286" w:rsidRPr="00F84A22" w:rsidRDefault="00296286" w:rsidP="00F84A22">
          <w:pPr>
            <w:tabs>
              <w:tab w:val="right" w:pos="8640"/>
            </w:tabs>
            <w:rPr>
              <w:rFonts w:ascii="Arial Narrow" w:hAnsi="Arial Narrow"/>
              <w:u w:val="single"/>
            </w:rPr>
          </w:pPr>
        </w:p>
      </w:tc>
    </w:tr>
    <w:tr w:rsidR="00296286"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96286" w:rsidRPr="00630C70" w:rsidRDefault="00296286"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96286" w:rsidRPr="00F84A22" w:rsidRDefault="00296286"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96286" w:rsidRPr="00AE4498" w:rsidRDefault="00296286"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B3B87" w14:textId="77777777" w:rsidR="00F20508" w:rsidRDefault="00F20508" w:rsidP="00C9166E">
      <w:r>
        <w:separator/>
      </w:r>
    </w:p>
  </w:footnote>
  <w:footnote w:type="continuationSeparator" w:id="0">
    <w:p w14:paraId="0B366096" w14:textId="77777777" w:rsidR="00F20508" w:rsidRDefault="00F20508" w:rsidP="00C9166E">
      <w:r>
        <w:continuationSeparator/>
      </w:r>
    </w:p>
  </w:footnote>
  <w:footnote w:type="continuationNotice" w:id="1">
    <w:p w14:paraId="42415461" w14:textId="77777777" w:rsidR="00F20508" w:rsidRDefault="00F20508"/>
  </w:footnote>
  <w:footnote w:id="2">
    <w:p w14:paraId="483830B3" w14:textId="77777777" w:rsidR="00296286" w:rsidRPr="00D21FE5" w:rsidRDefault="00296286"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96286" w:rsidRPr="00807AE3" w:rsidRDefault="00296286">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96286" w:rsidRPr="00D21FE5" w:rsidRDefault="00296286"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96286" w:rsidRDefault="00296286" w:rsidP="004B65EA">
      <w:pPr>
        <w:pStyle w:val="FootnoteText"/>
      </w:pPr>
      <w:r w:rsidRPr="00D21FE5">
        <w:rPr>
          <w:rStyle w:val="FootnoteReference"/>
        </w:rPr>
        <w:footnoteRef/>
      </w:r>
      <w:r w:rsidRPr="00D21FE5">
        <w:t xml:space="preserve"> Ibid.</w:t>
      </w:r>
    </w:p>
  </w:footnote>
  <w:footnote w:id="7">
    <w:p w14:paraId="2C4291CD"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96286" w:rsidRPr="00D21FE5" w:rsidRDefault="00296286"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96286" w:rsidRPr="00C36E51" w:rsidRDefault="00296286"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Pr>
          <w:rFonts w:cs="Arial"/>
        </w:rPr>
        <w:t>×</w:t>
      </w:r>
      <w:r w:rsidRPr="00C36E51">
        <w:rPr>
          <w:rFonts w:cs="Arial"/>
          <w:szCs w:val="16"/>
        </w:rPr>
        <w:t xml:space="preserve"> 0.24, or 0.17.</w:t>
      </w:r>
    </w:p>
  </w:footnote>
  <w:footnote w:id="12">
    <w:p w14:paraId="64D265B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96286" w:rsidRPr="00427E17" w:rsidRDefault="00296286"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96286" w:rsidRPr="00C36E51" w:rsidRDefault="00296286"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96286" w:rsidRDefault="00296286"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96286" w:rsidRPr="00807AE3" w:rsidRDefault="00296286"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96286" w:rsidRDefault="00296286" w:rsidP="004B65EA">
      <w:pPr>
        <w:pStyle w:val="FootnoteText"/>
      </w:pPr>
    </w:p>
  </w:footnote>
  <w:footnote w:id="19">
    <w:p w14:paraId="06EA95FB"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96286" w:rsidRPr="00C36E51" w:rsidRDefault="00296286">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96286" w:rsidRDefault="00296286">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96286" w:rsidRPr="004359DF" w:rsidRDefault="00296286"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96286" w:rsidRPr="00427E17" w:rsidRDefault="00296286"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96286" w:rsidRPr="00427E17" w:rsidRDefault="00296286"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96286" w:rsidRPr="00BC6416" w:rsidRDefault="00296286"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96286" w:rsidRPr="00D97FF8" w:rsidRDefault="00296286"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96286" w:rsidRPr="00D97FF8" w:rsidRDefault="00296286"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96286" w:rsidRPr="00B9280D" w:rsidRDefault="00296286"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96286" w:rsidRPr="00B9280D" w:rsidRDefault="00296286"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96286" w:rsidRPr="00427E17" w:rsidRDefault="00296286"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96286" w:rsidRPr="00427E17" w:rsidRDefault="00296286"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96286" w:rsidRPr="00427E17" w:rsidRDefault="00296286"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96286" w:rsidRPr="00427E17" w:rsidRDefault="00296286"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96286" w:rsidRPr="00427E17" w:rsidRDefault="00296286"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96286" w:rsidRPr="00427E17" w:rsidRDefault="00296286"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96286" w:rsidRPr="00427E17" w:rsidRDefault="00296286"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96286" w:rsidRPr="00427E17" w:rsidRDefault="00296286"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96286" w:rsidRPr="00EA2C36" w:rsidRDefault="00296286"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96286" w:rsidRPr="00427E17" w:rsidRDefault="00296286"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296286" w:rsidRPr="00427E17" w:rsidRDefault="00296286"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96286" w:rsidRPr="00427E17" w:rsidRDefault="00296286"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96286" w:rsidRPr="00F55EA6" w:rsidRDefault="00296286"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96286" w:rsidRPr="00F55EA6" w:rsidRDefault="00296286"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96286" w:rsidRPr="00BC6416" w:rsidRDefault="00296286"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96286" w:rsidRPr="00427E17" w:rsidRDefault="00296286"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45E68" w14:textId="77777777" w:rsidR="00296286" w:rsidRDefault="00296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C5AD7" w14:textId="77777777" w:rsidR="00296286" w:rsidRDefault="00296286"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BAC43" w14:textId="77777777" w:rsidR="00296286" w:rsidRDefault="00296286" w:rsidP="003A2C69">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01E15" w14:textId="4DDD2BAB" w:rsidR="00296286" w:rsidRDefault="00296286"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r>
      <w:rPr>
        <w:color w:val="A6A6A6"/>
      </w:rPr>
      <w:t xml:space="preserve">February 2021 </w:t>
    </w:r>
  </w:p>
  <w:p w14:paraId="1BFB6DA8" w14:textId="1248B730" w:rsidR="00296286" w:rsidRPr="00F84A22" w:rsidRDefault="00296286"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qwUA9FNGYi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6E75"/>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D3"/>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276"/>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47FE9"/>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2BC"/>
    <w:rsid w:val="00262DAE"/>
    <w:rsid w:val="00263094"/>
    <w:rsid w:val="00263688"/>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234A"/>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879"/>
    <w:rsid w:val="00293B0B"/>
    <w:rsid w:val="00293CA2"/>
    <w:rsid w:val="00294688"/>
    <w:rsid w:val="00294E9D"/>
    <w:rsid w:val="00296286"/>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9F3"/>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E06"/>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42"/>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8FC"/>
    <w:rsid w:val="003B491C"/>
    <w:rsid w:val="003B4B34"/>
    <w:rsid w:val="003B4B52"/>
    <w:rsid w:val="003B4C17"/>
    <w:rsid w:val="003B525B"/>
    <w:rsid w:val="003B552B"/>
    <w:rsid w:val="003B63F8"/>
    <w:rsid w:val="003B65D1"/>
    <w:rsid w:val="003B66B4"/>
    <w:rsid w:val="003B6DD8"/>
    <w:rsid w:val="003B6DF2"/>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828"/>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59"/>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77B"/>
    <w:rsid w:val="00441807"/>
    <w:rsid w:val="004425FF"/>
    <w:rsid w:val="00442E54"/>
    <w:rsid w:val="004433D2"/>
    <w:rsid w:val="00443471"/>
    <w:rsid w:val="004437CA"/>
    <w:rsid w:val="004438B2"/>
    <w:rsid w:val="00444456"/>
    <w:rsid w:val="004446E1"/>
    <w:rsid w:val="0044482E"/>
    <w:rsid w:val="0044496B"/>
    <w:rsid w:val="00444B28"/>
    <w:rsid w:val="004455DE"/>
    <w:rsid w:val="00445B7D"/>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6DA"/>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3B4"/>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405"/>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169"/>
    <w:rsid w:val="006635DD"/>
    <w:rsid w:val="006635F8"/>
    <w:rsid w:val="00663F78"/>
    <w:rsid w:val="00664271"/>
    <w:rsid w:val="00664418"/>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7C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204"/>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74C"/>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5B97"/>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2E2"/>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39C"/>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5F26"/>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513"/>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5DD"/>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0DD1"/>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3EEE"/>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15D5"/>
    <w:rsid w:val="00A22B19"/>
    <w:rsid w:val="00A22E2A"/>
    <w:rsid w:val="00A22E85"/>
    <w:rsid w:val="00A22FF7"/>
    <w:rsid w:val="00A232E4"/>
    <w:rsid w:val="00A23C90"/>
    <w:rsid w:val="00A23D5E"/>
    <w:rsid w:val="00A250EB"/>
    <w:rsid w:val="00A252AA"/>
    <w:rsid w:val="00A25719"/>
    <w:rsid w:val="00A258C2"/>
    <w:rsid w:val="00A25B4D"/>
    <w:rsid w:val="00A26749"/>
    <w:rsid w:val="00A26AE9"/>
    <w:rsid w:val="00A27614"/>
    <w:rsid w:val="00A27C94"/>
    <w:rsid w:val="00A27D6F"/>
    <w:rsid w:val="00A3006F"/>
    <w:rsid w:val="00A304E0"/>
    <w:rsid w:val="00A305D3"/>
    <w:rsid w:val="00A30DBE"/>
    <w:rsid w:val="00A311A0"/>
    <w:rsid w:val="00A31327"/>
    <w:rsid w:val="00A313D1"/>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695"/>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4FDE"/>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1D98"/>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1A3"/>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9DD"/>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0B7"/>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2A85"/>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465F"/>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274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16C8"/>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07B0"/>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B53"/>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355"/>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60D1"/>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0DFA"/>
    <w:rsid w:val="00ED118D"/>
    <w:rsid w:val="00ED118F"/>
    <w:rsid w:val="00ED15F7"/>
    <w:rsid w:val="00ED202E"/>
    <w:rsid w:val="00ED3230"/>
    <w:rsid w:val="00ED36A6"/>
    <w:rsid w:val="00ED3ABB"/>
    <w:rsid w:val="00ED3EB4"/>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510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A71"/>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50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6B6"/>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050"/>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7EF"/>
    <w:rsid w:val="00FD68CE"/>
    <w:rsid w:val="00FD7032"/>
    <w:rsid w:val="00FD7656"/>
    <w:rsid w:val="00FE019C"/>
    <w:rsid w:val="00FE0430"/>
    <w:rsid w:val="00FE07BC"/>
    <w:rsid w:val="00FE092D"/>
    <w:rsid w:val="00FE0AE8"/>
    <w:rsid w:val="00FE0D2E"/>
    <w:rsid w:val="00FE0EED"/>
    <w:rsid w:val="00FE10D2"/>
    <w:rsid w:val="00FE1601"/>
    <w:rsid w:val="00FE1A1C"/>
    <w:rsid w:val="00FE20F4"/>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169"/>
    <w:rsid w:val="00FF392F"/>
    <w:rsid w:val="00FF3ABF"/>
    <w:rsid w:val="00FF3AD1"/>
    <w:rsid w:val="00FF3B39"/>
    <w:rsid w:val="00FF3D03"/>
    <w:rsid w:val="00FF3D08"/>
    <w:rsid w:val="00FF42DE"/>
    <w:rsid w:val="00FF4FBD"/>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ilsagfiles.org/SAG_files/Technical_Reference_Manual/Version_7/Final_9-28-18/IL-TRM_Effective_010119_v7.0_Vol_2_C_and_I_092818_Final.pdf" TargetMode="External"/><Relationship Id="rId299" Type="http://schemas.openxmlformats.org/officeDocument/2006/relationships/fontTable" Target="fontTable.xml"/><Relationship Id="rId21" Type="http://schemas.openxmlformats.org/officeDocument/2006/relationships/customXml" Target="../customXml/item21.xml"/><Relationship Id="rId63" Type="http://schemas.openxmlformats.org/officeDocument/2006/relationships/hyperlink" Target="https://www.congress.gov/bill/110th-congress/house-bill/6" TargetMode="External"/><Relationship Id="rId159" Type="http://schemas.openxmlformats.org/officeDocument/2006/relationships/hyperlink" Target="https://neep.org/commercial-refrigeration-loadshape-report-10-2015-0" TargetMode="External"/><Relationship Id="rId170" Type="http://schemas.openxmlformats.org/officeDocument/2006/relationships/hyperlink" Target="https://neep.org/commercial-refrigeration-loadshape-report-10-2015-0" TargetMode="External"/><Relationship Id="rId226" Type="http://schemas.openxmlformats.org/officeDocument/2006/relationships/hyperlink" Target="http://www.energystar.gov/buildings/sites/default/uploads/files/commercial_kitchen_equipment_calculator.xlsx" TargetMode="External"/><Relationship Id="rId268" Type="http://schemas.openxmlformats.org/officeDocument/2006/relationships/hyperlink" Target="https://www.kannahconsulting.com/wp-content/uploads/2016/08/etcc_report_industrial_battery_chargers_final_v5.pdf" TargetMode="External"/><Relationship Id="rId32" Type="http://schemas.openxmlformats.org/officeDocument/2006/relationships/header" Target="header2.xml"/><Relationship Id="rId74" Type="http://schemas.openxmlformats.org/officeDocument/2006/relationships/footer" Target="footer6.xml"/><Relationship Id="rId128" Type="http://schemas.openxmlformats.org/officeDocument/2006/relationships/hyperlink" Target="https://www.gpo.gov/fdsys/pkg/FR-2014-05-29/html/2014-11201.htm" TargetMode="External"/><Relationship Id="rId5" Type="http://schemas.openxmlformats.org/officeDocument/2006/relationships/customXml" Target="../customXml/item5.xml"/><Relationship Id="rId181" Type="http://schemas.openxmlformats.org/officeDocument/2006/relationships/hyperlink" Target="http://www.deeresources.com/files/DEER2020/download/SupportTable-EUL2020.xlsx" TargetMode="External"/><Relationship Id="rId237" Type="http://schemas.openxmlformats.org/officeDocument/2006/relationships/hyperlink" Target="http://www.deeresources.com/files/DEER2020/download/SupportTable-EUL2020.xlsx" TargetMode="External"/><Relationship Id="rId279" Type="http://schemas.openxmlformats.org/officeDocument/2006/relationships/hyperlink" Target="http://alliantenergy.com/wcm/groups/wcm_internet/@int/documents/document/mdaw/mdey/~edisp/012895.pdf" TargetMode="External"/><Relationship Id="rId43" Type="http://schemas.openxmlformats.org/officeDocument/2006/relationships/hyperlink" Target="http://www.puc.pa.gov/pcdocs/1340978.pdf" TargetMode="External"/><Relationship Id="rId139" Type="http://schemas.openxmlformats.org/officeDocument/2006/relationships/hyperlink" Target="http://ma-eeac.org/wordpress/wp-content/uploads/Prescriptive-Gas-Pre-Rinse-Spray-Valve-Measure-Impact-Evaluation.pdf" TargetMode="External"/><Relationship Id="rId290" Type="http://schemas.openxmlformats.org/officeDocument/2006/relationships/image" Target="media/image4.png"/><Relationship Id="rId85" Type="http://schemas.openxmlformats.org/officeDocument/2006/relationships/hyperlink" Target="https://www.energystar.gov/sites/default/files/specs/Boilers%20Program%20Requirements%20Version%203%200.pdf" TargetMode="External"/><Relationship Id="rId150" Type="http://schemas.openxmlformats.org/officeDocument/2006/relationships/hyperlink" Target="https://www.energystar.gov/sites/default/files/Program%20Requirements_Commercial%20Water%20Heaters_Final%20Version%202.0_12%2029%2017.pdf" TargetMode="External"/><Relationship Id="rId192" Type="http://schemas.openxmlformats.org/officeDocument/2006/relationships/hyperlink" Target="http://www.deeresources.com/files/DEER2020/download/SupportTable-EUL2020.xlsx" TargetMode="External"/><Relationship Id="rId206" Type="http://schemas.openxmlformats.org/officeDocument/2006/relationships/hyperlink" Target="https://www.regulations.gov/document?D=EERE-2012-BT-STD-0020-0037" TargetMode="External"/><Relationship Id="rId248" Type="http://schemas.openxmlformats.org/officeDocument/2006/relationships/hyperlink" Target="https://aceee.org/files/proceedings/2012/data/papers/0193-000277.pdf" TargetMode="External"/><Relationship Id="rId12" Type="http://schemas.openxmlformats.org/officeDocument/2006/relationships/customXml" Target="../customXml/item12.xml"/><Relationship Id="rId108" Type="http://schemas.openxmlformats.org/officeDocument/2006/relationships/hyperlink" Target="http://www.datacenterknowledge.com/archives/2011/11/21/focus-on-fans-delivers-cost-savings-on-cooling/" TargetMode="External"/><Relationship Id="rId54" Type="http://schemas.openxmlformats.org/officeDocument/2006/relationships/hyperlink" Target="http://www.deeresources.com/files/DEER2020/download/SupportTable-EUL2020.xlsx"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www.deeresources.com/files/DEER2020/download/SupportTable-EUL2020.xlsx" TargetMode="External"/><Relationship Id="rId140" Type="http://schemas.openxmlformats.org/officeDocument/2006/relationships/hyperlink" Target="http://www.psc.state.ga.us/electric/federal/EPA/EPA2005.pdf" TargetMode="External"/><Relationship Id="rId161" Type="http://schemas.openxmlformats.org/officeDocument/2006/relationships/hyperlink" Target="http://info.ornl.gov/sites/publications/files/Pub58600.pdf" TargetMode="External"/><Relationship Id="rId182" Type="http://schemas.openxmlformats.org/officeDocument/2006/relationships/hyperlink" Target="http://ma-eeac.org/wordpress/wp-content/uploads/2016-2018-Plan-1.pdf" TargetMode="External"/><Relationship Id="rId217" Type="http://schemas.openxmlformats.org/officeDocument/2006/relationships/hyperlink" Target="https://www.ecfr.gov/cgi-bin/text-idx?SID=b9d042311709dd0d507363e4f54ba2f2&amp;pitd=20150128&amp;pitd=20150128&amp;node=20150128y1.16" TargetMode="External"/><Relationship Id="rId6" Type="http://schemas.openxmlformats.org/officeDocument/2006/relationships/customXml" Target="../customXml/item6.xml"/><Relationship Id="rId238" Type="http://schemas.openxmlformats.org/officeDocument/2006/relationships/hyperlink" Target="http://www.energystar.gov/buildings/sites/default/uploads/files/commercial_kitchen_equipment_calculator.xlsx" TargetMode="External"/><Relationship Id="rId259" Type="http://schemas.openxmlformats.org/officeDocument/2006/relationships/hyperlink" Target="http://ilsagfiles.org/SAG_files/Technical_Reference_Manual/Version_7/Final_9-28-18/IL-TRM_Effective_010119_v7.0_Vol_2_C_and_I_092818_Final.pdf" TargetMode="External"/><Relationship Id="rId23" Type="http://schemas.openxmlformats.org/officeDocument/2006/relationships/customXml" Target="../customXml/item23.xml"/><Relationship Id="rId119" Type="http://schemas.openxmlformats.org/officeDocument/2006/relationships/hyperlink" Target="https://www.govinfo.gov/content/pkg/FR-2014-07-03/pdf/FR-2014-07-03.pdf" TargetMode="External"/><Relationship Id="rId270" Type="http://schemas.openxmlformats.org/officeDocument/2006/relationships/footer" Target="footer16.xml"/><Relationship Id="rId291" Type="http://schemas.openxmlformats.org/officeDocument/2006/relationships/hyperlink" Target="http://www.deeresources.com/files/DEER2020/download/SupportTable-EUL2020.xlsx" TargetMode="External"/><Relationship Id="rId44" Type="http://schemas.openxmlformats.org/officeDocument/2006/relationships/hyperlink" Target="https://aa.usno.navy.mil/data/docs/Dur_OneYear.php" TargetMode="External"/><Relationship Id="rId65" Type="http://schemas.openxmlformats.org/officeDocument/2006/relationships/hyperlink" Target="https://www.energystar.gov/sites/default/files/ESLampCenterBeamTool%20rev%202016-09-01.xlsx" TargetMode="External"/><Relationship Id="rId86" Type="http://schemas.openxmlformats.org/officeDocument/2006/relationships/hyperlink" Target="http://www.deeresources.com/files/DEER2020/download/SupportTable-EUL2020.xlsx" TargetMode="External"/><Relationship Id="rId130" Type="http://schemas.openxmlformats.org/officeDocument/2006/relationships/image" Target="media/image2.png"/><Relationship Id="rId151" Type="http://schemas.openxmlformats.org/officeDocument/2006/relationships/hyperlink" Target="https://www.energystar.gov/sites/default/files/Water%20Heaters%20Final%20Version%203.2_Program%20Requirements_0.pdf" TargetMode="External"/><Relationship Id="rId172" Type="http://schemas.openxmlformats.org/officeDocument/2006/relationships/hyperlink" Target="https://www.puc.nh.gov/EESE%20Board/EERS_WG/vt_trm.pdf" TargetMode="External"/><Relationship Id="rId193" Type="http://schemas.openxmlformats.org/officeDocument/2006/relationships/hyperlink" Target="http://docs.lib.purdue.edu/iracc/1154" TargetMode="External"/><Relationship Id="rId207" Type="http://schemas.openxmlformats.org/officeDocument/2006/relationships/hyperlink" Target="https://www.energystar.gov/products/appliances/clothes_washers/key_product_criteria" TargetMode="External"/><Relationship Id="rId228" Type="http://schemas.openxmlformats.org/officeDocument/2006/relationships/hyperlink" Target="http://www.energystar.gov/buildings/sites/default/uploads/files/commercial_kitchen_equipment_calculator.xlsx" TargetMode="External"/><Relationship Id="rId249" Type="http://schemas.openxmlformats.org/officeDocument/2006/relationships/hyperlink" Target="https://www.asipartner.com/marketing/techzone2015/collateral/lenovo-wpidc-2014.pdf" TargetMode="External"/><Relationship Id="rId13" Type="http://schemas.openxmlformats.org/officeDocument/2006/relationships/customXml" Target="../customXml/item13.xml"/><Relationship Id="rId109" Type="http://schemas.openxmlformats.org/officeDocument/2006/relationships/hyperlink" Target="https://focusonenergy.com/sites/default/files/bpmeasurelifestudyfinal_evaluationreport.pdf" TargetMode="External"/><Relationship Id="rId260" Type="http://schemas.openxmlformats.org/officeDocument/2006/relationships/hyperlink" Target="http://puc.vermont.gov/sites/psbnew/files/doc_library/ev-technical-reference-manual.pdf" TargetMode="External"/><Relationship Id="rId281" Type="http://schemas.openxmlformats.org/officeDocument/2006/relationships/hyperlink" Target="http://www.extension.iastate.edu/Publications/PM1780.pdf" TargetMode="External"/><Relationship Id="rId34" Type="http://schemas.openxmlformats.org/officeDocument/2006/relationships/footer" Target="footer2.xml"/><Relationship Id="rId55" Type="http://schemas.openxmlformats.org/officeDocument/2006/relationships/hyperlink" Target="http://www.puc.pa.gov/pcdocs/1340978.pdf" TargetMode="External"/><Relationship Id="rId76" Type="http://schemas.openxmlformats.org/officeDocument/2006/relationships/hyperlink" Target="http://www.nrel.gov/docs/fy11osti/49246.pdf" TargetMode="External"/><Relationship Id="rId97" Type="http://schemas.openxmlformats.org/officeDocument/2006/relationships/hyperlink" Target="https://www.xcelenergy.com/staticfiles/xe/PDF/Regulatory/CO-DSM/CO-Rates-and-Reg-DSM-Data-Center-Efficiency-Deemed-Savings-2016.pdf" TargetMode="External"/><Relationship Id="rId120" Type="http://schemas.openxmlformats.org/officeDocument/2006/relationships/hyperlink" Target="http://www.puc.pa.gov/pcdocs/1311852.docx" TargetMode="External"/><Relationship Id="rId141" Type="http://schemas.openxmlformats.org/officeDocument/2006/relationships/hyperlink" Target="http://www.allianceforwaterefficiency.org/WorkArea/DownloadAsset.aspx?id=976" TargetMode="External"/><Relationship Id="rId239" Type="http://schemas.openxmlformats.org/officeDocument/2006/relationships/hyperlink" Target="http://ilsagfiles.org/SAG_files/Technical_Reference_Manual/Version_7/Final_9-28-18/IL-TRM_Effective_010119_v7.0_Vol_2_C_and_I_092818_Final.pdf" TargetMode="External"/><Relationship Id="rId162" Type="http://schemas.openxmlformats.org/officeDocument/2006/relationships/hyperlink" Target="http://www.deeresources.com/files/DEER2020/download/SupportTable-EUL2020.xlsx" TargetMode="External"/><Relationship Id="rId183" Type="http://schemas.openxmlformats.org/officeDocument/2006/relationships/hyperlink" Target="https://neep.org/sites/default/files/2015_10_01_2016%20Program%20Savings%20Document.pdf" TargetMode="External"/><Relationship Id="rId218" Type="http://schemas.openxmlformats.org/officeDocument/2006/relationships/hyperlink" Target="https://www.energystar.gov/index.cfm?c=comm_ice_machines.pr_crit_comm_ice_machines" TargetMode="External"/><Relationship Id="rId250" Type="http://schemas.openxmlformats.org/officeDocument/2006/relationships/hyperlink" Target="http://i.dell.com/sites/content/business/smb/sb360/en/Documents/server-refresh-strategies.pdf" TargetMode="External"/><Relationship Id="rId271" Type="http://schemas.openxmlformats.org/officeDocument/2006/relationships/footer" Target="footer17.xml"/><Relationship Id="rId292" Type="http://schemas.openxmlformats.org/officeDocument/2006/relationships/hyperlink" Target="http://rtf.nwcouncil.org/measures/Default.asp" TargetMode="External"/><Relationship Id="rId24" Type="http://schemas.openxmlformats.org/officeDocument/2006/relationships/numbering" Target="numbering.xml"/><Relationship Id="rId45" Type="http://schemas.openxmlformats.org/officeDocument/2006/relationships/hyperlink" Target="https://neep.org/sites/default/files/resources/Mid_Atlantic_TRM_V7_FINAL.pdf" TargetMode="External"/><Relationship Id="rId66"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87" Type="http://schemas.openxmlformats.org/officeDocument/2006/relationships/hyperlink" Target="http://www.energy.ca.gov/2003publications/CEC-500-2003-082/CEC-500-2003-082-A-25.PDF" TargetMode="External"/><Relationship Id="rId110" Type="http://schemas.openxmlformats.org/officeDocument/2006/relationships/hyperlink" Target="http://bookstore.ashrae.biz/journal/download.php?file=2015Sept_028-039_Taber.pdf" TargetMode="External"/><Relationship Id="rId131" Type="http://schemas.openxmlformats.org/officeDocument/2006/relationships/hyperlink" Target="http://www.deeresources.com/files/DEER2020/download/SupportTable-EUL2020.xlsx" TargetMode="External"/><Relationship Id="rId152" Type="http://schemas.openxmlformats.org/officeDocument/2006/relationships/hyperlink" Target="http://www.puc.pa.gov/Electric/pdf/Act129/SWE-2014_PA_Statewide_Act129_Residential_Baseline_Study.pdf" TargetMode="External"/><Relationship Id="rId173" Type="http://schemas.openxmlformats.org/officeDocument/2006/relationships/hyperlink" Target="https://www.heatcraftrpd.com/PDF/Sales%20Brochures/SB-IN-SMARTDEFROST.pdf" TargetMode="External"/><Relationship Id="rId194" Type="http://schemas.openxmlformats.org/officeDocument/2006/relationships/hyperlink" Target="http://www.deeresources.com/files/DEER2020/download/SupportTable-EUL2020.xlsx" TargetMode="External"/><Relationship Id="rId208" Type="http://schemas.openxmlformats.org/officeDocument/2006/relationships/hyperlink" Target="https://www.regulations.gov/document?D=EERE-2013-BT-TP-0009-0009" TargetMode="External"/><Relationship Id="rId229" Type="http://schemas.openxmlformats.org/officeDocument/2006/relationships/hyperlink" Target="https://www.energystar.gov/products/commercial_food_service_equipment/commercial_fryers/key_product_criteria" TargetMode="External"/><Relationship Id="rId240" Type="http://schemas.openxmlformats.org/officeDocument/2006/relationships/footer" Target="footer12.xml"/><Relationship Id="rId261" Type="http://schemas.openxmlformats.org/officeDocument/2006/relationships/hyperlink" Target="http://ilsagfiles.org/SAG_files/Technical_Reference_Manual/Version_7/Final_9-28-18/IL-TRM_Effective_010119_v7.0_Vol_2_C_and_I_092818_Final.pdf" TargetMode="External"/><Relationship Id="rId14" Type="http://schemas.openxmlformats.org/officeDocument/2006/relationships/customXml" Target="../customXml/item14.xml"/><Relationship Id="rId35" Type="http://schemas.openxmlformats.org/officeDocument/2006/relationships/header" Target="header3.xml"/><Relationship Id="rId56" Type="http://schemas.openxmlformats.org/officeDocument/2006/relationships/hyperlink" Target="http://www.deeresources.com/files/DEER2020/download/SupportTable-EUL2020.xlsx.%20Accessed%20December%202018" TargetMode="External"/><Relationship Id="rId77" Type="http://schemas.openxmlformats.org/officeDocument/2006/relationships/hyperlink" Target="https://neep.org/sites/default/files/resources/NEEP_HVAC_Load_Shape_Report_Final_August2_0.pdf" TargetMode="External"/><Relationship Id="rId100" Type="http://schemas.openxmlformats.org/officeDocument/2006/relationships/hyperlink" Target="https://www.xcelenergy.com/staticfiles/xe/PDF/Regulatory/CO-DSM/CO-Rates-and-Reg-DSM-Data-Center-Efficiency-Deemed-Savings-2016.pdf" TargetMode="External"/><Relationship Id="rId282" Type="http://schemas.openxmlformats.org/officeDocument/2006/relationships/hyperlink" Target="https://focusonenergy.com/sites/default/files/bpmeasurelifestudyfinal_evaluationreport.pdf" TargetMode="External"/><Relationship Id="rId8" Type="http://schemas.openxmlformats.org/officeDocument/2006/relationships/customXml" Target="../customXml/item8.xml"/><Relationship Id="rId98" Type="http://schemas.openxmlformats.org/officeDocument/2006/relationships/hyperlink" Target="https://energy.gov/sites/prod/files/2014/02/f8/Motor%20Energy%20Savings%20Potential%20Report%202013-12-4.pdf" TargetMode="External"/><Relationship Id="rId121" Type="http://schemas.openxmlformats.org/officeDocument/2006/relationships/hyperlink" Target="https://www.energy.gov/sites/prod/files/2014/02/f8/Motor%20Energy%20Savings%20Potential%20Report%202013-12-4.pdf" TargetMode="External"/><Relationship Id="rId142" Type="http://schemas.openxmlformats.org/officeDocument/2006/relationships/hyperlink" Target="http://www.allianceforwaterefficiency.org/WorkArea/DownloadAsset.aspx?id=976" TargetMode="External"/><Relationship Id="rId163" Type="http://schemas.openxmlformats.org/officeDocument/2006/relationships/hyperlink" Target="https://neep.org/commercial-refrigeration-loadshape-report-10-2015-0" TargetMode="External"/><Relationship Id="rId184" Type="http://schemas.openxmlformats.org/officeDocument/2006/relationships/hyperlink" Target="http://www.deeresources.com/files/DEER2020/download/SupportTable-EUL2020.xlsx" TargetMode="External"/><Relationship Id="rId219" Type="http://schemas.openxmlformats.org/officeDocument/2006/relationships/hyperlink" Target="http://ilsagfiles.org/SAG_files/Technical_Reference_Manual/Version_7/Final_9-28-18/IL-TRM_Effective_010119_v7.0_Vol_2_C_and_I_092818_Final.pdf" TargetMode="External"/><Relationship Id="rId230" Type="http://schemas.openxmlformats.org/officeDocument/2006/relationships/hyperlink" Target="http://www.energystar.gov/buildings/sites/default/uploads/files/commercial_kitchen_equipment_calculator.xlsx" TargetMode="External"/><Relationship Id="rId251" Type="http://schemas.openxmlformats.org/officeDocument/2006/relationships/hyperlink" Target="https://ssl.www8.hp.com/de/de/pdf/4AA4-3104ENW_ServerRefreshCyclesTheCostsOfExtendingLifeCycles_tcm_144_1346368.pdf" TargetMode="External"/><Relationship Id="rId25" Type="http://schemas.openxmlformats.org/officeDocument/2006/relationships/styles" Target="styles.xml"/><Relationship Id="rId46" Type="http://schemas.openxmlformats.org/officeDocument/2006/relationships/hyperlink" Target="https://www.peco.com/SiteCollectionDocuments/PECOProposedTariffNo6Clean.PDF" TargetMode="External"/><Relationship Id="rId67" Type="http://schemas.openxmlformats.org/officeDocument/2006/relationships/hyperlink" Target="http://www.pnl.gov/publications/abstracts.asp?report=251010" TargetMode="External"/><Relationship Id="rId272" Type="http://schemas.openxmlformats.org/officeDocument/2006/relationships/hyperlink" Target="https://dairymarkets.org/Growth_and_Competitiveness_Study_DRAFT_Final_Report_June_2018.pdf" TargetMode="External"/><Relationship Id="rId293" Type="http://schemas.openxmlformats.org/officeDocument/2006/relationships/hyperlink" Target="http://rtf.nwcouncil.org/measures/Default.asp" TargetMode="External"/><Relationship Id="rId88" Type="http://schemas.openxmlformats.org/officeDocument/2006/relationships/hyperlink" Target="http://www.nrel.gov/docs/fy11osti/49246.pdf" TargetMode="External"/><Relationship Id="rId111" Type="http://schemas.openxmlformats.org/officeDocument/2006/relationships/footer" Target="footer7.xml"/><Relationship Id="rId132" Type="http://schemas.openxmlformats.org/officeDocument/2006/relationships/hyperlink" Target="https://www.energystar.gov/sites/default/files/Water%20Heaters%20Final%20Version%203.2_Program%20Requirements_0.pdf" TargetMode="External"/><Relationship Id="rId153" Type="http://schemas.openxmlformats.org/officeDocument/2006/relationships/hyperlink" Target="https://wcc.sc.egov.usda.gov/nwcc/rgrpt?report=daily_scan_por&amp;state=PA" TargetMode="External"/><Relationship Id="rId174" Type="http://schemas.openxmlformats.org/officeDocument/2006/relationships/hyperlink" Target="https://info.ornl.gov/sites/publications/files/pub31296.pdf" TargetMode="External"/><Relationship Id="rId195" Type="http://schemas.openxmlformats.org/officeDocument/2006/relationships/hyperlink" Target="http://docs.lib.purdue.edu/iracc/1154" TargetMode="External"/><Relationship Id="rId209" Type="http://schemas.openxmlformats.org/officeDocument/2006/relationships/hyperlink" Target="http://www.ethree.com/cpuc_cee_tools.html" TargetMode="External"/><Relationship Id="rId220" Type="http://schemas.openxmlformats.org/officeDocument/2006/relationships/hyperlink" Target="http://ilsagfiles.org/SAG_files/Technical_Reference_Manual/Version_7/Final_9-28-18/IL-TRM_Effective_010119_v7.0_Vol_2_C_and_I_092818_Final.pdf" TargetMode="External"/><Relationship Id="rId241" Type="http://schemas.openxmlformats.org/officeDocument/2006/relationships/hyperlink" Target="http://www.deeresources.com/files/DEER2020/download/SupportTable-EUL2020.xlsx"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etcc-ca.com/images/stories/pdf/ETCC_Report_204.pdf" TargetMode="External"/><Relationship Id="rId262" Type="http://schemas.openxmlformats.org/officeDocument/2006/relationships/hyperlink" Target="http://www.amcompair.com/products/brochures/sullair_brochures/_Sullair%20filtration.pdf" TargetMode="External"/><Relationship Id="rId283" Type="http://schemas.openxmlformats.org/officeDocument/2006/relationships/hyperlink" Target="http://www.puc.pa.gov/Electric/pdf/Act129/SWE-Phase3_NonRes_Baseline_Study_Rpt021219.pdf" TargetMode="External"/><Relationship Id="rId78" Type="http://schemas.openxmlformats.org/officeDocument/2006/relationships/hyperlink" Target="http://www.deeresources.com/files/DEER2020/download/SupportTable-EUL2020.xlsx" TargetMode="External"/><Relationship Id="rId99" Type="http://schemas.openxmlformats.org/officeDocument/2006/relationships/hyperlink" Target="http://shared.liebert.com/SharedDocuments/White%20Papers/PlugFan_Low060608.pdf" TargetMode="External"/><Relationship Id="rId101" Type="http://schemas.openxmlformats.org/officeDocument/2006/relationships/hyperlink" Target="http://shared.liebert.com/SharedDocuments/White%20Papers/PlugFan_Low060608.pdf" TargetMode="External"/><Relationship Id="rId122" Type="http://schemas.openxmlformats.org/officeDocument/2006/relationships/hyperlink" Target="http://www.deeresources.com/files/DEER2020/download/SupportTable-EUL2020.xlsx" TargetMode="External"/><Relationship Id="rId143" Type="http://schemas.openxmlformats.org/officeDocument/2006/relationships/hyperlink" Target="http://www.allianceforwaterefficiency.org/WorkArea/DownloadAsset.aspx?id=976" TargetMode="External"/><Relationship Id="rId164" Type="http://schemas.openxmlformats.org/officeDocument/2006/relationships/hyperlink" Target="https://www.energy.gov/sites/prod/files/2014/02/f8/Motor%20Energy%20Savings%20Potential%20Report%202013-12-4.pdf" TargetMode="External"/><Relationship Id="rId185" Type="http://schemas.openxmlformats.org/officeDocument/2006/relationships/hyperlink" Target="http://www.deeresources.net/workpapers" TargetMode="External"/><Relationship Id="rId9" Type="http://schemas.openxmlformats.org/officeDocument/2006/relationships/customXml" Target="../customXml/item9.xml"/><Relationship Id="rId210" Type="http://schemas.openxmlformats.org/officeDocument/2006/relationships/hyperlink" Target="https://www.energystar.gov/productfinder/product/certified-commercial-clothes-washers/results" TargetMode="External"/><Relationship Id="rId26" Type="http://schemas.openxmlformats.org/officeDocument/2006/relationships/settings" Target="settings.xml"/><Relationship Id="rId231" Type="http://schemas.openxmlformats.org/officeDocument/2006/relationships/hyperlink" Target="https://www.energystar.gov/products/commercial_food_service_equipment/commercial_hot_food_holding_cabinets/key_product_criteria" TargetMode="External"/><Relationship Id="rId252" Type="http://schemas.openxmlformats.org/officeDocument/2006/relationships/hyperlink" Target="https://www.energystar.gov/ia/partners/prod_development/revisions/downloads/computer_servers/Program_Requirements_V2.0.pdf" TargetMode="External"/><Relationship Id="rId273" Type="http://schemas.openxmlformats.org/officeDocument/2006/relationships/hyperlink" Target="https://joe.org/joe/2010october/rb7.php" TargetMode="External"/><Relationship Id="rId294" Type="http://schemas.openxmlformats.org/officeDocument/2006/relationships/hyperlink" Target="https://rtf.nwcouncil.org/measure/dairy-milking-machines-vacuum-pump" TargetMode="External"/><Relationship Id="rId47" Type="http://schemas.openxmlformats.org/officeDocument/2006/relationships/hyperlink" Target="https://www.pplelectric.com/~/media/pplelectric/at%20your%20service/docs/current-electric-tariff/master.pdf" TargetMode="External"/><Relationship Id="rId68" Type="http://schemas.openxmlformats.org/officeDocument/2006/relationships/hyperlink" Target="http://www.osram-americas.com" TargetMode="External"/><Relationship Id="rId89" Type="http://schemas.openxmlformats.org/officeDocument/2006/relationships/hyperlink" Target="http://www.deeresources.com/files/DEER2020/download/SupportTable-EUL2020.xlsx.%20Accessed%20December%202018" TargetMode="External"/><Relationship Id="rId112" Type="http://schemas.openxmlformats.org/officeDocument/2006/relationships/hyperlink" Target="http://www.deeresources.com/files/DEER2020/download/SupportTable-EUL2020.xlsx" TargetMode="External"/><Relationship Id="rId133" Type="http://schemas.openxmlformats.org/officeDocument/2006/relationships/hyperlink" Target="https://www.nrel.gov/docs/fy12osti/51433.pdf" TargetMode="External"/><Relationship Id="rId154" Type="http://schemas.openxmlformats.org/officeDocument/2006/relationships/footer" Target="footer9.xml"/><Relationship Id="rId175" Type="http://schemas.openxmlformats.org/officeDocument/2006/relationships/hyperlink" Target="http://www.deeresources.com/files/DEER2020/download/SupportTable-EUL2020.xlsx" TargetMode="External"/><Relationship Id="rId196" Type="http://schemas.openxmlformats.org/officeDocument/2006/relationships/hyperlink" Target="http://www.deeresources.com/files/DEER2020/download/SupportTable-EUL2020.xlsx" TargetMode="External"/><Relationship Id="rId200" Type="http://schemas.openxmlformats.org/officeDocument/2006/relationships/hyperlink" Target="http://www.etcc-ca.com/sites/default/files/OLD/images/stories/pdf/ETCC_Report_204.pdf" TargetMode="External"/><Relationship Id="rId16" Type="http://schemas.openxmlformats.org/officeDocument/2006/relationships/customXml" Target="../customXml/item16.xml"/><Relationship Id="rId221" Type="http://schemas.openxmlformats.org/officeDocument/2006/relationships/hyperlink" Target="http://ilsagfiles.org/SAG_files/Technical_Reference_Manual/Version_7/Final_9-28-18/IL-TRM_Effective_010119_v7.0_Vol_2_C_and_I_092818_Final.pdf" TargetMode="External"/><Relationship Id="rId242" Type="http://schemas.openxmlformats.org/officeDocument/2006/relationships/hyperlink" Target="https://codes.iccsafe.org/content/IECC2015/chapter-4-ce-commercial-energy-efficiency" TargetMode="External"/><Relationship Id="rId263" Type="http://schemas.openxmlformats.org/officeDocument/2006/relationships/hyperlink" Target="https://rtf.nwcouncil.org/meeting/rtf-meeting-november-14-2012" TargetMode="External"/><Relationship Id="rId284" Type="http://schemas.openxmlformats.org/officeDocument/2006/relationships/hyperlink" Target="https://rtf.nwcouncil.org/measure/dairy-milking-machines-vacuum-pump" TargetMode="External"/><Relationship Id="rId37" Type="http://schemas.openxmlformats.org/officeDocument/2006/relationships/header" Target="header4.xml"/><Relationship Id="rId58" Type="http://schemas.openxmlformats.org/officeDocument/2006/relationships/hyperlink" Target="https://www.puc.pa.gov/pcdocs/1340978.pdf" TargetMode="External"/><Relationship Id="rId79" Type="http://schemas.openxmlformats.org/officeDocument/2006/relationships/hyperlink" Target="http://www.deeresources.com/files/DEER2020/download/SupportTable-EUL2020.xlsx" TargetMode="External"/><Relationship Id="rId102" Type="http://schemas.openxmlformats.org/officeDocument/2006/relationships/hyperlink" Target="http://www.nrel.gov/docs/fy13osti/56012.pdf" TargetMode="External"/><Relationship Id="rId123" Type="http://schemas.openxmlformats.org/officeDocument/2006/relationships/hyperlink" Target="http://www.deeresources.com/files/DEER2020/download/SupportTable-EUL2020.xlsx" TargetMode="External"/><Relationship Id="rId144" Type="http://schemas.openxmlformats.org/officeDocument/2006/relationships/hyperlink" Target="http://www.puc.pa.gov/Electric/pdf/Act129/SWE-Phase3_NonRes_Baseline_Study_Rpt021219.pdf" TargetMode="External"/><Relationship Id="rId90" Type="http://schemas.openxmlformats.org/officeDocument/2006/relationships/hyperlink" Target="http://www.gpo.gov/fdsys/pkg/FR-2013-07-16/pdf/FR-2013-07-16.pdf" TargetMode="External"/><Relationship Id="rId165" Type="http://schemas.openxmlformats.org/officeDocument/2006/relationships/hyperlink" Target="https://rtf.nwcouncil.org/measure/floating-head-pressure-controls-single-compressor-systems" TargetMode="External"/><Relationship Id="rId186" Type="http://schemas.openxmlformats.org/officeDocument/2006/relationships/hyperlink" Target="http://www.deeresources.com/files/DEER2020/download/SupportTable-EUL2020.xlsx" TargetMode="External"/><Relationship Id="rId211" Type="http://schemas.openxmlformats.org/officeDocument/2006/relationships/hyperlink" Target="http://www.puc.pa.gov/Electric/pdf/Act129/SWE-Phase3_NonRes_Baseline_Study_Rpt021219.pdf" TargetMode="External"/><Relationship Id="rId232" Type="http://schemas.openxmlformats.org/officeDocument/2006/relationships/hyperlink" Target="https://focusonenergy.com/sites/default/files/bpmeasurelifestudyfinal_evaluationreport.pdf" TargetMode="External"/><Relationship Id="rId253" Type="http://schemas.openxmlformats.org/officeDocument/2006/relationships/hyperlink" Target="http://www.energystar.gov/productfinder/product/certified-enterprise-servers/results" TargetMode="External"/><Relationship Id="rId274" Type="http://schemas.openxmlformats.org/officeDocument/2006/relationships/hyperlink" Target="https://rtf.nwcouncil.org/measure/dairy-milking-machines-vacuum-pump" TargetMode="External"/><Relationship Id="rId295" Type="http://schemas.openxmlformats.org/officeDocument/2006/relationships/hyperlink" Target="http://www.deeresources.com/files/DEER2020/download/SupportTable-EUL2020.xlsx" TargetMode="External"/><Relationship Id="rId27" Type="http://schemas.openxmlformats.org/officeDocument/2006/relationships/webSettings" Target="webSettings.xml"/><Relationship Id="rId48" Type="http://schemas.openxmlformats.org/officeDocument/2006/relationships/hyperlink" Target="https://www.firstenergycorp.com/content/dam/customer/Customer%20Choice/Files/PA/tariffs/Met-Ed-Tariff-52-Supp-56.pdf" TargetMode="External"/><Relationship Id="rId69"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113" Type="http://schemas.openxmlformats.org/officeDocument/2006/relationships/hyperlink" Target="http://www.puc.pa.gov/pcdocs/1311852.docx" TargetMode="External"/><Relationship Id="rId134" Type="http://schemas.openxmlformats.org/officeDocument/2006/relationships/hyperlink" Target="https://www.nrel.gov/docs/fy14osti/52635.pdf"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www.deeresources.com/files/DEER2020/download/SupportTable-EUL2020.xlsx" TargetMode="External"/><Relationship Id="rId176" Type="http://schemas.openxmlformats.org/officeDocument/2006/relationships/hyperlink" Target="http://www.deeresources.com/index.php" TargetMode="External"/><Relationship Id="rId197" Type="http://schemas.openxmlformats.org/officeDocument/2006/relationships/hyperlink" Target="http://www3.dps.ny.gov/W/PSCWeb.nsf/ca7cd46b41e6d01f0525685800545955/06f2fee55575bd8a852576e4006f9af7/$FILE/TRM%20Version%203%20-%20June%201,%202015.pdf" TargetMode="External"/><Relationship Id="rId201" Type="http://schemas.openxmlformats.org/officeDocument/2006/relationships/hyperlink" Target="https://puc.vermont.gov/sites/psbnew/files/doc_library/ev-technical-reference-manual.pdf" TargetMode="External"/><Relationship Id="rId222" Type="http://schemas.openxmlformats.org/officeDocument/2006/relationships/hyperlink" Target="https://www.energystar.gov/sites/default/files/asset/document/commercial_kitchen_equipment_calculator.xlsx" TargetMode="External"/><Relationship Id="rId243" Type="http://schemas.openxmlformats.org/officeDocument/2006/relationships/footer" Target="footer13.xml"/><Relationship Id="rId264" Type="http://schemas.openxmlformats.org/officeDocument/2006/relationships/hyperlink" Target="http://www.amcompair.com/products/brochures/sullair_brochures/_Sullair%20filtration.pdf" TargetMode="External"/><Relationship Id="rId285" Type="http://schemas.openxmlformats.org/officeDocument/2006/relationships/hyperlink" Target="https://focusonenergy.com/sites/default/files/bpmeasurelifestudyfinal_evaluationreport.pdf" TargetMode="External"/><Relationship Id="rId17" Type="http://schemas.openxmlformats.org/officeDocument/2006/relationships/customXml" Target="../customXml/item17.xml"/><Relationship Id="rId38" Type="http://schemas.openxmlformats.org/officeDocument/2006/relationships/footer" Target="footer4.xml"/><Relationship Id="rId59" Type="http://schemas.openxmlformats.org/officeDocument/2006/relationships/hyperlink" Target="http://eetd.lbl.gov/sites/all/files/a_meta-analysis_of_energy_savings_from_lighting_controls_in_commercial_buildings_lbnl-5095e.pdf" TargetMode="External"/><Relationship Id="rId103" Type="http://schemas.openxmlformats.org/officeDocument/2006/relationships/hyperlink" Target="http://www.pge.com/includes/docs/pdfs/mybusiness/energysavingsrebates/incentivesbyindustry/hightech/data_center_baseline.pdf" TargetMode="External"/><Relationship Id="rId124" Type="http://schemas.openxmlformats.org/officeDocument/2006/relationships/hyperlink" Target="https://www.focusonenergy.com/sites/default/files/TRM%202018%20Final%20Version%20Dec%202017_1.pdf" TargetMode="External"/><Relationship Id="rId70" Type="http://schemas.openxmlformats.org/officeDocument/2006/relationships/hyperlink" Target="http://www.gelighting.com/LightingWeb/na/smart-catalog.jsp" TargetMode="External"/><Relationship Id="rId91"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45" Type="http://schemas.openxmlformats.org/officeDocument/2006/relationships/hyperlink" Target="http://www.engineeringtoolbox.com/water-thermal-properties-d_162.html" TargetMode="External"/><Relationship Id="rId166" Type="http://schemas.openxmlformats.org/officeDocument/2006/relationships/hyperlink" Target="https://rtf.nwcouncil.org/measure/floating-head-pressure-controls-single-compressor-systems" TargetMode="External"/><Relationship Id="rId187" Type="http://schemas.openxmlformats.org/officeDocument/2006/relationships/hyperlink" Target="https://rtf.nwcouncil.org/measure/door-gasket-replacement" TargetMode="External"/><Relationship Id="rId1" Type="http://schemas.openxmlformats.org/officeDocument/2006/relationships/customXml" Target="../customXml/item1.xml"/><Relationship Id="rId212" Type="http://schemas.openxmlformats.org/officeDocument/2006/relationships/hyperlink" Target="http://www.puc.pa.gov/Electric/pdf/Act129/SWE-Phase3_Res_Baseline_Study_Rpt021219.pdf" TargetMode="External"/><Relationship Id="rId233" Type="http://schemas.openxmlformats.org/officeDocument/2006/relationships/hyperlink" Target="https://www.energystar.gov/ia/partners/product_specs/program_reqs/Commercial_Dishwasher_Pr%20ogram_Requirements.pdf" TargetMode="External"/><Relationship Id="rId254" Type="http://schemas.openxmlformats.org/officeDocument/2006/relationships/hyperlink" Target="http://www.energystar.gov/productfinder/product/certified-enterprise-servers/results" TargetMode="External"/><Relationship Id="rId28" Type="http://schemas.openxmlformats.org/officeDocument/2006/relationships/footnotes" Target="footnotes.xml"/><Relationship Id="rId49" Type="http://schemas.openxmlformats.org/officeDocument/2006/relationships/hyperlink" Target="https://www.firstenergycorp.com/content/dam/customer/Customer%20Choice/Files/PA/tariffs/WPP-Tariff-40-Supp-45.pdf" TargetMode="External"/><Relationship Id="rId114" Type="http://schemas.openxmlformats.org/officeDocument/2006/relationships/hyperlink" Target="https://www.gpo.gov/fdsys/pkg/FR-2014-05-29/html/2014-11201.htm" TargetMode="External"/><Relationship Id="rId275" Type="http://schemas.openxmlformats.org/officeDocument/2006/relationships/hyperlink" Target="https://focusonenergy.com/sites/default/files/bpmeasurelifestudyfinal_evaluationreport.pdf" TargetMode="External"/><Relationship Id="rId296" Type="http://schemas.openxmlformats.org/officeDocument/2006/relationships/hyperlink" Target="http://www.nass.usda.gov/Statistics_by_State/Pennsylvania/Publications/Annual_Statistical_Bulletin/2009_2010/fris.pdf" TargetMode="External"/><Relationship Id="rId300" Type="http://schemas.openxmlformats.org/officeDocument/2006/relationships/theme" Target="theme/theme1.xml"/><Relationship Id="rId60" Type="http://schemas.openxmlformats.org/officeDocument/2006/relationships/hyperlink" Target="http://www.puc.pa.gov/pcdocs/1340978.pdf" TargetMode="External"/><Relationship Id="rId81" Type="http://schemas.openxmlformats.org/officeDocument/2006/relationships/hyperlink" Target="http://www.energystar.gov/index.cfm?c=airsrc_heat.pr_crit_as_heat_pumps" TargetMode="External"/><Relationship Id="rId135" Type="http://schemas.openxmlformats.org/officeDocument/2006/relationships/hyperlink" Target="https://www.ecfr.gov/cgi-bin/text-idx?SID=80dfa785ea350ebeee184bb0ae03e7f0&amp;mc=true&amp;node=se10.3.430_132&amp;rgn=div8" TargetMode="External"/><Relationship Id="rId156" Type="http://schemas.openxmlformats.org/officeDocument/2006/relationships/hyperlink" Target="https://www.regulations.gov/document?D=EERE-2010-BT-STD-0003-0104" TargetMode="External"/><Relationship Id="rId177" Type="http://schemas.openxmlformats.org/officeDocument/2006/relationships/hyperlink" Target="https://www.advancedconverter.com/unit-conversions/power-conversion/tons-to-horsepower" TargetMode="External"/><Relationship Id="rId198" Type="http://schemas.openxmlformats.org/officeDocument/2006/relationships/hyperlink" Target="http://www.deeresources.com/files/DEER2020/download/SupportTable-EUL2020.xlsx" TargetMode="External"/><Relationship Id="rId202" Type="http://schemas.openxmlformats.org/officeDocument/2006/relationships/hyperlink" Target="http://ilsagfiles.org/SAG_files/Technical_Reference_Manual/Version_7/Final_9-28-18/IL-TRM_Effective_010119_v7.0_Vol_2_C_and_I_092818_Final.pdf" TargetMode="External"/><Relationship Id="rId223" Type="http://schemas.openxmlformats.org/officeDocument/2006/relationships/hyperlink" Target="http://ilsagfiles.org/SAG_files/Technical_Reference_Manual/Version_7/Final_9-28-18/IL-TRM_Effective_010119_v7.0_Vol_2_C_and_I_092818_Final.pdf" TargetMode="External"/><Relationship Id="rId244" Type="http://schemas.openxmlformats.org/officeDocument/2006/relationships/hyperlink" Target="http://www.ilsag.info/technical-reference-manual.html" TargetMode="External"/><Relationship Id="rId18" Type="http://schemas.openxmlformats.org/officeDocument/2006/relationships/customXml" Target="../customXml/item18.xml"/><Relationship Id="rId39" Type="http://schemas.openxmlformats.org/officeDocument/2006/relationships/footer" Target="footer5.xml"/><Relationship Id="rId265" Type="http://schemas.openxmlformats.org/officeDocument/2006/relationships/footer" Target="footer15.xml"/><Relationship Id="rId286" Type="http://schemas.openxmlformats.org/officeDocument/2006/relationships/hyperlink" Target="https://focusonenergy.com/sites/default/files/bpmeasurelifestudyfinal_evaluationreport.pdf" TargetMode="External"/><Relationship Id="rId50" Type="http://schemas.openxmlformats.org/officeDocument/2006/relationships/hyperlink" Target="https://puc.vermont.gov/sites/psbnew/files/doc_library/ev-technical-reference-manual.pdf" TargetMode="External"/><Relationship Id="rId104" Type="http://schemas.openxmlformats.org/officeDocument/2006/relationships/hyperlink" Target="https://puc.vermont.gov/sites/psbnew/files/doc_library/ev-technical-reference-manual.pdf" TargetMode="External"/><Relationship Id="rId125" Type="http://schemas.openxmlformats.org/officeDocument/2006/relationships/hyperlink" Target="http://www.puc.pa.gov/pcdocs/1311852.docx.%20Accessed%20December%202018" TargetMode="External"/><Relationship Id="rId146" Type="http://schemas.openxmlformats.org/officeDocument/2006/relationships/hyperlink" Target="https://wcc.sc.egov.usda.gov/nwcc/rgrpt?report=daily_scan_por&amp;state=PA" TargetMode="External"/><Relationship Id="rId167" Type="http://schemas.openxmlformats.org/officeDocument/2006/relationships/hyperlink" Target="http://www.puc.pa.gov/Electric/pdf/Act129/SWE-Phase3_NonRes_Baseline_Study_Rpt021219.pdf" TargetMode="External"/><Relationship Id="rId188" Type="http://schemas.openxmlformats.org/officeDocument/2006/relationships/hyperlink" Target="http://www.deeresources.com/files/DEER2020/download/SupportTable-EUL2020.xlsx" TargetMode="External"/><Relationship Id="rId71" Type="http://schemas.openxmlformats.org/officeDocument/2006/relationships/hyperlink" Target="http://www.lithonia.com/psg/" TargetMode="External"/><Relationship Id="rId92" Type="http://schemas.openxmlformats.org/officeDocument/2006/relationships/hyperlink" Target="http://ilsagfiles.org/SAG_files/Technical_Reference_Manual/Version_7/Final_9-28-18/IL-TRM_Effective_010119_v7.0_Vol_2_C_and_I_092818_Final.pdf" TargetMode="External"/><Relationship Id="rId213" Type="http://schemas.openxmlformats.org/officeDocument/2006/relationships/hyperlink" Target="http://www.energy.ca.gov/appliances/2003rulemaking/documents/case_studies/CASE_Res_Exhaust_Fans.pdf" TargetMode="External"/><Relationship Id="rId234" Type="http://schemas.openxmlformats.org/officeDocument/2006/relationships/hyperlink" Target="https://www.energystar.gov/products/commercial_food_service_equipment/commercial_dishwashers/key_product_criteria"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footer" Target="footer14.xml"/><Relationship Id="rId276" Type="http://schemas.openxmlformats.org/officeDocument/2006/relationships/hyperlink" Target="http://alliantenergy.com/wcm/groups/wcm_internet/@int/documents/document/mdaw/mdey/~edisp/012895.pdf" TargetMode="External"/><Relationship Id="rId297" Type="http://schemas.openxmlformats.org/officeDocument/2006/relationships/hyperlink" Target="https://pubs.usgs.gov/circ/1441/circ1441.pdf" TargetMode="External"/><Relationship Id="rId40" Type="http://schemas.openxmlformats.org/officeDocument/2006/relationships/hyperlink" Target="http://deeresources.net/workpapers"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www.puc.pa.gov/Electric/pdf/Act129/SWE-Phase3_NonRes_Baseline_Study_Rpt021219.pdf" TargetMode="External"/><Relationship Id="rId157" Type="http://schemas.openxmlformats.org/officeDocument/2006/relationships/hyperlink" Target="https://www.energystar.gov/sites/default/files/Commercial%20Refrigerators%20and%20Freezers%20V4%20Spec%20Final%20Version_0.pdf" TargetMode="External"/><Relationship Id="rId178" Type="http://schemas.openxmlformats.org/officeDocument/2006/relationships/hyperlink" Target="https://www1.eere.energy.gov/buildings/pdfs/commercial_refrigeration_equipment_research_opportunities.pdf" TargetMode="External"/><Relationship Id="rId61" Type="http://schemas.openxmlformats.org/officeDocument/2006/relationships/hyperlink" Target="https://puc.vermont.gov/sites/psbnew/files/doc_library/ev-technical-reference-manual.pdf" TargetMode="External"/><Relationship Id="rId82" Type="http://schemas.openxmlformats.org/officeDocument/2006/relationships/hyperlink" Target="https://www.ahridirectory.org/ahridirectory/pages/home.aspx" TargetMode="External"/><Relationship Id="rId199" Type="http://schemas.openxmlformats.org/officeDocument/2006/relationships/hyperlink" Target="https://nwcouncil.box.com/s/brl01usbhxvtrjbp0i2xcqk016lndfd1" TargetMode="External"/><Relationship Id="rId203" Type="http://schemas.openxmlformats.org/officeDocument/2006/relationships/hyperlink" Target="https://www1.eere.energy.gov/buildings/pdfs/commercial_refrigeration_equipment_research_opportunities.pdf" TargetMode="External"/><Relationship Id="rId19" Type="http://schemas.openxmlformats.org/officeDocument/2006/relationships/customXml" Target="../customXml/item19.xml"/><Relationship Id="rId224" Type="http://schemas.openxmlformats.org/officeDocument/2006/relationships/hyperlink" Target="http://www.energystar.gov/buildings/sites/default/uploads/files/commercial_kitchen_equipment_calculator.xlsx" TargetMode="External"/><Relationship Id="rId245" Type="http://schemas.openxmlformats.org/officeDocument/2006/relationships/hyperlink" Target="https://www.energystar.gov/sites/default/files/asset/document/LowCarbonITSavingsCalc.xlsx" TargetMode="External"/><Relationship Id="rId266" Type="http://schemas.openxmlformats.org/officeDocument/2006/relationships/hyperlink" Target="http://static1.squarespace.com/static/53c96e16e4b003bdba4f4fee/t/556f7c9ee4b0b65c3515c80c/1433369758093/Circulating+Block+Heater+Presentation_ver+2.pdf" TargetMode="External"/><Relationship Id="rId287" Type="http://schemas.openxmlformats.org/officeDocument/2006/relationships/hyperlink" Target="http://www1.agric.gov.ab.ca/$department/deptdocs.nsf/all/agdex5421/$file/716c52.pdf" TargetMode="External"/><Relationship Id="rId30" Type="http://schemas.openxmlformats.org/officeDocument/2006/relationships/image" Target="media/image1.jpeg"/><Relationship Id="rId105" Type="http://schemas.openxmlformats.org/officeDocument/2006/relationships/hyperlink" Target="http://shared.liebert.com/SharedDocuments/White%20Papers/PlugFan_Low060608.pdf" TargetMode="External"/><Relationship Id="rId126" Type="http://schemas.openxmlformats.org/officeDocument/2006/relationships/hyperlink" Target="https://rtf.nwcouncil.org/measure/efficient-pumps" TargetMode="External"/><Relationship Id="rId147" Type="http://schemas.openxmlformats.org/officeDocument/2006/relationships/hyperlink" Target="http://s3.amazonaws.com/zanran_storage/amppartners.org/ContentPages/2464316647.pdf" TargetMode="External"/><Relationship Id="rId168" Type="http://schemas.openxmlformats.org/officeDocument/2006/relationships/hyperlink" Target="http://www.engineeringtoolbox.com/refrigeration-formulas-d_1695.html" TargetMode="External"/><Relationship Id="rId51" Type="http://schemas.openxmlformats.org/officeDocument/2006/relationships/hyperlink" Target="https://energy.mo.gov/sites/energy/files/MOTRM2017Volume2.pdf" TargetMode="External"/><Relationship Id="rId72" Type="http://schemas.openxmlformats.org/officeDocument/2006/relationships/hyperlink" Target="http://www.cooperindustries.com/content/public/en/lighting.html" TargetMode="External"/><Relationship Id="rId93" Type="http://schemas.openxmlformats.org/officeDocument/2006/relationships/hyperlink" Target="http://www.deeresources.com/files/DEER2020/download/SupportTable-EUL2020.xlsx" TargetMode="External"/><Relationship Id="rId189" Type="http://schemas.openxmlformats.org/officeDocument/2006/relationships/hyperlink" Target="https://www.focusonenergy.com/sites/default/files/TRM%202018%20Final%20Version%20Dec%202017_1.pdf" TargetMode="External"/><Relationship Id="rId3" Type="http://schemas.openxmlformats.org/officeDocument/2006/relationships/customXml" Target="../customXml/item3.xml"/><Relationship Id="rId214" Type="http://schemas.openxmlformats.org/officeDocument/2006/relationships/hyperlink" Target="https://www.energystar.gov/sites/default/files/asset/document/Vent%20Fans%20V4%200%20Specification_Clarification_0.pdf" TargetMode="External"/><Relationship Id="rId235" Type="http://schemas.openxmlformats.org/officeDocument/2006/relationships/hyperlink" Target="http://www.energystar.gov/buildings/sites/default/uploads/files/commercial_kitchen_equipment_calculator.xlsx" TargetMode="External"/><Relationship Id="rId256" Type="http://schemas.openxmlformats.org/officeDocument/2006/relationships/hyperlink" Target="https://www.focusonenergy.com/sites/default/files/bpmeasurelifestudyfinal_evaluationreport.pdf" TargetMode="External"/><Relationship Id="rId277" Type="http://schemas.openxmlformats.org/officeDocument/2006/relationships/hyperlink" Target="https://rtf.nwcouncil.org/measure/dairy-milking-machines-vacuum-pump" TargetMode="External"/><Relationship Id="rId298" Type="http://schemas.openxmlformats.org/officeDocument/2006/relationships/footer" Target="footer18.xml"/><Relationship Id="rId116" Type="http://schemas.openxmlformats.org/officeDocument/2006/relationships/hyperlink" Target="http://www.puc.pa.gov/pcdocs/1311852.docx" TargetMode="External"/><Relationship Id="rId137" Type="http://schemas.openxmlformats.org/officeDocument/2006/relationships/hyperlink" Target="https://wcc.sc.egov.usda.gov/nwcc/rgrpt?report=daily_scan_por&amp;state=PA" TargetMode="External"/><Relationship Id="rId158" Type="http://schemas.openxmlformats.org/officeDocument/2006/relationships/hyperlink" Target="http://www.deeresources.com/files/DEER2020/download/SupportTable-EUL2020.xlsx" TargetMode="External"/><Relationship Id="rId20" Type="http://schemas.openxmlformats.org/officeDocument/2006/relationships/customXml" Target="../customXml/item20.xml"/><Relationship Id="rId41" Type="http://schemas.openxmlformats.org/officeDocument/2006/relationships/hyperlink" Target="https://assets.sylvania.com/assets/onlinemedia/ihdp/Lamp-and-Ballast-Catalog" TargetMode="External"/><Relationship Id="rId62" Type="http://schemas.openxmlformats.org/officeDocument/2006/relationships/hyperlink" Target="http://ilsagfiles.org/SAG_files/Technical_Reference_Manual/Version_7/Final_9-28-18/IL-TRM_Effective_010119_v7.0_Vol_2_C_and_I_092818_Final.pdf"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www.deeresources.com/files/DEER2020/download/SupportTable-EUL2020.xlsx" TargetMode="External"/><Relationship Id="rId190" Type="http://schemas.openxmlformats.org/officeDocument/2006/relationships/hyperlink" Target="https://www1.eere.energy.gov/buildings/pdfs/commercial_refrigeration_equipment_research_opportunities.pdf" TargetMode="External"/><Relationship Id="rId204" Type="http://schemas.openxmlformats.org/officeDocument/2006/relationships/footer" Target="footer10.xml"/><Relationship Id="rId225" Type="http://schemas.openxmlformats.org/officeDocument/2006/relationships/hyperlink" Target="https://www.energystar.gov/products/commercial_food_service_equipment/commercial_ovens/key_product_criteria" TargetMode="External"/><Relationship Id="rId246" Type="http://schemas.openxmlformats.org/officeDocument/2006/relationships/hyperlink" Target="http://www.deeresources.com/files/DEER2020/download/SupportTable-EUL2020.xlsx" TargetMode="External"/><Relationship Id="rId267" Type="http://schemas.openxmlformats.org/officeDocument/2006/relationships/hyperlink" Target="https://www.focusonenergy.com/sites/default/files/TRM%202018%20Final%20Version%20Dec%202017_1.pdf" TargetMode="External"/><Relationship Id="rId288" Type="http://schemas.openxmlformats.org/officeDocument/2006/relationships/hyperlink" Target="http://www.ctfarmenergy.org/Pdfs/CT_Energy_BMPGuide.pdf" TargetMode="External"/><Relationship Id="rId106" Type="http://schemas.openxmlformats.org/officeDocument/2006/relationships/hyperlink" Target="http://www.pge.com/includes/docs/pdfs/mybusiness/energysavingsrebates/incentivesbyindustry/hightech/data_center_baseline.pdf" TargetMode="External"/><Relationship Id="rId127" Type="http://schemas.openxmlformats.org/officeDocument/2006/relationships/hyperlink" Target="http://www.puc.pa.gov/pcdocs/1311852.docx.%20Accessed%20December%202018" TargetMode="External"/><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iar.unicamp.br/lab/luz/ld/Arquitetural/interiores/ilumina%E7%E3o%20industrial/measure_life_GDS.pdf" TargetMode="External"/><Relationship Id="rId73" Type="http://schemas.openxmlformats.org/officeDocument/2006/relationships/hyperlink" Target="http://www.lightingfacts.com/" TargetMode="External"/><Relationship Id="rId94" Type="http://schemas.openxmlformats.org/officeDocument/2006/relationships/hyperlink" Target="http://www.deeresources.com/files/DEER2020/download/SupportTable-EUL2020.xlsx" TargetMode="External"/><Relationship Id="rId148" Type="http://schemas.openxmlformats.org/officeDocument/2006/relationships/hyperlink" Target="http://www.deeresources.com/files/DEER2020/download/SupportTable-EUL2020.xlsx" TargetMode="External"/><Relationship Id="rId169" Type="http://schemas.openxmlformats.org/officeDocument/2006/relationships/hyperlink" Target="http://www.deeresources.com/files/DEER2020/download/SupportTable-EUL2020.xlsx" TargetMode="External"/><Relationship Id="rId4" Type="http://schemas.openxmlformats.org/officeDocument/2006/relationships/customXml" Target="../customXml/item4.xml"/><Relationship Id="rId180" Type="http://schemas.openxmlformats.org/officeDocument/2006/relationships/hyperlink" Target="https://rtf.nwcouncil.org/measure/strip-curtains" TargetMode="External"/><Relationship Id="rId215" Type="http://schemas.openxmlformats.org/officeDocument/2006/relationships/hyperlink" Target="http://hvi.org/proddirectory/index.cfm" TargetMode="External"/><Relationship Id="rId236" Type="http://schemas.openxmlformats.org/officeDocument/2006/relationships/hyperlink" Target="https://water.usgs.gov/edu/density.html" TargetMode="External"/><Relationship Id="rId257" Type="http://schemas.openxmlformats.org/officeDocument/2006/relationships/hyperlink" Target="https://focusonenergy.com/sites/default/files/bpmeasurelifestudyfinal_evaluationreport.pdf" TargetMode="External"/><Relationship Id="rId278" Type="http://schemas.openxmlformats.org/officeDocument/2006/relationships/hyperlink" Target="http://www.deeresources.com/files/DEER2020/download/SupportTable-EUL2020.xlsx" TargetMode="External"/><Relationship Id="rId42" Type="http://schemas.openxmlformats.org/officeDocument/2006/relationships/hyperlink" Target="http://ilsagfiles.org/SAG_files/Technical_Reference_Manual/Version_7/Final_9-28-18/IL-TRM_Effective_010119_v7.0_Vol_2_C_and_I_092818_Final.pdf" TargetMode="External"/><Relationship Id="rId84" Type="http://schemas.openxmlformats.org/officeDocument/2006/relationships/hyperlink" Target="https://www.energystar.gov/sites/default/files/Furnaces%20Version%204.1_Program%20Requirements.pdf" TargetMode="External"/><Relationship Id="rId138" Type="http://schemas.openxmlformats.org/officeDocument/2006/relationships/hyperlink" Target="http://www.puc.pa.gov/Electric/pdf/Act129/SWE-2014_PA_Statewide_Act129_Non-Residential_EndUse_Saturation_Study.pdf" TargetMode="External"/><Relationship Id="rId191" Type="http://schemas.openxmlformats.org/officeDocument/2006/relationships/hyperlink" Target="http://www.deeresources.net/workpapers" TargetMode="External"/><Relationship Id="rId205" Type="http://schemas.openxmlformats.org/officeDocument/2006/relationships/image" Target="media/image3.emf"/><Relationship Id="rId247" Type="http://schemas.openxmlformats.org/officeDocument/2006/relationships/hyperlink" Target="https://www.nrel.gov/docs/fy12osti/51708.pdf" TargetMode="External"/><Relationship Id="rId107" Type="http://schemas.openxmlformats.org/officeDocument/2006/relationships/hyperlink" Target="https://www.xcelenergy.com/staticfiles/xe/PDF/Regulatory/CO-DSM/CO-Rates-and-Reg-DSM-Data-Center-Efficiency-Deemed-Savings-2016.pdf" TargetMode="External"/><Relationship Id="rId289" Type="http://schemas.openxmlformats.org/officeDocument/2006/relationships/hyperlink" Target="https://rtf.nwcouncil.org/measure/dairy-milking-machines-vacuum-pump" TargetMode="External"/><Relationship Id="rId11" Type="http://schemas.openxmlformats.org/officeDocument/2006/relationships/customXml" Target="../customXml/item11.xml"/><Relationship Id="rId53" Type="http://schemas.openxmlformats.org/officeDocument/2006/relationships/hyperlink" Target="http://www.puc.pa.gov/pcdocs/1340978.pdf" TargetMode="External"/><Relationship Id="rId149" Type="http://schemas.openxmlformats.org/officeDocument/2006/relationships/hyperlink" Target="http://www.puc.pa.gov/Electric/pdf/Act129/SWE-Phase3_NonRes_Baseline_Study_Rpt021219.pdf" TargetMode="External"/><Relationship Id="rId95" Type="http://schemas.openxmlformats.org/officeDocument/2006/relationships/hyperlink" Target="http://www.puc.pa.gov/Electric/pdf/Act129/SWE-Phase3_NonRes_Baseline_Study_Rpt021219.pdf" TargetMode="External"/><Relationship Id="rId160" Type="http://schemas.openxmlformats.org/officeDocument/2006/relationships/hyperlink" Target="https://www.energy.gov/sites/prod/files/2014/02/f8/Motor%20Energy%20Savings%20Potential%20Report%202013-12-4.pdf" TargetMode="External"/><Relationship Id="rId216" Type="http://schemas.openxmlformats.org/officeDocument/2006/relationships/footer" Target="footer11.xml"/><Relationship Id="rId258" Type="http://schemas.openxmlformats.org/officeDocument/2006/relationships/hyperlink" Target="https://focusonenergy.com/sites/default/files/bpmeasurelifestudyfinal_evaluationreport.pdf" TargetMode="External"/><Relationship Id="rId22" Type="http://schemas.openxmlformats.org/officeDocument/2006/relationships/customXml" Target="../customXml/item22.xml"/><Relationship Id="rId64" Type="http://schemas.openxmlformats.org/officeDocument/2006/relationships/hyperlink" Target="https://www.energystar.gov/sites/default/files/ENERGY%20STAR%20Lamps%20V2.1%20Final%20Specification.pdf" TargetMode="External"/><Relationship Id="rId118" Type="http://schemas.openxmlformats.org/officeDocument/2006/relationships/hyperlink" Target="http://www.deeresources.com/files/DEER2020/download/SupportTable-EUL2020.xlsx" TargetMode="External"/><Relationship Id="rId171" Type="http://schemas.openxmlformats.org/officeDocument/2006/relationships/hyperlink" Target="https://www.puc.nh.gov/EESE%20Board/EERS_WG/vt_trm.pdf" TargetMode="External"/><Relationship Id="rId227" Type="http://schemas.openxmlformats.org/officeDocument/2006/relationships/hyperlink" Target="https://www.energystar.gov/products/commercial_food_service_equipment/commercial_ovens/key_product_criteria" TargetMode="External"/><Relationship Id="rId269" Type="http://schemas.openxmlformats.org/officeDocument/2006/relationships/hyperlink" Target="https://www.kannahconsulting.com/wp-content/uploads/2016/08/etcc_report_industrial_battery_chargers_final_v5.pdf" TargetMode="External"/><Relationship Id="rId33" Type="http://schemas.openxmlformats.org/officeDocument/2006/relationships/footer" Target="footer1.xml"/><Relationship Id="rId129" Type="http://schemas.openxmlformats.org/officeDocument/2006/relationships/footer" Target="footer8.xml"/><Relationship Id="rId280" Type="http://schemas.openxmlformats.org/officeDocument/2006/relationships/hyperlink" Target="https://extension.psu.edu/tunnel-ventilation-for-tie-stall-dairy-ba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mso-contentType ?>
<FormTemplates xmlns="http://schemas.microsoft.com/sharepoint/v3/contenttype/forms">
  <Display>DocumentLibraryForm</Display>
  <Edit>DocumentLibraryForm</Edit>
  <New>DocumentLibraryForm</New>
</FormTemplates>
</file>

<file path=customXml/item13.xml><?xml version="1.0" encoding="utf-8"?>
<p:properties xmlns:p="http://schemas.microsoft.com/office/2006/metadata/properties" xmlns:xsi="http://www.w3.org/2001/XMLSchema-instance" xmlns:pc="http://schemas.microsoft.com/office/infopath/2007/PartnerControls">
  <documentManagement/>
</p:properties>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8" ma:contentTypeDescription="Create a new document." ma:contentTypeScope="" ma:versionID="2265beb7f6600ec8c1e0932634583c46">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8b31b4cf5f42109df04cd8a21e44d94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customXml/itemProps11.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12.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3.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1b051ef0-edd4-46a5-9f74-d6eaace64f71"/>
  </ds:schemaRefs>
</ds:datastoreItem>
</file>

<file path=customXml/itemProps14.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15.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16.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customXml/itemProps17.xml><?xml version="1.0" encoding="utf-8"?>
<ds:datastoreItem xmlns:ds="http://schemas.openxmlformats.org/officeDocument/2006/customXml" ds:itemID="{70FAF21A-97B0-4703-89A6-CAC7C01FB2CE}">
  <ds:schemaRefs>
    <ds:schemaRef ds:uri="http://schemas.openxmlformats.org/officeDocument/2006/bibliography"/>
  </ds:schemaRefs>
</ds:datastoreItem>
</file>

<file path=customXml/itemProps18.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19.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2.xml><?xml version="1.0" encoding="utf-8"?>
<ds:datastoreItem xmlns:ds="http://schemas.openxmlformats.org/officeDocument/2006/customXml" ds:itemID="{3CB5688E-D4B9-4FAD-9B8A-402CCF10CE74}">
  <ds:schemaRefs>
    <ds:schemaRef ds:uri="http://schemas.openxmlformats.org/officeDocument/2006/bibliography"/>
  </ds:schemaRefs>
</ds:datastoreItem>
</file>

<file path=customXml/itemProps20.xml><?xml version="1.0" encoding="utf-8"?>
<ds:datastoreItem xmlns:ds="http://schemas.openxmlformats.org/officeDocument/2006/customXml" ds:itemID="{7E4AEC56-C319-41CA-A0FA-4A43951308D1}">
  <ds:schemaRefs>
    <ds:schemaRef ds:uri="http://schemas.openxmlformats.org/officeDocument/2006/bibliography"/>
  </ds:schemaRefs>
</ds:datastoreItem>
</file>

<file path=customXml/itemProps21.xml><?xml version="1.0" encoding="utf-8"?>
<ds:datastoreItem xmlns:ds="http://schemas.openxmlformats.org/officeDocument/2006/customXml" ds:itemID="{C63E49ED-633B-47BF-A9CD-FD257AEEB11F}">
  <ds:schemaRefs>
    <ds:schemaRef ds:uri="http://schemas.openxmlformats.org/officeDocument/2006/bibliography"/>
  </ds:schemaRefs>
</ds:datastoreItem>
</file>

<file path=customXml/itemProps22.xml><?xml version="1.0" encoding="utf-8"?>
<ds:datastoreItem xmlns:ds="http://schemas.openxmlformats.org/officeDocument/2006/customXml" ds:itemID="{DC216912-39AB-4F92-A41D-7983DBA113C5}">
  <ds:schemaRefs>
    <ds:schemaRef ds:uri="http://schemas.openxmlformats.org/officeDocument/2006/bibliography"/>
  </ds:schemaRefs>
</ds:datastoreItem>
</file>

<file path=customXml/itemProps23.xml><?xml version="1.0" encoding="utf-8"?>
<ds:datastoreItem xmlns:ds="http://schemas.openxmlformats.org/officeDocument/2006/customXml" ds:itemID="{88118DF2-FD98-4BF5-B0AF-FBC48627C6B8}"/>
</file>

<file path=customXml/itemProps3.xml><?xml version="1.0" encoding="utf-8"?>
<ds:datastoreItem xmlns:ds="http://schemas.openxmlformats.org/officeDocument/2006/customXml" ds:itemID="{21A8AF5F-49EE-4119-9D76-0D4DE8239870}">
  <ds:schemaRefs>
    <ds:schemaRef ds:uri="http://schemas.openxmlformats.org/officeDocument/2006/bibliography"/>
  </ds:schemaRefs>
</ds:datastoreItem>
</file>

<file path=customXml/itemProps4.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5.xml><?xml version="1.0" encoding="utf-8"?>
<ds:datastoreItem xmlns:ds="http://schemas.openxmlformats.org/officeDocument/2006/customXml" ds:itemID="{BF7A420E-4895-4CD7-8A15-C03F9AC3CCB2}">
  <ds:schemaRefs>
    <ds:schemaRef ds:uri="http://schemas.openxmlformats.org/officeDocument/2006/bibliography"/>
  </ds:schemaRefs>
</ds:datastoreItem>
</file>

<file path=customXml/itemProps6.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7.xml><?xml version="1.0" encoding="utf-8"?>
<ds:datastoreItem xmlns:ds="http://schemas.openxmlformats.org/officeDocument/2006/customXml" ds:itemID="{8030098E-AB5F-4332-8E2D-36EF02766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9.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1</Pages>
  <Words>92568</Words>
  <Characters>527640</Characters>
  <Application>Microsoft Office Word</Application>
  <DocSecurity>0</DocSecurity>
  <Lines>4397</Lines>
  <Paragraphs>1237</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18971</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Greg Clendenning</cp:lastModifiedBy>
  <cp:revision>3</cp:revision>
  <cp:lastPrinted>2017-02-06T17:54:00Z</cp:lastPrinted>
  <dcterms:created xsi:type="dcterms:W3CDTF">2021-01-12T16:35:00Z</dcterms:created>
  <dcterms:modified xsi:type="dcterms:W3CDTF">2021-01-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0afa58d0-35fa-418a-93de-4ed3bcaeec31</vt:lpwstr>
  </property>
</Properties>
</file>